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14ED97" w14:textId="77DB1570" w:rsidR="009B4251" w:rsidRDefault="009B4251" w:rsidP="009B4251">
      <w:pPr>
        <w:pStyle w:val="ListParagraph"/>
        <w:spacing w:after="0" w:line="240" w:lineRule="auto"/>
        <w:ind w:left="0"/>
        <w:contextualSpacing w:val="0"/>
        <w:rPr>
          <w:b/>
          <w:bCs/>
        </w:rPr>
      </w:pPr>
      <w:r w:rsidRPr="000A1303">
        <w:rPr>
          <w:b/>
          <w:bCs/>
        </w:rPr>
        <w:t>Supplementary Table T</w:t>
      </w:r>
      <w:r>
        <w:rPr>
          <w:b/>
          <w:bCs/>
        </w:rPr>
        <w:t>2</w:t>
      </w:r>
      <w:r w:rsidRPr="000A1303">
        <w:rPr>
          <w:b/>
          <w:bCs/>
        </w:rPr>
        <w:t xml:space="preserve">. </w:t>
      </w:r>
      <w:r>
        <w:rPr>
          <w:b/>
          <w:bCs/>
        </w:rPr>
        <w:t>Interrupted time series model results with maximum auto-correlation lag 2</w:t>
      </w:r>
    </w:p>
    <w:tbl>
      <w:tblPr>
        <w:tblW w:w="14140" w:type="dxa"/>
        <w:tblLook w:val="04A0" w:firstRow="1" w:lastRow="0" w:firstColumn="1" w:lastColumn="0" w:noHBand="0" w:noVBand="1"/>
      </w:tblPr>
      <w:tblGrid>
        <w:gridCol w:w="1940"/>
        <w:gridCol w:w="1602"/>
        <w:gridCol w:w="567"/>
        <w:gridCol w:w="1602"/>
        <w:gridCol w:w="567"/>
        <w:gridCol w:w="1602"/>
        <w:gridCol w:w="567"/>
        <w:gridCol w:w="1559"/>
        <w:gridCol w:w="567"/>
        <w:gridCol w:w="1602"/>
        <w:gridCol w:w="567"/>
        <w:gridCol w:w="1602"/>
        <w:gridCol w:w="567"/>
      </w:tblGrid>
      <w:tr w:rsidR="00345A50" w:rsidRPr="00345A50" w14:paraId="2EC1E5A8" w14:textId="77777777" w:rsidTr="00345A50">
        <w:trPr>
          <w:trHeight w:val="288"/>
        </w:trPr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D1BB3F" w14:textId="77777777" w:rsidR="00345A50" w:rsidRPr="00345A50" w:rsidRDefault="00345A50" w:rsidP="00345A5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</w:p>
        </w:tc>
        <w:tc>
          <w:tcPr>
            <w:tcW w:w="2040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000000"/>
            </w:tcBorders>
            <w:shd w:val="clear" w:color="auto" w:fill="auto"/>
            <w:noWrap/>
            <w:hideMark/>
          </w:tcPr>
          <w:p w14:paraId="5C095D9D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pre-trend</w:t>
            </w:r>
          </w:p>
        </w:tc>
        <w:tc>
          <w:tcPr>
            <w:tcW w:w="2040" w:type="dxa"/>
            <w:gridSpan w:val="2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hideMark/>
          </w:tcPr>
          <w:p w14:paraId="6E594871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level change</w:t>
            </w:r>
          </w:p>
        </w:tc>
        <w:tc>
          <w:tcPr>
            <w:tcW w:w="2040" w:type="dxa"/>
            <w:gridSpan w:val="2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hideMark/>
          </w:tcPr>
          <w:p w14:paraId="723D1347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trend change</w:t>
            </w:r>
          </w:p>
        </w:tc>
        <w:tc>
          <w:tcPr>
            <w:tcW w:w="2000" w:type="dxa"/>
            <w:gridSpan w:val="2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hideMark/>
          </w:tcPr>
          <w:p w14:paraId="2C19914A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spring</w:t>
            </w:r>
          </w:p>
        </w:tc>
        <w:tc>
          <w:tcPr>
            <w:tcW w:w="2040" w:type="dxa"/>
            <w:gridSpan w:val="2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hideMark/>
          </w:tcPr>
          <w:p w14:paraId="6BE79F85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summer</w:t>
            </w:r>
          </w:p>
        </w:tc>
        <w:tc>
          <w:tcPr>
            <w:tcW w:w="2040" w:type="dxa"/>
            <w:gridSpan w:val="2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hideMark/>
          </w:tcPr>
          <w:p w14:paraId="2FDF90C7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autumn</w:t>
            </w:r>
          </w:p>
        </w:tc>
      </w:tr>
      <w:tr w:rsidR="00345A50" w:rsidRPr="00345A50" w14:paraId="7B46B59A" w14:textId="77777777" w:rsidTr="00345A50">
        <w:trPr>
          <w:trHeight w:val="288"/>
        </w:trPr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941CD2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</w:p>
        </w:tc>
        <w:tc>
          <w:tcPr>
            <w:tcW w:w="160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22865F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estimate (95% CI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89BB6F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p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E871C1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estimate (95% CI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60F08D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p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F9193B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estimate (95% CI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49B544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p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BBBA76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estimate (95% CI)</w:t>
            </w:r>
          </w:p>
        </w:tc>
        <w:tc>
          <w:tcPr>
            <w:tcW w:w="44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ED02A8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p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8BACF1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estimate (95% CI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765F16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p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2A980C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estimate (95% CI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17E205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p</w:t>
            </w:r>
          </w:p>
        </w:tc>
      </w:tr>
      <w:tr w:rsidR="00345A50" w:rsidRPr="00345A50" w14:paraId="3616F14D" w14:textId="77777777" w:rsidTr="00345A50">
        <w:trPr>
          <w:trHeight w:val="288"/>
        </w:trPr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B1C257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Hip Admissions</w:t>
            </w:r>
          </w:p>
        </w:tc>
        <w:tc>
          <w:tcPr>
            <w:tcW w:w="160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7964F0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995 (0.986,1.004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222327" w14:textId="77777777" w:rsidR="00345A50" w:rsidRPr="00345A50" w:rsidRDefault="00345A50" w:rsidP="00345A5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300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AB7272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055 (0.912,1.221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52731B" w14:textId="77777777" w:rsidR="00345A50" w:rsidRPr="00345A50" w:rsidRDefault="00345A50" w:rsidP="00345A5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469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1697AB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991 (0.977,1.006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C55231" w14:textId="77777777" w:rsidR="00345A50" w:rsidRPr="00345A50" w:rsidRDefault="00345A50" w:rsidP="00345A5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239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63EED7D2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19 (1.034,1.37)</w:t>
            </w:r>
          </w:p>
        </w:tc>
        <w:tc>
          <w:tcPr>
            <w:tcW w:w="44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CDA9211" w14:textId="77777777" w:rsidR="00345A50" w:rsidRPr="00345A50" w:rsidRDefault="00345A50" w:rsidP="00345A5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15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48227CE7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207 (1.094,1.332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E1E84E1" w14:textId="77777777" w:rsidR="00345A50" w:rsidRPr="00345A50" w:rsidRDefault="00345A50" w:rsidP="00345A5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00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DC9936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101 (0.982,1.234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EE6EA1" w14:textId="77777777" w:rsidR="00345A50" w:rsidRPr="00345A50" w:rsidRDefault="00345A50" w:rsidP="00345A5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99</w:t>
            </w:r>
          </w:p>
        </w:tc>
      </w:tr>
      <w:tr w:rsidR="00345A50" w:rsidRPr="00345A50" w14:paraId="597FD197" w14:textId="77777777" w:rsidTr="00345A50">
        <w:trPr>
          <w:trHeight w:val="288"/>
        </w:trPr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33F682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Hip Average Age</w:t>
            </w:r>
          </w:p>
        </w:tc>
        <w:tc>
          <w:tcPr>
            <w:tcW w:w="160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84A368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0.015 (-0.102,0.072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7D9FE2" w14:textId="77777777" w:rsidR="00345A50" w:rsidRPr="00345A50" w:rsidRDefault="00345A50" w:rsidP="00345A5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737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6B3F12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571 (-0.1,3.242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5F888F" w14:textId="77777777" w:rsidR="00345A50" w:rsidRPr="00345A50" w:rsidRDefault="00345A50" w:rsidP="00345A5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65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068E13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0.06 (-0.175,0.055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852440" w14:textId="77777777" w:rsidR="00345A50" w:rsidRPr="00345A50" w:rsidRDefault="00345A50" w:rsidP="00345A5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307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CC91AE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52 (-0.07,3.111)</w:t>
            </w:r>
          </w:p>
        </w:tc>
        <w:tc>
          <w:tcPr>
            <w:tcW w:w="44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FD7F4D" w14:textId="77777777" w:rsidR="00345A50" w:rsidRPr="00345A50" w:rsidRDefault="00345A50" w:rsidP="00345A5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61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11098491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2.09 (0.811,3.368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52F6F1D" w14:textId="77777777" w:rsidR="00345A50" w:rsidRPr="00345A50" w:rsidRDefault="00345A50" w:rsidP="00345A5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01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C68D77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031 (-0.598,2.66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2DF795" w14:textId="77777777" w:rsidR="00345A50" w:rsidRPr="00345A50" w:rsidRDefault="00345A50" w:rsidP="00345A5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215</w:t>
            </w:r>
          </w:p>
        </w:tc>
      </w:tr>
      <w:tr w:rsidR="00345A50" w:rsidRPr="00345A50" w14:paraId="4DA84F6F" w14:textId="77777777" w:rsidTr="00345A50">
        <w:trPr>
          <w:trHeight w:val="288"/>
        </w:trPr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986C1E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Hip Prop Women</w:t>
            </w:r>
          </w:p>
        </w:tc>
        <w:tc>
          <w:tcPr>
            <w:tcW w:w="160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7881B5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999 (0.995,1.003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14C92F" w14:textId="77777777" w:rsidR="00345A50" w:rsidRPr="00345A50" w:rsidRDefault="00345A50" w:rsidP="00345A5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582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76CE0A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966 (0.861,1.083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CB37CA" w14:textId="77777777" w:rsidR="00345A50" w:rsidRPr="00345A50" w:rsidRDefault="00345A50" w:rsidP="00345A5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549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28186C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007 (0.999,1.016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3DD17B" w14:textId="77777777" w:rsidR="00345A50" w:rsidRPr="00345A50" w:rsidRDefault="00345A50" w:rsidP="00345A5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89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9A4B67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023 (0.941,1.111)</w:t>
            </w:r>
          </w:p>
        </w:tc>
        <w:tc>
          <w:tcPr>
            <w:tcW w:w="44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4B8197" w14:textId="77777777" w:rsidR="00345A50" w:rsidRPr="00345A50" w:rsidRDefault="00345A50" w:rsidP="00345A5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596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3AB74929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088 (1.001,1.183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47E726D" w14:textId="77777777" w:rsidR="00345A50" w:rsidRPr="00345A50" w:rsidRDefault="00345A50" w:rsidP="00345A5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48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F892D8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981 (0.888,1.083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263ABD" w14:textId="77777777" w:rsidR="00345A50" w:rsidRPr="00345A50" w:rsidRDefault="00345A50" w:rsidP="00345A5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700</w:t>
            </w:r>
          </w:p>
        </w:tc>
      </w:tr>
      <w:tr w:rsidR="00345A50" w:rsidRPr="00345A50" w14:paraId="2239E907" w14:textId="77777777" w:rsidTr="00345A50">
        <w:trPr>
          <w:trHeight w:val="288"/>
        </w:trPr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FC28F2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Hip Prop 2+ Charlson</w:t>
            </w:r>
          </w:p>
        </w:tc>
        <w:tc>
          <w:tcPr>
            <w:tcW w:w="160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BB9AAB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994 (0.982,1.007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2941ED" w14:textId="77777777" w:rsidR="00345A50" w:rsidRPr="00345A50" w:rsidRDefault="00345A50" w:rsidP="00345A5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380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21D2F698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411 (1.064,1.873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54AEDD3" w14:textId="77777777" w:rsidR="00345A50" w:rsidRPr="00345A50" w:rsidRDefault="00345A50" w:rsidP="00345A5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17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9291DE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01 (0.994,1.027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F2BFCD" w14:textId="77777777" w:rsidR="00345A50" w:rsidRPr="00345A50" w:rsidRDefault="00345A50" w:rsidP="00345A5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220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B4E041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195 (0.982,1.455)</w:t>
            </w:r>
          </w:p>
        </w:tc>
        <w:tc>
          <w:tcPr>
            <w:tcW w:w="44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0C1414" w14:textId="77777777" w:rsidR="00345A50" w:rsidRPr="00345A50" w:rsidRDefault="00345A50" w:rsidP="00345A5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75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666AFD7C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306 (1.096,1.557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18B5D0F" w14:textId="77777777" w:rsidR="00345A50" w:rsidRPr="00345A50" w:rsidRDefault="00345A50" w:rsidP="00345A5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03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7DC836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003 (0.788,1.276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76AF8F" w14:textId="77777777" w:rsidR="00345A50" w:rsidRPr="00345A50" w:rsidRDefault="00345A50" w:rsidP="00345A5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982</w:t>
            </w:r>
          </w:p>
        </w:tc>
      </w:tr>
      <w:tr w:rsidR="00345A50" w:rsidRPr="00345A50" w14:paraId="21EB2D2E" w14:textId="77777777" w:rsidTr="00345A50">
        <w:trPr>
          <w:trHeight w:val="288"/>
        </w:trPr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AD707C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Hip Prop High Deprivation</w:t>
            </w:r>
          </w:p>
        </w:tc>
        <w:tc>
          <w:tcPr>
            <w:tcW w:w="160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C10EB3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003 (0.993,1.013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5DD811" w14:textId="77777777" w:rsidR="00345A50" w:rsidRPr="00345A50" w:rsidRDefault="00345A50" w:rsidP="00345A5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587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370BDE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027 (0.869,1.214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CF420D" w14:textId="77777777" w:rsidR="00345A50" w:rsidRPr="00345A50" w:rsidRDefault="00345A50" w:rsidP="00345A5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754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25D70B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004 (0.986,1.022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B7B788" w14:textId="77777777" w:rsidR="00345A50" w:rsidRPr="00345A50" w:rsidRDefault="00345A50" w:rsidP="00345A5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660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08C3E1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937 (0.815,1.076)</w:t>
            </w:r>
          </w:p>
        </w:tc>
        <w:tc>
          <w:tcPr>
            <w:tcW w:w="44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4F8918" w14:textId="77777777" w:rsidR="00345A50" w:rsidRPr="00345A50" w:rsidRDefault="00345A50" w:rsidP="00345A5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358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4B4F4F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877 (0.752,1.022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2E719F" w14:textId="77777777" w:rsidR="00345A50" w:rsidRPr="00345A50" w:rsidRDefault="00345A50" w:rsidP="00345A5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93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C9DE91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996 (0.84,1.18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6C399E" w14:textId="77777777" w:rsidR="00345A50" w:rsidRPr="00345A50" w:rsidRDefault="00345A50" w:rsidP="00345A5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963</w:t>
            </w:r>
          </w:p>
        </w:tc>
      </w:tr>
      <w:tr w:rsidR="00345A50" w:rsidRPr="00345A50" w14:paraId="6D3DF7D2" w14:textId="77777777" w:rsidTr="00345A50">
        <w:trPr>
          <w:trHeight w:val="288"/>
        </w:trPr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30FBD3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 xml:space="preserve">Hip </w:t>
            </w:r>
            <w:proofErr w:type="spellStart"/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LoS</w:t>
            </w:r>
            <w:proofErr w:type="spellEnd"/>
          </w:p>
        </w:tc>
        <w:tc>
          <w:tcPr>
            <w:tcW w:w="160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39BDBF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0.006 (-0.034,0.021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311809" w14:textId="77777777" w:rsidR="00345A50" w:rsidRPr="00345A50" w:rsidRDefault="00345A50" w:rsidP="00345A5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660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73EE55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312 (-0.193,0.818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8AFD49" w14:textId="77777777" w:rsidR="00345A50" w:rsidRPr="00345A50" w:rsidRDefault="00345A50" w:rsidP="00345A5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225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239B28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0.014 (-0.047,0.02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042BDE" w14:textId="77777777" w:rsidR="00345A50" w:rsidRPr="00345A50" w:rsidRDefault="00345A50" w:rsidP="00345A5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425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7113B16C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502 (0.214,0.79)</w:t>
            </w:r>
          </w:p>
        </w:tc>
        <w:tc>
          <w:tcPr>
            <w:tcW w:w="44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B8A6AE8" w14:textId="77777777" w:rsidR="00345A50" w:rsidRPr="00345A50" w:rsidRDefault="00345A50" w:rsidP="00345A5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01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3404B3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135 (-0.194,0.463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A50644" w14:textId="77777777" w:rsidR="00345A50" w:rsidRPr="00345A50" w:rsidRDefault="00345A50" w:rsidP="00345A5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422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EE443B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1 (-0.288,0.488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BC6A12" w14:textId="77777777" w:rsidR="00345A50" w:rsidRPr="00345A50" w:rsidRDefault="00345A50" w:rsidP="00345A5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613</w:t>
            </w:r>
          </w:p>
        </w:tc>
      </w:tr>
      <w:tr w:rsidR="00345A50" w:rsidRPr="00345A50" w14:paraId="664731EE" w14:textId="77777777" w:rsidTr="00345A50">
        <w:trPr>
          <w:trHeight w:val="288"/>
        </w:trPr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5937D5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 xml:space="preserve">Hip </w:t>
            </w:r>
            <w:proofErr w:type="spellStart"/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LoS</w:t>
            </w:r>
            <w:proofErr w:type="spellEnd"/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 xml:space="preserve"> Age 16-59</w:t>
            </w:r>
          </w:p>
        </w:tc>
        <w:tc>
          <w:tcPr>
            <w:tcW w:w="160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BFF304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0.003 (-0.028,0.021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DADE68" w14:textId="77777777" w:rsidR="00345A50" w:rsidRPr="00345A50" w:rsidRDefault="00345A50" w:rsidP="00345A5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788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932294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379 (-0.094,0.851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A2900F" w14:textId="77777777" w:rsidR="00345A50" w:rsidRPr="00345A50" w:rsidRDefault="00345A50" w:rsidP="00345A5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116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7D78DF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0.026 (-0.065,0.013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92F2A8" w14:textId="77777777" w:rsidR="00345A50" w:rsidRPr="00345A50" w:rsidRDefault="00345A50" w:rsidP="00345A5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190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73E33C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223 (-0.156,0.602)</w:t>
            </w:r>
          </w:p>
        </w:tc>
        <w:tc>
          <w:tcPr>
            <w:tcW w:w="44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E14438" w14:textId="77777777" w:rsidR="00345A50" w:rsidRPr="00345A50" w:rsidRDefault="00345A50" w:rsidP="00345A5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249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460306DD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384 (0.065,0.703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D2B2320" w14:textId="77777777" w:rsidR="00345A50" w:rsidRPr="00345A50" w:rsidRDefault="00345A50" w:rsidP="00345A5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18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EF7077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219 (-0.183,0.622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BA9086" w14:textId="77777777" w:rsidR="00345A50" w:rsidRPr="00345A50" w:rsidRDefault="00345A50" w:rsidP="00345A5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285</w:t>
            </w:r>
          </w:p>
        </w:tc>
      </w:tr>
      <w:tr w:rsidR="00345A50" w:rsidRPr="00345A50" w14:paraId="5048617C" w14:textId="77777777" w:rsidTr="00345A50">
        <w:trPr>
          <w:trHeight w:val="288"/>
        </w:trPr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535BB7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 xml:space="preserve">Hip </w:t>
            </w:r>
            <w:proofErr w:type="spellStart"/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LoS</w:t>
            </w:r>
            <w:proofErr w:type="spellEnd"/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 xml:space="preserve"> Age 60-69</w:t>
            </w:r>
          </w:p>
        </w:tc>
        <w:tc>
          <w:tcPr>
            <w:tcW w:w="160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F256AC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0.004 (-0.034,0.026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F3BA23" w14:textId="77777777" w:rsidR="00345A50" w:rsidRPr="00345A50" w:rsidRDefault="00345A50" w:rsidP="00345A5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818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388649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13 (-0.807,0.832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8499DB" w14:textId="77777777" w:rsidR="00345A50" w:rsidRPr="00345A50" w:rsidRDefault="00345A50" w:rsidP="00345A5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976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0F196F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 (-0.053,0.052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4F9DFB" w14:textId="77777777" w:rsidR="00345A50" w:rsidRPr="00345A50" w:rsidRDefault="00345A50" w:rsidP="00345A5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988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6C53D1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107 (-0.44,0.654)</w:t>
            </w:r>
          </w:p>
        </w:tc>
        <w:tc>
          <w:tcPr>
            <w:tcW w:w="44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D84428" w14:textId="77777777" w:rsidR="00345A50" w:rsidRPr="00345A50" w:rsidRDefault="00345A50" w:rsidP="00345A5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702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BB7417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158 (-0.468,0.783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619416" w14:textId="77777777" w:rsidR="00345A50" w:rsidRPr="00345A50" w:rsidRDefault="00345A50" w:rsidP="00345A5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621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7AE20A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162 (-0.487,0.811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3E6F81" w14:textId="77777777" w:rsidR="00345A50" w:rsidRPr="00345A50" w:rsidRDefault="00345A50" w:rsidP="00345A5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625</w:t>
            </w:r>
          </w:p>
        </w:tc>
      </w:tr>
      <w:tr w:rsidR="00345A50" w:rsidRPr="00345A50" w14:paraId="09803987" w14:textId="77777777" w:rsidTr="00345A50">
        <w:trPr>
          <w:trHeight w:val="288"/>
        </w:trPr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D09FAD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 xml:space="preserve">Hip </w:t>
            </w:r>
            <w:proofErr w:type="spellStart"/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LoS</w:t>
            </w:r>
            <w:proofErr w:type="spellEnd"/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 xml:space="preserve"> Age 70-79</w:t>
            </w:r>
          </w:p>
        </w:tc>
        <w:tc>
          <w:tcPr>
            <w:tcW w:w="160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8A6A37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06 (-0.058,0.069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19ACED" w14:textId="77777777" w:rsidR="00345A50" w:rsidRPr="00345A50" w:rsidRDefault="00345A50" w:rsidP="00345A5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862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0BDE22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0.753 (-2.003,0.497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55969E" w14:textId="77777777" w:rsidR="00345A50" w:rsidRPr="00345A50" w:rsidRDefault="00345A50" w:rsidP="00345A5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238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800430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07 (-0.06,0.073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2D88A4" w14:textId="77777777" w:rsidR="00345A50" w:rsidRPr="00345A50" w:rsidRDefault="00345A50" w:rsidP="00345A5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847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DFE84D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0.433 (-1.416,0.549)</w:t>
            </w:r>
          </w:p>
        </w:tc>
        <w:tc>
          <w:tcPr>
            <w:tcW w:w="44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DF9B07" w14:textId="77777777" w:rsidR="00345A50" w:rsidRPr="00345A50" w:rsidRDefault="00345A50" w:rsidP="00345A5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387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4B3933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0.842 (-1.93,0.246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DE5BAD" w14:textId="77777777" w:rsidR="00345A50" w:rsidRPr="00345A50" w:rsidRDefault="00345A50" w:rsidP="00345A5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129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6FE93F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0.865 (-1.991,0.262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53D0DA" w14:textId="77777777" w:rsidR="00345A50" w:rsidRPr="00345A50" w:rsidRDefault="00345A50" w:rsidP="00345A5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132</w:t>
            </w:r>
          </w:p>
        </w:tc>
      </w:tr>
      <w:tr w:rsidR="00345A50" w:rsidRPr="00345A50" w14:paraId="32651BB3" w14:textId="77777777" w:rsidTr="00345A50">
        <w:trPr>
          <w:trHeight w:val="288"/>
        </w:trPr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2BAD1D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 xml:space="preserve">Hip </w:t>
            </w:r>
            <w:proofErr w:type="spellStart"/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LoS</w:t>
            </w:r>
            <w:proofErr w:type="spellEnd"/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 xml:space="preserve"> Age 80+</w:t>
            </w:r>
          </w:p>
        </w:tc>
        <w:tc>
          <w:tcPr>
            <w:tcW w:w="160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9CE670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0.068 (-0.171,0.036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41134D" w14:textId="77777777" w:rsidR="00345A50" w:rsidRPr="00345A50" w:rsidRDefault="00345A50" w:rsidP="00345A5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199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0A8E6F28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2.109 (0.683,3.535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54B0C0E" w14:textId="77777777" w:rsidR="00345A50" w:rsidRPr="00345A50" w:rsidRDefault="00345A50" w:rsidP="00345A5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04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1A233D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0.002 (-0.128,0.123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C6D72B" w14:textId="77777777" w:rsidR="00345A50" w:rsidRPr="00345A50" w:rsidRDefault="00345A50" w:rsidP="00345A5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971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4B3957C6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506 (0.515,2.497)</w:t>
            </w:r>
          </w:p>
        </w:tc>
        <w:tc>
          <w:tcPr>
            <w:tcW w:w="44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1E927E2" w14:textId="77777777" w:rsidR="00345A50" w:rsidRPr="00345A50" w:rsidRDefault="00345A50" w:rsidP="00345A5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03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AC0AF4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222 (-0.773,1.217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2D043D" w14:textId="77777777" w:rsidR="00345A50" w:rsidRPr="00345A50" w:rsidRDefault="00345A50" w:rsidP="00345A5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662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086A95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003 (-0.229,2.235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EDA87A" w14:textId="77777777" w:rsidR="00345A50" w:rsidRPr="00345A50" w:rsidRDefault="00345A50" w:rsidP="00345A5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111</w:t>
            </w:r>
          </w:p>
        </w:tc>
      </w:tr>
      <w:tr w:rsidR="00345A50" w:rsidRPr="00345A50" w14:paraId="7A58C5F2" w14:textId="77777777" w:rsidTr="00345A50">
        <w:trPr>
          <w:trHeight w:val="288"/>
        </w:trPr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E47186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 xml:space="preserve">Hip </w:t>
            </w:r>
            <w:proofErr w:type="spellStart"/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LoS</w:t>
            </w:r>
            <w:proofErr w:type="spellEnd"/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 xml:space="preserve"> Men</w:t>
            </w:r>
          </w:p>
        </w:tc>
        <w:tc>
          <w:tcPr>
            <w:tcW w:w="160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E4172B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0.007 (-0.055,0.041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599F45" w14:textId="77777777" w:rsidR="00345A50" w:rsidRPr="00345A50" w:rsidRDefault="00345A50" w:rsidP="00345A5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776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3FDAF5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347 (-0.583,1.278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BFA805" w14:textId="77777777" w:rsidR="00345A50" w:rsidRPr="00345A50" w:rsidRDefault="00345A50" w:rsidP="00345A5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464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9D9871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0.02 (-0.083,0.043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EDEB9C" w14:textId="77777777" w:rsidR="00345A50" w:rsidRPr="00345A50" w:rsidRDefault="00345A50" w:rsidP="00345A5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536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74A13B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293 (-0.126,0.712)</w:t>
            </w:r>
          </w:p>
        </w:tc>
        <w:tc>
          <w:tcPr>
            <w:tcW w:w="44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5A1AF0" w14:textId="77777777" w:rsidR="00345A50" w:rsidRPr="00345A50" w:rsidRDefault="00345A50" w:rsidP="00345A5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170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C86677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289 (-0.196,0.774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0FD80C" w14:textId="77777777" w:rsidR="00345A50" w:rsidRPr="00345A50" w:rsidRDefault="00345A50" w:rsidP="00345A5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243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DFFEA7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458 (-0.111,1.026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3932A6" w14:textId="77777777" w:rsidR="00345A50" w:rsidRPr="00345A50" w:rsidRDefault="00345A50" w:rsidP="00345A5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114</w:t>
            </w:r>
          </w:p>
        </w:tc>
      </w:tr>
      <w:tr w:rsidR="00345A50" w:rsidRPr="00345A50" w14:paraId="3BFB8503" w14:textId="77777777" w:rsidTr="00345A50">
        <w:trPr>
          <w:trHeight w:val="288"/>
        </w:trPr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AEC53B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 xml:space="preserve">Hip </w:t>
            </w:r>
            <w:proofErr w:type="spellStart"/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LoS</w:t>
            </w:r>
            <w:proofErr w:type="spellEnd"/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 xml:space="preserve"> Women</w:t>
            </w:r>
          </w:p>
        </w:tc>
        <w:tc>
          <w:tcPr>
            <w:tcW w:w="160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D14D10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0.004 (-0.041,0.033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86367B" w14:textId="77777777" w:rsidR="00345A50" w:rsidRPr="00345A50" w:rsidRDefault="00345A50" w:rsidP="00345A5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842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E4D417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235 (-0.308,0.778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A9542A" w14:textId="77777777" w:rsidR="00345A50" w:rsidRPr="00345A50" w:rsidRDefault="00345A50" w:rsidP="00345A5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396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0EB8FC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0.014 (-0.055,0.027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DB5A56" w14:textId="77777777" w:rsidR="00345A50" w:rsidRPr="00345A50" w:rsidRDefault="00345A50" w:rsidP="00345A5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505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4D257753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693 (0.309,1.077)</w:t>
            </w:r>
          </w:p>
        </w:tc>
        <w:tc>
          <w:tcPr>
            <w:tcW w:w="44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15F7C27" w14:textId="77777777" w:rsidR="00345A50" w:rsidRPr="00345A50" w:rsidRDefault="00345A50" w:rsidP="00345A5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00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2AA535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09 (-0.428,0.446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10AF34" w14:textId="77777777" w:rsidR="00345A50" w:rsidRPr="00345A50" w:rsidRDefault="00345A50" w:rsidP="00345A5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966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1E4CA2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0.203 (-0.728,0.323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6ECEAC" w14:textId="77777777" w:rsidR="00345A50" w:rsidRPr="00345A50" w:rsidRDefault="00345A50" w:rsidP="00345A5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449</w:t>
            </w:r>
          </w:p>
        </w:tc>
      </w:tr>
      <w:tr w:rsidR="00345A50" w:rsidRPr="00345A50" w14:paraId="68C547FE" w14:textId="77777777" w:rsidTr="00345A50">
        <w:trPr>
          <w:trHeight w:val="288"/>
        </w:trPr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2A867A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 xml:space="preserve">Hip </w:t>
            </w:r>
            <w:proofErr w:type="spellStart"/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LoS</w:t>
            </w:r>
            <w:proofErr w:type="spellEnd"/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 xml:space="preserve"> Charlson 0</w:t>
            </w:r>
          </w:p>
        </w:tc>
        <w:tc>
          <w:tcPr>
            <w:tcW w:w="160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75CD9C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0.011 (-0.042,0.019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5DCAF6" w14:textId="77777777" w:rsidR="00345A50" w:rsidRPr="00345A50" w:rsidRDefault="00345A50" w:rsidP="00345A5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469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4031C9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297 (-0.288,0.882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C2AD81" w14:textId="77777777" w:rsidR="00345A50" w:rsidRPr="00345A50" w:rsidRDefault="00345A50" w:rsidP="00345A5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319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8724A0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0.005 (-0.042,0.031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94E438" w14:textId="77777777" w:rsidR="00345A50" w:rsidRPr="00345A50" w:rsidRDefault="00345A50" w:rsidP="00345A5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782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2A0406DF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912 (0.549,1.276)</w:t>
            </w:r>
          </w:p>
        </w:tc>
        <w:tc>
          <w:tcPr>
            <w:tcW w:w="44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7885A45" w14:textId="77777777" w:rsidR="00345A50" w:rsidRPr="00345A50" w:rsidRDefault="00345A50" w:rsidP="00345A5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00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FC1149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178 (-0.148,0.503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30000E" w14:textId="77777777" w:rsidR="00345A50" w:rsidRPr="00345A50" w:rsidRDefault="00345A50" w:rsidP="00345A5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285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7EC717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222 (-0.065,0.509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A8AB6D" w14:textId="77777777" w:rsidR="00345A50" w:rsidRPr="00345A50" w:rsidRDefault="00345A50" w:rsidP="00345A5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129</w:t>
            </w:r>
          </w:p>
        </w:tc>
      </w:tr>
      <w:tr w:rsidR="00345A50" w:rsidRPr="00345A50" w14:paraId="12E17505" w14:textId="77777777" w:rsidTr="00345A50">
        <w:trPr>
          <w:trHeight w:val="288"/>
        </w:trPr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67BB7B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 xml:space="preserve">Hip </w:t>
            </w:r>
            <w:proofErr w:type="spellStart"/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LoS</w:t>
            </w:r>
            <w:proofErr w:type="spellEnd"/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 xml:space="preserve"> Charlson 1</w:t>
            </w:r>
          </w:p>
        </w:tc>
        <w:tc>
          <w:tcPr>
            <w:tcW w:w="160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904036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34 (-0.012,0.08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FC526D" w14:textId="77777777" w:rsidR="00345A50" w:rsidRPr="00345A50" w:rsidRDefault="00345A50" w:rsidP="00345A5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146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F2EE59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238 (-0.709,1.184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AEA281" w14:textId="77777777" w:rsidR="00345A50" w:rsidRPr="00345A50" w:rsidRDefault="00345A50" w:rsidP="00345A5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623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4F9CDDFE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0.077 (-0.</w:t>
            </w:r>
            <w:proofErr w:type="gramStart"/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45,-</w:t>
            </w:r>
            <w:proofErr w:type="gramEnd"/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1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FFD3CC7" w14:textId="77777777" w:rsidR="00345A50" w:rsidRPr="00345A50" w:rsidRDefault="00345A50" w:rsidP="00345A5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24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118086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191 (-0.418,0.801)</w:t>
            </w:r>
          </w:p>
        </w:tc>
        <w:tc>
          <w:tcPr>
            <w:tcW w:w="44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7C738A" w14:textId="77777777" w:rsidR="00345A50" w:rsidRPr="00345A50" w:rsidRDefault="00345A50" w:rsidP="00345A5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538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694D52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312 (-0.405,1.029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C83AF9" w14:textId="77777777" w:rsidR="00345A50" w:rsidRPr="00345A50" w:rsidRDefault="00345A50" w:rsidP="00345A5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393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8B49C8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14 (-0.578,0.606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9A6A00" w14:textId="77777777" w:rsidR="00345A50" w:rsidRPr="00345A50" w:rsidRDefault="00345A50" w:rsidP="00345A5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963</w:t>
            </w:r>
          </w:p>
        </w:tc>
      </w:tr>
      <w:tr w:rsidR="00345A50" w:rsidRPr="00345A50" w14:paraId="2B5460DD" w14:textId="77777777" w:rsidTr="00345A50">
        <w:trPr>
          <w:trHeight w:val="288"/>
        </w:trPr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52ED52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 xml:space="preserve">Hip </w:t>
            </w:r>
            <w:proofErr w:type="spellStart"/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LoS</w:t>
            </w:r>
            <w:proofErr w:type="spellEnd"/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 xml:space="preserve"> Charlson 2+</w:t>
            </w:r>
          </w:p>
        </w:tc>
        <w:tc>
          <w:tcPr>
            <w:tcW w:w="160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675EF1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0.123 (-0.259,0.013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B24301" w14:textId="77777777" w:rsidR="00345A50" w:rsidRPr="00345A50" w:rsidRDefault="00345A50" w:rsidP="00345A5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77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C15626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172 (-2.224,2.569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12F95F" w14:textId="77777777" w:rsidR="00345A50" w:rsidRPr="00345A50" w:rsidRDefault="00345A50" w:rsidP="00345A5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888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F59E3C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116 (-0.016,0.249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C42CC7" w14:textId="77777777" w:rsidR="00345A50" w:rsidRPr="00345A50" w:rsidRDefault="00345A50" w:rsidP="00345A5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85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F6A4FC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0.789 (-2.141,0.563)</w:t>
            </w:r>
          </w:p>
        </w:tc>
        <w:tc>
          <w:tcPr>
            <w:tcW w:w="44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243775" w14:textId="77777777" w:rsidR="00345A50" w:rsidRPr="00345A50" w:rsidRDefault="00345A50" w:rsidP="00345A5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253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704A29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0.783 (-2.087,0.521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D9EBC0" w14:textId="77777777" w:rsidR="00345A50" w:rsidRPr="00345A50" w:rsidRDefault="00345A50" w:rsidP="00345A5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239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35EB1C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188 (-2.051,2.427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895A27" w14:textId="77777777" w:rsidR="00345A50" w:rsidRPr="00345A50" w:rsidRDefault="00345A50" w:rsidP="00345A5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869</w:t>
            </w:r>
          </w:p>
        </w:tc>
      </w:tr>
      <w:tr w:rsidR="00345A50" w:rsidRPr="00345A50" w14:paraId="6A551BF1" w14:textId="77777777" w:rsidTr="00345A50">
        <w:trPr>
          <w:trHeight w:val="288"/>
        </w:trPr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14B7D4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 xml:space="preserve">Hip </w:t>
            </w:r>
            <w:proofErr w:type="spellStart"/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LoS</w:t>
            </w:r>
            <w:proofErr w:type="spellEnd"/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 xml:space="preserve"> Dep 1</w:t>
            </w:r>
          </w:p>
        </w:tc>
        <w:tc>
          <w:tcPr>
            <w:tcW w:w="160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DD2D09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04 (-0.032,0.04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159720" w14:textId="77777777" w:rsidR="00345A50" w:rsidRPr="00345A50" w:rsidRDefault="00345A50" w:rsidP="00345A5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829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536CD6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553 (-0.391,1.496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8308CA" w14:textId="77777777" w:rsidR="00345A50" w:rsidRPr="00345A50" w:rsidRDefault="00345A50" w:rsidP="00345A5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251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F4E5F4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0.017 (-0.068,0.035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26A0CC" w14:textId="77777777" w:rsidR="00345A50" w:rsidRPr="00345A50" w:rsidRDefault="00345A50" w:rsidP="00345A5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529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65F3A62C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784 (0.107,1.462)</w:t>
            </w:r>
          </w:p>
        </w:tc>
        <w:tc>
          <w:tcPr>
            <w:tcW w:w="44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F3ACDC2" w14:textId="77777777" w:rsidR="00345A50" w:rsidRPr="00345A50" w:rsidRDefault="00345A50" w:rsidP="00345A5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23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F47B46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42 (-0.024,0.863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29E034" w14:textId="77777777" w:rsidR="00345A50" w:rsidRPr="00345A50" w:rsidRDefault="00345A50" w:rsidP="00345A5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64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8B1870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299 (-0.358,0.956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354997" w14:textId="77777777" w:rsidR="00345A50" w:rsidRPr="00345A50" w:rsidRDefault="00345A50" w:rsidP="00345A5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373</w:t>
            </w:r>
          </w:p>
        </w:tc>
      </w:tr>
      <w:tr w:rsidR="00345A50" w:rsidRPr="00345A50" w14:paraId="648B0836" w14:textId="77777777" w:rsidTr="00345A50">
        <w:trPr>
          <w:trHeight w:val="288"/>
        </w:trPr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1DD094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 xml:space="preserve">Hip </w:t>
            </w:r>
            <w:proofErr w:type="spellStart"/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LoS</w:t>
            </w:r>
            <w:proofErr w:type="spellEnd"/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 xml:space="preserve"> Dep 2</w:t>
            </w:r>
          </w:p>
        </w:tc>
        <w:tc>
          <w:tcPr>
            <w:tcW w:w="160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D7AA6A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0.038 (-0.083,0.006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B16685" w14:textId="77777777" w:rsidR="00345A50" w:rsidRPr="00345A50" w:rsidRDefault="00345A50" w:rsidP="00345A5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92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B6D721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822 (-0.392,2.035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67EC85" w14:textId="77777777" w:rsidR="00345A50" w:rsidRPr="00345A50" w:rsidRDefault="00345A50" w:rsidP="00345A5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184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E99ADD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0.015 (-0.086,0.055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E6BD05" w14:textId="77777777" w:rsidR="00345A50" w:rsidRPr="00345A50" w:rsidRDefault="00345A50" w:rsidP="00345A5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670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58EE2D26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509 (0.759,2.258)</w:t>
            </w:r>
          </w:p>
        </w:tc>
        <w:tc>
          <w:tcPr>
            <w:tcW w:w="44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446FDD2" w14:textId="77777777" w:rsidR="00345A50" w:rsidRPr="00345A50" w:rsidRDefault="00345A50" w:rsidP="00345A5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00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843428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66 (-0.246,1.567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D1DEB0" w14:textId="77777777" w:rsidR="00345A50" w:rsidRPr="00345A50" w:rsidRDefault="00345A50" w:rsidP="00345A5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154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58DF08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589 (-0.417,1.594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70E841" w14:textId="77777777" w:rsidR="00345A50" w:rsidRPr="00345A50" w:rsidRDefault="00345A50" w:rsidP="00345A5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251</w:t>
            </w:r>
          </w:p>
        </w:tc>
      </w:tr>
      <w:tr w:rsidR="00345A50" w:rsidRPr="00345A50" w14:paraId="10994A4D" w14:textId="77777777" w:rsidTr="00345A50">
        <w:trPr>
          <w:trHeight w:val="288"/>
        </w:trPr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C6F089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 xml:space="preserve">Hip </w:t>
            </w:r>
            <w:proofErr w:type="spellStart"/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LoS</w:t>
            </w:r>
            <w:proofErr w:type="spellEnd"/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 xml:space="preserve"> Dep 3</w:t>
            </w:r>
          </w:p>
        </w:tc>
        <w:tc>
          <w:tcPr>
            <w:tcW w:w="160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068759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0.034 (-0.107,0.038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83110F" w14:textId="77777777" w:rsidR="00345A50" w:rsidRPr="00345A50" w:rsidRDefault="00345A50" w:rsidP="00345A5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353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326157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617 (-0.897,2.131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CD07DF" w14:textId="77777777" w:rsidR="00345A50" w:rsidRPr="00345A50" w:rsidRDefault="00345A50" w:rsidP="00345A5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424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B3B182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1 (-0.076,0.095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AD843F" w14:textId="77777777" w:rsidR="00345A50" w:rsidRPr="00345A50" w:rsidRDefault="00345A50" w:rsidP="00345A5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827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B72B52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0.216 (-1.224,0.792)</w:t>
            </w:r>
          </w:p>
        </w:tc>
        <w:tc>
          <w:tcPr>
            <w:tcW w:w="44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05B8BE" w14:textId="77777777" w:rsidR="00345A50" w:rsidRPr="00345A50" w:rsidRDefault="00345A50" w:rsidP="00345A5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675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8CFD3A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0.424 (-1.378,0.53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DBA0B8" w14:textId="77777777" w:rsidR="00345A50" w:rsidRPr="00345A50" w:rsidRDefault="00345A50" w:rsidP="00345A5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384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B1760E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0.701 (-1.536,0.135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0ACE4D" w14:textId="77777777" w:rsidR="00345A50" w:rsidRPr="00345A50" w:rsidRDefault="00345A50" w:rsidP="00345A5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100</w:t>
            </w:r>
          </w:p>
        </w:tc>
      </w:tr>
      <w:tr w:rsidR="00345A50" w:rsidRPr="00345A50" w14:paraId="4CBA805E" w14:textId="77777777" w:rsidTr="00345A50">
        <w:trPr>
          <w:trHeight w:val="288"/>
        </w:trPr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C415C8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 xml:space="preserve">Hip </w:t>
            </w:r>
            <w:proofErr w:type="spellStart"/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LoS</w:t>
            </w:r>
            <w:proofErr w:type="spellEnd"/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 xml:space="preserve"> Dep 4</w:t>
            </w:r>
          </w:p>
        </w:tc>
        <w:tc>
          <w:tcPr>
            <w:tcW w:w="160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848121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81 (-0.005,0.166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5AC946" w14:textId="77777777" w:rsidR="00345A50" w:rsidRPr="00345A50" w:rsidRDefault="00345A50" w:rsidP="00345A5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64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E846B1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0.473 (-2.181,1.236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ECB9FD" w14:textId="77777777" w:rsidR="00345A50" w:rsidRPr="00345A50" w:rsidRDefault="00345A50" w:rsidP="00345A5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588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58A7CF8A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0.112 (-0.</w:t>
            </w:r>
            <w:proofErr w:type="gramStart"/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215,-</w:t>
            </w:r>
            <w:proofErr w:type="gramEnd"/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09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8D1B68D" w14:textId="77777777" w:rsidR="00345A50" w:rsidRPr="00345A50" w:rsidRDefault="00345A50" w:rsidP="00345A5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34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551BC2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0.374 (-1.65,0.903)</w:t>
            </w:r>
          </w:p>
        </w:tc>
        <w:tc>
          <w:tcPr>
            <w:tcW w:w="44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16C7D4" w14:textId="77777777" w:rsidR="00345A50" w:rsidRPr="00345A50" w:rsidRDefault="00345A50" w:rsidP="00345A5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566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50FCEE80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1.204 (-2.</w:t>
            </w:r>
            <w:proofErr w:type="gramStart"/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351,-</w:t>
            </w:r>
            <w:proofErr w:type="gramEnd"/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57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2568037" w14:textId="77777777" w:rsidR="00345A50" w:rsidRPr="00345A50" w:rsidRDefault="00345A50" w:rsidP="00345A5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40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817E0C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0.491 (-1.918,0.935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CD5173" w14:textId="77777777" w:rsidR="00345A50" w:rsidRPr="00345A50" w:rsidRDefault="00345A50" w:rsidP="00345A5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500</w:t>
            </w:r>
          </w:p>
        </w:tc>
      </w:tr>
      <w:tr w:rsidR="00345A50" w:rsidRPr="00345A50" w14:paraId="045E1EB3" w14:textId="77777777" w:rsidTr="00345A50">
        <w:trPr>
          <w:trHeight w:val="288"/>
        </w:trPr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DB7CF4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 xml:space="preserve">Hip </w:t>
            </w:r>
            <w:proofErr w:type="spellStart"/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LoS</w:t>
            </w:r>
            <w:proofErr w:type="spellEnd"/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 xml:space="preserve"> Dep 5</w:t>
            </w:r>
          </w:p>
        </w:tc>
        <w:tc>
          <w:tcPr>
            <w:tcW w:w="160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555835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15 (-0.086,0.116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25D29B" w14:textId="77777777" w:rsidR="00345A50" w:rsidRPr="00345A50" w:rsidRDefault="00345A50" w:rsidP="00345A5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773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0D469E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0.72 (-2.059,0.62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5B1216" w14:textId="77777777" w:rsidR="00345A50" w:rsidRPr="00345A50" w:rsidRDefault="00345A50" w:rsidP="00345A5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292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D1A50C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 (-0.098,0.099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B562AD" w14:textId="77777777" w:rsidR="00345A50" w:rsidRPr="00345A50" w:rsidRDefault="00345A50" w:rsidP="00345A5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999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974BDB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621 (-0.084,1.327)</w:t>
            </w:r>
          </w:p>
        </w:tc>
        <w:tc>
          <w:tcPr>
            <w:tcW w:w="44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45F58F" w14:textId="77777777" w:rsidR="00345A50" w:rsidRPr="00345A50" w:rsidRDefault="00345A50" w:rsidP="00345A5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84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EA6975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689 (-0.31,1.689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DC86BF" w14:textId="77777777" w:rsidR="00345A50" w:rsidRPr="00345A50" w:rsidRDefault="00345A50" w:rsidP="00345A5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176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2A0DAE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816 (-0.784,2.416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5B79D8" w14:textId="77777777" w:rsidR="00345A50" w:rsidRPr="00345A50" w:rsidRDefault="00345A50" w:rsidP="00345A5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317</w:t>
            </w:r>
          </w:p>
        </w:tc>
      </w:tr>
      <w:tr w:rsidR="00345A50" w:rsidRPr="00345A50" w14:paraId="4FBC5E2D" w14:textId="77777777" w:rsidTr="00345A50">
        <w:trPr>
          <w:trHeight w:val="288"/>
        </w:trPr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CC7A97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 xml:space="preserve">Hip Bed </w:t>
            </w:r>
            <w:proofErr w:type="spellStart"/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Occ</w:t>
            </w:r>
            <w:proofErr w:type="spellEnd"/>
          </w:p>
        </w:tc>
        <w:tc>
          <w:tcPr>
            <w:tcW w:w="160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87CA39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997 (0.987,1.008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65BE9B" w14:textId="77777777" w:rsidR="00345A50" w:rsidRPr="00345A50" w:rsidRDefault="00345A50" w:rsidP="00345A5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643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4E083D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 (0.844,1.186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9EF463" w14:textId="77777777" w:rsidR="00345A50" w:rsidRPr="00345A50" w:rsidRDefault="00345A50" w:rsidP="00345A5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997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1246D7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987 (0.97,1.005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348DE1" w14:textId="77777777" w:rsidR="00345A50" w:rsidRPr="00345A50" w:rsidRDefault="00345A50" w:rsidP="00345A5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149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6633E087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291 (1.11,1.501)</w:t>
            </w:r>
          </w:p>
        </w:tc>
        <w:tc>
          <w:tcPr>
            <w:tcW w:w="44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F399B8B" w14:textId="77777777" w:rsidR="00345A50" w:rsidRPr="00345A50" w:rsidRDefault="00345A50" w:rsidP="00345A5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01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1011110B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283 (1.125,1.463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9C79C0C" w14:textId="77777777" w:rsidR="00345A50" w:rsidRPr="00345A50" w:rsidRDefault="00345A50" w:rsidP="00345A5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00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BA7C61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146 (0.988,1.328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42978B" w14:textId="77777777" w:rsidR="00345A50" w:rsidRPr="00345A50" w:rsidRDefault="00345A50" w:rsidP="00345A5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71</w:t>
            </w:r>
          </w:p>
        </w:tc>
      </w:tr>
      <w:tr w:rsidR="00345A50" w:rsidRPr="00345A50" w14:paraId="2F23E6BB" w14:textId="77777777" w:rsidTr="00345A50">
        <w:trPr>
          <w:trHeight w:val="288"/>
        </w:trPr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75C469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Hip Public Private</w:t>
            </w:r>
          </w:p>
        </w:tc>
        <w:tc>
          <w:tcPr>
            <w:tcW w:w="160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FCB561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013 (0.985,1.041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C71DCA" w14:textId="77777777" w:rsidR="00345A50" w:rsidRPr="00345A50" w:rsidRDefault="00345A50" w:rsidP="00345A5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377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4ECE6FCD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477 (0.29,0.782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0A3E5C3" w14:textId="77777777" w:rsidR="00345A50" w:rsidRPr="00345A50" w:rsidRDefault="00345A50" w:rsidP="00345A5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03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B255F7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981 (0.951,1.011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989C53" w14:textId="77777777" w:rsidR="00345A50" w:rsidRPr="00345A50" w:rsidRDefault="00345A50" w:rsidP="00345A5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218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B213D0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992 (0.809,1.217)</w:t>
            </w:r>
          </w:p>
        </w:tc>
        <w:tc>
          <w:tcPr>
            <w:tcW w:w="44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AEEF8C" w14:textId="77777777" w:rsidR="00345A50" w:rsidRPr="00345A50" w:rsidRDefault="00345A50" w:rsidP="00345A5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939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0328B7AA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361 (1.166,1.589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C1A9427" w14:textId="77777777" w:rsidR="00345A50" w:rsidRPr="00345A50" w:rsidRDefault="00345A50" w:rsidP="00345A5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00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B27A22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038 (0.847,1.273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042C4B" w14:textId="77777777" w:rsidR="00345A50" w:rsidRPr="00345A50" w:rsidRDefault="00345A50" w:rsidP="00345A5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718</w:t>
            </w:r>
          </w:p>
        </w:tc>
      </w:tr>
      <w:tr w:rsidR="00345A50" w:rsidRPr="00345A50" w14:paraId="79713464" w14:textId="77777777" w:rsidTr="00345A50">
        <w:trPr>
          <w:trHeight w:val="288"/>
        </w:trPr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57513A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Knee Admissions</w:t>
            </w:r>
          </w:p>
        </w:tc>
        <w:tc>
          <w:tcPr>
            <w:tcW w:w="160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D3E7E0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995 (0.99,1.001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7352FF" w14:textId="77777777" w:rsidR="00345A50" w:rsidRPr="00345A50" w:rsidRDefault="00345A50" w:rsidP="00345A5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106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4A43B337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843 (0.728,0.976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23F0FC3" w14:textId="77777777" w:rsidR="00345A50" w:rsidRPr="00345A50" w:rsidRDefault="00345A50" w:rsidP="00345A5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22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4C69F4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005 (0.996,1.014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89A5BB" w14:textId="77777777" w:rsidR="00345A50" w:rsidRPr="00345A50" w:rsidRDefault="00345A50" w:rsidP="00345A5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256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79A7ECF1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308 (1.157,1.479)</w:t>
            </w:r>
          </w:p>
        </w:tc>
        <w:tc>
          <w:tcPr>
            <w:tcW w:w="44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A39DCFA" w14:textId="77777777" w:rsidR="00345A50" w:rsidRPr="00345A50" w:rsidRDefault="00345A50" w:rsidP="00345A5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00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58DF2D5F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26 (1.138,1.396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4DC8B74" w14:textId="77777777" w:rsidR="00345A50" w:rsidRPr="00345A50" w:rsidRDefault="00345A50" w:rsidP="00345A5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00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1BDE90DF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286 (1.164,1.42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4688989" w14:textId="77777777" w:rsidR="00345A50" w:rsidRPr="00345A50" w:rsidRDefault="00345A50" w:rsidP="00345A5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00</w:t>
            </w:r>
          </w:p>
        </w:tc>
      </w:tr>
      <w:tr w:rsidR="00345A50" w:rsidRPr="00345A50" w14:paraId="54122D67" w14:textId="77777777" w:rsidTr="00345A50">
        <w:trPr>
          <w:trHeight w:val="288"/>
        </w:trPr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F3E88D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Knee Average Age</w:t>
            </w:r>
          </w:p>
        </w:tc>
        <w:tc>
          <w:tcPr>
            <w:tcW w:w="160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2D2564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0.078 (-0.157,0.001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0041B3" w14:textId="77777777" w:rsidR="00345A50" w:rsidRPr="00345A50" w:rsidRDefault="00345A50" w:rsidP="00345A5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54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2DE537BC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1.632 (-2.</w:t>
            </w:r>
            <w:proofErr w:type="gramStart"/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988,-</w:t>
            </w:r>
            <w:proofErr w:type="gramEnd"/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276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D97FA9E" w14:textId="77777777" w:rsidR="00345A50" w:rsidRPr="00345A50" w:rsidRDefault="00345A50" w:rsidP="00345A5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18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5A7658A3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211 (0.117,0.305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9334BDF" w14:textId="77777777" w:rsidR="00345A50" w:rsidRPr="00345A50" w:rsidRDefault="00345A50" w:rsidP="00345A5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00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F257A5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926 (-0.112,1.965)</w:t>
            </w:r>
          </w:p>
        </w:tc>
        <w:tc>
          <w:tcPr>
            <w:tcW w:w="44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19202B" w14:textId="77777777" w:rsidR="00345A50" w:rsidRPr="00345A50" w:rsidRDefault="00345A50" w:rsidP="00345A5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80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F3F98B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953 (-0.021,1.927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B94739" w14:textId="77777777" w:rsidR="00345A50" w:rsidRPr="00345A50" w:rsidRDefault="00345A50" w:rsidP="00345A5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55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EE4DF7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354 (-0.531,1.24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31EB06" w14:textId="77777777" w:rsidR="00345A50" w:rsidRPr="00345A50" w:rsidRDefault="00345A50" w:rsidP="00345A5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433</w:t>
            </w:r>
          </w:p>
        </w:tc>
      </w:tr>
      <w:tr w:rsidR="00345A50" w:rsidRPr="00345A50" w14:paraId="61EBEB7A" w14:textId="77777777" w:rsidTr="00345A50">
        <w:trPr>
          <w:trHeight w:val="288"/>
        </w:trPr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64BBA8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Knee Prop Women</w:t>
            </w:r>
          </w:p>
        </w:tc>
        <w:tc>
          <w:tcPr>
            <w:tcW w:w="160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8003CF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004 (0.998,1.01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1EE5A0" w14:textId="77777777" w:rsidR="00345A50" w:rsidRPr="00345A50" w:rsidRDefault="00345A50" w:rsidP="00345A5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150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5C2BA0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96 (0.85,1.084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0286AC" w14:textId="77777777" w:rsidR="00345A50" w:rsidRPr="00345A50" w:rsidRDefault="00345A50" w:rsidP="00345A5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513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F53D65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994 (0.986,1.003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40F50D" w14:textId="77777777" w:rsidR="00345A50" w:rsidRPr="00345A50" w:rsidRDefault="00345A50" w:rsidP="00345A5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193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05D7C1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037 (0.963,1.117)</w:t>
            </w:r>
          </w:p>
        </w:tc>
        <w:tc>
          <w:tcPr>
            <w:tcW w:w="44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32CD79" w14:textId="77777777" w:rsidR="00345A50" w:rsidRPr="00345A50" w:rsidRDefault="00345A50" w:rsidP="00345A5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336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0163EF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017 (0.924,1.118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63C4E2" w14:textId="77777777" w:rsidR="00345A50" w:rsidRPr="00345A50" w:rsidRDefault="00345A50" w:rsidP="00345A5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735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84CBBA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036 (0.958,1.12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8845D6" w14:textId="77777777" w:rsidR="00345A50" w:rsidRPr="00345A50" w:rsidRDefault="00345A50" w:rsidP="00345A5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375</w:t>
            </w:r>
          </w:p>
        </w:tc>
      </w:tr>
      <w:tr w:rsidR="00345A50" w:rsidRPr="00345A50" w14:paraId="2F95BF1A" w14:textId="77777777" w:rsidTr="00345A50">
        <w:trPr>
          <w:trHeight w:val="288"/>
        </w:trPr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B59752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Knee Prop 2+ Charlson</w:t>
            </w:r>
          </w:p>
        </w:tc>
        <w:tc>
          <w:tcPr>
            <w:tcW w:w="160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7AF555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009 (0.993,1.026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22C833" w14:textId="77777777" w:rsidR="00345A50" w:rsidRPr="00345A50" w:rsidRDefault="00345A50" w:rsidP="00345A5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249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4C670BFE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638 (0.455,0.894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843E358" w14:textId="77777777" w:rsidR="00345A50" w:rsidRPr="00345A50" w:rsidRDefault="00345A50" w:rsidP="00345A5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09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4F75792A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042 (1.017,1.067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8B6240F" w14:textId="77777777" w:rsidR="00345A50" w:rsidRPr="00345A50" w:rsidRDefault="00345A50" w:rsidP="00345A5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01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92518E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156 (0.911,1.467)</w:t>
            </w:r>
          </w:p>
        </w:tc>
        <w:tc>
          <w:tcPr>
            <w:tcW w:w="44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4F82F6" w14:textId="77777777" w:rsidR="00345A50" w:rsidRPr="00345A50" w:rsidRDefault="00345A50" w:rsidP="00345A5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234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5FF10F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074 (0.849,1.359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AF902E" w14:textId="77777777" w:rsidR="00345A50" w:rsidRPr="00345A50" w:rsidRDefault="00345A50" w:rsidP="00345A5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551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3B3CB5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909 (0.628,1.315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94B94E" w14:textId="77777777" w:rsidR="00345A50" w:rsidRPr="00345A50" w:rsidRDefault="00345A50" w:rsidP="00345A5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612</w:t>
            </w:r>
          </w:p>
        </w:tc>
      </w:tr>
      <w:tr w:rsidR="00345A50" w:rsidRPr="00345A50" w14:paraId="44EB7037" w14:textId="77777777" w:rsidTr="00345A50">
        <w:trPr>
          <w:trHeight w:val="288"/>
        </w:trPr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D11327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Knee Prop High Deprivation</w:t>
            </w:r>
          </w:p>
        </w:tc>
        <w:tc>
          <w:tcPr>
            <w:tcW w:w="160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D87650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005 (0.997,1.013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3FCF46" w14:textId="77777777" w:rsidR="00345A50" w:rsidRPr="00345A50" w:rsidRDefault="00345A50" w:rsidP="00345A5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189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FFA611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968 (0.786,1.191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92BAE8" w14:textId="77777777" w:rsidR="00345A50" w:rsidRPr="00345A50" w:rsidRDefault="00345A50" w:rsidP="00345A5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758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3019433A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986 (0.974,0.998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434E61B" w14:textId="77777777" w:rsidR="00345A50" w:rsidRPr="00345A50" w:rsidRDefault="00345A50" w:rsidP="00345A5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21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0C6C7214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224 (1.077,1.39)</w:t>
            </w:r>
          </w:p>
        </w:tc>
        <w:tc>
          <w:tcPr>
            <w:tcW w:w="44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7611BB1" w14:textId="77777777" w:rsidR="00345A50" w:rsidRPr="00345A50" w:rsidRDefault="00345A50" w:rsidP="00345A5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02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703882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075 (0.942,1.227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349996" w14:textId="77777777" w:rsidR="00345A50" w:rsidRPr="00345A50" w:rsidRDefault="00345A50" w:rsidP="00345A5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282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F4D879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031 (0.902,1.178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2170A6" w14:textId="77777777" w:rsidR="00345A50" w:rsidRPr="00345A50" w:rsidRDefault="00345A50" w:rsidP="00345A5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656</w:t>
            </w:r>
          </w:p>
        </w:tc>
      </w:tr>
      <w:tr w:rsidR="00345A50" w:rsidRPr="00345A50" w14:paraId="33950E76" w14:textId="77777777" w:rsidTr="00345A50">
        <w:trPr>
          <w:trHeight w:val="288"/>
        </w:trPr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3CB4A4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 xml:space="preserve">Knee </w:t>
            </w:r>
            <w:proofErr w:type="spellStart"/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LoS</w:t>
            </w:r>
            <w:proofErr w:type="spellEnd"/>
          </w:p>
        </w:tc>
        <w:tc>
          <w:tcPr>
            <w:tcW w:w="160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EAB612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0.024 (-0.049,0.001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5796BF" w14:textId="77777777" w:rsidR="00345A50" w:rsidRPr="00345A50" w:rsidRDefault="00345A50" w:rsidP="00345A5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58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3EFECC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176 (-0.279,0.63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C190AD" w14:textId="77777777" w:rsidR="00345A50" w:rsidRPr="00345A50" w:rsidRDefault="00345A50" w:rsidP="00345A5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449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D8425F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0.008 (-0.036,0.02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77045C" w14:textId="77777777" w:rsidR="00345A50" w:rsidRPr="00345A50" w:rsidRDefault="00345A50" w:rsidP="00345A5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566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7EEF330E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422 (0.073,0.771)</w:t>
            </w:r>
          </w:p>
        </w:tc>
        <w:tc>
          <w:tcPr>
            <w:tcW w:w="44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986A708" w14:textId="77777777" w:rsidR="00345A50" w:rsidRPr="00345A50" w:rsidRDefault="00345A50" w:rsidP="00345A5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18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C2BCFD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15 (-0.166,0.467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D92302" w14:textId="77777777" w:rsidR="00345A50" w:rsidRPr="00345A50" w:rsidRDefault="00345A50" w:rsidP="00345A5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352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4F20C92F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396 (0.015,0.777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7D2F886" w14:textId="77777777" w:rsidR="00345A50" w:rsidRPr="00345A50" w:rsidRDefault="00345A50" w:rsidP="00345A5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42</w:t>
            </w:r>
          </w:p>
        </w:tc>
      </w:tr>
      <w:tr w:rsidR="00345A50" w:rsidRPr="00345A50" w14:paraId="74F689FE" w14:textId="77777777" w:rsidTr="00345A50">
        <w:trPr>
          <w:trHeight w:val="288"/>
        </w:trPr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58A047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lastRenderedPageBreak/>
              <w:t xml:space="preserve">Knee </w:t>
            </w:r>
            <w:proofErr w:type="spellStart"/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LoS</w:t>
            </w:r>
            <w:proofErr w:type="spellEnd"/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 xml:space="preserve"> Age 16-59</w:t>
            </w:r>
          </w:p>
        </w:tc>
        <w:tc>
          <w:tcPr>
            <w:tcW w:w="160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09B4B5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0.016 (-0.037,0.006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6679C4" w14:textId="77777777" w:rsidR="00345A50" w:rsidRPr="00345A50" w:rsidRDefault="00345A50" w:rsidP="00345A5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151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5A3156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403 (-0.045,0.852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23A7FB" w14:textId="77777777" w:rsidR="00345A50" w:rsidRPr="00345A50" w:rsidRDefault="00345A50" w:rsidP="00345A5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78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F005DA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0.028 (-0.06,0.005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1D427A" w14:textId="77777777" w:rsidR="00345A50" w:rsidRPr="00345A50" w:rsidRDefault="00345A50" w:rsidP="00345A5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96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3D8C2AB2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484 (0.13,0.839)</w:t>
            </w:r>
          </w:p>
        </w:tc>
        <w:tc>
          <w:tcPr>
            <w:tcW w:w="44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54EC97A" w14:textId="77777777" w:rsidR="00345A50" w:rsidRPr="00345A50" w:rsidRDefault="00345A50" w:rsidP="00345A5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07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942CDA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422 (-0.021,0.866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8997BD" w14:textId="77777777" w:rsidR="00345A50" w:rsidRPr="00345A50" w:rsidRDefault="00345A50" w:rsidP="00345A5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62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368F00E8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475 (0.19,0.76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722968E" w14:textId="77777777" w:rsidR="00345A50" w:rsidRPr="00345A50" w:rsidRDefault="00345A50" w:rsidP="00345A5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01</w:t>
            </w:r>
          </w:p>
        </w:tc>
      </w:tr>
      <w:tr w:rsidR="00345A50" w:rsidRPr="00345A50" w14:paraId="6E951EFA" w14:textId="77777777" w:rsidTr="00345A50">
        <w:trPr>
          <w:trHeight w:val="288"/>
        </w:trPr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18CF42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 xml:space="preserve">Knee </w:t>
            </w:r>
            <w:proofErr w:type="spellStart"/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LoS</w:t>
            </w:r>
            <w:proofErr w:type="spellEnd"/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 xml:space="preserve"> Age 16-59</w:t>
            </w:r>
          </w:p>
        </w:tc>
        <w:tc>
          <w:tcPr>
            <w:tcW w:w="160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D3E5BA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07 (-0.028,0.043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20E6BD" w14:textId="77777777" w:rsidR="00345A50" w:rsidRPr="00345A50" w:rsidRDefault="00345A50" w:rsidP="00345A5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684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40B627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0.295 (-1.015,0.426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98D9AC" w14:textId="77777777" w:rsidR="00345A50" w:rsidRPr="00345A50" w:rsidRDefault="00345A50" w:rsidP="00345A5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423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E37DB8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0.026 (-0.072,0.02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5AB457" w14:textId="77777777" w:rsidR="00345A50" w:rsidRPr="00345A50" w:rsidRDefault="00345A50" w:rsidP="00345A5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262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C545CB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69 (-0.46,0.599)</w:t>
            </w:r>
          </w:p>
        </w:tc>
        <w:tc>
          <w:tcPr>
            <w:tcW w:w="44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1374EE" w14:textId="77777777" w:rsidR="00345A50" w:rsidRPr="00345A50" w:rsidRDefault="00345A50" w:rsidP="00345A5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797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79B5CA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0.194 (-0.687,0.3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3FCC5D" w14:textId="77777777" w:rsidR="00345A50" w:rsidRPr="00345A50" w:rsidRDefault="00345A50" w:rsidP="00345A5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441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8FFEA6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0.096 (-0.725,0.532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29119B" w14:textId="77777777" w:rsidR="00345A50" w:rsidRPr="00345A50" w:rsidRDefault="00345A50" w:rsidP="00345A5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764</w:t>
            </w:r>
          </w:p>
        </w:tc>
      </w:tr>
      <w:tr w:rsidR="00345A50" w:rsidRPr="00345A50" w14:paraId="5A80A767" w14:textId="77777777" w:rsidTr="00345A50">
        <w:trPr>
          <w:trHeight w:val="288"/>
        </w:trPr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D25B72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 xml:space="preserve">Knee </w:t>
            </w:r>
            <w:proofErr w:type="spellStart"/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LoS</w:t>
            </w:r>
            <w:proofErr w:type="spellEnd"/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 xml:space="preserve"> Age 70-79</w:t>
            </w:r>
          </w:p>
        </w:tc>
        <w:tc>
          <w:tcPr>
            <w:tcW w:w="160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0B23B8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0.009 (-0.057,0.038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6614A0" w14:textId="77777777" w:rsidR="00345A50" w:rsidRPr="00345A50" w:rsidRDefault="00345A50" w:rsidP="00345A5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705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4B31FC3D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77 (0.002,1.538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7A6A040" w14:textId="77777777" w:rsidR="00345A50" w:rsidRPr="00345A50" w:rsidRDefault="00345A50" w:rsidP="00345A5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49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5EAD43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0.054 (-0.11,0.003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29C068" w14:textId="77777777" w:rsidR="00345A50" w:rsidRPr="00345A50" w:rsidRDefault="00345A50" w:rsidP="00345A5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61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C6F9D3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0.086 (-0.715,0.542)</w:t>
            </w:r>
          </w:p>
        </w:tc>
        <w:tc>
          <w:tcPr>
            <w:tcW w:w="44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6AD54B" w14:textId="77777777" w:rsidR="00345A50" w:rsidRPr="00345A50" w:rsidRDefault="00345A50" w:rsidP="00345A5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787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8561AF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0.552 (-1.163,0.059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013C56" w14:textId="77777777" w:rsidR="00345A50" w:rsidRPr="00345A50" w:rsidRDefault="00345A50" w:rsidP="00345A5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77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7466D6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367 (-0.352,1.085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9A1767" w14:textId="77777777" w:rsidR="00345A50" w:rsidRPr="00345A50" w:rsidRDefault="00345A50" w:rsidP="00345A5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317</w:t>
            </w:r>
          </w:p>
        </w:tc>
      </w:tr>
      <w:tr w:rsidR="00345A50" w:rsidRPr="00345A50" w14:paraId="2FDE64A1" w14:textId="77777777" w:rsidTr="00345A50">
        <w:trPr>
          <w:trHeight w:val="288"/>
        </w:trPr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A30438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 xml:space="preserve">Knee </w:t>
            </w:r>
            <w:proofErr w:type="spellStart"/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LoS</w:t>
            </w:r>
            <w:proofErr w:type="spellEnd"/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 xml:space="preserve"> Age 80+</w:t>
            </w:r>
          </w:p>
        </w:tc>
        <w:tc>
          <w:tcPr>
            <w:tcW w:w="160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E59E1A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0.051 (-0.118,0.015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EF2968" w14:textId="77777777" w:rsidR="00345A50" w:rsidRPr="00345A50" w:rsidRDefault="00345A50" w:rsidP="00345A5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131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144C14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0.562 (-2.298,1.173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B7782D" w14:textId="77777777" w:rsidR="00345A50" w:rsidRPr="00345A50" w:rsidRDefault="00345A50" w:rsidP="00345A5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525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8A392E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28 (-0.081,0.137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C06396" w14:textId="77777777" w:rsidR="00345A50" w:rsidRPr="00345A50" w:rsidRDefault="00345A50" w:rsidP="00345A5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612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7BB97570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521 (0.03,3.011)</w:t>
            </w:r>
          </w:p>
        </w:tc>
        <w:tc>
          <w:tcPr>
            <w:tcW w:w="44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4DB44F3" w14:textId="77777777" w:rsidR="00345A50" w:rsidRPr="00345A50" w:rsidRDefault="00345A50" w:rsidP="00345A5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46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3AF0CA1C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37 (0.169,2.57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28677FA" w14:textId="77777777" w:rsidR="00345A50" w:rsidRPr="00345A50" w:rsidRDefault="00345A50" w:rsidP="00345A5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25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3BB58990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361 (0.496,2.227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E6B27B0" w14:textId="77777777" w:rsidR="00345A50" w:rsidRPr="00345A50" w:rsidRDefault="00345A50" w:rsidP="00345A5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02</w:t>
            </w:r>
          </w:p>
        </w:tc>
      </w:tr>
      <w:tr w:rsidR="00345A50" w:rsidRPr="00345A50" w14:paraId="1F607282" w14:textId="77777777" w:rsidTr="00345A50">
        <w:trPr>
          <w:trHeight w:val="288"/>
        </w:trPr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C7383A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 xml:space="preserve">Knee </w:t>
            </w:r>
            <w:proofErr w:type="spellStart"/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LoS</w:t>
            </w:r>
            <w:proofErr w:type="spellEnd"/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 xml:space="preserve"> Men</w:t>
            </w:r>
          </w:p>
        </w:tc>
        <w:tc>
          <w:tcPr>
            <w:tcW w:w="160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C4C456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0.007 (-0.031,0.018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AD0B15" w14:textId="77777777" w:rsidR="00345A50" w:rsidRPr="00345A50" w:rsidRDefault="00345A50" w:rsidP="00345A5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581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8F0E6D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96 (-0.405,0.597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2957B7" w14:textId="77777777" w:rsidR="00345A50" w:rsidRPr="00345A50" w:rsidRDefault="00345A50" w:rsidP="00345A5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708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170BCE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0.033 (-0.068,0.002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2CAF49" w14:textId="77777777" w:rsidR="00345A50" w:rsidRPr="00345A50" w:rsidRDefault="00345A50" w:rsidP="00345A5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64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4D4802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82 (-0.367,0.531)</w:t>
            </w:r>
          </w:p>
        </w:tc>
        <w:tc>
          <w:tcPr>
            <w:tcW w:w="44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D028F4" w14:textId="77777777" w:rsidR="00345A50" w:rsidRPr="00345A50" w:rsidRDefault="00345A50" w:rsidP="00345A5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720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BFE346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157 (-0.262,0.575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7EA49C" w14:textId="77777777" w:rsidR="00345A50" w:rsidRPr="00345A50" w:rsidRDefault="00345A50" w:rsidP="00345A5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464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7DC6A5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205 (-0.221,0.631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3A8DD8" w14:textId="77777777" w:rsidR="00345A50" w:rsidRPr="00345A50" w:rsidRDefault="00345A50" w:rsidP="00345A5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346</w:t>
            </w:r>
          </w:p>
        </w:tc>
      </w:tr>
      <w:tr w:rsidR="00345A50" w:rsidRPr="00345A50" w14:paraId="6E5B5FF0" w14:textId="77777777" w:rsidTr="00345A50">
        <w:trPr>
          <w:trHeight w:val="288"/>
        </w:trPr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15B34D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 xml:space="preserve">Knee </w:t>
            </w:r>
            <w:proofErr w:type="spellStart"/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LoS</w:t>
            </w:r>
            <w:proofErr w:type="spellEnd"/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 xml:space="preserve"> Women</w:t>
            </w:r>
          </w:p>
        </w:tc>
        <w:tc>
          <w:tcPr>
            <w:tcW w:w="160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8C7527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0.042 (-0.084,0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772D64" w14:textId="77777777" w:rsidR="00345A50" w:rsidRPr="00345A50" w:rsidRDefault="00345A50" w:rsidP="00345A5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52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150F19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252 (-0.461,0.966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F10DA5" w14:textId="77777777" w:rsidR="00345A50" w:rsidRPr="00345A50" w:rsidRDefault="00345A50" w:rsidP="00345A5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488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A54B6F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17 (-0.029,0.063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4BA8A8" w14:textId="77777777" w:rsidR="00345A50" w:rsidRPr="00345A50" w:rsidRDefault="00345A50" w:rsidP="00345A5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478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04920BE1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635 (0.048,1.223)</w:t>
            </w:r>
          </w:p>
        </w:tc>
        <w:tc>
          <w:tcPr>
            <w:tcW w:w="44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1DE57DB" w14:textId="77777777" w:rsidR="00345A50" w:rsidRPr="00345A50" w:rsidRDefault="00345A50" w:rsidP="00345A5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34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DD5155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15 (-0.397,0.698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8635EC" w14:textId="77777777" w:rsidR="00345A50" w:rsidRPr="00345A50" w:rsidRDefault="00345A50" w:rsidP="00345A5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590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CF64F1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49 (-0.17,1.151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6052F5" w14:textId="77777777" w:rsidR="00345A50" w:rsidRPr="00345A50" w:rsidRDefault="00345A50" w:rsidP="00345A5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146</w:t>
            </w:r>
          </w:p>
        </w:tc>
      </w:tr>
      <w:tr w:rsidR="00345A50" w:rsidRPr="00345A50" w14:paraId="0547B35D" w14:textId="77777777" w:rsidTr="00345A50">
        <w:trPr>
          <w:trHeight w:val="288"/>
        </w:trPr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7C5959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 xml:space="preserve">Knee </w:t>
            </w:r>
            <w:proofErr w:type="spellStart"/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LoS</w:t>
            </w:r>
            <w:proofErr w:type="spellEnd"/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 xml:space="preserve"> Charlson 0</w:t>
            </w:r>
          </w:p>
        </w:tc>
        <w:tc>
          <w:tcPr>
            <w:tcW w:w="160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7C792F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0.021 (-0.046,0.004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41CF59" w14:textId="77777777" w:rsidR="00345A50" w:rsidRPr="00345A50" w:rsidRDefault="00345A50" w:rsidP="00345A5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95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BC69EB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67 (-0.362,0.495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381504" w14:textId="77777777" w:rsidR="00345A50" w:rsidRPr="00345A50" w:rsidRDefault="00345A50" w:rsidP="00345A5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760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8B2095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0.011 (-0.045,0.024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6DBDC9" w14:textId="77777777" w:rsidR="00345A50" w:rsidRPr="00345A50" w:rsidRDefault="00345A50" w:rsidP="00345A5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545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161690B4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645 (0.334,0.956)</w:t>
            </w:r>
          </w:p>
        </w:tc>
        <w:tc>
          <w:tcPr>
            <w:tcW w:w="44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ABA0435" w14:textId="77777777" w:rsidR="00345A50" w:rsidRPr="00345A50" w:rsidRDefault="00345A50" w:rsidP="00345A5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00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4055A5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193 (-0.111,0.497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228677" w14:textId="77777777" w:rsidR="00345A50" w:rsidRPr="00345A50" w:rsidRDefault="00345A50" w:rsidP="00345A5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213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1F8D4FCF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415 (0.069,0.76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B3B841B" w14:textId="77777777" w:rsidR="00345A50" w:rsidRPr="00345A50" w:rsidRDefault="00345A50" w:rsidP="00345A5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19</w:t>
            </w:r>
          </w:p>
        </w:tc>
      </w:tr>
      <w:tr w:rsidR="00345A50" w:rsidRPr="00345A50" w14:paraId="010AD05C" w14:textId="77777777" w:rsidTr="00345A50">
        <w:trPr>
          <w:trHeight w:val="288"/>
        </w:trPr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B8A910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 xml:space="preserve">Knee </w:t>
            </w:r>
            <w:proofErr w:type="spellStart"/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LoS</w:t>
            </w:r>
            <w:proofErr w:type="spellEnd"/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 xml:space="preserve"> Charlson 1</w:t>
            </w:r>
          </w:p>
        </w:tc>
        <w:tc>
          <w:tcPr>
            <w:tcW w:w="160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3AA016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0.03 (-0.074,0.015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1C143B" w14:textId="77777777" w:rsidR="00345A50" w:rsidRPr="00345A50" w:rsidRDefault="00345A50" w:rsidP="00345A5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191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40E3AA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47 (-0.391,1.331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6ACE7F" w14:textId="77777777" w:rsidR="00345A50" w:rsidRPr="00345A50" w:rsidRDefault="00345A50" w:rsidP="00345A5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284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809A88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0.029 (-0.083,0.025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B51652" w14:textId="77777777" w:rsidR="00345A50" w:rsidRPr="00345A50" w:rsidRDefault="00345A50" w:rsidP="00345A5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298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260323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455 (-0.043,0.953)</w:t>
            </w:r>
          </w:p>
        </w:tc>
        <w:tc>
          <w:tcPr>
            <w:tcW w:w="44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5303CB" w14:textId="77777777" w:rsidR="00345A50" w:rsidRPr="00345A50" w:rsidRDefault="00345A50" w:rsidP="00345A5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73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C577C9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324 (-0.297,0.945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914039" w14:textId="77777777" w:rsidR="00345A50" w:rsidRPr="00345A50" w:rsidRDefault="00345A50" w:rsidP="00345A5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307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20599B42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058 (0.367,1.748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8A5F092" w14:textId="77777777" w:rsidR="00345A50" w:rsidRPr="00345A50" w:rsidRDefault="00345A50" w:rsidP="00345A5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03</w:t>
            </w:r>
          </w:p>
        </w:tc>
      </w:tr>
      <w:tr w:rsidR="00345A50" w:rsidRPr="00345A50" w14:paraId="162F0826" w14:textId="77777777" w:rsidTr="00345A50">
        <w:trPr>
          <w:trHeight w:val="288"/>
        </w:trPr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E7F932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 xml:space="preserve">Knee </w:t>
            </w:r>
            <w:proofErr w:type="spellStart"/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LoS</w:t>
            </w:r>
            <w:proofErr w:type="spellEnd"/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 xml:space="preserve"> Charlson 2+</w:t>
            </w:r>
          </w:p>
        </w:tc>
        <w:tc>
          <w:tcPr>
            <w:tcW w:w="160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4FA73D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0.04 (-0.107,0.028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CFBDB7" w14:textId="77777777" w:rsidR="00345A50" w:rsidRPr="00345A50" w:rsidRDefault="00345A50" w:rsidP="00345A5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247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AE02E1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407 (-2.28,3.095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B12CB6" w14:textId="77777777" w:rsidR="00345A50" w:rsidRPr="00345A50" w:rsidRDefault="00345A50" w:rsidP="00345A5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766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0CF3B8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0.022 (-0.196,0.151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EEBD20" w14:textId="77777777" w:rsidR="00345A50" w:rsidRPr="00345A50" w:rsidRDefault="00345A50" w:rsidP="00345A5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802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DA41F3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0.627 (-1.698,0.443)</w:t>
            </w:r>
          </w:p>
        </w:tc>
        <w:tc>
          <w:tcPr>
            <w:tcW w:w="44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20F281" w14:textId="77777777" w:rsidR="00345A50" w:rsidRPr="00345A50" w:rsidRDefault="00345A50" w:rsidP="00345A5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251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03EF91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0.949 (-2.342,0.444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0A6A11" w14:textId="77777777" w:rsidR="00345A50" w:rsidRPr="00345A50" w:rsidRDefault="00345A50" w:rsidP="00345A5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182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6F93C03A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1.433 (-2.</w:t>
            </w:r>
            <w:proofErr w:type="gramStart"/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229,-</w:t>
            </w:r>
            <w:proofErr w:type="gramEnd"/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637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24257CD" w14:textId="77777777" w:rsidR="00345A50" w:rsidRPr="00345A50" w:rsidRDefault="00345A50" w:rsidP="00345A5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00</w:t>
            </w:r>
          </w:p>
        </w:tc>
      </w:tr>
      <w:tr w:rsidR="00345A50" w:rsidRPr="00345A50" w14:paraId="6A89B419" w14:textId="77777777" w:rsidTr="00345A50">
        <w:trPr>
          <w:trHeight w:val="288"/>
        </w:trPr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5867E2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 xml:space="preserve">Knee </w:t>
            </w:r>
            <w:proofErr w:type="spellStart"/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LoS</w:t>
            </w:r>
            <w:proofErr w:type="spellEnd"/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 xml:space="preserve"> Dep 1</w:t>
            </w:r>
          </w:p>
        </w:tc>
        <w:tc>
          <w:tcPr>
            <w:tcW w:w="160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9606EB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0.009 (-0.06,0.041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943997" w14:textId="77777777" w:rsidR="00345A50" w:rsidRPr="00345A50" w:rsidRDefault="00345A50" w:rsidP="00345A5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712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7235FD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0.035 (-0.726,0.656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8E0679" w14:textId="77777777" w:rsidR="00345A50" w:rsidRPr="00345A50" w:rsidRDefault="00345A50" w:rsidP="00345A5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920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9B2872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0.008 (-0.073,0.056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6B8B1C" w14:textId="77777777" w:rsidR="00345A50" w:rsidRPr="00345A50" w:rsidRDefault="00345A50" w:rsidP="00345A5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800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C48803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257 (-0.47,0.985)</w:t>
            </w:r>
          </w:p>
        </w:tc>
        <w:tc>
          <w:tcPr>
            <w:tcW w:w="44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A2C8EF" w14:textId="77777777" w:rsidR="00345A50" w:rsidRPr="00345A50" w:rsidRDefault="00345A50" w:rsidP="00345A5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488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035DC0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96 (-0.619,0.811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30824A" w14:textId="77777777" w:rsidR="00345A50" w:rsidRPr="00345A50" w:rsidRDefault="00345A50" w:rsidP="00345A5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793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032E2A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0.127 (-0.725,0.472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0F06EE" w14:textId="77777777" w:rsidR="00345A50" w:rsidRPr="00345A50" w:rsidRDefault="00345A50" w:rsidP="00345A5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678</w:t>
            </w:r>
          </w:p>
        </w:tc>
      </w:tr>
      <w:tr w:rsidR="00345A50" w:rsidRPr="00345A50" w14:paraId="3F0A9137" w14:textId="77777777" w:rsidTr="00345A50">
        <w:trPr>
          <w:trHeight w:val="288"/>
        </w:trPr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CF028A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 xml:space="preserve">Knee </w:t>
            </w:r>
            <w:proofErr w:type="spellStart"/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LoS</w:t>
            </w:r>
            <w:proofErr w:type="spellEnd"/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 xml:space="preserve"> Dep 2</w:t>
            </w:r>
          </w:p>
        </w:tc>
        <w:tc>
          <w:tcPr>
            <w:tcW w:w="160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A151B6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0.019 (-0.06,0.022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C863F8" w14:textId="77777777" w:rsidR="00345A50" w:rsidRPr="00345A50" w:rsidRDefault="00345A50" w:rsidP="00345A5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358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B00B6B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199 (-0.699,1.097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B2D80C" w14:textId="77777777" w:rsidR="00345A50" w:rsidRPr="00345A50" w:rsidRDefault="00345A50" w:rsidP="00345A5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664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170578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0.043 (-0.098,0.012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39C6E1" w14:textId="77777777" w:rsidR="00345A50" w:rsidRPr="00345A50" w:rsidRDefault="00345A50" w:rsidP="00345A5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124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8F6A00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18 (-0.776,0.812)</w:t>
            </w:r>
          </w:p>
        </w:tc>
        <w:tc>
          <w:tcPr>
            <w:tcW w:w="44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E247AF" w14:textId="77777777" w:rsidR="00345A50" w:rsidRPr="00345A50" w:rsidRDefault="00345A50" w:rsidP="00345A5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965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E4DB91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0.731 (-1.49,0.029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C81F18" w14:textId="77777777" w:rsidR="00345A50" w:rsidRPr="00345A50" w:rsidRDefault="00345A50" w:rsidP="00345A5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59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5DB841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5 (-0.822,0.922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727BF8" w14:textId="77777777" w:rsidR="00345A50" w:rsidRPr="00345A50" w:rsidRDefault="00345A50" w:rsidP="00345A5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911</w:t>
            </w:r>
          </w:p>
        </w:tc>
      </w:tr>
      <w:tr w:rsidR="00345A50" w:rsidRPr="00345A50" w14:paraId="5FAE90B4" w14:textId="77777777" w:rsidTr="00345A50">
        <w:trPr>
          <w:trHeight w:val="288"/>
        </w:trPr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71C6B2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 xml:space="preserve">Knee </w:t>
            </w:r>
            <w:proofErr w:type="spellStart"/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LoS</w:t>
            </w:r>
            <w:proofErr w:type="spellEnd"/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 xml:space="preserve"> Dep 3</w:t>
            </w:r>
          </w:p>
        </w:tc>
        <w:tc>
          <w:tcPr>
            <w:tcW w:w="160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E05ABB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14 (-0.036,0.064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057706" w14:textId="77777777" w:rsidR="00345A50" w:rsidRPr="00345A50" w:rsidRDefault="00345A50" w:rsidP="00345A5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586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B3F8C4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0.426 (-1.355,0.503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5B845F" w14:textId="77777777" w:rsidR="00345A50" w:rsidRPr="00345A50" w:rsidRDefault="00345A50" w:rsidP="00345A5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369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F1EC15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0.036 (-0.106,0.033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FAA49E" w14:textId="77777777" w:rsidR="00345A50" w:rsidRPr="00345A50" w:rsidRDefault="00345A50" w:rsidP="00345A5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302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6D8A03B5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976 (0.061,1.892)</w:t>
            </w:r>
          </w:p>
        </w:tc>
        <w:tc>
          <w:tcPr>
            <w:tcW w:w="44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2BD2D70" w14:textId="77777777" w:rsidR="00345A50" w:rsidRPr="00345A50" w:rsidRDefault="00345A50" w:rsidP="00345A5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36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85171A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909 (-0.034,1.852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D40C20" w14:textId="77777777" w:rsidR="00345A50" w:rsidRPr="00345A50" w:rsidRDefault="00345A50" w:rsidP="00345A5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59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E1ECA2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547 (-0.217,1.312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3FE7DA" w14:textId="77777777" w:rsidR="00345A50" w:rsidRPr="00345A50" w:rsidRDefault="00345A50" w:rsidP="00345A5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160</w:t>
            </w:r>
          </w:p>
        </w:tc>
      </w:tr>
      <w:tr w:rsidR="00345A50" w:rsidRPr="00345A50" w14:paraId="468E7F96" w14:textId="77777777" w:rsidTr="00345A50">
        <w:trPr>
          <w:trHeight w:val="288"/>
        </w:trPr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F2228E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 xml:space="preserve">Knee </w:t>
            </w:r>
            <w:proofErr w:type="spellStart"/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LoS</w:t>
            </w:r>
            <w:proofErr w:type="spellEnd"/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 xml:space="preserve"> Dep 4</w:t>
            </w:r>
          </w:p>
        </w:tc>
        <w:tc>
          <w:tcPr>
            <w:tcW w:w="160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52248145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0.064 (-0.</w:t>
            </w:r>
            <w:proofErr w:type="gramStart"/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23,-</w:t>
            </w:r>
            <w:proofErr w:type="gramEnd"/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04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D800C2E" w14:textId="77777777" w:rsidR="00345A50" w:rsidRPr="00345A50" w:rsidRDefault="00345A50" w:rsidP="00345A5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35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6031EE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634 (-0.293,1.56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683C8B" w14:textId="77777777" w:rsidR="00345A50" w:rsidRPr="00345A50" w:rsidRDefault="00345A50" w:rsidP="00345A5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180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E78C78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33 (-0.039,0.105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04A79E" w14:textId="77777777" w:rsidR="00345A50" w:rsidRPr="00345A50" w:rsidRDefault="00345A50" w:rsidP="00345A5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373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9F31F0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669 (-0.187,1.525)</w:t>
            </w:r>
          </w:p>
        </w:tc>
        <w:tc>
          <w:tcPr>
            <w:tcW w:w="44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4BA059" w14:textId="77777777" w:rsidR="00345A50" w:rsidRPr="00345A50" w:rsidRDefault="00345A50" w:rsidP="00345A5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126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67536034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617 (0.02,1.214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49E9DFC" w14:textId="77777777" w:rsidR="00345A50" w:rsidRPr="00345A50" w:rsidRDefault="00345A50" w:rsidP="00345A5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43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1F8006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852 (-0.208,1.912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7F37DA" w14:textId="77777777" w:rsidR="00345A50" w:rsidRPr="00345A50" w:rsidRDefault="00345A50" w:rsidP="00345A5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115</w:t>
            </w:r>
          </w:p>
        </w:tc>
      </w:tr>
      <w:tr w:rsidR="00345A50" w:rsidRPr="00345A50" w14:paraId="24298031" w14:textId="77777777" w:rsidTr="00345A50">
        <w:trPr>
          <w:trHeight w:val="288"/>
        </w:trPr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C16BB7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 xml:space="preserve">Knee </w:t>
            </w:r>
            <w:proofErr w:type="spellStart"/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LoS</w:t>
            </w:r>
            <w:proofErr w:type="spellEnd"/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 xml:space="preserve"> Dep 5</w:t>
            </w:r>
          </w:p>
        </w:tc>
        <w:tc>
          <w:tcPr>
            <w:tcW w:w="160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4E3D9A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0.035 (-0.09,0.021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9DE28F" w14:textId="77777777" w:rsidR="00345A50" w:rsidRPr="00345A50" w:rsidRDefault="00345A50" w:rsidP="00345A5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224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0968D5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709 (-0.303,1.721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0787E5" w14:textId="77777777" w:rsidR="00345A50" w:rsidRPr="00345A50" w:rsidRDefault="00345A50" w:rsidP="00345A5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170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F55833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15 (-0.046,0.076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4567AE" w14:textId="77777777" w:rsidR="00345A50" w:rsidRPr="00345A50" w:rsidRDefault="00345A50" w:rsidP="00345A5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628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A75F2C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123 (-0.73,0.976)</w:t>
            </w:r>
          </w:p>
        </w:tc>
        <w:tc>
          <w:tcPr>
            <w:tcW w:w="44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FAD01B" w14:textId="77777777" w:rsidR="00345A50" w:rsidRPr="00345A50" w:rsidRDefault="00345A50" w:rsidP="00345A5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778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0E93B2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0.387 (-1.281,0.507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44DF1E" w14:textId="77777777" w:rsidR="00345A50" w:rsidRPr="00345A50" w:rsidRDefault="00345A50" w:rsidP="00345A5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397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1430585E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104 (0.077,2.131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DBAD927" w14:textId="77777777" w:rsidR="00345A50" w:rsidRPr="00345A50" w:rsidRDefault="00345A50" w:rsidP="00345A5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35</w:t>
            </w:r>
          </w:p>
        </w:tc>
      </w:tr>
      <w:tr w:rsidR="00345A50" w:rsidRPr="00345A50" w14:paraId="5CB155EB" w14:textId="77777777" w:rsidTr="00345A50">
        <w:trPr>
          <w:trHeight w:val="288"/>
        </w:trPr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27952A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 xml:space="preserve">Knee Bed </w:t>
            </w:r>
            <w:proofErr w:type="spellStart"/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Occ</w:t>
            </w:r>
            <w:proofErr w:type="spellEnd"/>
          </w:p>
        </w:tc>
        <w:tc>
          <w:tcPr>
            <w:tcW w:w="160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926364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993 (0.984,1.002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FBEC30" w14:textId="77777777" w:rsidR="00345A50" w:rsidRPr="00345A50" w:rsidRDefault="00345A50" w:rsidP="00345A5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103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11A0C6D5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834 (0.704,0.989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FF8813D" w14:textId="77777777" w:rsidR="00345A50" w:rsidRPr="00345A50" w:rsidRDefault="00345A50" w:rsidP="00345A5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37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82F346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 (0.989,1.011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BBB6C5" w14:textId="77777777" w:rsidR="00345A50" w:rsidRPr="00345A50" w:rsidRDefault="00345A50" w:rsidP="00345A5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993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415F8473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42 (1.297,1.556)</w:t>
            </w:r>
          </w:p>
        </w:tc>
        <w:tc>
          <w:tcPr>
            <w:tcW w:w="44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869044D" w14:textId="77777777" w:rsidR="00345A50" w:rsidRPr="00345A50" w:rsidRDefault="00345A50" w:rsidP="00345A5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00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3FD6AD41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373 (1.218,1.547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9C161B1" w14:textId="77777777" w:rsidR="00345A50" w:rsidRPr="00345A50" w:rsidRDefault="00345A50" w:rsidP="00345A5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00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7ACD9D49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465 (1.312,1.635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D17FF7E" w14:textId="77777777" w:rsidR="00345A50" w:rsidRPr="00345A50" w:rsidRDefault="00345A50" w:rsidP="00345A5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00</w:t>
            </w:r>
          </w:p>
        </w:tc>
      </w:tr>
      <w:tr w:rsidR="00345A50" w:rsidRPr="00345A50" w14:paraId="54832774" w14:textId="77777777" w:rsidTr="00345A50">
        <w:trPr>
          <w:trHeight w:val="288"/>
        </w:trPr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3A0DB6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Knee Public Private</w:t>
            </w:r>
          </w:p>
        </w:tc>
        <w:tc>
          <w:tcPr>
            <w:tcW w:w="160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2CC3D4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006 (0.98,1.032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616526" w14:textId="77777777" w:rsidR="00345A50" w:rsidRPr="00345A50" w:rsidRDefault="00345A50" w:rsidP="00345A5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667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722113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621 (0.358,1.077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6B8734" w14:textId="77777777" w:rsidR="00345A50" w:rsidRPr="00345A50" w:rsidRDefault="00345A50" w:rsidP="00345A5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90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2EC3A9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985 (0.961,1.01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150835" w14:textId="77777777" w:rsidR="00345A50" w:rsidRPr="00345A50" w:rsidRDefault="00345A50" w:rsidP="00345A5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225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E89C9D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119 (0.915,1.369)</w:t>
            </w:r>
          </w:p>
        </w:tc>
        <w:tc>
          <w:tcPr>
            <w:tcW w:w="44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CD182F" w14:textId="77777777" w:rsidR="00345A50" w:rsidRPr="00345A50" w:rsidRDefault="00345A50" w:rsidP="00345A5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274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6325CB84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318 (1.035,1.678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BFD7E51" w14:textId="77777777" w:rsidR="00345A50" w:rsidRPr="00345A50" w:rsidRDefault="00345A50" w:rsidP="00345A5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25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E3AA78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139 (0.931,1.394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0F642E" w14:textId="77777777" w:rsidR="00345A50" w:rsidRPr="00345A50" w:rsidRDefault="00345A50" w:rsidP="00345A5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205</w:t>
            </w:r>
          </w:p>
        </w:tc>
      </w:tr>
      <w:tr w:rsidR="00345A50" w:rsidRPr="00345A50" w14:paraId="23CEA73C" w14:textId="77777777" w:rsidTr="00345A50">
        <w:trPr>
          <w:trHeight w:val="288"/>
        </w:trPr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8D78D0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Elec Emerg Ratio</w:t>
            </w:r>
          </w:p>
        </w:tc>
        <w:tc>
          <w:tcPr>
            <w:tcW w:w="160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C609E14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995 (0.987,1.002)</w:t>
            </w:r>
          </w:p>
        </w:tc>
        <w:tc>
          <w:tcPr>
            <w:tcW w:w="4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9D28ED" w14:textId="77777777" w:rsidR="00345A50" w:rsidRPr="00345A50" w:rsidRDefault="00345A50" w:rsidP="00345A5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171</w:t>
            </w:r>
          </w:p>
        </w:tc>
        <w:tc>
          <w:tcPr>
            <w:tcW w:w="160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D9D9D9"/>
            <w:noWrap/>
            <w:vAlign w:val="bottom"/>
            <w:hideMark/>
          </w:tcPr>
          <w:p w14:paraId="6537E6C2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725 (0.64,0.821)</w:t>
            </w:r>
          </w:p>
        </w:tc>
        <w:tc>
          <w:tcPr>
            <w:tcW w:w="4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C9C9870" w14:textId="77777777" w:rsidR="00345A50" w:rsidRPr="00345A50" w:rsidRDefault="00345A50" w:rsidP="00345A5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00</w:t>
            </w:r>
          </w:p>
        </w:tc>
        <w:tc>
          <w:tcPr>
            <w:tcW w:w="160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D9D9D9"/>
            <w:noWrap/>
            <w:vAlign w:val="bottom"/>
            <w:hideMark/>
          </w:tcPr>
          <w:p w14:paraId="0E90D31D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984 (0.974,0.995)</w:t>
            </w:r>
          </w:p>
        </w:tc>
        <w:tc>
          <w:tcPr>
            <w:tcW w:w="4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4FFAB84" w14:textId="77777777" w:rsidR="00345A50" w:rsidRPr="00345A50" w:rsidRDefault="00345A50" w:rsidP="00345A5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03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F63D8B2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992 (0.887,1.109)</w:t>
            </w:r>
          </w:p>
        </w:tc>
        <w:tc>
          <w:tcPr>
            <w:tcW w:w="4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7CF429" w14:textId="77777777" w:rsidR="00345A50" w:rsidRPr="00345A50" w:rsidRDefault="00345A50" w:rsidP="00345A5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886</w:t>
            </w:r>
          </w:p>
        </w:tc>
        <w:tc>
          <w:tcPr>
            <w:tcW w:w="160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8AFBE61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948 (0.833,1.08)</w:t>
            </w:r>
          </w:p>
        </w:tc>
        <w:tc>
          <w:tcPr>
            <w:tcW w:w="4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278840" w14:textId="77777777" w:rsidR="00345A50" w:rsidRPr="00345A50" w:rsidRDefault="00345A50" w:rsidP="00345A5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424</w:t>
            </w:r>
          </w:p>
        </w:tc>
        <w:tc>
          <w:tcPr>
            <w:tcW w:w="160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CA2C036" w14:textId="77777777" w:rsidR="00345A50" w:rsidRPr="00345A50" w:rsidRDefault="00345A50" w:rsidP="00345A50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973 (0.86,1.1)</w:t>
            </w:r>
          </w:p>
        </w:tc>
        <w:tc>
          <w:tcPr>
            <w:tcW w:w="4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B4C3F7" w14:textId="77777777" w:rsidR="00345A50" w:rsidRPr="00345A50" w:rsidRDefault="00345A50" w:rsidP="00345A50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45A50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661</w:t>
            </w:r>
          </w:p>
        </w:tc>
      </w:tr>
    </w:tbl>
    <w:p w14:paraId="2AD26D7D" w14:textId="495E3EC0" w:rsidR="009B4251" w:rsidRDefault="009B4251" w:rsidP="009B4251">
      <w:pPr>
        <w:pStyle w:val="ListParagraph"/>
        <w:spacing w:after="0" w:line="240" w:lineRule="auto"/>
        <w:ind w:left="0"/>
        <w:contextualSpacing w:val="0"/>
        <w:rPr>
          <w:i/>
        </w:rPr>
      </w:pPr>
    </w:p>
    <w:p w14:paraId="3F9A2990" w14:textId="18393CAD" w:rsidR="007B0DB2" w:rsidRDefault="007B0DB2" w:rsidP="009B4251">
      <w:pPr>
        <w:pStyle w:val="ListParagraph"/>
        <w:spacing w:after="0" w:line="240" w:lineRule="auto"/>
        <w:ind w:left="0"/>
        <w:contextualSpacing w:val="0"/>
        <w:rPr>
          <w:i/>
        </w:rPr>
      </w:pPr>
    </w:p>
    <w:p w14:paraId="66D977A3" w14:textId="3FCF8A4C" w:rsidR="007B0DB2" w:rsidRDefault="007B0DB2" w:rsidP="009B4251">
      <w:pPr>
        <w:pStyle w:val="ListParagraph"/>
        <w:spacing w:after="0" w:line="240" w:lineRule="auto"/>
        <w:ind w:left="0"/>
        <w:contextualSpacing w:val="0"/>
        <w:rPr>
          <w:i/>
        </w:rPr>
      </w:pPr>
    </w:p>
    <w:p w14:paraId="17F95689" w14:textId="53797FD7" w:rsidR="007B0DB2" w:rsidRDefault="007B0DB2" w:rsidP="009B4251">
      <w:pPr>
        <w:pStyle w:val="ListParagraph"/>
        <w:spacing w:after="0" w:line="240" w:lineRule="auto"/>
        <w:ind w:left="0"/>
        <w:contextualSpacing w:val="0"/>
        <w:rPr>
          <w:i/>
        </w:rPr>
      </w:pPr>
    </w:p>
    <w:p w14:paraId="772A2C2D" w14:textId="27EDA8B8" w:rsidR="007B0DB2" w:rsidRDefault="007B0DB2" w:rsidP="009B4251">
      <w:pPr>
        <w:pStyle w:val="ListParagraph"/>
        <w:spacing w:after="0" w:line="240" w:lineRule="auto"/>
        <w:ind w:left="0"/>
        <w:contextualSpacing w:val="0"/>
        <w:rPr>
          <w:i/>
        </w:rPr>
      </w:pPr>
    </w:p>
    <w:p w14:paraId="636E63BF" w14:textId="1CF58C7A" w:rsidR="007B0DB2" w:rsidRDefault="007B0DB2" w:rsidP="009B4251">
      <w:pPr>
        <w:pStyle w:val="ListParagraph"/>
        <w:spacing w:after="0" w:line="240" w:lineRule="auto"/>
        <w:ind w:left="0"/>
        <w:contextualSpacing w:val="0"/>
        <w:rPr>
          <w:i/>
        </w:rPr>
      </w:pPr>
    </w:p>
    <w:p w14:paraId="131AE1FD" w14:textId="095C6D32" w:rsidR="007B0DB2" w:rsidRDefault="007B0DB2" w:rsidP="009B4251">
      <w:pPr>
        <w:pStyle w:val="ListParagraph"/>
        <w:spacing w:after="0" w:line="240" w:lineRule="auto"/>
        <w:ind w:left="0"/>
        <w:contextualSpacing w:val="0"/>
        <w:rPr>
          <w:i/>
        </w:rPr>
      </w:pPr>
    </w:p>
    <w:p w14:paraId="39D5D92D" w14:textId="5BF96E29" w:rsidR="007B0DB2" w:rsidRDefault="007B0DB2" w:rsidP="009B4251">
      <w:pPr>
        <w:pStyle w:val="ListParagraph"/>
        <w:spacing w:after="0" w:line="240" w:lineRule="auto"/>
        <w:ind w:left="0"/>
        <w:contextualSpacing w:val="0"/>
        <w:rPr>
          <w:i/>
        </w:rPr>
      </w:pPr>
    </w:p>
    <w:p w14:paraId="0B03FA6F" w14:textId="32AB1824" w:rsidR="007B0DB2" w:rsidRDefault="007B0DB2" w:rsidP="009B4251">
      <w:pPr>
        <w:pStyle w:val="ListParagraph"/>
        <w:spacing w:after="0" w:line="240" w:lineRule="auto"/>
        <w:ind w:left="0"/>
        <w:contextualSpacing w:val="0"/>
        <w:rPr>
          <w:i/>
        </w:rPr>
      </w:pPr>
    </w:p>
    <w:p w14:paraId="68C9F02C" w14:textId="260FB2AF" w:rsidR="007B0DB2" w:rsidRDefault="007B0DB2" w:rsidP="009B4251">
      <w:pPr>
        <w:pStyle w:val="ListParagraph"/>
        <w:spacing w:after="0" w:line="240" w:lineRule="auto"/>
        <w:ind w:left="0"/>
        <w:contextualSpacing w:val="0"/>
        <w:rPr>
          <w:i/>
        </w:rPr>
      </w:pPr>
    </w:p>
    <w:p w14:paraId="4346B03A" w14:textId="09E373F2" w:rsidR="007B0DB2" w:rsidRDefault="007B0DB2" w:rsidP="009B4251">
      <w:pPr>
        <w:pStyle w:val="ListParagraph"/>
        <w:spacing w:after="0" w:line="240" w:lineRule="auto"/>
        <w:ind w:left="0"/>
        <w:contextualSpacing w:val="0"/>
        <w:rPr>
          <w:i/>
        </w:rPr>
      </w:pPr>
    </w:p>
    <w:p w14:paraId="75E3BA57" w14:textId="3C709AFC" w:rsidR="007B0DB2" w:rsidRDefault="007B0DB2" w:rsidP="009B4251">
      <w:pPr>
        <w:pStyle w:val="ListParagraph"/>
        <w:spacing w:after="0" w:line="240" w:lineRule="auto"/>
        <w:ind w:left="0"/>
        <w:contextualSpacing w:val="0"/>
        <w:rPr>
          <w:i/>
        </w:rPr>
      </w:pPr>
    </w:p>
    <w:p w14:paraId="46F6874B" w14:textId="7AB1289A" w:rsidR="007B0DB2" w:rsidRDefault="007B0DB2" w:rsidP="009B4251">
      <w:pPr>
        <w:pStyle w:val="ListParagraph"/>
        <w:spacing w:after="0" w:line="240" w:lineRule="auto"/>
        <w:ind w:left="0"/>
        <w:contextualSpacing w:val="0"/>
        <w:rPr>
          <w:i/>
        </w:rPr>
      </w:pPr>
    </w:p>
    <w:p w14:paraId="796F8C69" w14:textId="476A8AB6" w:rsidR="007B0DB2" w:rsidRDefault="007B0DB2" w:rsidP="009B4251">
      <w:pPr>
        <w:pStyle w:val="ListParagraph"/>
        <w:spacing w:after="0" w:line="240" w:lineRule="auto"/>
        <w:ind w:left="0"/>
        <w:contextualSpacing w:val="0"/>
        <w:rPr>
          <w:i/>
        </w:rPr>
      </w:pPr>
    </w:p>
    <w:p w14:paraId="5D58379D" w14:textId="1C5A7786" w:rsidR="007B0DB2" w:rsidRDefault="007B0DB2" w:rsidP="009B4251">
      <w:pPr>
        <w:pStyle w:val="ListParagraph"/>
        <w:spacing w:after="0" w:line="240" w:lineRule="auto"/>
        <w:ind w:left="0"/>
        <w:contextualSpacing w:val="0"/>
        <w:rPr>
          <w:i/>
        </w:rPr>
      </w:pPr>
    </w:p>
    <w:p w14:paraId="2E39B168" w14:textId="596F025F" w:rsidR="007B0DB2" w:rsidRDefault="007B0DB2" w:rsidP="007B0DB2">
      <w:pPr>
        <w:pStyle w:val="ListParagraph"/>
        <w:spacing w:after="0" w:line="240" w:lineRule="auto"/>
        <w:ind w:left="0"/>
        <w:contextualSpacing w:val="0"/>
        <w:rPr>
          <w:b/>
          <w:bCs/>
        </w:rPr>
      </w:pPr>
      <w:r w:rsidRPr="000A1303">
        <w:rPr>
          <w:b/>
          <w:bCs/>
        </w:rPr>
        <w:lastRenderedPageBreak/>
        <w:t>Supplementary Table T</w:t>
      </w:r>
      <w:r>
        <w:rPr>
          <w:b/>
          <w:bCs/>
        </w:rPr>
        <w:t>3</w:t>
      </w:r>
      <w:r w:rsidRPr="000A1303">
        <w:rPr>
          <w:b/>
          <w:bCs/>
        </w:rPr>
        <w:t xml:space="preserve">. </w:t>
      </w:r>
      <w:r>
        <w:rPr>
          <w:b/>
          <w:bCs/>
        </w:rPr>
        <w:t>Interrupted time series model results with maximum auto-correlation lag 0</w:t>
      </w:r>
    </w:p>
    <w:tbl>
      <w:tblPr>
        <w:tblW w:w="14140" w:type="dxa"/>
        <w:tblLook w:val="04A0" w:firstRow="1" w:lastRow="0" w:firstColumn="1" w:lastColumn="0" w:noHBand="0" w:noVBand="1"/>
      </w:tblPr>
      <w:tblGrid>
        <w:gridCol w:w="1940"/>
        <w:gridCol w:w="1590"/>
        <w:gridCol w:w="567"/>
        <w:gridCol w:w="1590"/>
        <w:gridCol w:w="567"/>
        <w:gridCol w:w="1590"/>
        <w:gridCol w:w="567"/>
        <w:gridCol w:w="1559"/>
        <w:gridCol w:w="567"/>
        <w:gridCol w:w="1590"/>
        <w:gridCol w:w="567"/>
        <w:gridCol w:w="1602"/>
        <w:gridCol w:w="567"/>
      </w:tblGrid>
      <w:tr w:rsidR="003E5F31" w:rsidRPr="003E5F31" w14:paraId="54A1AD4B" w14:textId="77777777" w:rsidTr="003E5F31">
        <w:trPr>
          <w:trHeight w:val="288"/>
        </w:trPr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F29C95" w14:textId="77777777" w:rsidR="003E5F31" w:rsidRPr="003E5F31" w:rsidRDefault="003E5F31" w:rsidP="003E5F3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</w:p>
        </w:tc>
        <w:tc>
          <w:tcPr>
            <w:tcW w:w="2040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000000"/>
            </w:tcBorders>
            <w:shd w:val="clear" w:color="auto" w:fill="auto"/>
            <w:noWrap/>
            <w:hideMark/>
          </w:tcPr>
          <w:p w14:paraId="4D6DC882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pre-trend</w:t>
            </w:r>
          </w:p>
        </w:tc>
        <w:tc>
          <w:tcPr>
            <w:tcW w:w="2040" w:type="dxa"/>
            <w:gridSpan w:val="2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hideMark/>
          </w:tcPr>
          <w:p w14:paraId="07B20EE7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level change</w:t>
            </w:r>
          </w:p>
        </w:tc>
        <w:tc>
          <w:tcPr>
            <w:tcW w:w="2040" w:type="dxa"/>
            <w:gridSpan w:val="2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hideMark/>
          </w:tcPr>
          <w:p w14:paraId="54F26811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trend change</w:t>
            </w:r>
          </w:p>
        </w:tc>
        <w:tc>
          <w:tcPr>
            <w:tcW w:w="2000" w:type="dxa"/>
            <w:gridSpan w:val="2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hideMark/>
          </w:tcPr>
          <w:p w14:paraId="728F3E32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spring</w:t>
            </w:r>
          </w:p>
        </w:tc>
        <w:tc>
          <w:tcPr>
            <w:tcW w:w="2040" w:type="dxa"/>
            <w:gridSpan w:val="2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hideMark/>
          </w:tcPr>
          <w:p w14:paraId="7C520530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summer</w:t>
            </w:r>
          </w:p>
        </w:tc>
        <w:tc>
          <w:tcPr>
            <w:tcW w:w="2040" w:type="dxa"/>
            <w:gridSpan w:val="2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hideMark/>
          </w:tcPr>
          <w:p w14:paraId="719DFA8B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autumn</w:t>
            </w:r>
          </w:p>
        </w:tc>
      </w:tr>
      <w:tr w:rsidR="003E5F31" w:rsidRPr="003E5F31" w14:paraId="53DFBE95" w14:textId="77777777" w:rsidTr="003E5F31">
        <w:trPr>
          <w:trHeight w:val="288"/>
        </w:trPr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81E764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</w:p>
        </w:tc>
        <w:tc>
          <w:tcPr>
            <w:tcW w:w="159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796DCAA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estimate (95% CI)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9C50D5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p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4D5C483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estimate (95% CI)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E093DC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p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D95103A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estimate (95% CI)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9C4879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p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8954E21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estimate (95% CI)</w:t>
            </w:r>
          </w:p>
        </w:tc>
        <w:tc>
          <w:tcPr>
            <w:tcW w:w="4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E331B6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p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0F6F846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estimate (95% CI)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9F514C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p</w:t>
            </w:r>
          </w:p>
        </w:tc>
        <w:tc>
          <w:tcPr>
            <w:tcW w:w="160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3FEAF79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estimate (95% CI)</w:t>
            </w:r>
          </w:p>
        </w:tc>
        <w:tc>
          <w:tcPr>
            <w:tcW w:w="4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9E66F0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p</w:t>
            </w:r>
          </w:p>
        </w:tc>
      </w:tr>
      <w:tr w:rsidR="003E5F31" w:rsidRPr="003E5F31" w14:paraId="54A0FDAF" w14:textId="77777777" w:rsidTr="003E5F31">
        <w:trPr>
          <w:trHeight w:val="288"/>
        </w:trPr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9F3936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Hip Admissions</w:t>
            </w:r>
          </w:p>
        </w:tc>
        <w:tc>
          <w:tcPr>
            <w:tcW w:w="159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62B9B6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995 (0.985,1.005)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7B66F0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323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28EDB7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055 (0.902,1.235)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3447F1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503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B8C6CF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991 (0.978,1.005)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AFF75F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220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4CB1E13C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19 (1.036,1.367)</w:t>
            </w:r>
          </w:p>
        </w:tc>
        <w:tc>
          <w:tcPr>
            <w:tcW w:w="44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F1AA006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14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1B79EF3B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207 (1.088,1.339)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FDB773D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00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7A199B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101 (0.983,1.234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351CDD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98</w:t>
            </w:r>
          </w:p>
        </w:tc>
      </w:tr>
      <w:tr w:rsidR="003E5F31" w:rsidRPr="003E5F31" w14:paraId="008A321F" w14:textId="77777777" w:rsidTr="003E5F31">
        <w:trPr>
          <w:trHeight w:val="288"/>
        </w:trPr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3113A4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Hip Average Age</w:t>
            </w:r>
          </w:p>
        </w:tc>
        <w:tc>
          <w:tcPr>
            <w:tcW w:w="159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CB5816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0.015 (-0.134,0.104)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FF3836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806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1C1887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571 (-0.863,4.004)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E5D3A1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206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F48021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0.06 (-0.208,0.088)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E47E7A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427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D4FE57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52 (-0.079,3.119)</w:t>
            </w:r>
          </w:p>
        </w:tc>
        <w:tc>
          <w:tcPr>
            <w:tcW w:w="44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2E184A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62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3B6689B4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2.09 (0.685,3.494)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7BD886B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04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275C64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031 (-0.505,2.567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105B45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188</w:t>
            </w:r>
          </w:p>
        </w:tc>
      </w:tr>
      <w:tr w:rsidR="003E5F31" w:rsidRPr="003E5F31" w14:paraId="4BCA34EE" w14:textId="77777777" w:rsidTr="003E5F31">
        <w:trPr>
          <w:trHeight w:val="288"/>
        </w:trPr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B190C0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Hip Prop Women</w:t>
            </w:r>
          </w:p>
        </w:tc>
        <w:tc>
          <w:tcPr>
            <w:tcW w:w="159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0AE626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999 (0.993,1.004)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2C214A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674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05D36D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966 (0.826,1.13)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8CB146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662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799882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007 (0.997,1.017)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DC710B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158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E98736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023 (0.937,1.116)</w:t>
            </w:r>
          </w:p>
        </w:tc>
        <w:tc>
          <w:tcPr>
            <w:tcW w:w="44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F5291E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617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37192C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088 (0.995,1.189)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CD8C71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64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91B4A0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981 (0.878,1.096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CB3557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730</w:t>
            </w:r>
          </w:p>
        </w:tc>
      </w:tr>
      <w:tr w:rsidR="003E5F31" w:rsidRPr="003E5F31" w14:paraId="7973A7D9" w14:textId="77777777" w:rsidTr="003E5F31">
        <w:trPr>
          <w:trHeight w:val="288"/>
        </w:trPr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5D5EA3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Hip Prop 2+ Charlson</w:t>
            </w:r>
          </w:p>
        </w:tc>
        <w:tc>
          <w:tcPr>
            <w:tcW w:w="159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045454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994 (0.98,1.009)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23EE6F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455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7F02F2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411 (0.969,2.055)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A0EA09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72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3F394E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01 (0.989,1.031)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863D9A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344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F615BD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195 (0.971,1.471)</w:t>
            </w:r>
          </w:p>
        </w:tc>
        <w:tc>
          <w:tcPr>
            <w:tcW w:w="44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ACB080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92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73FC0B38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306 (1.043,1.637)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74769B1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20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AE7900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003 (0.734,1.37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64DCB4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986</w:t>
            </w:r>
          </w:p>
        </w:tc>
      </w:tr>
      <w:tr w:rsidR="003E5F31" w:rsidRPr="003E5F31" w14:paraId="104F9D3C" w14:textId="77777777" w:rsidTr="003E5F31">
        <w:trPr>
          <w:trHeight w:val="288"/>
        </w:trPr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FB3474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Hip Prop High Deprivation</w:t>
            </w:r>
          </w:p>
        </w:tc>
        <w:tc>
          <w:tcPr>
            <w:tcW w:w="159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183377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003 (0.991,1.014)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7B103A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631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2A8386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027 (0.846,1.247)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04684D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787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22036C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004 (0.983,1.025)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EA41F2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704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F09031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937 (0.819,1.072)</w:t>
            </w:r>
          </w:p>
        </w:tc>
        <w:tc>
          <w:tcPr>
            <w:tcW w:w="44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D8993E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342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7BB983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877 (0.746,1.03)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88B632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110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C293AE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996 (0.831,1.193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A822E6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965</w:t>
            </w:r>
          </w:p>
        </w:tc>
      </w:tr>
      <w:tr w:rsidR="003E5F31" w:rsidRPr="003E5F31" w14:paraId="3728B892" w14:textId="77777777" w:rsidTr="003E5F31">
        <w:trPr>
          <w:trHeight w:val="288"/>
        </w:trPr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4FCBCE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 xml:space="preserve">Hip </w:t>
            </w:r>
            <w:proofErr w:type="spellStart"/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LoS</w:t>
            </w:r>
            <w:proofErr w:type="spellEnd"/>
          </w:p>
        </w:tc>
        <w:tc>
          <w:tcPr>
            <w:tcW w:w="159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4A82D6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0.006 (-0.038,0.026)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8A463F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704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B5DE6A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312 (-0.262,0.887)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226858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287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09B7A9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0.014 (-0.058,0.03)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D79102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542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43E2BF8F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502 (0.132,0.872)</w:t>
            </w:r>
          </w:p>
        </w:tc>
        <w:tc>
          <w:tcPr>
            <w:tcW w:w="44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CDBB5E0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08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DD45EA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135 (-0.292,0.562)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CFFF72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537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877F4C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1 (-0.287,0.487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2B5A01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612</w:t>
            </w:r>
          </w:p>
        </w:tc>
      </w:tr>
      <w:tr w:rsidR="003E5F31" w:rsidRPr="003E5F31" w14:paraId="0AD1FC26" w14:textId="77777777" w:rsidTr="003E5F31">
        <w:trPr>
          <w:trHeight w:val="288"/>
        </w:trPr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3D9B92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 xml:space="preserve">Hip </w:t>
            </w:r>
            <w:proofErr w:type="spellStart"/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LoS</w:t>
            </w:r>
            <w:proofErr w:type="spellEnd"/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 xml:space="preserve"> Age 16-59</w:t>
            </w:r>
          </w:p>
        </w:tc>
        <w:tc>
          <w:tcPr>
            <w:tcW w:w="159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860469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0.003 (-0.033,0.026)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63F7DA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821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283983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379 (-0.165,0.922)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335632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172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7E7C88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0.026 (-0.067,0.015)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7C2201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210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316DD6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223 (-0.17,0.617)</w:t>
            </w:r>
          </w:p>
        </w:tc>
        <w:tc>
          <w:tcPr>
            <w:tcW w:w="44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4F83AF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266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267B9B5B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384 (0.053,0.715)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F03B02C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23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8A7813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219 (-0.168,0.607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2D66EB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267</w:t>
            </w:r>
          </w:p>
        </w:tc>
      </w:tr>
      <w:tr w:rsidR="003E5F31" w:rsidRPr="003E5F31" w14:paraId="1A70D768" w14:textId="77777777" w:rsidTr="003E5F31">
        <w:trPr>
          <w:trHeight w:val="288"/>
        </w:trPr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C2E8D1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 xml:space="preserve">Hip </w:t>
            </w:r>
            <w:proofErr w:type="spellStart"/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LoS</w:t>
            </w:r>
            <w:proofErr w:type="spellEnd"/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 xml:space="preserve"> Age 60-69</w:t>
            </w:r>
          </w:p>
        </w:tc>
        <w:tc>
          <w:tcPr>
            <w:tcW w:w="159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6A5771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0.004 (-0.046,0.039)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A968C2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871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24CB17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13 (-1.026,1.052)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9031DC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981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D58C2E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 (-0.069,0.068)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6F9097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990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0A9618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107 (-0.592,0.805)</w:t>
            </w:r>
          </w:p>
        </w:tc>
        <w:tc>
          <w:tcPr>
            <w:tcW w:w="44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2CFB1F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765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AABD64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158 (-0.514,0.829)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3052CF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645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E5B2DB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162 (-0.588,0.912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0B455E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672</w:t>
            </w:r>
          </w:p>
        </w:tc>
      </w:tr>
      <w:tr w:rsidR="003E5F31" w:rsidRPr="003E5F31" w14:paraId="0847095E" w14:textId="77777777" w:rsidTr="003E5F31">
        <w:trPr>
          <w:trHeight w:val="288"/>
        </w:trPr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04635B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 xml:space="preserve">Hip </w:t>
            </w:r>
            <w:proofErr w:type="spellStart"/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LoS</w:t>
            </w:r>
            <w:proofErr w:type="spellEnd"/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 xml:space="preserve"> Age 70-79</w:t>
            </w:r>
          </w:p>
        </w:tc>
        <w:tc>
          <w:tcPr>
            <w:tcW w:w="159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648B34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06 (-0.067,0.078)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3D0828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879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6EBE33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0.753 (-2.031,0.525)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8371F0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248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B6BBA2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07 (-0.069,0.082)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491F93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865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4D2F8F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0.433 (-1.583,0.716)</w:t>
            </w:r>
          </w:p>
        </w:tc>
        <w:tc>
          <w:tcPr>
            <w:tcW w:w="44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263CAC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460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F23D0C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0.842 (-2.028,0.344)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1CAF6D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164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82E009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0.865 (-2.164,0.435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D9816D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192</w:t>
            </w:r>
          </w:p>
        </w:tc>
      </w:tr>
      <w:tr w:rsidR="003E5F31" w:rsidRPr="003E5F31" w14:paraId="781B088F" w14:textId="77777777" w:rsidTr="003E5F31">
        <w:trPr>
          <w:trHeight w:val="288"/>
        </w:trPr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3F1BAA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 xml:space="preserve">Hip </w:t>
            </w:r>
            <w:proofErr w:type="spellStart"/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LoS</w:t>
            </w:r>
            <w:proofErr w:type="spellEnd"/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 xml:space="preserve"> Age 80+</w:t>
            </w:r>
          </w:p>
        </w:tc>
        <w:tc>
          <w:tcPr>
            <w:tcW w:w="159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150B4C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0.068 (-0.193,0.058)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5F2179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291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2E940802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2.109 (0.536,3.682)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00401AF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09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C13898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0.002 (-0.16,0.155)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A4E487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977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DFF762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506 (-0.007,3.018)</w:t>
            </w:r>
          </w:p>
        </w:tc>
        <w:tc>
          <w:tcPr>
            <w:tcW w:w="44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222EDD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51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6C99F7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222 (-1.036,1.48)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5B9616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729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999F69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003 (-0.375,2.38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855BAE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154</w:t>
            </w:r>
          </w:p>
        </w:tc>
      </w:tr>
      <w:tr w:rsidR="003E5F31" w:rsidRPr="003E5F31" w14:paraId="3DE9FA50" w14:textId="77777777" w:rsidTr="003E5F31">
        <w:trPr>
          <w:trHeight w:val="288"/>
        </w:trPr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245ACC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 xml:space="preserve">Hip </w:t>
            </w:r>
            <w:proofErr w:type="spellStart"/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LoS</w:t>
            </w:r>
            <w:proofErr w:type="spellEnd"/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 xml:space="preserve"> Men</w:t>
            </w:r>
          </w:p>
        </w:tc>
        <w:tc>
          <w:tcPr>
            <w:tcW w:w="159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BC1FE5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0.007 (-0.056,0.042)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208196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783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1838D4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347 (-0.58,1.275)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48CE9E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463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2B66AD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0.02 (-0.084,0.044)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0EEE89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543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E1E8FE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293 (-0.283,0.87)</w:t>
            </w:r>
          </w:p>
        </w:tc>
        <w:tc>
          <w:tcPr>
            <w:tcW w:w="44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B42F57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319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88F8FE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289 (-0.314,0.892)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C500B0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347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B846AA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458 (-0.15,1.066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7BC2BA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140</w:t>
            </w:r>
          </w:p>
        </w:tc>
      </w:tr>
      <w:tr w:rsidR="003E5F31" w:rsidRPr="003E5F31" w14:paraId="07F98488" w14:textId="77777777" w:rsidTr="003E5F31">
        <w:trPr>
          <w:trHeight w:val="288"/>
        </w:trPr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34B75D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 xml:space="preserve">Hip </w:t>
            </w:r>
            <w:proofErr w:type="spellStart"/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LoS</w:t>
            </w:r>
            <w:proofErr w:type="spellEnd"/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 xml:space="preserve"> Women</w:t>
            </w:r>
          </w:p>
        </w:tc>
        <w:tc>
          <w:tcPr>
            <w:tcW w:w="159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6B3EA2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0.004 (-0.048,0.041)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4E8A24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868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16773F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235 (-0.563,1.033)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E98294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564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4347AD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0.014 (-0.071,0.043)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217E81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634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0EFEFFB8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693 (0.164,1.222)</w:t>
            </w:r>
          </w:p>
        </w:tc>
        <w:tc>
          <w:tcPr>
            <w:tcW w:w="44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7A4FC0D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10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666021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09 (-0.543,0.562)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82B0EC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973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CA2CE5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0.203 (-0.727,0.322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291AE5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448</w:t>
            </w:r>
          </w:p>
        </w:tc>
      </w:tr>
      <w:tr w:rsidR="003E5F31" w:rsidRPr="003E5F31" w14:paraId="333DBF22" w14:textId="77777777" w:rsidTr="003E5F31">
        <w:trPr>
          <w:trHeight w:val="288"/>
        </w:trPr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5E17DF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 xml:space="preserve">Hip </w:t>
            </w:r>
            <w:proofErr w:type="spellStart"/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LoS</w:t>
            </w:r>
            <w:proofErr w:type="spellEnd"/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 xml:space="preserve"> Charlson 0</w:t>
            </w:r>
          </w:p>
        </w:tc>
        <w:tc>
          <w:tcPr>
            <w:tcW w:w="159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C67DE8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0.011 (-0.047,0.024)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D91A74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532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D8A090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297 (-0.428,1.023)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94BF01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422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706B99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0.005 (-0.049,0.039)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DC8513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817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6DEA2874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912 (0.522,1.302)</w:t>
            </w:r>
          </w:p>
        </w:tc>
        <w:tc>
          <w:tcPr>
            <w:tcW w:w="44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B1EEDF0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00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9AFD81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178 (-0.232,0.587)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FC3E97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396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FA0318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222 (-0.135,0.579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557A32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223</w:t>
            </w:r>
          </w:p>
        </w:tc>
      </w:tr>
      <w:tr w:rsidR="003E5F31" w:rsidRPr="003E5F31" w14:paraId="1C83F15E" w14:textId="77777777" w:rsidTr="003E5F31">
        <w:trPr>
          <w:trHeight w:val="288"/>
        </w:trPr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DA5590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 xml:space="preserve">Hip </w:t>
            </w:r>
            <w:proofErr w:type="spellStart"/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LoS</w:t>
            </w:r>
            <w:proofErr w:type="spellEnd"/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 xml:space="preserve"> Charlson 1</w:t>
            </w:r>
          </w:p>
        </w:tc>
        <w:tc>
          <w:tcPr>
            <w:tcW w:w="159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1169D3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34 (-0.023,0.091)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15AECD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240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DFBEB8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238 (-0.704,1.179)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A4874A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621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E6F1D5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0.077 (-0.157,0.002)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D84AF2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56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C02C90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191 (-0.562,0.945)</w:t>
            </w:r>
          </w:p>
        </w:tc>
        <w:tc>
          <w:tcPr>
            <w:tcW w:w="44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7A5385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619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E312E5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312 (-0.397,1.022)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58C584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388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9E2921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14 (-0.544,0.572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9C981B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960</w:t>
            </w:r>
          </w:p>
        </w:tc>
      </w:tr>
      <w:tr w:rsidR="003E5F31" w:rsidRPr="003E5F31" w14:paraId="404F99DD" w14:textId="77777777" w:rsidTr="003E5F31">
        <w:trPr>
          <w:trHeight w:val="288"/>
        </w:trPr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CF6769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 xml:space="preserve">Hip </w:t>
            </w:r>
            <w:proofErr w:type="spellStart"/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LoS</w:t>
            </w:r>
            <w:proofErr w:type="spellEnd"/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 xml:space="preserve"> Charlson 2+</w:t>
            </w:r>
          </w:p>
        </w:tc>
        <w:tc>
          <w:tcPr>
            <w:tcW w:w="159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BEECD5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0.123 (-0.266,0.02)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905802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92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8D1A25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172 (-2.155,2.5)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30D9FA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885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27322C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116 (-0.04,0.273)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BCA09F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144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6AB70D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0.789 (-2.218,0.64)</w:t>
            </w:r>
          </w:p>
        </w:tc>
        <w:tc>
          <w:tcPr>
            <w:tcW w:w="44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FD258C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279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962BB3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0.783 (-2.108,0.541)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174E14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246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1B218C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188 (-1.779,2.156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E2A7E4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851</w:t>
            </w:r>
          </w:p>
        </w:tc>
      </w:tr>
      <w:tr w:rsidR="003E5F31" w:rsidRPr="003E5F31" w14:paraId="44F1F35F" w14:textId="77777777" w:rsidTr="003E5F31">
        <w:trPr>
          <w:trHeight w:val="288"/>
        </w:trPr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CE8A6D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 xml:space="preserve">Hip </w:t>
            </w:r>
            <w:proofErr w:type="spellStart"/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LoS</w:t>
            </w:r>
            <w:proofErr w:type="spellEnd"/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 xml:space="preserve"> Dep 1</w:t>
            </w:r>
          </w:p>
        </w:tc>
        <w:tc>
          <w:tcPr>
            <w:tcW w:w="159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A15AF4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04 (-0.039,0.047)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2B16EF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857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1BB5EC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553 (-0.509,1.614)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1F1C89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307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96B312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0.017 (-0.078,0.045)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60AAC2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599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20839990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784 (0.118,1.451)</w:t>
            </w:r>
          </w:p>
        </w:tc>
        <w:tc>
          <w:tcPr>
            <w:tcW w:w="44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3A6EEEB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21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28A3C1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42 (-0.084,0.923)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1F2304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102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8F2C9E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299 (-0.356,0.954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AF6CE8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371</w:t>
            </w:r>
          </w:p>
        </w:tc>
      </w:tr>
      <w:tr w:rsidR="003E5F31" w:rsidRPr="003E5F31" w14:paraId="060F8418" w14:textId="77777777" w:rsidTr="003E5F31">
        <w:trPr>
          <w:trHeight w:val="288"/>
        </w:trPr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125D5B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 xml:space="preserve">Hip </w:t>
            </w:r>
            <w:proofErr w:type="spellStart"/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LoS</w:t>
            </w:r>
            <w:proofErr w:type="spellEnd"/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 xml:space="preserve"> Dep 2</w:t>
            </w:r>
          </w:p>
        </w:tc>
        <w:tc>
          <w:tcPr>
            <w:tcW w:w="159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94175F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0.038 (-0.087,0.01)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514A8A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124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A55E5C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822 (-0.528,2.172)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21BB2D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233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167952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0.015 (-0.103,0.072)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394608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730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02409BDE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509 (0.797,2.22)</w:t>
            </w:r>
          </w:p>
        </w:tc>
        <w:tc>
          <w:tcPr>
            <w:tcW w:w="44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3A849FA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00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2AA362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66 (-0.225,1.546)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CAD3D8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144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2DA338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589 (-0.26,1.437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DB5317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174</w:t>
            </w:r>
          </w:p>
        </w:tc>
      </w:tr>
      <w:tr w:rsidR="003E5F31" w:rsidRPr="003E5F31" w14:paraId="4D76D957" w14:textId="77777777" w:rsidTr="003E5F31">
        <w:trPr>
          <w:trHeight w:val="288"/>
        </w:trPr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4B358F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 xml:space="preserve">Hip </w:t>
            </w:r>
            <w:proofErr w:type="spellStart"/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LoS</w:t>
            </w:r>
            <w:proofErr w:type="spellEnd"/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 xml:space="preserve"> Dep 3</w:t>
            </w:r>
          </w:p>
        </w:tc>
        <w:tc>
          <w:tcPr>
            <w:tcW w:w="159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526234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0.034 (-0.096,0.027)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8E21A8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275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AE0FC9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617 (-1.066,2.3)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A05F1F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472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6DFE93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1 (-0.09,0.109)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CC5731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851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39F480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0.216 (-1.343,0.912)</w:t>
            </w:r>
          </w:p>
        </w:tc>
        <w:tc>
          <w:tcPr>
            <w:tcW w:w="44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65BC87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708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FE3B58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0.424 (-1.475,0.627)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377090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429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E63D1A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0.701 (-1.667,0.266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C2BA6D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155</w:t>
            </w:r>
          </w:p>
        </w:tc>
      </w:tr>
      <w:tr w:rsidR="003E5F31" w:rsidRPr="003E5F31" w14:paraId="40D4C000" w14:textId="77777777" w:rsidTr="003E5F31">
        <w:trPr>
          <w:trHeight w:val="288"/>
        </w:trPr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7CAE1A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 xml:space="preserve">Hip </w:t>
            </w:r>
            <w:proofErr w:type="spellStart"/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LoS</w:t>
            </w:r>
            <w:proofErr w:type="spellEnd"/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 xml:space="preserve"> Dep 4</w:t>
            </w:r>
          </w:p>
        </w:tc>
        <w:tc>
          <w:tcPr>
            <w:tcW w:w="159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3010EF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81 (-0.023,0.185)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067378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129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88A9D8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0.473 (-2.643,1.698)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E8A8FF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670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A81D32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0.112 (-0.258,0.034)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74E9FE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134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41A585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0.374 (-1.695,0.947)</w:t>
            </w:r>
          </w:p>
        </w:tc>
        <w:tc>
          <w:tcPr>
            <w:tcW w:w="44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779689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579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D700F4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1.204 (-2.409,0.001)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4C5BCB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50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6A5BB5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0.491 (-1.978,0.995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4CE408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517</w:t>
            </w:r>
          </w:p>
        </w:tc>
      </w:tr>
      <w:tr w:rsidR="003E5F31" w:rsidRPr="003E5F31" w14:paraId="475A23EB" w14:textId="77777777" w:rsidTr="003E5F31">
        <w:trPr>
          <w:trHeight w:val="288"/>
        </w:trPr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D6A993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 xml:space="preserve">Hip </w:t>
            </w:r>
            <w:proofErr w:type="spellStart"/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LoS</w:t>
            </w:r>
            <w:proofErr w:type="spellEnd"/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 xml:space="preserve"> Dep 5</w:t>
            </w:r>
          </w:p>
        </w:tc>
        <w:tc>
          <w:tcPr>
            <w:tcW w:w="159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34439F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15 (-0.112,0.142)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12EEB8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819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5CFF61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0.72 (-2.66,1.221)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BE13DD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467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0CE724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 (-0.135,0.135)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0C3276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999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F89F4E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621 (-0.412,1.655)</w:t>
            </w:r>
          </w:p>
        </w:tc>
        <w:tc>
          <w:tcPr>
            <w:tcW w:w="44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041CEC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239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D65C4F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689 (-0.485,1.864)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9FFC9F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250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AB22E6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816 (-0.891,2.524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66A1CE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349</w:t>
            </w:r>
          </w:p>
        </w:tc>
      </w:tr>
      <w:tr w:rsidR="003E5F31" w:rsidRPr="003E5F31" w14:paraId="1318AB84" w14:textId="77777777" w:rsidTr="003E5F31">
        <w:trPr>
          <w:trHeight w:val="288"/>
        </w:trPr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20BE2B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 xml:space="preserve">Hip Bed </w:t>
            </w:r>
            <w:proofErr w:type="spellStart"/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Occ</w:t>
            </w:r>
            <w:proofErr w:type="spellEnd"/>
          </w:p>
        </w:tc>
        <w:tc>
          <w:tcPr>
            <w:tcW w:w="159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2C629E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997 (0.987,1.009)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D02FED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653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CB597C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 (0.824,1.215)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34C158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997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E9FD00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987 (0.972,1.002)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9BAD0A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97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614A0969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291 (1.125,1.48)</w:t>
            </w:r>
          </w:p>
        </w:tc>
        <w:tc>
          <w:tcPr>
            <w:tcW w:w="44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057E47F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00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76E5D6CB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283 (1.129,1.458)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A6E10EC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00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8C0C39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146 (0.984,1.334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BD9C0E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80</w:t>
            </w:r>
          </w:p>
        </w:tc>
      </w:tr>
      <w:tr w:rsidR="003E5F31" w:rsidRPr="003E5F31" w14:paraId="7CAA21CC" w14:textId="77777777" w:rsidTr="003E5F31">
        <w:trPr>
          <w:trHeight w:val="288"/>
        </w:trPr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78A60B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Hip Public Private</w:t>
            </w:r>
          </w:p>
        </w:tc>
        <w:tc>
          <w:tcPr>
            <w:tcW w:w="159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86CB97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013 (0.985,1.041)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3D204B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377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050CBF2E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477 (0.29,0.782)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50F0AB2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03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1A3757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981 (0.951,1.011)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C9D4EE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218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FA7D83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992 (0.809,1.217)</w:t>
            </w:r>
          </w:p>
        </w:tc>
        <w:tc>
          <w:tcPr>
            <w:tcW w:w="44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ADD644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939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1201DA14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361 (1.166,1.589)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C17EFFA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00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5E4B4B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038 (0.847,1.273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7B77A7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718</w:t>
            </w:r>
          </w:p>
        </w:tc>
      </w:tr>
      <w:tr w:rsidR="003E5F31" w:rsidRPr="003E5F31" w14:paraId="06950AEC" w14:textId="77777777" w:rsidTr="003E5F31">
        <w:trPr>
          <w:trHeight w:val="288"/>
        </w:trPr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DF9109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Knee Admissions</w:t>
            </w:r>
          </w:p>
        </w:tc>
        <w:tc>
          <w:tcPr>
            <w:tcW w:w="159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CBDEEA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995 (0.987,1.004)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3365EB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274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D9909C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843 (0.702,1.013)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8D78E7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68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6413A7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005 (0.993,1.017)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52D06C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422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1F12A883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308 (1.154,1.483)</w:t>
            </w:r>
          </w:p>
        </w:tc>
        <w:tc>
          <w:tcPr>
            <w:tcW w:w="44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9D764EF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00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4747F945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26 (1.114,1.426)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F329ABE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00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43673A39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286 (1.147,1.441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A317652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00</w:t>
            </w:r>
          </w:p>
        </w:tc>
      </w:tr>
      <w:tr w:rsidR="003E5F31" w:rsidRPr="003E5F31" w14:paraId="3072A49D" w14:textId="77777777" w:rsidTr="003E5F31">
        <w:trPr>
          <w:trHeight w:val="288"/>
        </w:trPr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D0BF20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Knee Average Age</w:t>
            </w:r>
          </w:p>
        </w:tc>
        <w:tc>
          <w:tcPr>
            <w:tcW w:w="159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40FBBA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0.078 (-0.157,0.001)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05E4E3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53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2ABBE5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1.632 (-3.299,0.035)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771B74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55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2465141F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211 (0.102,0.32)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4C1C127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00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1BD17B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926 (-0.129,1.981)</w:t>
            </w:r>
          </w:p>
        </w:tc>
        <w:tc>
          <w:tcPr>
            <w:tcW w:w="44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402D21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85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1035D7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953 (-0.257,2.163)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EE2D54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123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4DE081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354 (-0.777,1.485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AAB1C4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540</w:t>
            </w:r>
          </w:p>
        </w:tc>
      </w:tr>
      <w:tr w:rsidR="003E5F31" w:rsidRPr="003E5F31" w14:paraId="122E6DF5" w14:textId="77777777" w:rsidTr="003E5F31">
        <w:trPr>
          <w:trHeight w:val="288"/>
        </w:trPr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21F0FB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Knee Prop Women</w:t>
            </w:r>
          </w:p>
        </w:tc>
        <w:tc>
          <w:tcPr>
            <w:tcW w:w="159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268DC5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004 (0.998,1.011)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19AE6F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182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45B96F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96 (0.84,1.097)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E79A63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551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1A913F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994 (0.986,1.003)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42EA18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184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1B43C8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037 (0.939,1.146)</w:t>
            </w:r>
          </w:p>
        </w:tc>
        <w:tc>
          <w:tcPr>
            <w:tcW w:w="44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0417D0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474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125D55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017 (0.908,1.138)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934665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776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00533B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036 (0.928,1.157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85D44C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529</w:t>
            </w:r>
          </w:p>
        </w:tc>
      </w:tr>
      <w:tr w:rsidR="003E5F31" w:rsidRPr="003E5F31" w14:paraId="0673BE09" w14:textId="77777777" w:rsidTr="003E5F31">
        <w:trPr>
          <w:trHeight w:val="288"/>
        </w:trPr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3D1DB5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Knee Prop 2+ Charlson</w:t>
            </w:r>
          </w:p>
        </w:tc>
        <w:tc>
          <w:tcPr>
            <w:tcW w:w="159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A96A18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009 (0.988,1.031)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57DD2E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384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CD0BF9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638 (0.392,1.037)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511643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70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0ACFFB22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042 (1.008,1.077)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7E20551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15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F2D694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156 (0.891,1.501)</w:t>
            </w:r>
          </w:p>
        </w:tc>
        <w:tc>
          <w:tcPr>
            <w:tcW w:w="44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1EEA05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276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049E20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074 (0.829,1.393)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332970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589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C9722C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909 (0.636,1.299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2DDC92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600</w:t>
            </w:r>
          </w:p>
        </w:tc>
      </w:tr>
      <w:tr w:rsidR="003E5F31" w:rsidRPr="003E5F31" w14:paraId="243A48DB" w14:textId="77777777" w:rsidTr="003E5F31">
        <w:trPr>
          <w:trHeight w:val="288"/>
        </w:trPr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4E0F73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Knee Prop High Deprivation</w:t>
            </w:r>
          </w:p>
        </w:tc>
        <w:tc>
          <w:tcPr>
            <w:tcW w:w="159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B380C0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005 (0.997,1.014)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5F14A6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237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A80868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968 (0.784,1.195)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577166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761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53A613F2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986 (0.974,0.998)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558061B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23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3CEEEF75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224 (1.099,1.363)</w:t>
            </w:r>
          </w:p>
        </w:tc>
        <w:tc>
          <w:tcPr>
            <w:tcW w:w="44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5653771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00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0CBF06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075 (0.956,1.209)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08FBE9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225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B4CBFF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031 (0.911,1.166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02D1E0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631</w:t>
            </w:r>
          </w:p>
        </w:tc>
      </w:tr>
      <w:tr w:rsidR="003E5F31" w:rsidRPr="003E5F31" w14:paraId="699D9658" w14:textId="77777777" w:rsidTr="003E5F31">
        <w:trPr>
          <w:trHeight w:val="288"/>
        </w:trPr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09C229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 xml:space="preserve">Knee </w:t>
            </w:r>
            <w:proofErr w:type="spellStart"/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LoS</w:t>
            </w:r>
            <w:proofErr w:type="spellEnd"/>
          </w:p>
        </w:tc>
        <w:tc>
          <w:tcPr>
            <w:tcW w:w="159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6A9F78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0.024 (-0.052,0.004)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74B31B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89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07FE08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176 (-0.352,0.703)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A94FF9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515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6DDFD8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0.008 (-0.041,0.025)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3139E3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625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498679D4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422 (0.117,0.726)</w:t>
            </w:r>
          </w:p>
        </w:tc>
        <w:tc>
          <w:tcPr>
            <w:tcW w:w="44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6FC94FA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07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EC284A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15 (-0.174,0.475)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D28730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364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5F98E9EB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396 (0.027,0.765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852C008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36</w:t>
            </w:r>
          </w:p>
        </w:tc>
      </w:tr>
      <w:tr w:rsidR="003E5F31" w:rsidRPr="003E5F31" w14:paraId="5E9E795F" w14:textId="77777777" w:rsidTr="003E5F31">
        <w:trPr>
          <w:trHeight w:val="288"/>
        </w:trPr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9DAAF3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lastRenderedPageBreak/>
              <w:t xml:space="preserve">Knee </w:t>
            </w:r>
            <w:proofErr w:type="spellStart"/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LoS</w:t>
            </w:r>
            <w:proofErr w:type="spellEnd"/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 xml:space="preserve"> Age 16-59</w:t>
            </w:r>
          </w:p>
        </w:tc>
        <w:tc>
          <w:tcPr>
            <w:tcW w:w="159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B40539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0.016 (-0.048,0.017)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390020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352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C689BD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403 (-0.286,1.093)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9F07C0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252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F946C3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0.028 (-0.074,0.019)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1C83E6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246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36FCFF53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484 (0.111,0.857)</w:t>
            </w:r>
          </w:p>
        </w:tc>
        <w:tc>
          <w:tcPr>
            <w:tcW w:w="44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2DBD4CB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11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7F27B7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422 (-0.111,0.956)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238B9F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121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69B01B11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475 (0.056,0.893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40B3FE2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26</w:t>
            </w:r>
          </w:p>
        </w:tc>
      </w:tr>
      <w:tr w:rsidR="003E5F31" w:rsidRPr="003E5F31" w14:paraId="21E2A549" w14:textId="77777777" w:rsidTr="003E5F31">
        <w:trPr>
          <w:trHeight w:val="288"/>
        </w:trPr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A31B2A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 xml:space="preserve">Knee </w:t>
            </w:r>
            <w:proofErr w:type="spellStart"/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LoS</w:t>
            </w:r>
            <w:proofErr w:type="spellEnd"/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 xml:space="preserve"> Age 16-59</w:t>
            </w:r>
          </w:p>
        </w:tc>
        <w:tc>
          <w:tcPr>
            <w:tcW w:w="159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55D215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07 (-0.026,0.041)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692F78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664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4EEAA6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0.295 (-1.22,0.63)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8C8838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532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52A2BD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0.026 (-0.085,0.033)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39F0B2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384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D3B3CE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69 (-0.465,0.604)</w:t>
            </w:r>
          </w:p>
        </w:tc>
        <w:tc>
          <w:tcPr>
            <w:tcW w:w="44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A5C931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799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243118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0.194 (-0.754,0.366)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7C4CD2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497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9BEBBB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0.096 (-0.673,0.48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AF3DCD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743</w:t>
            </w:r>
          </w:p>
        </w:tc>
      </w:tr>
      <w:tr w:rsidR="003E5F31" w:rsidRPr="003E5F31" w14:paraId="67C89D00" w14:textId="77777777" w:rsidTr="003E5F31">
        <w:trPr>
          <w:trHeight w:val="288"/>
        </w:trPr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EBA3C2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 xml:space="preserve">Knee </w:t>
            </w:r>
            <w:proofErr w:type="spellStart"/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LoS</w:t>
            </w:r>
            <w:proofErr w:type="spellEnd"/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 xml:space="preserve"> Age 70-79</w:t>
            </w:r>
          </w:p>
        </w:tc>
        <w:tc>
          <w:tcPr>
            <w:tcW w:w="159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F612D6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0.009 (-0.072,0.054)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3D488C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775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151486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77 (-0.267,1.807)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C15330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145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A131AD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0.054 (-0.128,0.02)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FBA080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154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4922A5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0.086 (-0.782,0.609)</w:t>
            </w:r>
          </w:p>
        </w:tc>
        <w:tc>
          <w:tcPr>
            <w:tcW w:w="44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C2ED1C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808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0F047F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0.552 (-1.267,0.163)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2C2DE3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130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E94EAF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367 (-0.528,1.261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7C54A9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421</w:t>
            </w:r>
          </w:p>
        </w:tc>
      </w:tr>
      <w:tr w:rsidR="003E5F31" w:rsidRPr="003E5F31" w14:paraId="7FC4B0C0" w14:textId="77777777" w:rsidTr="003E5F31">
        <w:trPr>
          <w:trHeight w:val="288"/>
        </w:trPr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3BFF64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 xml:space="preserve">Knee </w:t>
            </w:r>
            <w:proofErr w:type="spellStart"/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LoS</w:t>
            </w:r>
            <w:proofErr w:type="spellEnd"/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 xml:space="preserve"> Age 80+</w:t>
            </w:r>
          </w:p>
        </w:tc>
        <w:tc>
          <w:tcPr>
            <w:tcW w:w="159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C15282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0.051 (-0.154,0.051)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86FB07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327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58FF0F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0.562 (-2.568,1.443)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3D88D0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583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B66D67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28 (-0.105,0.161)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8FF117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678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20F61E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521 (-0.076,3.118)</w:t>
            </w:r>
          </w:p>
        </w:tc>
        <w:tc>
          <w:tcPr>
            <w:tcW w:w="44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8EB2EA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62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72A8EE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37 (-0.178,2.918)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C777D9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83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4D7AF3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361 (-0.071,2.794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72A22F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63</w:t>
            </w:r>
          </w:p>
        </w:tc>
      </w:tr>
      <w:tr w:rsidR="003E5F31" w:rsidRPr="003E5F31" w14:paraId="19AF6B48" w14:textId="77777777" w:rsidTr="003E5F31">
        <w:trPr>
          <w:trHeight w:val="288"/>
        </w:trPr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BDA120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 xml:space="preserve">Knee </w:t>
            </w:r>
            <w:proofErr w:type="spellStart"/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LoS</w:t>
            </w:r>
            <w:proofErr w:type="spellEnd"/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 xml:space="preserve"> Men</w:t>
            </w:r>
          </w:p>
        </w:tc>
        <w:tc>
          <w:tcPr>
            <w:tcW w:w="159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DB0758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0.007 (-0.037,0.023)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B56FB7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656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8BBAE3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96 (-0.512,0.704)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8D8223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758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C6533A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0.033 (-0.075,0.009)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73C219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121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E9ED61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82 (-0.382,0.547)</w:t>
            </w:r>
          </w:p>
        </w:tc>
        <w:tc>
          <w:tcPr>
            <w:tcW w:w="44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449A33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729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DC6907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157 (-0.272,0.585)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B5E47E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474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0BA365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205 (-0.265,0.675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882992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392</w:t>
            </w:r>
          </w:p>
        </w:tc>
      </w:tr>
      <w:tr w:rsidR="003E5F31" w:rsidRPr="003E5F31" w14:paraId="36856AB7" w14:textId="77777777" w:rsidTr="003E5F31">
        <w:trPr>
          <w:trHeight w:val="288"/>
        </w:trPr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B36732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 xml:space="preserve">Knee </w:t>
            </w:r>
            <w:proofErr w:type="spellStart"/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LoS</w:t>
            </w:r>
            <w:proofErr w:type="spellEnd"/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 xml:space="preserve"> Women</w:t>
            </w:r>
          </w:p>
        </w:tc>
        <w:tc>
          <w:tcPr>
            <w:tcW w:w="159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8AD249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0.042 (-0.088,0.004)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B234BA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71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9DA74D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252 (-0.495,1)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2805BF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508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7142E2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17 (-0.036,0.07)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1FB16A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536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18E61D21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635 (0.107,1.164)</w:t>
            </w:r>
          </w:p>
        </w:tc>
        <w:tc>
          <w:tcPr>
            <w:tcW w:w="44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EF84ADC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19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5CCBE4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15 (-0.365,0.666)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06A7DE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567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62D8C7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49 (-0.022,1.003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22F7B2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61</w:t>
            </w:r>
          </w:p>
        </w:tc>
      </w:tr>
      <w:tr w:rsidR="003E5F31" w:rsidRPr="003E5F31" w14:paraId="63987029" w14:textId="77777777" w:rsidTr="003E5F31">
        <w:trPr>
          <w:trHeight w:val="288"/>
        </w:trPr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5BBC7B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 xml:space="preserve">Knee </w:t>
            </w:r>
            <w:proofErr w:type="spellStart"/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LoS</w:t>
            </w:r>
            <w:proofErr w:type="spellEnd"/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 xml:space="preserve"> Charlson 0</w:t>
            </w:r>
          </w:p>
        </w:tc>
        <w:tc>
          <w:tcPr>
            <w:tcW w:w="159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5A97E5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0.021 (-0.054,0.012)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820489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214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F4B52B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67 (-0.49,0.624)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D6EB58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814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0F55B3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0.011 (-0.056,0.034)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579FDA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643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2E9C3049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645 (0.278,1.013)</w:t>
            </w:r>
          </w:p>
        </w:tc>
        <w:tc>
          <w:tcPr>
            <w:tcW w:w="44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8F51BF0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01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3DA19A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193 (-0.146,0.533)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6D5B81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265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5C0D13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415 (-0.078,0.907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6E67FE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99</w:t>
            </w:r>
          </w:p>
        </w:tc>
      </w:tr>
      <w:tr w:rsidR="003E5F31" w:rsidRPr="003E5F31" w14:paraId="0815B7D1" w14:textId="77777777" w:rsidTr="003E5F31">
        <w:trPr>
          <w:trHeight w:val="288"/>
        </w:trPr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13BC85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 xml:space="preserve">Knee </w:t>
            </w:r>
            <w:proofErr w:type="spellStart"/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LoS</w:t>
            </w:r>
            <w:proofErr w:type="spellEnd"/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 xml:space="preserve"> Charlson 1</w:t>
            </w:r>
          </w:p>
        </w:tc>
        <w:tc>
          <w:tcPr>
            <w:tcW w:w="159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341C2D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0.03 (-0.081,0.022)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29A65D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260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E02A94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47 (-0.741,1.681)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CE6614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447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2EDFEA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0.029 (-0.093,0.036)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50D4E6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384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043A91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455 (-0.111,1.021)</w:t>
            </w:r>
          </w:p>
        </w:tc>
        <w:tc>
          <w:tcPr>
            <w:tcW w:w="44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47C3A9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115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2A1551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324 (-0.426,1.074)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80A5FC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398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306C7B0E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058 (0.262,1.854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CB99F01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09</w:t>
            </w:r>
          </w:p>
        </w:tc>
      </w:tr>
      <w:tr w:rsidR="003E5F31" w:rsidRPr="003E5F31" w14:paraId="16AF0CCD" w14:textId="77777777" w:rsidTr="003E5F31">
        <w:trPr>
          <w:trHeight w:val="288"/>
        </w:trPr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398738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 xml:space="preserve">Knee </w:t>
            </w:r>
            <w:proofErr w:type="spellStart"/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LoS</w:t>
            </w:r>
            <w:proofErr w:type="spellEnd"/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 xml:space="preserve"> Charlson 2+</w:t>
            </w:r>
          </w:p>
        </w:tc>
        <w:tc>
          <w:tcPr>
            <w:tcW w:w="159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055552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0.04 (-0.111,0.032)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A70CCB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276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A2B810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407 (-2.137,2.951)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7C225E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754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3F40FE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0.022 (-0.184,0.14)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AD501B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788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E6CAA3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0.627 (-1.883,0.628)</w:t>
            </w:r>
          </w:p>
        </w:tc>
        <w:tc>
          <w:tcPr>
            <w:tcW w:w="44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F8BD36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327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7F8CF8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0.949 (-2.145,0.247)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4FE374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120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52D5BF6B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1.433 (-2.</w:t>
            </w:r>
            <w:proofErr w:type="gramStart"/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278,-</w:t>
            </w:r>
            <w:proofErr w:type="gramEnd"/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589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D1D4363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01</w:t>
            </w:r>
          </w:p>
        </w:tc>
      </w:tr>
      <w:tr w:rsidR="003E5F31" w:rsidRPr="003E5F31" w14:paraId="6432136B" w14:textId="77777777" w:rsidTr="003E5F31">
        <w:trPr>
          <w:trHeight w:val="288"/>
        </w:trPr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8AD43C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 xml:space="preserve">Knee </w:t>
            </w:r>
            <w:proofErr w:type="spellStart"/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LoS</w:t>
            </w:r>
            <w:proofErr w:type="spellEnd"/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 xml:space="preserve"> Dep 1</w:t>
            </w:r>
          </w:p>
        </w:tc>
        <w:tc>
          <w:tcPr>
            <w:tcW w:w="159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FCF1BD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0.009 (-0.064,0.045)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D2C7BC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733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455CAD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0.035 (-0.918,0.847)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012978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937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A0CB83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0.008 (-0.082,0.066)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AC6896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826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35100C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257 (-0.443,0.958)</w:t>
            </w:r>
          </w:p>
        </w:tc>
        <w:tc>
          <w:tcPr>
            <w:tcW w:w="44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B54FC2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471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C1B68B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96 (-0.699,0.89)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84D015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813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2F8A73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0.127 (-0.786,0.532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DF28EE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706</w:t>
            </w:r>
          </w:p>
        </w:tc>
      </w:tr>
      <w:tr w:rsidR="003E5F31" w:rsidRPr="003E5F31" w14:paraId="4C819521" w14:textId="77777777" w:rsidTr="003E5F31">
        <w:trPr>
          <w:trHeight w:val="288"/>
        </w:trPr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1FCB5B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 xml:space="preserve">Knee </w:t>
            </w:r>
            <w:proofErr w:type="spellStart"/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LoS</w:t>
            </w:r>
            <w:proofErr w:type="spellEnd"/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 xml:space="preserve"> Dep 2</w:t>
            </w:r>
          </w:p>
        </w:tc>
        <w:tc>
          <w:tcPr>
            <w:tcW w:w="159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C959F2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0.019 (-0.065,0.026)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8C645E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413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F3409D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199 (-1.031,1.429)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02B867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751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691A84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0.043 (-0.116,0.031)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2AFE49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253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6A2989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18 (-0.822,0.858)</w:t>
            </w:r>
          </w:p>
        </w:tc>
        <w:tc>
          <w:tcPr>
            <w:tcW w:w="44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C83FA5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967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3E4C5F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0.731 (-1.538,0.077)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04B188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76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1B59CA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5 (-0.819,0.919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507ABF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910</w:t>
            </w:r>
          </w:p>
        </w:tc>
      </w:tr>
      <w:tr w:rsidR="003E5F31" w:rsidRPr="003E5F31" w14:paraId="187B302F" w14:textId="77777777" w:rsidTr="003E5F31">
        <w:trPr>
          <w:trHeight w:val="288"/>
        </w:trPr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42DF1E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 xml:space="preserve">Knee </w:t>
            </w:r>
            <w:proofErr w:type="spellStart"/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LoS</w:t>
            </w:r>
            <w:proofErr w:type="spellEnd"/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 xml:space="preserve"> Dep 3</w:t>
            </w:r>
          </w:p>
        </w:tc>
        <w:tc>
          <w:tcPr>
            <w:tcW w:w="159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764A5A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14 (-0.05,0.078)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0F5156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670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B026CA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0.426 (-1.892,1.04)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CCBEFE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569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C7E52D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0.036 (-0.116,0.043)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AFAD16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369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90189C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976 (-0.09,2.043)</w:t>
            </w:r>
          </w:p>
        </w:tc>
        <w:tc>
          <w:tcPr>
            <w:tcW w:w="44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0CD691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73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902D7F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909 (-0.134,1.952)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2E6383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88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AC7487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547 (-0.408,1.503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FF3403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261</w:t>
            </w:r>
          </w:p>
        </w:tc>
      </w:tr>
      <w:tr w:rsidR="003E5F31" w:rsidRPr="003E5F31" w14:paraId="33B1AB28" w14:textId="77777777" w:rsidTr="003E5F31">
        <w:trPr>
          <w:trHeight w:val="288"/>
        </w:trPr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F42D6D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 xml:space="preserve">Knee </w:t>
            </w:r>
            <w:proofErr w:type="spellStart"/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LoS</w:t>
            </w:r>
            <w:proofErr w:type="spellEnd"/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 xml:space="preserve"> Dep 4</w:t>
            </w:r>
          </w:p>
        </w:tc>
        <w:tc>
          <w:tcPr>
            <w:tcW w:w="159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7F8AD5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0.064 (-0.143,0.015)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FDFE38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113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0E9950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634 (-0.591,1.858)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1C6C46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310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72ADF1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33 (-0.057,0.123)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87E1B4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474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EA6047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669 (-0.193,1.531)</w:t>
            </w:r>
          </w:p>
        </w:tc>
        <w:tc>
          <w:tcPr>
            <w:tcW w:w="44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7C4BE0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128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77A02C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617 (-0.032,1.266)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48A2FC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63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A15FB6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852 (-0.138,1.842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E18B81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92</w:t>
            </w:r>
          </w:p>
        </w:tc>
      </w:tr>
      <w:tr w:rsidR="003E5F31" w:rsidRPr="003E5F31" w14:paraId="6D4A8AFE" w14:textId="77777777" w:rsidTr="003E5F31">
        <w:trPr>
          <w:trHeight w:val="288"/>
        </w:trPr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FFE876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 xml:space="preserve">Knee </w:t>
            </w:r>
            <w:proofErr w:type="spellStart"/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LoS</w:t>
            </w:r>
            <w:proofErr w:type="spellEnd"/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 xml:space="preserve"> Dep 5</w:t>
            </w:r>
          </w:p>
        </w:tc>
        <w:tc>
          <w:tcPr>
            <w:tcW w:w="159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85C2EC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0.035 (-0.116,0.047)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939939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405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69F01A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709 (-0.701,2.119)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2D11D3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324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11B992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15 (-0.076,0.106)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0901CA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745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965DA7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123 (-0.882,1.128)</w:t>
            </w:r>
          </w:p>
        </w:tc>
        <w:tc>
          <w:tcPr>
            <w:tcW w:w="44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939D24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810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00673D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0.387 (-1.379,0.606)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855E0F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445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76498E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104 (-0.268,2.476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F099D7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115</w:t>
            </w:r>
          </w:p>
        </w:tc>
      </w:tr>
      <w:tr w:rsidR="003E5F31" w:rsidRPr="003E5F31" w14:paraId="7F8439BC" w14:textId="77777777" w:rsidTr="003E5F31">
        <w:trPr>
          <w:trHeight w:val="288"/>
        </w:trPr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C333D3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 xml:space="preserve">Knee Bed </w:t>
            </w:r>
            <w:proofErr w:type="spellStart"/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Occ</w:t>
            </w:r>
            <w:proofErr w:type="spellEnd"/>
          </w:p>
        </w:tc>
        <w:tc>
          <w:tcPr>
            <w:tcW w:w="159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A801BD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993 (0.984,1.001)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579290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74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309E9586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834 (0.711,0.979)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EDB0F38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27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E3B381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 (0.989,1.011)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6A45BC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993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7E023062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42 (1.269,1.59)</w:t>
            </w:r>
          </w:p>
        </w:tc>
        <w:tc>
          <w:tcPr>
            <w:tcW w:w="44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5071FCE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00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6D5BF395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373 (1.217,1.548)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B9C7B7C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00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3D3A34AA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465 (1.287,1.667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D0337E5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00</w:t>
            </w:r>
          </w:p>
        </w:tc>
      </w:tr>
      <w:tr w:rsidR="003E5F31" w:rsidRPr="003E5F31" w14:paraId="30466154" w14:textId="77777777" w:rsidTr="003E5F31">
        <w:trPr>
          <w:trHeight w:val="288"/>
        </w:trPr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A7D0B8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Knee Public Private</w:t>
            </w:r>
          </w:p>
        </w:tc>
        <w:tc>
          <w:tcPr>
            <w:tcW w:w="159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FEDA37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006 (0.98,1.032)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0652BD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667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A0DF93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621 (0.358,1.077)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ADC5BF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90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8804D5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985 (0.961,1.01)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2E2E0E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225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A99E48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119 (0.915,1.369)</w:t>
            </w:r>
          </w:p>
        </w:tc>
        <w:tc>
          <w:tcPr>
            <w:tcW w:w="44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2A3023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274</w:t>
            </w:r>
          </w:p>
        </w:tc>
        <w:tc>
          <w:tcPr>
            <w:tcW w:w="159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0C856B7C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318 (1.035,1.678)</w:t>
            </w:r>
          </w:p>
        </w:tc>
        <w:tc>
          <w:tcPr>
            <w:tcW w:w="45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579336F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25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B71CCA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139 (0.931,1.394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D847C7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205</w:t>
            </w:r>
          </w:p>
        </w:tc>
      </w:tr>
      <w:tr w:rsidR="003E5F31" w:rsidRPr="003E5F31" w14:paraId="037C34AC" w14:textId="77777777" w:rsidTr="003E5F31">
        <w:trPr>
          <w:trHeight w:val="288"/>
        </w:trPr>
        <w:tc>
          <w:tcPr>
            <w:tcW w:w="19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710AAA9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Elec Emerg Ratio</w:t>
            </w:r>
          </w:p>
        </w:tc>
        <w:tc>
          <w:tcPr>
            <w:tcW w:w="159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56FD262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995 (0.987,1.002)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E6F442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167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0356F28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725 (0.637,0.825)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CF60995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00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D9D9D9"/>
            <w:noWrap/>
            <w:vAlign w:val="bottom"/>
            <w:hideMark/>
          </w:tcPr>
          <w:p w14:paraId="25DA4783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984 (0.975,0.994)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1F63F29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01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EE1E82E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992 (0.889,1.106)</w:t>
            </w:r>
          </w:p>
        </w:tc>
        <w:tc>
          <w:tcPr>
            <w:tcW w:w="4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94EFD8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884</w:t>
            </w:r>
          </w:p>
        </w:tc>
        <w:tc>
          <w:tcPr>
            <w:tcW w:w="159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BC22814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948 (0.84,1.07)</w:t>
            </w:r>
          </w:p>
        </w:tc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8875B5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392</w:t>
            </w:r>
          </w:p>
        </w:tc>
        <w:tc>
          <w:tcPr>
            <w:tcW w:w="160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8189711" w14:textId="77777777" w:rsidR="003E5F31" w:rsidRPr="003E5F31" w:rsidRDefault="003E5F31" w:rsidP="003E5F31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973 (0.879,1.076)</w:t>
            </w:r>
          </w:p>
        </w:tc>
        <w:tc>
          <w:tcPr>
            <w:tcW w:w="4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6839BF" w14:textId="77777777" w:rsidR="003E5F31" w:rsidRPr="003E5F31" w:rsidRDefault="003E5F31" w:rsidP="003E5F31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3E5F31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591</w:t>
            </w:r>
          </w:p>
        </w:tc>
      </w:tr>
    </w:tbl>
    <w:p w14:paraId="12BAE8EE" w14:textId="5928642B" w:rsidR="003E5F31" w:rsidRDefault="003E5F31" w:rsidP="007B0DB2">
      <w:pPr>
        <w:pStyle w:val="ListParagraph"/>
        <w:spacing w:after="0" w:line="240" w:lineRule="auto"/>
        <w:ind w:left="0"/>
        <w:contextualSpacing w:val="0"/>
        <w:rPr>
          <w:b/>
          <w:bCs/>
        </w:rPr>
      </w:pPr>
    </w:p>
    <w:p w14:paraId="7D97BBEE" w14:textId="41119265" w:rsidR="003E5F31" w:rsidRDefault="003E5F31" w:rsidP="007B0DB2">
      <w:pPr>
        <w:pStyle w:val="ListParagraph"/>
        <w:spacing w:after="0" w:line="240" w:lineRule="auto"/>
        <w:ind w:left="0"/>
        <w:contextualSpacing w:val="0"/>
        <w:rPr>
          <w:b/>
          <w:bCs/>
        </w:rPr>
      </w:pPr>
    </w:p>
    <w:p w14:paraId="5A2A0D1F" w14:textId="1A4655B3" w:rsidR="003E5F31" w:rsidRDefault="003E5F31" w:rsidP="007B0DB2">
      <w:pPr>
        <w:pStyle w:val="ListParagraph"/>
        <w:spacing w:after="0" w:line="240" w:lineRule="auto"/>
        <w:ind w:left="0"/>
        <w:contextualSpacing w:val="0"/>
        <w:rPr>
          <w:b/>
          <w:bCs/>
        </w:rPr>
      </w:pPr>
    </w:p>
    <w:p w14:paraId="17527C09" w14:textId="526D2E19" w:rsidR="003E5F31" w:rsidRDefault="003E5F31" w:rsidP="007B0DB2">
      <w:pPr>
        <w:pStyle w:val="ListParagraph"/>
        <w:spacing w:after="0" w:line="240" w:lineRule="auto"/>
        <w:ind w:left="0"/>
        <w:contextualSpacing w:val="0"/>
        <w:rPr>
          <w:b/>
          <w:bCs/>
        </w:rPr>
      </w:pPr>
    </w:p>
    <w:p w14:paraId="418E6433" w14:textId="0EA6E0AE" w:rsidR="003E5F31" w:rsidRDefault="003E5F31" w:rsidP="007B0DB2">
      <w:pPr>
        <w:pStyle w:val="ListParagraph"/>
        <w:spacing w:after="0" w:line="240" w:lineRule="auto"/>
        <w:ind w:left="0"/>
        <w:contextualSpacing w:val="0"/>
        <w:rPr>
          <w:b/>
          <w:bCs/>
        </w:rPr>
      </w:pPr>
    </w:p>
    <w:p w14:paraId="3306391F" w14:textId="10CA1FCC" w:rsidR="003E5F31" w:rsidRDefault="003E5F31" w:rsidP="007B0DB2">
      <w:pPr>
        <w:pStyle w:val="ListParagraph"/>
        <w:spacing w:after="0" w:line="240" w:lineRule="auto"/>
        <w:ind w:left="0"/>
        <w:contextualSpacing w:val="0"/>
        <w:rPr>
          <w:b/>
          <w:bCs/>
        </w:rPr>
      </w:pPr>
    </w:p>
    <w:p w14:paraId="35329E2A" w14:textId="71EA8EEA" w:rsidR="003E5F31" w:rsidRDefault="003E5F31" w:rsidP="007B0DB2">
      <w:pPr>
        <w:pStyle w:val="ListParagraph"/>
        <w:spacing w:after="0" w:line="240" w:lineRule="auto"/>
        <w:ind w:left="0"/>
        <w:contextualSpacing w:val="0"/>
        <w:rPr>
          <w:b/>
          <w:bCs/>
        </w:rPr>
      </w:pPr>
    </w:p>
    <w:p w14:paraId="4E79A928" w14:textId="2C5B5101" w:rsidR="003E5F31" w:rsidRDefault="003E5F31" w:rsidP="007B0DB2">
      <w:pPr>
        <w:pStyle w:val="ListParagraph"/>
        <w:spacing w:after="0" w:line="240" w:lineRule="auto"/>
        <w:ind w:left="0"/>
        <w:contextualSpacing w:val="0"/>
        <w:rPr>
          <w:b/>
          <w:bCs/>
        </w:rPr>
      </w:pPr>
    </w:p>
    <w:p w14:paraId="463F554D" w14:textId="06B83ED2" w:rsidR="003E5F31" w:rsidRDefault="003E5F31" w:rsidP="007B0DB2">
      <w:pPr>
        <w:pStyle w:val="ListParagraph"/>
        <w:spacing w:after="0" w:line="240" w:lineRule="auto"/>
        <w:ind w:left="0"/>
        <w:contextualSpacing w:val="0"/>
        <w:rPr>
          <w:b/>
          <w:bCs/>
        </w:rPr>
      </w:pPr>
    </w:p>
    <w:p w14:paraId="654EBB94" w14:textId="187F0CF0" w:rsidR="003E5F31" w:rsidRDefault="003E5F31" w:rsidP="007B0DB2">
      <w:pPr>
        <w:pStyle w:val="ListParagraph"/>
        <w:spacing w:after="0" w:line="240" w:lineRule="auto"/>
        <w:ind w:left="0"/>
        <w:contextualSpacing w:val="0"/>
        <w:rPr>
          <w:b/>
          <w:bCs/>
        </w:rPr>
      </w:pPr>
    </w:p>
    <w:p w14:paraId="5D200371" w14:textId="3030DEFE" w:rsidR="003E5F31" w:rsidRDefault="003E5F31" w:rsidP="007B0DB2">
      <w:pPr>
        <w:pStyle w:val="ListParagraph"/>
        <w:spacing w:after="0" w:line="240" w:lineRule="auto"/>
        <w:ind w:left="0"/>
        <w:contextualSpacing w:val="0"/>
        <w:rPr>
          <w:b/>
          <w:bCs/>
        </w:rPr>
      </w:pPr>
    </w:p>
    <w:p w14:paraId="5DE7810D" w14:textId="154EB434" w:rsidR="003E5F31" w:rsidRDefault="003E5F31" w:rsidP="007B0DB2">
      <w:pPr>
        <w:pStyle w:val="ListParagraph"/>
        <w:spacing w:after="0" w:line="240" w:lineRule="auto"/>
        <w:ind w:left="0"/>
        <w:contextualSpacing w:val="0"/>
        <w:rPr>
          <w:b/>
          <w:bCs/>
        </w:rPr>
      </w:pPr>
    </w:p>
    <w:p w14:paraId="0763F8A0" w14:textId="2145BB6A" w:rsidR="003E5F31" w:rsidRDefault="003E5F31" w:rsidP="007B0DB2">
      <w:pPr>
        <w:pStyle w:val="ListParagraph"/>
        <w:spacing w:after="0" w:line="240" w:lineRule="auto"/>
        <w:ind w:left="0"/>
        <w:contextualSpacing w:val="0"/>
        <w:rPr>
          <w:b/>
          <w:bCs/>
        </w:rPr>
      </w:pPr>
    </w:p>
    <w:p w14:paraId="0B338836" w14:textId="52FD23A8" w:rsidR="003E5F31" w:rsidRDefault="003E5F31" w:rsidP="007B0DB2">
      <w:pPr>
        <w:pStyle w:val="ListParagraph"/>
        <w:spacing w:after="0" w:line="240" w:lineRule="auto"/>
        <w:ind w:left="0"/>
        <w:contextualSpacing w:val="0"/>
        <w:rPr>
          <w:b/>
          <w:bCs/>
        </w:rPr>
      </w:pPr>
    </w:p>
    <w:p w14:paraId="544DCC08" w14:textId="47992D3E" w:rsidR="003E5F31" w:rsidRDefault="003E5F31" w:rsidP="007B0DB2">
      <w:pPr>
        <w:pStyle w:val="ListParagraph"/>
        <w:spacing w:after="0" w:line="240" w:lineRule="auto"/>
        <w:ind w:left="0"/>
        <w:contextualSpacing w:val="0"/>
        <w:rPr>
          <w:b/>
          <w:bCs/>
        </w:rPr>
      </w:pPr>
    </w:p>
    <w:p w14:paraId="33500B7F" w14:textId="06932A8C" w:rsidR="003E5F31" w:rsidRDefault="003E5F31" w:rsidP="003E5F31">
      <w:pPr>
        <w:pStyle w:val="ListParagraph"/>
        <w:spacing w:after="0" w:line="240" w:lineRule="auto"/>
        <w:ind w:left="0"/>
        <w:contextualSpacing w:val="0"/>
        <w:rPr>
          <w:b/>
          <w:bCs/>
        </w:rPr>
      </w:pPr>
      <w:r w:rsidRPr="000A1303">
        <w:rPr>
          <w:b/>
          <w:bCs/>
        </w:rPr>
        <w:lastRenderedPageBreak/>
        <w:t>Supplementary Table T</w:t>
      </w:r>
      <w:r>
        <w:rPr>
          <w:b/>
          <w:bCs/>
        </w:rPr>
        <w:t>4</w:t>
      </w:r>
      <w:r w:rsidRPr="000A1303">
        <w:rPr>
          <w:b/>
          <w:bCs/>
        </w:rPr>
        <w:t xml:space="preserve">. </w:t>
      </w:r>
      <w:r>
        <w:rPr>
          <w:b/>
          <w:bCs/>
        </w:rPr>
        <w:t>Interrupted time series model results with maximum auto-correlation lag 5</w:t>
      </w:r>
    </w:p>
    <w:tbl>
      <w:tblPr>
        <w:tblW w:w="14140" w:type="dxa"/>
        <w:tblLook w:val="04A0" w:firstRow="1" w:lastRow="0" w:firstColumn="1" w:lastColumn="0" w:noHBand="0" w:noVBand="1"/>
      </w:tblPr>
      <w:tblGrid>
        <w:gridCol w:w="1940"/>
        <w:gridCol w:w="1602"/>
        <w:gridCol w:w="567"/>
        <w:gridCol w:w="1602"/>
        <w:gridCol w:w="567"/>
        <w:gridCol w:w="1602"/>
        <w:gridCol w:w="567"/>
        <w:gridCol w:w="1559"/>
        <w:gridCol w:w="567"/>
        <w:gridCol w:w="1602"/>
        <w:gridCol w:w="567"/>
        <w:gridCol w:w="1602"/>
        <w:gridCol w:w="567"/>
      </w:tblGrid>
      <w:tr w:rsidR="004E452E" w:rsidRPr="004E452E" w14:paraId="073A2922" w14:textId="77777777" w:rsidTr="004E452E">
        <w:trPr>
          <w:trHeight w:val="288"/>
        </w:trPr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302419" w14:textId="77777777" w:rsidR="004E452E" w:rsidRPr="004E452E" w:rsidRDefault="004E452E" w:rsidP="004E452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zh-CN"/>
              </w:rPr>
            </w:pPr>
          </w:p>
        </w:tc>
        <w:tc>
          <w:tcPr>
            <w:tcW w:w="2040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000000"/>
            </w:tcBorders>
            <w:shd w:val="clear" w:color="auto" w:fill="auto"/>
            <w:noWrap/>
            <w:hideMark/>
          </w:tcPr>
          <w:p w14:paraId="05E5ABE0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pre-trend</w:t>
            </w:r>
          </w:p>
        </w:tc>
        <w:tc>
          <w:tcPr>
            <w:tcW w:w="2040" w:type="dxa"/>
            <w:gridSpan w:val="2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hideMark/>
          </w:tcPr>
          <w:p w14:paraId="56FF6D37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level change</w:t>
            </w:r>
          </w:p>
        </w:tc>
        <w:tc>
          <w:tcPr>
            <w:tcW w:w="2040" w:type="dxa"/>
            <w:gridSpan w:val="2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hideMark/>
          </w:tcPr>
          <w:p w14:paraId="200DC3B4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trend change</w:t>
            </w:r>
          </w:p>
        </w:tc>
        <w:tc>
          <w:tcPr>
            <w:tcW w:w="2000" w:type="dxa"/>
            <w:gridSpan w:val="2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hideMark/>
          </w:tcPr>
          <w:p w14:paraId="4B19995F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spring</w:t>
            </w:r>
          </w:p>
        </w:tc>
        <w:tc>
          <w:tcPr>
            <w:tcW w:w="2040" w:type="dxa"/>
            <w:gridSpan w:val="2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hideMark/>
          </w:tcPr>
          <w:p w14:paraId="301DA834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summer</w:t>
            </w:r>
          </w:p>
        </w:tc>
        <w:tc>
          <w:tcPr>
            <w:tcW w:w="2040" w:type="dxa"/>
            <w:gridSpan w:val="2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auto"/>
            <w:noWrap/>
            <w:hideMark/>
          </w:tcPr>
          <w:p w14:paraId="7CCAB2CC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autumn</w:t>
            </w:r>
          </w:p>
        </w:tc>
      </w:tr>
      <w:tr w:rsidR="004E452E" w:rsidRPr="004E452E" w14:paraId="1C029DE7" w14:textId="77777777" w:rsidTr="004E452E">
        <w:trPr>
          <w:trHeight w:val="288"/>
        </w:trPr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48BBEA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</w:p>
        </w:tc>
        <w:tc>
          <w:tcPr>
            <w:tcW w:w="160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A5DF38C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estimate (95% CI)</w:t>
            </w:r>
          </w:p>
        </w:tc>
        <w:tc>
          <w:tcPr>
            <w:tcW w:w="4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551F26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p</w:t>
            </w:r>
          </w:p>
        </w:tc>
        <w:tc>
          <w:tcPr>
            <w:tcW w:w="160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998ADC1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estimate (95% CI)</w:t>
            </w:r>
          </w:p>
        </w:tc>
        <w:tc>
          <w:tcPr>
            <w:tcW w:w="4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4E7A63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p</w:t>
            </w:r>
          </w:p>
        </w:tc>
        <w:tc>
          <w:tcPr>
            <w:tcW w:w="160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ABA076C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estimate (95% CI)</w:t>
            </w:r>
          </w:p>
        </w:tc>
        <w:tc>
          <w:tcPr>
            <w:tcW w:w="4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BBA3CF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p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288137E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estimate (95% CI)</w:t>
            </w:r>
          </w:p>
        </w:tc>
        <w:tc>
          <w:tcPr>
            <w:tcW w:w="4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6093B4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p</w:t>
            </w:r>
          </w:p>
        </w:tc>
        <w:tc>
          <w:tcPr>
            <w:tcW w:w="160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90F2C71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estimate (95% CI)</w:t>
            </w:r>
          </w:p>
        </w:tc>
        <w:tc>
          <w:tcPr>
            <w:tcW w:w="4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28D2E6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p</w:t>
            </w:r>
          </w:p>
        </w:tc>
        <w:tc>
          <w:tcPr>
            <w:tcW w:w="160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72FB876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estimate (95% CI)</w:t>
            </w:r>
          </w:p>
        </w:tc>
        <w:tc>
          <w:tcPr>
            <w:tcW w:w="4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C4912E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p</w:t>
            </w:r>
          </w:p>
        </w:tc>
      </w:tr>
      <w:tr w:rsidR="004E452E" w:rsidRPr="004E452E" w14:paraId="1A0DFA8D" w14:textId="77777777" w:rsidTr="004E452E">
        <w:trPr>
          <w:trHeight w:val="288"/>
        </w:trPr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707B10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Hip Admissions</w:t>
            </w:r>
          </w:p>
        </w:tc>
        <w:tc>
          <w:tcPr>
            <w:tcW w:w="160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2DEDFB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995 (0.987,1.003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0F6F82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249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357FFA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055 (0.917,1.215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7B8B0A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454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91C3B7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991 (0.978,1.005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0E2F74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217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4C3F453D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19 (1.04,1.362)</w:t>
            </w:r>
          </w:p>
        </w:tc>
        <w:tc>
          <w:tcPr>
            <w:tcW w:w="44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25015AB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12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455C1929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207 (1.104,1.32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93E2424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00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FD68A5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101 (0.993,1.221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A46D9E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69</w:t>
            </w:r>
          </w:p>
        </w:tc>
      </w:tr>
      <w:tr w:rsidR="004E452E" w:rsidRPr="004E452E" w14:paraId="1A96B537" w14:textId="77777777" w:rsidTr="004E452E">
        <w:trPr>
          <w:trHeight w:val="288"/>
        </w:trPr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51B6E3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Hip Average Age</w:t>
            </w:r>
          </w:p>
        </w:tc>
        <w:tc>
          <w:tcPr>
            <w:tcW w:w="160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E1D6C4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0.015 (-0.094,0.065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F8EECD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714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6CEE00E4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571 (0.241,2.901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1A5238B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21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513096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0.06 (-0.168,0.048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C1C0F6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277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1473D5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52 (-0.178,3.218)</w:t>
            </w:r>
          </w:p>
        </w:tc>
        <w:tc>
          <w:tcPr>
            <w:tcW w:w="44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ACA3BE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79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1D12A969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2.09 (0.818,3.361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FF9DE82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01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DA185C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031 (-0.639,2.701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E57A6E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226</w:t>
            </w:r>
          </w:p>
        </w:tc>
      </w:tr>
      <w:tr w:rsidR="004E452E" w:rsidRPr="004E452E" w14:paraId="2BB2A944" w14:textId="77777777" w:rsidTr="004E452E">
        <w:trPr>
          <w:trHeight w:val="288"/>
        </w:trPr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B2BDFF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Hip Prop Women</w:t>
            </w:r>
          </w:p>
        </w:tc>
        <w:tc>
          <w:tcPr>
            <w:tcW w:w="160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2FB043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999 (0.995,1.002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89BEE6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503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6D5F1D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966 (0.895,1.042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E6A20B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367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45E356EA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007 (1.001,1.014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D8A1D75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27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98F229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023 (0.932,1.122)</w:t>
            </w:r>
          </w:p>
        </w:tc>
        <w:tc>
          <w:tcPr>
            <w:tcW w:w="44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8EF4DF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636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54F117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088 (1,1.184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B1F6A4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51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4FD203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981 (0.879,1.094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388E2B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727</w:t>
            </w:r>
          </w:p>
        </w:tc>
      </w:tr>
      <w:tr w:rsidR="004E452E" w:rsidRPr="004E452E" w14:paraId="71237594" w14:textId="77777777" w:rsidTr="004E452E">
        <w:trPr>
          <w:trHeight w:val="288"/>
        </w:trPr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145E8A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Hip Prop 2+ Charlson</w:t>
            </w:r>
          </w:p>
        </w:tc>
        <w:tc>
          <w:tcPr>
            <w:tcW w:w="160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7B8D88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994 (0.985,1.004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F15321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261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130EED5C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411 (1.116,1.785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EB4AA21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04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33EF874F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01 (1,1.02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726BAF1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42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DE6FD6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195 (0.979,1.459)</w:t>
            </w:r>
          </w:p>
        </w:tc>
        <w:tc>
          <w:tcPr>
            <w:tcW w:w="44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755F1A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79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2CCE33C0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306 (1.111,1.535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DA41547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01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D13E67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003 (0.792,1.27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53C7C3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981</w:t>
            </w:r>
          </w:p>
        </w:tc>
      </w:tr>
      <w:tr w:rsidR="004E452E" w:rsidRPr="004E452E" w14:paraId="51FE6B5B" w14:textId="77777777" w:rsidTr="004E452E">
        <w:trPr>
          <w:trHeight w:val="288"/>
        </w:trPr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62A4A0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Hip Prop High Deprivation</w:t>
            </w:r>
          </w:p>
        </w:tc>
        <w:tc>
          <w:tcPr>
            <w:tcW w:w="160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5283AF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003 (0.994,1.012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92D0A1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551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5A744C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027 (0.883,1.195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2C7036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729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D990F9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004 (0.99,1.018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9B73A1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577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AFB2CB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937 (0.805,1.091)</w:t>
            </w:r>
          </w:p>
        </w:tc>
        <w:tc>
          <w:tcPr>
            <w:tcW w:w="44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6ADE47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400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DE1D0B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877 (0.752,1.022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0CDAE7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92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36BAB1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996 (0.847,1.171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A4EC00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961</w:t>
            </w:r>
          </w:p>
        </w:tc>
      </w:tr>
      <w:tr w:rsidR="004E452E" w:rsidRPr="004E452E" w14:paraId="38362AB6" w14:textId="77777777" w:rsidTr="004E452E">
        <w:trPr>
          <w:trHeight w:val="288"/>
        </w:trPr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69541C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 xml:space="preserve">Hip </w:t>
            </w:r>
            <w:proofErr w:type="spellStart"/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LoS</w:t>
            </w:r>
            <w:proofErr w:type="spellEnd"/>
          </w:p>
        </w:tc>
        <w:tc>
          <w:tcPr>
            <w:tcW w:w="160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CC7123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0.006 (-0.029,0.017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1D4A0C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605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AE6B6E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312 (-0.12,0.745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5C0FDC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157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D94DE6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0.014 (-0.042,0.015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8E6EBD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346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153AF7A5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502 (0.286,0.718)</w:t>
            </w:r>
          </w:p>
        </w:tc>
        <w:tc>
          <w:tcPr>
            <w:tcW w:w="44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23B2426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00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E689EB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135 (-0.191,0.461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45B41F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418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1BC224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1 (-0.332,0.532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F37E04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650</w:t>
            </w:r>
          </w:p>
        </w:tc>
      </w:tr>
      <w:tr w:rsidR="004E452E" w:rsidRPr="004E452E" w14:paraId="650B603F" w14:textId="77777777" w:rsidTr="004E452E">
        <w:trPr>
          <w:trHeight w:val="288"/>
        </w:trPr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115C9A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 xml:space="preserve">Hip </w:t>
            </w:r>
            <w:proofErr w:type="spellStart"/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LoS</w:t>
            </w:r>
            <w:proofErr w:type="spellEnd"/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 xml:space="preserve"> Age 16-59</w:t>
            </w:r>
          </w:p>
        </w:tc>
        <w:tc>
          <w:tcPr>
            <w:tcW w:w="160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1A3EE2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0.003 (-0.026,0.02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EB541F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773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06F1F2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379 (-0.046,0.803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7C8BBC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80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097553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0.026 (-0.062,0.01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E6DCAD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152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ACA57F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223 (-0.113,0.559)</w:t>
            </w:r>
          </w:p>
        </w:tc>
        <w:tc>
          <w:tcPr>
            <w:tcW w:w="44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55F25F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193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2E3FFC4E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384 (0.09,0.679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7BF1559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11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A2EF72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219 (-0.191,0.63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C8A269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295</w:t>
            </w:r>
          </w:p>
        </w:tc>
      </w:tr>
      <w:tr w:rsidR="004E452E" w:rsidRPr="004E452E" w14:paraId="6152AC78" w14:textId="77777777" w:rsidTr="004E452E">
        <w:trPr>
          <w:trHeight w:val="288"/>
        </w:trPr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784362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 xml:space="preserve">Hip </w:t>
            </w:r>
            <w:proofErr w:type="spellStart"/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LoS</w:t>
            </w:r>
            <w:proofErr w:type="spellEnd"/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 xml:space="preserve"> Age 60-69</w:t>
            </w:r>
          </w:p>
        </w:tc>
        <w:tc>
          <w:tcPr>
            <w:tcW w:w="160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BDA8B2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0.004 (-0.031,0.024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FD80F2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799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487F71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13 (-0.766,0.791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4E0B1A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975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0C9598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 (-0.051,0.05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D3EE6B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987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6E3EA2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107 (-0.33,0.543)</w:t>
            </w:r>
          </w:p>
        </w:tc>
        <w:tc>
          <w:tcPr>
            <w:tcW w:w="44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65BCCB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632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089FD2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158 (-0.451,0.766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E820AA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611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3A10BF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162 (-0.352,0.676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A133F2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537</w:t>
            </w:r>
          </w:p>
        </w:tc>
      </w:tr>
      <w:tr w:rsidR="004E452E" w:rsidRPr="004E452E" w14:paraId="367D41ED" w14:textId="77777777" w:rsidTr="004E452E">
        <w:trPr>
          <w:trHeight w:val="288"/>
        </w:trPr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AF6477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 xml:space="preserve">Hip </w:t>
            </w:r>
            <w:proofErr w:type="spellStart"/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LoS</w:t>
            </w:r>
            <w:proofErr w:type="spellEnd"/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 xml:space="preserve"> Age 70-79</w:t>
            </w:r>
          </w:p>
        </w:tc>
        <w:tc>
          <w:tcPr>
            <w:tcW w:w="160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AE0025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06 (-0.054,0.065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488040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853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6D1E46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0.753 (-1.944,0.438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2F2332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215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65FEBF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07 (-0.056,0.069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EAA71A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836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194F62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0.433 (-1.343,0.476)</w:t>
            </w:r>
          </w:p>
        </w:tc>
        <w:tc>
          <w:tcPr>
            <w:tcW w:w="44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07529E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350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F96671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0.842 (-1.91,0.226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DBDE3B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122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E96DD4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0.865 (-2.063,0.334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27232C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157</w:t>
            </w:r>
          </w:p>
        </w:tc>
      </w:tr>
      <w:tr w:rsidR="004E452E" w:rsidRPr="004E452E" w14:paraId="740AF26F" w14:textId="77777777" w:rsidTr="004E452E">
        <w:trPr>
          <w:trHeight w:val="288"/>
        </w:trPr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56ECFF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 xml:space="preserve">Hip </w:t>
            </w:r>
            <w:proofErr w:type="spellStart"/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LoS</w:t>
            </w:r>
            <w:proofErr w:type="spellEnd"/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 xml:space="preserve"> Age 80+</w:t>
            </w:r>
          </w:p>
        </w:tc>
        <w:tc>
          <w:tcPr>
            <w:tcW w:w="160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CEF2E9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0.068 (-0.147,0.012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49D3A7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97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70495C92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2.109 (0.803,3.414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9714200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02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FDE8AC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0.002 (-0.111,0.107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D3CCD3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967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5B659949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506 (0.499,2.513)</w:t>
            </w:r>
          </w:p>
        </w:tc>
        <w:tc>
          <w:tcPr>
            <w:tcW w:w="44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3B66F2B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03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D3A2CE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222 (-0.799,1.243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199F0A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670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F7132E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003 (-0.111,2.116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A7AFAB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78</w:t>
            </w:r>
          </w:p>
        </w:tc>
      </w:tr>
      <w:tr w:rsidR="004E452E" w:rsidRPr="004E452E" w14:paraId="6CDA0DA0" w14:textId="77777777" w:rsidTr="004E452E">
        <w:trPr>
          <w:trHeight w:val="288"/>
        </w:trPr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0378D2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 xml:space="preserve">Hip </w:t>
            </w:r>
            <w:proofErr w:type="spellStart"/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LoS</w:t>
            </w:r>
            <w:proofErr w:type="spellEnd"/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 xml:space="preserve"> Men</w:t>
            </w:r>
          </w:p>
        </w:tc>
        <w:tc>
          <w:tcPr>
            <w:tcW w:w="160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3EEABB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0.007 (-0.047,0.033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BFC4A0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732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E70CE9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347 (-0.44,1.135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E717DF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387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8B7598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0.02 (-0.073,0.033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2B08CE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458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FDB6B4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293 (-0.117,0.704)</w:t>
            </w:r>
          </w:p>
        </w:tc>
        <w:tc>
          <w:tcPr>
            <w:tcW w:w="44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56F87F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161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880990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289 (-0.193,0.771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E3A299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239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E16D6B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458 (-0.163,1.079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2F97A8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149</w:t>
            </w:r>
          </w:p>
        </w:tc>
      </w:tr>
      <w:tr w:rsidR="004E452E" w:rsidRPr="004E452E" w14:paraId="35768BEE" w14:textId="77777777" w:rsidTr="004E452E">
        <w:trPr>
          <w:trHeight w:val="288"/>
        </w:trPr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49AE3C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 xml:space="preserve">Hip </w:t>
            </w:r>
            <w:proofErr w:type="spellStart"/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LoS</w:t>
            </w:r>
            <w:proofErr w:type="spellEnd"/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 xml:space="preserve"> Women</w:t>
            </w:r>
          </w:p>
        </w:tc>
        <w:tc>
          <w:tcPr>
            <w:tcW w:w="160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ADF80F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0.004 (-0.035,0.028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121D22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816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F47858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235 (-0.271,0.741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B99D62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362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D7BB80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0.014 (-0.046,0.018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4103EE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391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1B4080A1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693 (0.395,0.991)</w:t>
            </w:r>
          </w:p>
        </w:tc>
        <w:tc>
          <w:tcPr>
            <w:tcW w:w="44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49358B0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00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BE1440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09 (-0.421,0.439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1BE3EB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966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039432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0.203 (-0.762,0.357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593C98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477</w:t>
            </w:r>
          </w:p>
        </w:tc>
      </w:tr>
      <w:tr w:rsidR="004E452E" w:rsidRPr="004E452E" w14:paraId="0DF23476" w14:textId="77777777" w:rsidTr="004E452E">
        <w:trPr>
          <w:trHeight w:val="288"/>
        </w:trPr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E2F4EA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 xml:space="preserve">Hip </w:t>
            </w:r>
            <w:proofErr w:type="spellStart"/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LoS</w:t>
            </w:r>
            <w:proofErr w:type="spellEnd"/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 xml:space="preserve"> Charlson 0</w:t>
            </w:r>
          </w:p>
        </w:tc>
        <w:tc>
          <w:tcPr>
            <w:tcW w:w="160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DA8B79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0.011 (-0.039,0.016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259253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418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6B4D2D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297 (-0.242,0.837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7C74B7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280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966142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0.005 (-0.035,0.025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1DCD1B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738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3552847D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912 (0.617,1.208)</w:t>
            </w:r>
          </w:p>
        </w:tc>
        <w:tc>
          <w:tcPr>
            <w:tcW w:w="44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9B176AB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00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224DFE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178 (-0.123,0.478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16FB3E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247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B13791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222 (-0.066,0.51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AD7871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131</w:t>
            </w:r>
          </w:p>
        </w:tc>
      </w:tr>
      <w:tr w:rsidR="004E452E" w:rsidRPr="004E452E" w14:paraId="5660650A" w14:textId="77777777" w:rsidTr="004E452E">
        <w:trPr>
          <w:trHeight w:val="288"/>
        </w:trPr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D34931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 xml:space="preserve">Hip </w:t>
            </w:r>
            <w:proofErr w:type="spellStart"/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LoS</w:t>
            </w:r>
            <w:proofErr w:type="spellEnd"/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 xml:space="preserve"> Charlson 1</w:t>
            </w:r>
          </w:p>
        </w:tc>
        <w:tc>
          <w:tcPr>
            <w:tcW w:w="160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07ABAABB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34 (0.003,0.065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FC177D0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30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1E4307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238 (-0.604,1.08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FE1C90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580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629AA2EB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0.077 (-0.</w:t>
            </w:r>
            <w:proofErr w:type="gramStart"/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37,-</w:t>
            </w:r>
            <w:proofErr w:type="gramEnd"/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18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168ECB5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11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4DC5B5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191 (-0.385,0.767)</w:t>
            </w:r>
          </w:p>
        </w:tc>
        <w:tc>
          <w:tcPr>
            <w:tcW w:w="44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A65E15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515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7447B5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312 (-0.431,1.056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EFE329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410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EA9820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14 (-0.563,0.591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DAE3C2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962</w:t>
            </w:r>
          </w:p>
        </w:tc>
      </w:tr>
      <w:tr w:rsidR="004E452E" w:rsidRPr="004E452E" w14:paraId="23FC7CE2" w14:textId="77777777" w:rsidTr="004E452E">
        <w:trPr>
          <w:trHeight w:val="288"/>
        </w:trPr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11091F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 xml:space="preserve">Hip </w:t>
            </w:r>
            <w:proofErr w:type="spellStart"/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LoS</w:t>
            </w:r>
            <w:proofErr w:type="spellEnd"/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 xml:space="preserve"> Charlson 2+</w:t>
            </w:r>
          </w:p>
        </w:tc>
        <w:tc>
          <w:tcPr>
            <w:tcW w:w="160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6797D7F4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0.123 (-0.</w:t>
            </w:r>
            <w:proofErr w:type="gramStart"/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239,-</w:t>
            </w:r>
            <w:proofErr w:type="gramEnd"/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07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744A8D8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38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0E5451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172 (-1.97,2.314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C565D8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875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1FE0CEB6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116 (0.005,0.228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E66DB49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40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F737B8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0.789 (-2.189,0.611)</w:t>
            </w:r>
          </w:p>
        </w:tc>
        <w:tc>
          <w:tcPr>
            <w:tcW w:w="44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214A2A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269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26E934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0.783 (-2.119,0.553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CD2F5B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250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9E8A22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188 (-2.176,2.552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25E630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876</w:t>
            </w:r>
          </w:p>
        </w:tc>
      </w:tr>
      <w:tr w:rsidR="004E452E" w:rsidRPr="004E452E" w14:paraId="6E147273" w14:textId="77777777" w:rsidTr="004E452E">
        <w:trPr>
          <w:trHeight w:val="288"/>
        </w:trPr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4FB27C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 xml:space="preserve">Hip </w:t>
            </w:r>
            <w:proofErr w:type="spellStart"/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LoS</w:t>
            </w:r>
            <w:proofErr w:type="spellEnd"/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 xml:space="preserve"> Dep 1</w:t>
            </w:r>
          </w:p>
        </w:tc>
        <w:tc>
          <w:tcPr>
            <w:tcW w:w="160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7F045C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04 (-0.029,0.037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D6F192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814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FE5810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553 (-0.303,1.408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85387A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206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D471EB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0.017 (-0.065,0.032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2316CB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501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062E3C19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784 (0.131,1.437)</w:t>
            </w:r>
          </w:p>
        </w:tc>
        <w:tc>
          <w:tcPr>
            <w:tcW w:w="44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6C43019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19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75FE95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42 (-0.034,0.874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B46942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70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36B543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299 (-0.401,0.999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D48C3A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402</w:t>
            </w:r>
          </w:p>
        </w:tc>
      </w:tr>
      <w:tr w:rsidR="004E452E" w:rsidRPr="004E452E" w14:paraId="5804A13E" w14:textId="77777777" w:rsidTr="004E452E">
        <w:trPr>
          <w:trHeight w:val="288"/>
        </w:trPr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7784CA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 xml:space="preserve">Hip </w:t>
            </w:r>
            <w:proofErr w:type="spellStart"/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LoS</w:t>
            </w:r>
            <w:proofErr w:type="spellEnd"/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 xml:space="preserve"> Dep 2</w:t>
            </w:r>
          </w:p>
        </w:tc>
        <w:tc>
          <w:tcPr>
            <w:tcW w:w="160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2DF927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0.038 (-0.083,0.006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BBF062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92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01C7AD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822 (-0.167,1.81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56289D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103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60F708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0.015 (-0.078,0.047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F1F29A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630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49F4F229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509 (0.737,2.28)</w:t>
            </w:r>
          </w:p>
        </w:tc>
        <w:tc>
          <w:tcPr>
            <w:tcW w:w="44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4FADE2B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00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29F834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66 (-0.202,1.522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23C1E6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133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D27AAE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589 (-0.461,1.638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B95527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272</w:t>
            </w:r>
          </w:p>
        </w:tc>
      </w:tr>
      <w:tr w:rsidR="004E452E" w:rsidRPr="004E452E" w14:paraId="6EEB52D8" w14:textId="77777777" w:rsidTr="004E452E">
        <w:trPr>
          <w:trHeight w:val="288"/>
        </w:trPr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AAACD4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 xml:space="preserve">Hip </w:t>
            </w:r>
            <w:proofErr w:type="spellStart"/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LoS</w:t>
            </w:r>
            <w:proofErr w:type="spellEnd"/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 xml:space="preserve"> Dep 3</w:t>
            </w:r>
          </w:p>
        </w:tc>
        <w:tc>
          <w:tcPr>
            <w:tcW w:w="160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B50AAB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0.034 (-0.102,0.033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67312A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319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D5F970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617 (-0.789,2.023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CF2E14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390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27A0CA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1 (-0.072,0.091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5031F7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819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997646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0.216 (-1.011,0.579)</w:t>
            </w:r>
          </w:p>
        </w:tc>
        <w:tc>
          <w:tcPr>
            <w:tcW w:w="44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5B0EFC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595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5A8BD4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0.424 (-1.293,0.445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B2F2EC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339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2D1E21D6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0.701 (-1.</w:t>
            </w:r>
            <w:proofErr w:type="gramStart"/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351,-</w:t>
            </w:r>
            <w:proofErr w:type="gramEnd"/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5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804E5A8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35</w:t>
            </w:r>
          </w:p>
        </w:tc>
      </w:tr>
      <w:tr w:rsidR="004E452E" w:rsidRPr="004E452E" w14:paraId="6469DD1A" w14:textId="77777777" w:rsidTr="004E452E">
        <w:trPr>
          <w:trHeight w:val="288"/>
        </w:trPr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D60933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 xml:space="preserve">Hip </w:t>
            </w:r>
            <w:proofErr w:type="spellStart"/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LoS</w:t>
            </w:r>
            <w:proofErr w:type="spellEnd"/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 xml:space="preserve"> Dep 4</w:t>
            </w:r>
          </w:p>
        </w:tc>
        <w:tc>
          <w:tcPr>
            <w:tcW w:w="160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322BD68D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81 (0.017,0.144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6D29DB6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13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F93BB0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0.473 (-1.858,0.913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73B058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504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3D40FEE7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0.112 (-0.</w:t>
            </w:r>
            <w:proofErr w:type="gramStart"/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89,-</w:t>
            </w:r>
            <w:proofErr w:type="gramEnd"/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35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17FC315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04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6BA3F8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0.374 (-1.59,0.842)</w:t>
            </w:r>
          </w:p>
        </w:tc>
        <w:tc>
          <w:tcPr>
            <w:tcW w:w="44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7E226F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547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12FBCA4A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1.204 (-2.</w:t>
            </w:r>
            <w:proofErr w:type="gramStart"/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355,-</w:t>
            </w:r>
            <w:proofErr w:type="gramEnd"/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53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08C3F77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40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6B961D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0.491 (-1.989,1.007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6AC73A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520</w:t>
            </w:r>
          </w:p>
        </w:tc>
      </w:tr>
      <w:tr w:rsidR="004E452E" w:rsidRPr="004E452E" w14:paraId="6F9721B3" w14:textId="77777777" w:rsidTr="004E452E">
        <w:trPr>
          <w:trHeight w:val="288"/>
        </w:trPr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5410E7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 xml:space="preserve">Hip </w:t>
            </w:r>
            <w:proofErr w:type="spellStart"/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LoS</w:t>
            </w:r>
            <w:proofErr w:type="spellEnd"/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 xml:space="preserve"> Dep 5</w:t>
            </w:r>
          </w:p>
        </w:tc>
        <w:tc>
          <w:tcPr>
            <w:tcW w:w="160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193B51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15 (-0.056,0.085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05849D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682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BD7458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0.72 (-1.647,0.208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2530CE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128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CE2AB2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 (-0.07,0.07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48E308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998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3A60D5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621 (-0.104,1.347)</w:t>
            </w:r>
          </w:p>
        </w:tc>
        <w:tc>
          <w:tcPr>
            <w:tcW w:w="44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A18454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93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5E3FC9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689 (-0.25,1.629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C207D8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150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B3ACD4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816 (-0.696,2.329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FA262B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290</w:t>
            </w:r>
          </w:p>
        </w:tc>
      </w:tr>
      <w:tr w:rsidR="004E452E" w:rsidRPr="004E452E" w14:paraId="71F22729" w14:textId="77777777" w:rsidTr="004E452E">
        <w:trPr>
          <w:trHeight w:val="288"/>
        </w:trPr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F4C751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 xml:space="preserve">Hip Bed </w:t>
            </w:r>
            <w:proofErr w:type="spellStart"/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Occ</w:t>
            </w:r>
            <w:proofErr w:type="spellEnd"/>
          </w:p>
        </w:tc>
        <w:tc>
          <w:tcPr>
            <w:tcW w:w="160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8F287F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997 (0.987,1.008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116135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627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CB1C9F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 (0.862,1.161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15EF09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996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7FD5A0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987 (0.97,1.004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336584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128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38CA7C9A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291 (1.116,1.492)</w:t>
            </w:r>
          </w:p>
        </w:tc>
        <w:tc>
          <w:tcPr>
            <w:tcW w:w="44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B1AFF54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01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65C21C1F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283 (1.14,1.444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2BDAC99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00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935388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146 (0.99,1.326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F85C1A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68</w:t>
            </w:r>
          </w:p>
        </w:tc>
      </w:tr>
      <w:tr w:rsidR="004E452E" w:rsidRPr="004E452E" w14:paraId="1C0FC050" w14:textId="77777777" w:rsidTr="004E452E">
        <w:trPr>
          <w:trHeight w:val="288"/>
        </w:trPr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D5484D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Hip Public Private</w:t>
            </w:r>
          </w:p>
        </w:tc>
        <w:tc>
          <w:tcPr>
            <w:tcW w:w="160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43AE48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013 (0.985,1.041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81C0D2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377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7DCF08C2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477 (0.29,0.782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A8FFDD4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03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097186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981 (0.951,1.011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5514C4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218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0AA368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992 (0.809,1.217)</w:t>
            </w:r>
          </w:p>
        </w:tc>
        <w:tc>
          <w:tcPr>
            <w:tcW w:w="44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2B9E87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939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586D8166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361 (1.166,1.589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C0A1685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00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0EDECF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038 (0.847,1.273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8673A8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718</w:t>
            </w:r>
          </w:p>
        </w:tc>
      </w:tr>
      <w:tr w:rsidR="004E452E" w:rsidRPr="004E452E" w14:paraId="517E0132" w14:textId="77777777" w:rsidTr="004E452E">
        <w:trPr>
          <w:trHeight w:val="288"/>
        </w:trPr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516D18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Knee Admissions</w:t>
            </w:r>
          </w:p>
        </w:tc>
        <w:tc>
          <w:tcPr>
            <w:tcW w:w="160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05D2F5C2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995 (0.992,0.999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92AC442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16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48B7D4F8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843 (0.761,0.934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F720263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01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D27710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005 (0.998,1.012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2E9E9F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170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4387EC43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308 (1.154,1.482)</w:t>
            </w:r>
          </w:p>
        </w:tc>
        <w:tc>
          <w:tcPr>
            <w:tcW w:w="44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07FB083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00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4DA37A30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26 (1.16,1.369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3937329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00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1AB598B4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286 (1.178,1.403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3AFFCB2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00</w:t>
            </w:r>
          </w:p>
        </w:tc>
      </w:tr>
      <w:tr w:rsidR="004E452E" w:rsidRPr="004E452E" w14:paraId="4670E4EB" w14:textId="77777777" w:rsidTr="004E452E">
        <w:trPr>
          <w:trHeight w:val="288"/>
        </w:trPr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00AE68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Knee Average Age</w:t>
            </w:r>
          </w:p>
        </w:tc>
        <w:tc>
          <w:tcPr>
            <w:tcW w:w="160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372FC46B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0.078 (-0.</w:t>
            </w:r>
            <w:proofErr w:type="gramStart"/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52,-</w:t>
            </w:r>
            <w:proofErr w:type="gramEnd"/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05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E8F0148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37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0F30FAC8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1.632 (-2.</w:t>
            </w:r>
            <w:proofErr w:type="gramStart"/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825,-</w:t>
            </w:r>
            <w:proofErr w:type="gramEnd"/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439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511730A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07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69774329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211 (0.128,0.293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F5877C1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00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F6E442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926 (-0.072,1.924)</w:t>
            </w:r>
          </w:p>
        </w:tc>
        <w:tc>
          <w:tcPr>
            <w:tcW w:w="44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9F73D8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69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492C0454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953 (0.077,1.829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8AEE2B5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33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3C0B94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354 (-0.422,1.13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94EDBB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371</w:t>
            </w:r>
          </w:p>
        </w:tc>
      </w:tr>
      <w:tr w:rsidR="004E452E" w:rsidRPr="004E452E" w14:paraId="07DA6039" w14:textId="77777777" w:rsidTr="004E452E">
        <w:trPr>
          <w:trHeight w:val="288"/>
        </w:trPr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0AD7DF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Knee Prop Women</w:t>
            </w:r>
          </w:p>
        </w:tc>
        <w:tc>
          <w:tcPr>
            <w:tcW w:w="160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08714F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004 (0.999,1.009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EFC1BC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86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E82190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96 (0.861,1.071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5C6A19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465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5F4AA6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994 (0.987,1.001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BFAF06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97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AA6899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037 (0.973,1.105)</w:t>
            </w:r>
          </w:p>
        </w:tc>
        <w:tc>
          <w:tcPr>
            <w:tcW w:w="44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7B933E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260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CC8D50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017 (0.922,1.121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55FD18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743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DB630D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036 (0.966,1.111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73C1B1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319</w:t>
            </w:r>
          </w:p>
        </w:tc>
      </w:tr>
      <w:tr w:rsidR="004E452E" w:rsidRPr="004E452E" w14:paraId="158532CF" w14:textId="77777777" w:rsidTr="004E452E">
        <w:trPr>
          <w:trHeight w:val="288"/>
        </w:trPr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AA11AB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Knee Prop 2+ Charlson</w:t>
            </w:r>
          </w:p>
        </w:tc>
        <w:tc>
          <w:tcPr>
            <w:tcW w:w="160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74B859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009 (0.993,1.026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D0DF0A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250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0A0938A9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638 (0.468,0.869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ECF5D73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04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1440C525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042 (1.021,1.064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3D7D10B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00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7B5A1A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156 (0.931,1.436)</w:t>
            </w:r>
          </w:p>
        </w:tc>
        <w:tc>
          <w:tcPr>
            <w:tcW w:w="44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3C7FBE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190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FD963B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074 (0.841,1.372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79392B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567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92D107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909 (0.626,1.321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69F267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617</w:t>
            </w:r>
          </w:p>
        </w:tc>
      </w:tr>
      <w:tr w:rsidR="004E452E" w:rsidRPr="004E452E" w14:paraId="4874C5E0" w14:textId="77777777" w:rsidTr="004E452E">
        <w:trPr>
          <w:trHeight w:val="288"/>
        </w:trPr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FAFD6D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Knee Prop High Deprivation</w:t>
            </w:r>
          </w:p>
        </w:tc>
        <w:tc>
          <w:tcPr>
            <w:tcW w:w="160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D90A5B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005 (0.999,1.011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6EEAAD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107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2DA95E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968 (0.835,1.122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C74FAC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664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564828C3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986 (0.977,0.995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950B249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03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17D46527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224 (1.082,1.384)</w:t>
            </w:r>
          </w:p>
        </w:tc>
        <w:tc>
          <w:tcPr>
            <w:tcW w:w="44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A393959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01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59DD4F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075 (0.95,1.217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8BC83C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251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8D89E7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031 (0.924,1.149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F0302A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586</w:t>
            </w:r>
          </w:p>
        </w:tc>
      </w:tr>
      <w:tr w:rsidR="004E452E" w:rsidRPr="004E452E" w14:paraId="38A373EB" w14:textId="77777777" w:rsidTr="004E452E">
        <w:trPr>
          <w:trHeight w:val="288"/>
        </w:trPr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D7FDB6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 xml:space="preserve">Knee </w:t>
            </w:r>
            <w:proofErr w:type="spellStart"/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LoS</w:t>
            </w:r>
            <w:proofErr w:type="spellEnd"/>
          </w:p>
        </w:tc>
        <w:tc>
          <w:tcPr>
            <w:tcW w:w="160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732D1910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0.024 (-0.</w:t>
            </w:r>
            <w:proofErr w:type="gramStart"/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47,-</w:t>
            </w:r>
            <w:proofErr w:type="gramEnd"/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01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42774DF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42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BB64CF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176 (-0.2,0.551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170BD9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360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2E7BF1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0.008 (-0.031,0.015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55ACE9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490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4AD730C0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422 (0.033,0.81)</w:t>
            </w:r>
          </w:p>
        </w:tc>
        <w:tc>
          <w:tcPr>
            <w:tcW w:w="44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C7601E1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33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32DD32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15 (-0.199,0.499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5C9371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398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912C71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396 (-0.011,0.803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62D573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57</w:t>
            </w:r>
          </w:p>
        </w:tc>
      </w:tr>
      <w:tr w:rsidR="004E452E" w:rsidRPr="004E452E" w14:paraId="0C828A74" w14:textId="77777777" w:rsidTr="004E452E">
        <w:trPr>
          <w:trHeight w:val="288"/>
        </w:trPr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A2E1B9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lastRenderedPageBreak/>
              <w:t xml:space="preserve">Knee </w:t>
            </w:r>
            <w:proofErr w:type="spellStart"/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LoS</w:t>
            </w:r>
            <w:proofErr w:type="spellEnd"/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 xml:space="preserve"> Age 16-59</w:t>
            </w:r>
          </w:p>
        </w:tc>
        <w:tc>
          <w:tcPr>
            <w:tcW w:w="160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BA70DE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0.016 (-0.032,0.001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88B576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68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26A64E47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403 (0.008,0.799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515CE89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46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A14851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0.028 (-0.059,0.003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603082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81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33319FFA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484 (0.198,0.77)</w:t>
            </w:r>
          </w:p>
        </w:tc>
        <w:tc>
          <w:tcPr>
            <w:tcW w:w="44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1D30EDE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01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EE1457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422 (-0.01,0.855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8F4891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56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63DF98EC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475 (0.216,0.734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13FA830F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00</w:t>
            </w:r>
          </w:p>
        </w:tc>
      </w:tr>
      <w:tr w:rsidR="004E452E" w:rsidRPr="004E452E" w14:paraId="07A3E5A4" w14:textId="77777777" w:rsidTr="004E452E">
        <w:trPr>
          <w:trHeight w:val="288"/>
        </w:trPr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0639DE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 xml:space="preserve">Knee </w:t>
            </w:r>
            <w:proofErr w:type="spellStart"/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LoS</w:t>
            </w:r>
            <w:proofErr w:type="spellEnd"/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 xml:space="preserve"> Age 16-59</w:t>
            </w:r>
          </w:p>
        </w:tc>
        <w:tc>
          <w:tcPr>
            <w:tcW w:w="160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E6B632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07 (-0.018,0.033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E846A5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571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EB27C4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0.295 (-0.854,0.265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6185E9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302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5B1149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0.026 (-0.062,0.009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B30EF5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147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51CD5B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69 (-0.455,0.593)</w:t>
            </w:r>
          </w:p>
        </w:tc>
        <w:tc>
          <w:tcPr>
            <w:tcW w:w="44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3FFBBD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795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A98023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0.194 (-0.652,0.265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A5AFEE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407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5B28E9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0.096 (-0.713,0.52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3D3841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759</w:t>
            </w:r>
          </w:p>
        </w:tc>
      </w:tr>
      <w:tr w:rsidR="004E452E" w:rsidRPr="004E452E" w14:paraId="5538A200" w14:textId="77777777" w:rsidTr="004E452E">
        <w:trPr>
          <w:trHeight w:val="288"/>
        </w:trPr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AD77C1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 xml:space="preserve">Knee </w:t>
            </w:r>
            <w:proofErr w:type="spellStart"/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LoS</w:t>
            </w:r>
            <w:proofErr w:type="spellEnd"/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 xml:space="preserve"> Age 70-79</w:t>
            </w:r>
          </w:p>
        </w:tc>
        <w:tc>
          <w:tcPr>
            <w:tcW w:w="160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D80346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0.009 (-0.045,0.027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027E4E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616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76B4430F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77 (0.101,1.439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C7D96A6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24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79095669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0.054 (-0.</w:t>
            </w:r>
            <w:proofErr w:type="gramStart"/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96,-</w:t>
            </w:r>
            <w:proofErr w:type="gramEnd"/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12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64500F0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12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41EEB3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0.086 (-0.736,0.563)</w:t>
            </w:r>
          </w:p>
        </w:tc>
        <w:tc>
          <w:tcPr>
            <w:tcW w:w="44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6F1815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794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FB82F2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0.552 (-1.116,0.012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DB42EC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55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A33CBD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367 (-0.3,1.034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5DF2CE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281</w:t>
            </w:r>
          </w:p>
        </w:tc>
      </w:tr>
      <w:tr w:rsidR="004E452E" w:rsidRPr="004E452E" w14:paraId="013C44F1" w14:textId="77777777" w:rsidTr="004E452E">
        <w:trPr>
          <w:trHeight w:val="288"/>
        </w:trPr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ABB9AE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 xml:space="preserve">Knee </w:t>
            </w:r>
            <w:proofErr w:type="spellStart"/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LoS</w:t>
            </w:r>
            <w:proofErr w:type="spellEnd"/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 xml:space="preserve"> Age 80+</w:t>
            </w:r>
          </w:p>
        </w:tc>
        <w:tc>
          <w:tcPr>
            <w:tcW w:w="160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6EFF46B0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0.051 (-0.</w:t>
            </w:r>
            <w:proofErr w:type="gramStart"/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97,-</w:t>
            </w:r>
            <w:proofErr w:type="gramEnd"/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06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247BF27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26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7D26B1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0.562 (-1.849,0.724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4220E1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391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F423A3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28 (-0.062,0.119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08247E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541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7C6CCE69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521 (0.119,2.923)</w:t>
            </w:r>
          </w:p>
        </w:tc>
        <w:tc>
          <w:tcPr>
            <w:tcW w:w="44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5378DC6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34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6F46DA0A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37 (0.391,2.349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C27AE3E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06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695436B2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361 (0.617,2.106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EC33104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00</w:t>
            </w:r>
          </w:p>
        </w:tc>
      </w:tr>
      <w:tr w:rsidR="004E452E" w:rsidRPr="004E452E" w14:paraId="7405E53B" w14:textId="77777777" w:rsidTr="004E452E">
        <w:trPr>
          <w:trHeight w:val="288"/>
        </w:trPr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2D86E7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 xml:space="preserve">Knee </w:t>
            </w:r>
            <w:proofErr w:type="spellStart"/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LoS</w:t>
            </w:r>
            <w:proofErr w:type="spellEnd"/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 xml:space="preserve"> Men</w:t>
            </w:r>
          </w:p>
        </w:tc>
        <w:tc>
          <w:tcPr>
            <w:tcW w:w="160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9D0BFB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0.007 (-0.028,0.014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E18D23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514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F049EA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96 (-0.297,0.488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505373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633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389E3A85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0.033 (-0.</w:t>
            </w:r>
            <w:proofErr w:type="gramStart"/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62,-</w:t>
            </w:r>
            <w:proofErr w:type="gramEnd"/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04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937CEB1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24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0135FD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82 (-0.416,0.58)</w:t>
            </w:r>
          </w:p>
        </w:tc>
        <w:tc>
          <w:tcPr>
            <w:tcW w:w="44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811503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746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0FCF5B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157 (-0.244,0.558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92C9E5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444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584F80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205 (-0.149,0.559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EEBE43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256</w:t>
            </w:r>
          </w:p>
        </w:tc>
      </w:tr>
      <w:tr w:rsidR="004E452E" w:rsidRPr="004E452E" w14:paraId="450B4F66" w14:textId="77777777" w:rsidTr="004E452E">
        <w:trPr>
          <w:trHeight w:val="288"/>
        </w:trPr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3800EC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 xml:space="preserve">Knee </w:t>
            </w:r>
            <w:proofErr w:type="spellStart"/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LoS</w:t>
            </w:r>
            <w:proofErr w:type="spellEnd"/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 xml:space="preserve"> Women</w:t>
            </w:r>
          </w:p>
        </w:tc>
        <w:tc>
          <w:tcPr>
            <w:tcW w:w="160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7C881434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0.042 (-0.</w:t>
            </w:r>
            <w:proofErr w:type="gramStart"/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79,-</w:t>
            </w:r>
            <w:proofErr w:type="gramEnd"/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05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B7C111F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27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A97A0D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252 (-0.356,0.861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BC0982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416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C59053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17 (-0.018,0.052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3EA0A9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350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A64B70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635 (-0.036,1.307)</w:t>
            </w:r>
          </w:p>
        </w:tc>
        <w:tc>
          <w:tcPr>
            <w:tcW w:w="44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A8CB93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64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968F9B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15 (-0.454,0.754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1018E8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625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984FD4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49 (-0.258,1.239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3B3FCC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199</w:t>
            </w:r>
          </w:p>
        </w:tc>
      </w:tr>
      <w:tr w:rsidR="004E452E" w:rsidRPr="004E452E" w14:paraId="54F38176" w14:textId="77777777" w:rsidTr="004E452E">
        <w:trPr>
          <w:trHeight w:val="288"/>
        </w:trPr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F1D12C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 xml:space="preserve">Knee </w:t>
            </w:r>
            <w:proofErr w:type="spellStart"/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LoS</w:t>
            </w:r>
            <w:proofErr w:type="spellEnd"/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 xml:space="preserve"> Charlson 0</w:t>
            </w:r>
          </w:p>
        </w:tc>
        <w:tc>
          <w:tcPr>
            <w:tcW w:w="160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F26C03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0.021 (-0.044,0.002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267F91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77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F8944C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67 (-0.312,0.446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5E1169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730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CEAEE8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0.011 (-0.036,0.015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18B1E1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419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566CD609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645 (0.331,0.959)</w:t>
            </w:r>
          </w:p>
        </w:tc>
        <w:tc>
          <w:tcPr>
            <w:tcW w:w="44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85BF42F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00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B36B8A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193 (-0.129,0.516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317D61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240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05A3A977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415 (0.075,0.754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2A8E8AF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17</w:t>
            </w:r>
          </w:p>
        </w:tc>
      </w:tr>
      <w:tr w:rsidR="004E452E" w:rsidRPr="004E452E" w14:paraId="5622CFBD" w14:textId="77777777" w:rsidTr="004E452E">
        <w:trPr>
          <w:trHeight w:val="288"/>
        </w:trPr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BA778B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 xml:space="preserve">Knee </w:t>
            </w:r>
            <w:proofErr w:type="spellStart"/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LoS</w:t>
            </w:r>
            <w:proofErr w:type="spellEnd"/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 xml:space="preserve"> Charlson 1</w:t>
            </w:r>
          </w:p>
        </w:tc>
        <w:tc>
          <w:tcPr>
            <w:tcW w:w="160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88C3A6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0.03 (-0.064,0.005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C67AF6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92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683064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47 (-0.199,1.139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156470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169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BAFD0C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0.029 (-0.067,0.01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8A7F77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145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48C45B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455 (-0.097,1.007)</w:t>
            </w:r>
          </w:p>
        </w:tc>
        <w:tc>
          <w:tcPr>
            <w:tcW w:w="44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A1C5E1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106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311504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324 (-0.341,0.988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0010D8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340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179318DF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058 (0.384,1.731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12DD3CB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02</w:t>
            </w:r>
          </w:p>
        </w:tc>
      </w:tr>
      <w:tr w:rsidR="004E452E" w:rsidRPr="004E452E" w14:paraId="2BCDE6DF" w14:textId="77777777" w:rsidTr="004E452E">
        <w:trPr>
          <w:trHeight w:val="288"/>
        </w:trPr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8859F5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 xml:space="preserve">Knee </w:t>
            </w:r>
            <w:proofErr w:type="spellStart"/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LoS</w:t>
            </w:r>
            <w:proofErr w:type="spellEnd"/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 xml:space="preserve"> Charlson 2+</w:t>
            </w:r>
          </w:p>
        </w:tc>
        <w:tc>
          <w:tcPr>
            <w:tcW w:w="160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EFD834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0.04 (-0.092,0.012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4638AD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134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F9335E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407 (-1.956,2.771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3473EA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736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4FBEE2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0.022 (-0.184,0.14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5ACD00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789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775E3A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0.627 (-1.625,0.37)</w:t>
            </w:r>
          </w:p>
        </w:tc>
        <w:tc>
          <w:tcPr>
            <w:tcW w:w="44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66C01E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218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E53211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0.949 (-2.374,0.476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BE709E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192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78F3514F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1.433 (-2.</w:t>
            </w:r>
            <w:proofErr w:type="gramStart"/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75,-</w:t>
            </w:r>
            <w:proofErr w:type="gramEnd"/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691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98343D4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00</w:t>
            </w:r>
          </w:p>
        </w:tc>
      </w:tr>
      <w:tr w:rsidR="004E452E" w:rsidRPr="004E452E" w14:paraId="335E7E78" w14:textId="77777777" w:rsidTr="004E452E">
        <w:trPr>
          <w:trHeight w:val="288"/>
        </w:trPr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1EBE19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 xml:space="preserve">Knee </w:t>
            </w:r>
            <w:proofErr w:type="spellStart"/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LoS</w:t>
            </w:r>
            <w:proofErr w:type="spellEnd"/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 xml:space="preserve"> Dep 1</w:t>
            </w:r>
          </w:p>
        </w:tc>
        <w:tc>
          <w:tcPr>
            <w:tcW w:w="160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6F8AB0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0.009 (-0.05,0.031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287852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644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9CE1B1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0.035 (-0.656,0.586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8B1F89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911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45BB9C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0.008 (-0.059,0.043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3B3EA4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750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DEF3CB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257 (-0.541,1.056)</w:t>
            </w:r>
          </w:p>
        </w:tc>
        <w:tc>
          <w:tcPr>
            <w:tcW w:w="44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3B80E6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527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CCBC58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96 (-0.581,0.772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6225B4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782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4D4AE6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0.127 (-0.724,0.47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3F3199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677</w:t>
            </w:r>
          </w:p>
        </w:tc>
      </w:tr>
      <w:tr w:rsidR="004E452E" w:rsidRPr="004E452E" w14:paraId="3A231478" w14:textId="77777777" w:rsidTr="004E452E">
        <w:trPr>
          <w:trHeight w:val="288"/>
        </w:trPr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268ACC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 xml:space="preserve">Knee </w:t>
            </w:r>
            <w:proofErr w:type="spellStart"/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LoS</w:t>
            </w:r>
            <w:proofErr w:type="spellEnd"/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 xml:space="preserve"> Dep 2</w:t>
            </w:r>
          </w:p>
        </w:tc>
        <w:tc>
          <w:tcPr>
            <w:tcW w:w="160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A79FB5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0.019 (-0.055,0.017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A6B64C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300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AC6FC0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199 (-0.57,0.968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481967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612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5603599C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0.043 (-0.086,0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991A3AA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49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40A379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18 (-0.731,0.767)</w:t>
            </w:r>
          </w:p>
        </w:tc>
        <w:tc>
          <w:tcPr>
            <w:tcW w:w="44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CC3652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962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4CA7B4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0.731 (-1.507,0.046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CA7BE8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65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00531E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5 (-0.887,0.987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816596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917</w:t>
            </w:r>
          </w:p>
        </w:tc>
      </w:tr>
      <w:tr w:rsidR="004E452E" w:rsidRPr="004E452E" w14:paraId="708D272E" w14:textId="77777777" w:rsidTr="004E452E">
        <w:trPr>
          <w:trHeight w:val="288"/>
        </w:trPr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D50580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 xml:space="preserve">Knee </w:t>
            </w:r>
            <w:proofErr w:type="spellStart"/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LoS</w:t>
            </w:r>
            <w:proofErr w:type="spellEnd"/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 xml:space="preserve"> Dep 3</w:t>
            </w:r>
          </w:p>
        </w:tc>
        <w:tc>
          <w:tcPr>
            <w:tcW w:w="160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40EB65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14 (-0.031,0.059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93711C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544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671CE8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0.426 (-1.102,0.25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CCD309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217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C8E98C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0.036 (-0.095,0.022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B45B33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220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3B1BAE56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976 (0.281,1.672)</w:t>
            </w:r>
          </w:p>
        </w:tc>
        <w:tc>
          <w:tcPr>
            <w:tcW w:w="44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FFBE7FE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06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FFD170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909 (-0.067,1.886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12B18C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68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320514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547 (-0.12,1.215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F9931A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108</w:t>
            </w:r>
          </w:p>
        </w:tc>
      </w:tr>
      <w:tr w:rsidR="004E452E" w:rsidRPr="004E452E" w14:paraId="2F100FA8" w14:textId="77777777" w:rsidTr="004E452E">
        <w:trPr>
          <w:trHeight w:val="288"/>
        </w:trPr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250EA3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 xml:space="preserve">Knee </w:t>
            </w:r>
            <w:proofErr w:type="spellStart"/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LoS</w:t>
            </w:r>
            <w:proofErr w:type="spellEnd"/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 xml:space="preserve"> Dep 4</w:t>
            </w:r>
          </w:p>
        </w:tc>
        <w:tc>
          <w:tcPr>
            <w:tcW w:w="160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12AF7808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0.064 (-0.</w:t>
            </w:r>
            <w:proofErr w:type="gramStart"/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27,-</w:t>
            </w:r>
            <w:proofErr w:type="gramEnd"/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01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09C8546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47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B1BB60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634 (-0.165,1.432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6E2FEA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120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30D5E9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33 (-0.04,0.106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8B246F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380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019987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669 (-0.076,1.414)</w:t>
            </w:r>
          </w:p>
        </w:tc>
        <w:tc>
          <w:tcPr>
            <w:tcW w:w="44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6BBCC3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79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4F35742F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617 (0.007,1.227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0B705C4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47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65101D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852 (-0.274,1.978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27EF30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138</w:t>
            </w:r>
          </w:p>
        </w:tc>
      </w:tr>
      <w:tr w:rsidR="004E452E" w:rsidRPr="004E452E" w14:paraId="7B7040F8" w14:textId="77777777" w:rsidTr="004E452E">
        <w:trPr>
          <w:trHeight w:val="288"/>
        </w:trPr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356664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 xml:space="preserve">Knee </w:t>
            </w:r>
            <w:proofErr w:type="spellStart"/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LoS</w:t>
            </w:r>
            <w:proofErr w:type="spellEnd"/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 xml:space="preserve"> Dep 5</w:t>
            </w:r>
          </w:p>
        </w:tc>
        <w:tc>
          <w:tcPr>
            <w:tcW w:w="160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A5D350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0.035 (-0.087,0.018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A85465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194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BA603D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709 (-0.225,1.643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0ACAD2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137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1398C8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15 (-0.042,0.072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D8F6DD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606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835DB2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123 (-0.701,0.947)</w:t>
            </w:r>
          </w:p>
        </w:tc>
        <w:tc>
          <w:tcPr>
            <w:tcW w:w="44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AE2E3D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770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3092F5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-0.387 (-1.304,0.531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828EB5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409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1BA97718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104 (0.188,2.02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F4A962E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18</w:t>
            </w:r>
          </w:p>
        </w:tc>
      </w:tr>
      <w:tr w:rsidR="004E452E" w:rsidRPr="004E452E" w14:paraId="4010BCE9" w14:textId="77777777" w:rsidTr="004E452E">
        <w:trPr>
          <w:trHeight w:val="288"/>
        </w:trPr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795744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 xml:space="preserve">Knee Bed </w:t>
            </w:r>
            <w:proofErr w:type="spellStart"/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Occ</w:t>
            </w:r>
            <w:proofErr w:type="spellEnd"/>
          </w:p>
        </w:tc>
        <w:tc>
          <w:tcPr>
            <w:tcW w:w="160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76159834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993 (0.986,0.999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57CEE30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32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14CA857A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834 (0.728,0.956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386F4B39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09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A5A280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 (0.991,1.009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57C558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991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7B3A8753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42 (1.308,1.542)</w:t>
            </w:r>
          </w:p>
        </w:tc>
        <w:tc>
          <w:tcPr>
            <w:tcW w:w="44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0F666A80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00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671060FA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373 (1.213,1.553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7A6544A9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00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1A08128A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465 (1.318,1.627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42BBF773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00</w:t>
            </w:r>
          </w:p>
        </w:tc>
      </w:tr>
      <w:tr w:rsidR="004E452E" w:rsidRPr="004E452E" w14:paraId="756764D1" w14:textId="77777777" w:rsidTr="004E452E">
        <w:trPr>
          <w:trHeight w:val="288"/>
        </w:trPr>
        <w:tc>
          <w:tcPr>
            <w:tcW w:w="1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2C1115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Knee Public Private</w:t>
            </w:r>
          </w:p>
        </w:tc>
        <w:tc>
          <w:tcPr>
            <w:tcW w:w="1602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9835AE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006 (0.98,1.032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50595C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667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80EFB9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621 (0.358,1.077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7942C2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90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02C8F1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985 (0.961,1.01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E3B5CB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225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C20A56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119 (0.915,1.369)</w:t>
            </w:r>
          </w:p>
        </w:tc>
        <w:tc>
          <w:tcPr>
            <w:tcW w:w="441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1333B2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274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14:paraId="1EB3252F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318 (1.035,1.678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59A636BE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25</w:t>
            </w:r>
          </w:p>
        </w:tc>
        <w:tc>
          <w:tcPr>
            <w:tcW w:w="16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8EF97A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1.139 (0.931,1.394)</w:t>
            </w:r>
          </w:p>
        </w:tc>
        <w:tc>
          <w:tcPr>
            <w:tcW w:w="43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05B117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205</w:t>
            </w:r>
          </w:p>
        </w:tc>
      </w:tr>
      <w:tr w:rsidR="004E452E" w:rsidRPr="004E452E" w14:paraId="136FD223" w14:textId="77777777" w:rsidTr="004E452E">
        <w:trPr>
          <w:trHeight w:val="288"/>
        </w:trPr>
        <w:tc>
          <w:tcPr>
            <w:tcW w:w="19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A939F3D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Elec Emerg Ratio</w:t>
            </w:r>
          </w:p>
        </w:tc>
        <w:tc>
          <w:tcPr>
            <w:tcW w:w="1602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C50AB6C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995 (0.987,1.003)</w:t>
            </w:r>
          </w:p>
        </w:tc>
        <w:tc>
          <w:tcPr>
            <w:tcW w:w="4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CD13EB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198</w:t>
            </w:r>
          </w:p>
        </w:tc>
        <w:tc>
          <w:tcPr>
            <w:tcW w:w="160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D9D9D9"/>
            <w:noWrap/>
            <w:vAlign w:val="bottom"/>
            <w:hideMark/>
          </w:tcPr>
          <w:p w14:paraId="2F81F55D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725 (0.635,0.828)</w:t>
            </w:r>
          </w:p>
        </w:tc>
        <w:tc>
          <w:tcPr>
            <w:tcW w:w="4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27AEC635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00</w:t>
            </w:r>
          </w:p>
        </w:tc>
        <w:tc>
          <w:tcPr>
            <w:tcW w:w="160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D9D9D9"/>
            <w:noWrap/>
            <w:vAlign w:val="bottom"/>
            <w:hideMark/>
          </w:tcPr>
          <w:p w14:paraId="76F6956D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984 (0.974,0.995)</w:t>
            </w:r>
          </w:p>
        </w:tc>
        <w:tc>
          <w:tcPr>
            <w:tcW w:w="4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14:paraId="6CCF5CF3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004</w:t>
            </w:r>
          </w:p>
        </w:tc>
        <w:tc>
          <w:tcPr>
            <w:tcW w:w="155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A2DB4E9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992 (0.898,1.095)</w:t>
            </w:r>
          </w:p>
        </w:tc>
        <w:tc>
          <w:tcPr>
            <w:tcW w:w="4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82385E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872</w:t>
            </w:r>
          </w:p>
        </w:tc>
        <w:tc>
          <w:tcPr>
            <w:tcW w:w="160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CB9534C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948 (0.835,1.077)</w:t>
            </w:r>
          </w:p>
        </w:tc>
        <w:tc>
          <w:tcPr>
            <w:tcW w:w="4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BD9334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414</w:t>
            </w:r>
          </w:p>
        </w:tc>
        <w:tc>
          <w:tcPr>
            <w:tcW w:w="160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FC510D3" w14:textId="77777777" w:rsidR="004E452E" w:rsidRPr="004E452E" w:rsidRDefault="004E452E" w:rsidP="004E452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973 (0.849,1.114)</w:t>
            </w:r>
          </w:p>
        </w:tc>
        <w:tc>
          <w:tcPr>
            <w:tcW w:w="4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234DE4" w14:textId="77777777" w:rsidR="004E452E" w:rsidRPr="004E452E" w:rsidRDefault="004E452E" w:rsidP="004E452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</w:pPr>
            <w:r w:rsidRPr="004E452E">
              <w:rPr>
                <w:rFonts w:ascii="Arial" w:eastAsia="Times New Roman" w:hAnsi="Arial" w:cs="Arial"/>
                <w:color w:val="000000"/>
                <w:sz w:val="14"/>
                <w:szCs w:val="14"/>
                <w:lang w:eastAsia="zh-CN"/>
              </w:rPr>
              <w:t>0.690</w:t>
            </w:r>
          </w:p>
        </w:tc>
      </w:tr>
    </w:tbl>
    <w:p w14:paraId="56D402FE" w14:textId="77777777" w:rsidR="003E5F31" w:rsidRDefault="003E5F31" w:rsidP="003E5F31">
      <w:pPr>
        <w:pStyle w:val="ListParagraph"/>
        <w:spacing w:after="0" w:line="240" w:lineRule="auto"/>
        <w:ind w:left="0"/>
        <w:contextualSpacing w:val="0"/>
        <w:rPr>
          <w:b/>
          <w:bCs/>
        </w:rPr>
      </w:pPr>
    </w:p>
    <w:p w14:paraId="5A69714C" w14:textId="77777777" w:rsidR="003E5F31" w:rsidRDefault="003E5F31" w:rsidP="007B0DB2">
      <w:pPr>
        <w:pStyle w:val="ListParagraph"/>
        <w:spacing w:after="0" w:line="240" w:lineRule="auto"/>
        <w:ind w:left="0"/>
        <w:contextualSpacing w:val="0"/>
        <w:rPr>
          <w:b/>
          <w:bCs/>
        </w:rPr>
      </w:pPr>
    </w:p>
    <w:p w14:paraId="55A82253" w14:textId="129EAE84" w:rsidR="007B0DB2" w:rsidRDefault="007B0DB2" w:rsidP="009B4251">
      <w:pPr>
        <w:pStyle w:val="ListParagraph"/>
        <w:spacing w:after="0" w:line="240" w:lineRule="auto"/>
        <w:ind w:left="0"/>
        <w:contextualSpacing w:val="0"/>
        <w:rPr>
          <w:i/>
        </w:rPr>
      </w:pPr>
    </w:p>
    <w:sectPr w:rsidR="007B0DB2" w:rsidSect="00E26865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6838" w:h="11906" w:orient="landscape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30027A" w14:textId="77777777" w:rsidR="008E57DC" w:rsidRDefault="008E57DC" w:rsidP="00C32C6D">
      <w:pPr>
        <w:spacing w:after="0" w:line="240" w:lineRule="auto"/>
      </w:pPr>
      <w:r>
        <w:separator/>
      </w:r>
    </w:p>
  </w:endnote>
  <w:endnote w:type="continuationSeparator" w:id="0">
    <w:p w14:paraId="5A6F9E0E" w14:textId="77777777" w:rsidR="008E57DC" w:rsidRDefault="008E57DC" w:rsidP="00C32C6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B5D4C3" w14:textId="77777777" w:rsidR="000D0741" w:rsidRDefault="000D074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A9F7AA" w14:textId="1F7D02D9" w:rsidR="00AA12F0" w:rsidRDefault="00AA12F0">
    <w:pPr>
      <w:pStyle w:val="Footer"/>
      <w:jc w:val="center"/>
      <w:rPr>
        <w:caps/>
        <w:noProof/>
        <w:color w:val="5B9BD5" w:themeColor="accent1"/>
      </w:rPr>
    </w:pPr>
    <w:r>
      <w:rPr>
        <w:caps/>
        <w:color w:val="5B9BD5" w:themeColor="accent1"/>
      </w:rPr>
      <w:fldChar w:fldCharType="begin"/>
    </w:r>
    <w:r>
      <w:rPr>
        <w:caps/>
        <w:color w:val="5B9BD5" w:themeColor="accent1"/>
      </w:rPr>
      <w:instrText xml:space="preserve"> PAGE   \* MERGEFORMAT </w:instrText>
    </w:r>
    <w:r>
      <w:rPr>
        <w:caps/>
        <w:color w:val="5B9BD5" w:themeColor="accent1"/>
      </w:rPr>
      <w:fldChar w:fldCharType="separate"/>
    </w:r>
    <w:r>
      <w:rPr>
        <w:caps/>
        <w:noProof/>
        <w:color w:val="5B9BD5" w:themeColor="accent1"/>
      </w:rPr>
      <w:t>27</w:t>
    </w:r>
    <w:r>
      <w:rPr>
        <w:caps/>
        <w:noProof/>
        <w:color w:val="5B9BD5" w:themeColor="accent1"/>
      </w:rPr>
      <w:fldChar w:fldCharType="end"/>
    </w:r>
  </w:p>
  <w:p w14:paraId="7F7DE896" w14:textId="77777777" w:rsidR="00AA12F0" w:rsidRDefault="00AA12F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439B57" w14:textId="77777777" w:rsidR="000D0741" w:rsidRDefault="000D074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3917FB" w14:textId="77777777" w:rsidR="008E57DC" w:rsidRDefault="008E57DC" w:rsidP="00C32C6D">
      <w:pPr>
        <w:spacing w:after="0" w:line="240" w:lineRule="auto"/>
      </w:pPr>
      <w:r>
        <w:separator/>
      </w:r>
    </w:p>
  </w:footnote>
  <w:footnote w:type="continuationSeparator" w:id="0">
    <w:p w14:paraId="44AD03EC" w14:textId="77777777" w:rsidR="008E57DC" w:rsidRDefault="008E57DC" w:rsidP="00C32C6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CF5894" w14:textId="77777777" w:rsidR="000D0741" w:rsidRDefault="000D074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872A36" w14:textId="77777777" w:rsidR="000D0741" w:rsidRDefault="000D074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85B85B" w14:textId="77777777" w:rsidR="000D0741" w:rsidRDefault="000D074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9503C8"/>
    <w:multiLevelType w:val="hybridMultilevel"/>
    <w:tmpl w:val="E9B0B44A"/>
    <w:lvl w:ilvl="0" w:tplc="C748C7C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116799"/>
    <w:multiLevelType w:val="hybridMultilevel"/>
    <w:tmpl w:val="DBAA8F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051531"/>
    <w:multiLevelType w:val="hybridMultilevel"/>
    <w:tmpl w:val="3A88CA0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A03879"/>
    <w:multiLevelType w:val="hybridMultilevel"/>
    <w:tmpl w:val="E7E4DA4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7AF0292"/>
    <w:multiLevelType w:val="hybridMultilevel"/>
    <w:tmpl w:val="91FC127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A422902"/>
    <w:multiLevelType w:val="hybridMultilevel"/>
    <w:tmpl w:val="E21CCDF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71C2F41"/>
    <w:multiLevelType w:val="hybridMultilevel"/>
    <w:tmpl w:val="BC8E06C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1A44048"/>
    <w:multiLevelType w:val="multilevel"/>
    <w:tmpl w:val="B5062A2E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13862F5"/>
    <w:multiLevelType w:val="multilevel"/>
    <w:tmpl w:val="23F82530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9" w15:restartNumberingAfterBreak="0">
    <w:nsid w:val="32D67F56"/>
    <w:multiLevelType w:val="hybridMultilevel"/>
    <w:tmpl w:val="9B0ECCC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B743C7"/>
    <w:multiLevelType w:val="hybridMultilevel"/>
    <w:tmpl w:val="D49CF2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81B2D36"/>
    <w:multiLevelType w:val="hybridMultilevel"/>
    <w:tmpl w:val="538E027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6155239"/>
    <w:multiLevelType w:val="hybridMultilevel"/>
    <w:tmpl w:val="35E85E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6E75912"/>
    <w:multiLevelType w:val="hybridMultilevel"/>
    <w:tmpl w:val="1E76E44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B7A3A3D"/>
    <w:multiLevelType w:val="hybridMultilevel"/>
    <w:tmpl w:val="74CAEC9E"/>
    <w:lvl w:ilvl="0" w:tplc="9468D55A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C3F5593"/>
    <w:multiLevelType w:val="hybridMultilevel"/>
    <w:tmpl w:val="1B52A0DE"/>
    <w:lvl w:ilvl="0" w:tplc="08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16" w15:restartNumberingAfterBreak="0">
    <w:nsid w:val="50797CE3"/>
    <w:multiLevelType w:val="hybridMultilevel"/>
    <w:tmpl w:val="AF3C41F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3FF277A"/>
    <w:multiLevelType w:val="hybridMultilevel"/>
    <w:tmpl w:val="4CF826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F48298A"/>
    <w:multiLevelType w:val="hybridMultilevel"/>
    <w:tmpl w:val="95B2420A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1EC5C34"/>
    <w:multiLevelType w:val="hybridMultilevel"/>
    <w:tmpl w:val="E7623E7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5930DB2"/>
    <w:multiLevelType w:val="hybridMultilevel"/>
    <w:tmpl w:val="8BEA3A0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8FC5805"/>
    <w:multiLevelType w:val="hybridMultilevel"/>
    <w:tmpl w:val="4168A294"/>
    <w:lvl w:ilvl="0" w:tplc="0809000F">
      <w:start w:val="1"/>
      <w:numFmt w:val="decimal"/>
      <w:lvlText w:val="%1."/>
      <w:lvlJc w:val="left"/>
      <w:pPr>
        <w:ind w:left="862" w:hanging="360"/>
      </w:pPr>
    </w:lvl>
    <w:lvl w:ilvl="1" w:tplc="08090019" w:tentative="1">
      <w:start w:val="1"/>
      <w:numFmt w:val="lowerLetter"/>
      <w:lvlText w:val="%2."/>
      <w:lvlJc w:val="left"/>
      <w:pPr>
        <w:ind w:left="1582" w:hanging="360"/>
      </w:pPr>
    </w:lvl>
    <w:lvl w:ilvl="2" w:tplc="0809001B" w:tentative="1">
      <w:start w:val="1"/>
      <w:numFmt w:val="lowerRoman"/>
      <w:lvlText w:val="%3."/>
      <w:lvlJc w:val="right"/>
      <w:pPr>
        <w:ind w:left="2302" w:hanging="180"/>
      </w:pPr>
    </w:lvl>
    <w:lvl w:ilvl="3" w:tplc="0809000F" w:tentative="1">
      <w:start w:val="1"/>
      <w:numFmt w:val="decimal"/>
      <w:lvlText w:val="%4."/>
      <w:lvlJc w:val="left"/>
      <w:pPr>
        <w:ind w:left="3022" w:hanging="360"/>
      </w:pPr>
    </w:lvl>
    <w:lvl w:ilvl="4" w:tplc="08090019" w:tentative="1">
      <w:start w:val="1"/>
      <w:numFmt w:val="lowerLetter"/>
      <w:lvlText w:val="%5."/>
      <w:lvlJc w:val="left"/>
      <w:pPr>
        <w:ind w:left="3742" w:hanging="360"/>
      </w:pPr>
    </w:lvl>
    <w:lvl w:ilvl="5" w:tplc="0809001B" w:tentative="1">
      <w:start w:val="1"/>
      <w:numFmt w:val="lowerRoman"/>
      <w:lvlText w:val="%6."/>
      <w:lvlJc w:val="right"/>
      <w:pPr>
        <w:ind w:left="4462" w:hanging="180"/>
      </w:pPr>
    </w:lvl>
    <w:lvl w:ilvl="6" w:tplc="0809000F" w:tentative="1">
      <w:start w:val="1"/>
      <w:numFmt w:val="decimal"/>
      <w:lvlText w:val="%7."/>
      <w:lvlJc w:val="left"/>
      <w:pPr>
        <w:ind w:left="5182" w:hanging="360"/>
      </w:pPr>
    </w:lvl>
    <w:lvl w:ilvl="7" w:tplc="08090019" w:tentative="1">
      <w:start w:val="1"/>
      <w:numFmt w:val="lowerLetter"/>
      <w:lvlText w:val="%8."/>
      <w:lvlJc w:val="left"/>
      <w:pPr>
        <w:ind w:left="5902" w:hanging="360"/>
      </w:pPr>
    </w:lvl>
    <w:lvl w:ilvl="8" w:tplc="0809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22" w15:restartNumberingAfterBreak="0">
    <w:nsid w:val="69A94206"/>
    <w:multiLevelType w:val="hybridMultilevel"/>
    <w:tmpl w:val="493038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C2F11D1"/>
    <w:multiLevelType w:val="hybridMultilevel"/>
    <w:tmpl w:val="91FC127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D7F61E2"/>
    <w:multiLevelType w:val="hybridMultilevel"/>
    <w:tmpl w:val="FD683460"/>
    <w:lvl w:ilvl="0" w:tplc="C95A1FF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0F24C2D"/>
    <w:multiLevelType w:val="hybridMultilevel"/>
    <w:tmpl w:val="554A540C"/>
    <w:lvl w:ilvl="0" w:tplc="0809000F">
      <w:start w:val="1"/>
      <w:numFmt w:val="decimal"/>
      <w:lvlText w:val="%1."/>
      <w:lvlJc w:val="left"/>
      <w:pPr>
        <w:ind w:left="3600" w:hanging="360"/>
      </w:pPr>
    </w:lvl>
    <w:lvl w:ilvl="1" w:tplc="08090019" w:tentative="1">
      <w:start w:val="1"/>
      <w:numFmt w:val="lowerLetter"/>
      <w:lvlText w:val="%2."/>
      <w:lvlJc w:val="left"/>
      <w:pPr>
        <w:ind w:left="4320" w:hanging="360"/>
      </w:pPr>
    </w:lvl>
    <w:lvl w:ilvl="2" w:tplc="0809001B" w:tentative="1">
      <w:start w:val="1"/>
      <w:numFmt w:val="lowerRoman"/>
      <w:lvlText w:val="%3."/>
      <w:lvlJc w:val="right"/>
      <w:pPr>
        <w:ind w:left="5040" w:hanging="180"/>
      </w:pPr>
    </w:lvl>
    <w:lvl w:ilvl="3" w:tplc="0809000F" w:tentative="1">
      <w:start w:val="1"/>
      <w:numFmt w:val="decimal"/>
      <w:lvlText w:val="%4."/>
      <w:lvlJc w:val="left"/>
      <w:pPr>
        <w:ind w:left="5760" w:hanging="360"/>
      </w:pPr>
    </w:lvl>
    <w:lvl w:ilvl="4" w:tplc="08090019" w:tentative="1">
      <w:start w:val="1"/>
      <w:numFmt w:val="lowerLetter"/>
      <w:lvlText w:val="%5."/>
      <w:lvlJc w:val="left"/>
      <w:pPr>
        <w:ind w:left="6480" w:hanging="360"/>
      </w:pPr>
    </w:lvl>
    <w:lvl w:ilvl="5" w:tplc="0809001B" w:tentative="1">
      <w:start w:val="1"/>
      <w:numFmt w:val="lowerRoman"/>
      <w:lvlText w:val="%6."/>
      <w:lvlJc w:val="right"/>
      <w:pPr>
        <w:ind w:left="7200" w:hanging="180"/>
      </w:pPr>
    </w:lvl>
    <w:lvl w:ilvl="6" w:tplc="0809000F" w:tentative="1">
      <w:start w:val="1"/>
      <w:numFmt w:val="decimal"/>
      <w:lvlText w:val="%7."/>
      <w:lvlJc w:val="left"/>
      <w:pPr>
        <w:ind w:left="7920" w:hanging="360"/>
      </w:pPr>
    </w:lvl>
    <w:lvl w:ilvl="7" w:tplc="08090019" w:tentative="1">
      <w:start w:val="1"/>
      <w:numFmt w:val="lowerLetter"/>
      <w:lvlText w:val="%8."/>
      <w:lvlJc w:val="left"/>
      <w:pPr>
        <w:ind w:left="8640" w:hanging="360"/>
      </w:pPr>
    </w:lvl>
    <w:lvl w:ilvl="8" w:tplc="0809001B" w:tentative="1">
      <w:start w:val="1"/>
      <w:numFmt w:val="lowerRoman"/>
      <w:lvlText w:val="%9."/>
      <w:lvlJc w:val="right"/>
      <w:pPr>
        <w:ind w:left="9360" w:hanging="180"/>
      </w:pPr>
    </w:lvl>
  </w:abstractNum>
  <w:abstractNum w:abstractNumId="26" w15:restartNumberingAfterBreak="0">
    <w:nsid w:val="79A90B72"/>
    <w:multiLevelType w:val="hybridMultilevel"/>
    <w:tmpl w:val="33EA15DC"/>
    <w:lvl w:ilvl="0" w:tplc="DD74541A">
      <w:start w:val="1"/>
      <w:numFmt w:val="decimal"/>
      <w:lvlText w:val="%1."/>
      <w:lvlJc w:val="left"/>
      <w:pPr>
        <w:ind w:left="720" w:hanging="360"/>
      </w:pPr>
      <w:rPr>
        <w:rFonts w:ascii="Calibri" w:eastAsia="Times New Roman" w:hAnsi="Calibri" w:cs="Times New Roman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3"/>
  </w:num>
  <w:num w:numId="2">
    <w:abstractNumId w:val="20"/>
  </w:num>
  <w:num w:numId="3">
    <w:abstractNumId w:val="25"/>
  </w:num>
  <w:num w:numId="4">
    <w:abstractNumId w:val="15"/>
  </w:num>
  <w:num w:numId="5">
    <w:abstractNumId w:val="7"/>
  </w:num>
  <w:num w:numId="6">
    <w:abstractNumId w:val="6"/>
  </w:num>
  <w:num w:numId="7">
    <w:abstractNumId w:val="21"/>
  </w:num>
  <w:num w:numId="8">
    <w:abstractNumId w:val="1"/>
  </w:num>
  <w:num w:numId="9">
    <w:abstractNumId w:val="2"/>
  </w:num>
  <w:num w:numId="10">
    <w:abstractNumId w:val="12"/>
  </w:num>
  <w:num w:numId="11">
    <w:abstractNumId w:val="5"/>
  </w:num>
  <w:num w:numId="12">
    <w:abstractNumId w:val="4"/>
  </w:num>
  <w:num w:numId="13">
    <w:abstractNumId w:val="23"/>
  </w:num>
  <w:num w:numId="14">
    <w:abstractNumId w:val="18"/>
  </w:num>
  <w:num w:numId="15">
    <w:abstractNumId w:val="14"/>
  </w:num>
  <w:num w:numId="16">
    <w:abstractNumId w:val="8"/>
  </w:num>
  <w:num w:numId="17">
    <w:abstractNumId w:val="17"/>
  </w:num>
  <w:num w:numId="18">
    <w:abstractNumId w:val="9"/>
  </w:num>
  <w:num w:numId="19">
    <w:abstractNumId w:val="3"/>
  </w:num>
  <w:num w:numId="20">
    <w:abstractNumId w:val="22"/>
  </w:num>
  <w:num w:numId="21">
    <w:abstractNumId w:val="16"/>
  </w:num>
  <w:num w:numId="22">
    <w:abstractNumId w:val="26"/>
  </w:num>
  <w:num w:numId="23">
    <w:abstractNumId w:val="19"/>
  </w:num>
  <w:num w:numId="24">
    <w:abstractNumId w:val="10"/>
  </w:num>
  <w:num w:numId="25">
    <w:abstractNumId w:val="0"/>
  </w:num>
  <w:num w:numId="26">
    <w:abstractNumId w:val="24"/>
  </w:num>
  <w:num w:numId="27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E0NjM1MjY1NzM0MrdQ0lEKTi0uzszPAykwrAUAvwpr7C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BMJ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0ezezsvwnx552wesddrpvf5bvf2rwz99pwrv&quot;&gt;Winter2017&lt;record-ids&gt;&lt;item&gt;1&lt;/item&gt;&lt;item&gt;2&lt;/item&gt;&lt;item&gt;3&lt;/item&gt;&lt;item&gt;4&lt;/item&gt;&lt;item&gt;5&lt;/item&gt;&lt;item&gt;6&lt;/item&gt;&lt;item&gt;7&lt;/item&gt;&lt;item&gt;8&lt;/item&gt;&lt;item&gt;9&lt;/item&gt;&lt;item&gt;10&lt;/item&gt;&lt;item&gt;12&lt;/item&gt;&lt;item&gt;13&lt;/item&gt;&lt;item&gt;14&lt;/item&gt;&lt;item&gt;15&lt;/item&gt;&lt;item&gt;17&lt;/item&gt;&lt;item&gt;18&lt;/item&gt;&lt;item&gt;19&lt;/item&gt;&lt;item&gt;20&lt;/item&gt;&lt;item&gt;21&lt;/item&gt;&lt;item&gt;22&lt;/item&gt;&lt;item&gt;23&lt;/item&gt;&lt;item&gt;24&lt;/item&gt;&lt;item&gt;25&lt;/item&gt;&lt;item&gt;26&lt;/item&gt;&lt;/record-ids&gt;&lt;/item&gt;&lt;/Libraries&gt;"/>
  </w:docVars>
  <w:rsids>
    <w:rsidRoot w:val="00131B6E"/>
    <w:rsid w:val="000007C0"/>
    <w:rsid w:val="00001503"/>
    <w:rsid w:val="00001C45"/>
    <w:rsid w:val="000021BB"/>
    <w:rsid w:val="000022E3"/>
    <w:rsid w:val="0000238B"/>
    <w:rsid w:val="000032E3"/>
    <w:rsid w:val="00003A7E"/>
    <w:rsid w:val="00003C77"/>
    <w:rsid w:val="00003CCE"/>
    <w:rsid w:val="0000477A"/>
    <w:rsid w:val="00004ACD"/>
    <w:rsid w:val="00004B41"/>
    <w:rsid w:val="0000530D"/>
    <w:rsid w:val="00005617"/>
    <w:rsid w:val="00005D01"/>
    <w:rsid w:val="00006753"/>
    <w:rsid w:val="000101DA"/>
    <w:rsid w:val="000103F7"/>
    <w:rsid w:val="000109C0"/>
    <w:rsid w:val="00010BA8"/>
    <w:rsid w:val="00011696"/>
    <w:rsid w:val="000119F7"/>
    <w:rsid w:val="00012055"/>
    <w:rsid w:val="000125BD"/>
    <w:rsid w:val="000134B8"/>
    <w:rsid w:val="00014448"/>
    <w:rsid w:val="00014DA6"/>
    <w:rsid w:val="00015AC6"/>
    <w:rsid w:val="00015DA9"/>
    <w:rsid w:val="000164AE"/>
    <w:rsid w:val="0001659B"/>
    <w:rsid w:val="00016ACD"/>
    <w:rsid w:val="00016BA2"/>
    <w:rsid w:val="0001762D"/>
    <w:rsid w:val="000176A1"/>
    <w:rsid w:val="000179ED"/>
    <w:rsid w:val="000212C6"/>
    <w:rsid w:val="000213C2"/>
    <w:rsid w:val="000217B8"/>
    <w:rsid w:val="000218E2"/>
    <w:rsid w:val="00021FAB"/>
    <w:rsid w:val="00021FDF"/>
    <w:rsid w:val="00022257"/>
    <w:rsid w:val="00022DB1"/>
    <w:rsid w:val="00022F38"/>
    <w:rsid w:val="00023181"/>
    <w:rsid w:val="000232C3"/>
    <w:rsid w:val="0002359D"/>
    <w:rsid w:val="00023952"/>
    <w:rsid w:val="00023B56"/>
    <w:rsid w:val="000243BA"/>
    <w:rsid w:val="00024F10"/>
    <w:rsid w:val="000256AF"/>
    <w:rsid w:val="00025889"/>
    <w:rsid w:val="0002592B"/>
    <w:rsid w:val="000265D0"/>
    <w:rsid w:val="00026C9A"/>
    <w:rsid w:val="000272C0"/>
    <w:rsid w:val="00027C26"/>
    <w:rsid w:val="00027EDA"/>
    <w:rsid w:val="0003014C"/>
    <w:rsid w:val="0003051D"/>
    <w:rsid w:val="0003097F"/>
    <w:rsid w:val="00030B59"/>
    <w:rsid w:val="00030E34"/>
    <w:rsid w:val="00031609"/>
    <w:rsid w:val="00031BE3"/>
    <w:rsid w:val="00031DC3"/>
    <w:rsid w:val="00031F89"/>
    <w:rsid w:val="0003223A"/>
    <w:rsid w:val="0003276F"/>
    <w:rsid w:val="00032802"/>
    <w:rsid w:val="0003340E"/>
    <w:rsid w:val="00033801"/>
    <w:rsid w:val="00033D51"/>
    <w:rsid w:val="00034048"/>
    <w:rsid w:val="000340EE"/>
    <w:rsid w:val="0003442B"/>
    <w:rsid w:val="00034D75"/>
    <w:rsid w:val="00034EFE"/>
    <w:rsid w:val="000354FD"/>
    <w:rsid w:val="00035A75"/>
    <w:rsid w:val="00036342"/>
    <w:rsid w:val="0003641A"/>
    <w:rsid w:val="000365C5"/>
    <w:rsid w:val="00036B44"/>
    <w:rsid w:val="00037275"/>
    <w:rsid w:val="000374E7"/>
    <w:rsid w:val="00040211"/>
    <w:rsid w:val="000403C7"/>
    <w:rsid w:val="00040A6B"/>
    <w:rsid w:val="00041135"/>
    <w:rsid w:val="00043186"/>
    <w:rsid w:val="00043AEF"/>
    <w:rsid w:val="0004470D"/>
    <w:rsid w:val="00044AE3"/>
    <w:rsid w:val="00044FAA"/>
    <w:rsid w:val="00045504"/>
    <w:rsid w:val="00046733"/>
    <w:rsid w:val="000467F9"/>
    <w:rsid w:val="00046EB4"/>
    <w:rsid w:val="00047371"/>
    <w:rsid w:val="000479C1"/>
    <w:rsid w:val="000503E4"/>
    <w:rsid w:val="0005082B"/>
    <w:rsid w:val="00050F4F"/>
    <w:rsid w:val="00051974"/>
    <w:rsid w:val="00051A8A"/>
    <w:rsid w:val="00051F9D"/>
    <w:rsid w:val="00052496"/>
    <w:rsid w:val="00053448"/>
    <w:rsid w:val="00053524"/>
    <w:rsid w:val="00053A8B"/>
    <w:rsid w:val="00053EB7"/>
    <w:rsid w:val="000541A3"/>
    <w:rsid w:val="000557C0"/>
    <w:rsid w:val="0005667F"/>
    <w:rsid w:val="000568C9"/>
    <w:rsid w:val="00056BB1"/>
    <w:rsid w:val="00057DEE"/>
    <w:rsid w:val="0006032B"/>
    <w:rsid w:val="000604D9"/>
    <w:rsid w:val="00061234"/>
    <w:rsid w:val="000622D4"/>
    <w:rsid w:val="00062E3E"/>
    <w:rsid w:val="00063297"/>
    <w:rsid w:val="0006368F"/>
    <w:rsid w:val="000648AB"/>
    <w:rsid w:val="00064EC3"/>
    <w:rsid w:val="00065313"/>
    <w:rsid w:val="000659B4"/>
    <w:rsid w:val="00065B96"/>
    <w:rsid w:val="0006619A"/>
    <w:rsid w:val="0006680F"/>
    <w:rsid w:val="000671B7"/>
    <w:rsid w:val="0006770A"/>
    <w:rsid w:val="00067ED4"/>
    <w:rsid w:val="00070950"/>
    <w:rsid w:val="00070D35"/>
    <w:rsid w:val="000759B1"/>
    <w:rsid w:val="00076E89"/>
    <w:rsid w:val="000770A5"/>
    <w:rsid w:val="0007713A"/>
    <w:rsid w:val="000776C8"/>
    <w:rsid w:val="00077C65"/>
    <w:rsid w:val="00080076"/>
    <w:rsid w:val="000827F2"/>
    <w:rsid w:val="000829A8"/>
    <w:rsid w:val="00082D23"/>
    <w:rsid w:val="00082D36"/>
    <w:rsid w:val="000841AD"/>
    <w:rsid w:val="00084574"/>
    <w:rsid w:val="00084814"/>
    <w:rsid w:val="00084871"/>
    <w:rsid w:val="000848AC"/>
    <w:rsid w:val="00084FA8"/>
    <w:rsid w:val="00085364"/>
    <w:rsid w:val="00085BAB"/>
    <w:rsid w:val="00086784"/>
    <w:rsid w:val="00087625"/>
    <w:rsid w:val="00087A5C"/>
    <w:rsid w:val="00091259"/>
    <w:rsid w:val="00091DAB"/>
    <w:rsid w:val="00092027"/>
    <w:rsid w:val="0009280A"/>
    <w:rsid w:val="00093569"/>
    <w:rsid w:val="000942C6"/>
    <w:rsid w:val="00094570"/>
    <w:rsid w:val="00094892"/>
    <w:rsid w:val="00094C10"/>
    <w:rsid w:val="00094FCE"/>
    <w:rsid w:val="0009606E"/>
    <w:rsid w:val="00096200"/>
    <w:rsid w:val="00096754"/>
    <w:rsid w:val="00097C23"/>
    <w:rsid w:val="000A05DA"/>
    <w:rsid w:val="000A0919"/>
    <w:rsid w:val="000A0A18"/>
    <w:rsid w:val="000A11B2"/>
    <w:rsid w:val="000A11E3"/>
    <w:rsid w:val="000A1303"/>
    <w:rsid w:val="000A138C"/>
    <w:rsid w:val="000A186C"/>
    <w:rsid w:val="000A194E"/>
    <w:rsid w:val="000A1BE2"/>
    <w:rsid w:val="000A39AB"/>
    <w:rsid w:val="000A4A55"/>
    <w:rsid w:val="000A51FF"/>
    <w:rsid w:val="000A6161"/>
    <w:rsid w:val="000A648D"/>
    <w:rsid w:val="000A66A2"/>
    <w:rsid w:val="000A66E3"/>
    <w:rsid w:val="000A6D97"/>
    <w:rsid w:val="000A6EA6"/>
    <w:rsid w:val="000A74A4"/>
    <w:rsid w:val="000A77B9"/>
    <w:rsid w:val="000A780D"/>
    <w:rsid w:val="000A78EA"/>
    <w:rsid w:val="000B01F7"/>
    <w:rsid w:val="000B031D"/>
    <w:rsid w:val="000B0426"/>
    <w:rsid w:val="000B1833"/>
    <w:rsid w:val="000B1FD8"/>
    <w:rsid w:val="000B2445"/>
    <w:rsid w:val="000B25A5"/>
    <w:rsid w:val="000B2CAD"/>
    <w:rsid w:val="000B3279"/>
    <w:rsid w:val="000B335B"/>
    <w:rsid w:val="000B3644"/>
    <w:rsid w:val="000B468A"/>
    <w:rsid w:val="000B4768"/>
    <w:rsid w:val="000B4BDB"/>
    <w:rsid w:val="000B4BF2"/>
    <w:rsid w:val="000B5109"/>
    <w:rsid w:val="000B5F1C"/>
    <w:rsid w:val="000B6368"/>
    <w:rsid w:val="000B647B"/>
    <w:rsid w:val="000B6C53"/>
    <w:rsid w:val="000B6EE4"/>
    <w:rsid w:val="000B7899"/>
    <w:rsid w:val="000B7B50"/>
    <w:rsid w:val="000B7DEE"/>
    <w:rsid w:val="000C01A2"/>
    <w:rsid w:val="000C10BB"/>
    <w:rsid w:val="000C16BF"/>
    <w:rsid w:val="000C2299"/>
    <w:rsid w:val="000C252C"/>
    <w:rsid w:val="000C29A4"/>
    <w:rsid w:val="000C2E22"/>
    <w:rsid w:val="000C334F"/>
    <w:rsid w:val="000C345C"/>
    <w:rsid w:val="000C40A4"/>
    <w:rsid w:val="000C4190"/>
    <w:rsid w:val="000C4D0F"/>
    <w:rsid w:val="000C4E05"/>
    <w:rsid w:val="000C59A2"/>
    <w:rsid w:val="000C5B94"/>
    <w:rsid w:val="000C5DEC"/>
    <w:rsid w:val="000C6030"/>
    <w:rsid w:val="000C6117"/>
    <w:rsid w:val="000C640F"/>
    <w:rsid w:val="000C657F"/>
    <w:rsid w:val="000C6BA5"/>
    <w:rsid w:val="000C7765"/>
    <w:rsid w:val="000C7F86"/>
    <w:rsid w:val="000D0392"/>
    <w:rsid w:val="000D0741"/>
    <w:rsid w:val="000D0CD8"/>
    <w:rsid w:val="000D196C"/>
    <w:rsid w:val="000D210D"/>
    <w:rsid w:val="000D2E70"/>
    <w:rsid w:val="000D319C"/>
    <w:rsid w:val="000D35B9"/>
    <w:rsid w:val="000D3721"/>
    <w:rsid w:val="000D3808"/>
    <w:rsid w:val="000D3833"/>
    <w:rsid w:val="000D6B16"/>
    <w:rsid w:val="000D7355"/>
    <w:rsid w:val="000D75D5"/>
    <w:rsid w:val="000D7727"/>
    <w:rsid w:val="000D786A"/>
    <w:rsid w:val="000E0C20"/>
    <w:rsid w:val="000E0E6B"/>
    <w:rsid w:val="000E0FCC"/>
    <w:rsid w:val="000E1A1C"/>
    <w:rsid w:val="000E1B5A"/>
    <w:rsid w:val="000E3750"/>
    <w:rsid w:val="000E3825"/>
    <w:rsid w:val="000E38BA"/>
    <w:rsid w:val="000E3D65"/>
    <w:rsid w:val="000E4116"/>
    <w:rsid w:val="000E4148"/>
    <w:rsid w:val="000E42C0"/>
    <w:rsid w:val="000E477F"/>
    <w:rsid w:val="000E49C1"/>
    <w:rsid w:val="000E5E5C"/>
    <w:rsid w:val="000E6A3B"/>
    <w:rsid w:val="000E6FF4"/>
    <w:rsid w:val="000E7131"/>
    <w:rsid w:val="000E79BD"/>
    <w:rsid w:val="000E7A59"/>
    <w:rsid w:val="000E7FAC"/>
    <w:rsid w:val="000F09FC"/>
    <w:rsid w:val="000F1100"/>
    <w:rsid w:val="000F112F"/>
    <w:rsid w:val="000F189D"/>
    <w:rsid w:val="000F1B2A"/>
    <w:rsid w:val="000F1DD3"/>
    <w:rsid w:val="000F2196"/>
    <w:rsid w:val="000F2688"/>
    <w:rsid w:val="000F296F"/>
    <w:rsid w:val="000F2BF0"/>
    <w:rsid w:val="000F2DA7"/>
    <w:rsid w:val="000F320E"/>
    <w:rsid w:val="000F3546"/>
    <w:rsid w:val="000F3C62"/>
    <w:rsid w:val="000F3E74"/>
    <w:rsid w:val="000F42E0"/>
    <w:rsid w:val="000F43B4"/>
    <w:rsid w:val="000F4E64"/>
    <w:rsid w:val="000F4FF2"/>
    <w:rsid w:val="000F50E3"/>
    <w:rsid w:val="000F5C2D"/>
    <w:rsid w:val="000F65CA"/>
    <w:rsid w:val="000F68C3"/>
    <w:rsid w:val="000F7529"/>
    <w:rsid w:val="0010027D"/>
    <w:rsid w:val="001002A6"/>
    <w:rsid w:val="00100431"/>
    <w:rsid w:val="00100960"/>
    <w:rsid w:val="00101887"/>
    <w:rsid w:val="00101A2A"/>
    <w:rsid w:val="0010218F"/>
    <w:rsid w:val="001021A2"/>
    <w:rsid w:val="001025FD"/>
    <w:rsid w:val="00102A49"/>
    <w:rsid w:val="00102A98"/>
    <w:rsid w:val="00102DB2"/>
    <w:rsid w:val="001031D9"/>
    <w:rsid w:val="00103AF8"/>
    <w:rsid w:val="00103B58"/>
    <w:rsid w:val="00103D53"/>
    <w:rsid w:val="0010442D"/>
    <w:rsid w:val="001053D9"/>
    <w:rsid w:val="001058F6"/>
    <w:rsid w:val="0010599F"/>
    <w:rsid w:val="00105E30"/>
    <w:rsid w:val="00105F93"/>
    <w:rsid w:val="001075BB"/>
    <w:rsid w:val="001075C0"/>
    <w:rsid w:val="001102AC"/>
    <w:rsid w:val="00111C9B"/>
    <w:rsid w:val="00111D9A"/>
    <w:rsid w:val="00112762"/>
    <w:rsid w:val="00112D12"/>
    <w:rsid w:val="001136AC"/>
    <w:rsid w:val="001137E2"/>
    <w:rsid w:val="00113B89"/>
    <w:rsid w:val="00113C6A"/>
    <w:rsid w:val="00113FFD"/>
    <w:rsid w:val="00114BBC"/>
    <w:rsid w:val="001152AB"/>
    <w:rsid w:val="00115AD8"/>
    <w:rsid w:val="00115B94"/>
    <w:rsid w:val="001161E0"/>
    <w:rsid w:val="001162AE"/>
    <w:rsid w:val="00116E12"/>
    <w:rsid w:val="001174CF"/>
    <w:rsid w:val="00120AA8"/>
    <w:rsid w:val="0012124F"/>
    <w:rsid w:val="00121F09"/>
    <w:rsid w:val="00121FFB"/>
    <w:rsid w:val="00122360"/>
    <w:rsid w:val="00122692"/>
    <w:rsid w:val="00122E78"/>
    <w:rsid w:val="00122EAC"/>
    <w:rsid w:val="00122F09"/>
    <w:rsid w:val="00122F84"/>
    <w:rsid w:val="00123679"/>
    <w:rsid w:val="00123F62"/>
    <w:rsid w:val="001240CE"/>
    <w:rsid w:val="001242AA"/>
    <w:rsid w:val="00124CD9"/>
    <w:rsid w:val="001252D7"/>
    <w:rsid w:val="00125E21"/>
    <w:rsid w:val="00126379"/>
    <w:rsid w:val="001270EA"/>
    <w:rsid w:val="001276C0"/>
    <w:rsid w:val="00127721"/>
    <w:rsid w:val="0012772F"/>
    <w:rsid w:val="00127AFA"/>
    <w:rsid w:val="00127C30"/>
    <w:rsid w:val="001311AE"/>
    <w:rsid w:val="00131263"/>
    <w:rsid w:val="00131551"/>
    <w:rsid w:val="001315F3"/>
    <w:rsid w:val="00131903"/>
    <w:rsid w:val="00131B6E"/>
    <w:rsid w:val="00131B8C"/>
    <w:rsid w:val="001323BE"/>
    <w:rsid w:val="001342D4"/>
    <w:rsid w:val="001342DB"/>
    <w:rsid w:val="00134A75"/>
    <w:rsid w:val="001350D4"/>
    <w:rsid w:val="0013517A"/>
    <w:rsid w:val="00135483"/>
    <w:rsid w:val="00136713"/>
    <w:rsid w:val="00136B9A"/>
    <w:rsid w:val="00136FA8"/>
    <w:rsid w:val="00140118"/>
    <w:rsid w:val="0014075C"/>
    <w:rsid w:val="001413A4"/>
    <w:rsid w:val="001416C1"/>
    <w:rsid w:val="00142003"/>
    <w:rsid w:val="00142584"/>
    <w:rsid w:val="00143BC2"/>
    <w:rsid w:val="001441B3"/>
    <w:rsid w:val="001442FA"/>
    <w:rsid w:val="001448EA"/>
    <w:rsid w:val="00144928"/>
    <w:rsid w:val="00144A74"/>
    <w:rsid w:val="00144FC7"/>
    <w:rsid w:val="00145154"/>
    <w:rsid w:val="001469AE"/>
    <w:rsid w:val="00146B0D"/>
    <w:rsid w:val="00146FA5"/>
    <w:rsid w:val="0014769C"/>
    <w:rsid w:val="0014777B"/>
    <w:rsid w:val="0015032C"/>
    <w:rsid w:val="001504D8"/>
    <w:rsid w:val="00150B00"/>
    <w:rsid w:val="0015131C"/>
    <w:rsid w:val="0015132C"/>
    <w:rsid w:val="001513E7"/>
    <w:rsid w:val="0015179D"/>
    <w:rsid w:val="00153E0F"/>
    <w:rsid w:val="00153FD0"/>
    <w:rsid w:val="001543CA"/>
    <w:rsid w:val="001543ED"/>
    <w:rsid w:val="001544AD"/>
    <w:rsid w:val="00155322"/>
    <w:rsid w:val="00156F21"/>
    <w:rsid w:val="00157010"/>
    <w:rsid w:val="00157071"/>
    <w:rsid w:val="00157328"/>
    <w:rsid w:val="0015796C"/>
    <w:rsid w:val="00157C5A"/>
    <w:rsid w:val="00160A1F"/>
    <w:rsid w:val="00160B3B"/>
    <w:rsid w:val="00160E90"/>
    <w:rsid w:val="00161701"/>
    <w:rsid w:val="00161738"/>
    <w:rsid w:val="00161C66"/>
    <w:rsid w:val="0016241B"/>
    <w:rsid w:val="00162ACF"/>
    <w:rsid w:val="00162CA7"/>
    <w:rsid w:val="001632B1"/>
    <w:rsid w:val="0016353E"/>
    <w:rsid w:val="00163DE3"/>
    <w:rsid w:val="001641B0"/>
    <w:rsid w:val="001646F7"/>
    <w:rsid w:val="001648FF"/>
    <w:rsid w:val="00164AAF"/>
    <w:rsid w:val="001651F8"/>
    <w:rsid w:val="001652EF"/>
    <w:rsid w:val="0016584C"/>
    <w:rsid w:val="00165AF8"/>
    <w:rsid w:val="001669E0"/>
    <w:rsid w:val="00167045"/>
    <w:rsid w:val="00167053"/>
    <w:rsid w:val="001670E8"/>
    <w:rsid w:val="00167DD4"/>
    <w:rsid w:val="00170B64"/>
    <w:rsid w:val="00171250"/>
    <w:rsid w:val="00171E0A"/>
    <w:rsid w:val="0017307D"/>
    <w:rsid w:val="001746F6"/>
    <w:rsid w:val="00174BE6"/>
    <w:rsid w:val="00174D80"/>
    <w:rsid w:val="00174DE3"/>
    <w:rsid w:val="0017539C"/>
    <w:rsid w:val="00175A67"/>
    <w:rsid w:val="00175E36"/>
    <w:rsid w:val="001771CA"/>
    <w:rsid w:val="001771FA"/>
    <w:rsid w:val="001779C1"/>
    <w:rsid w:val="00180543"/>
    <w:rsid w:val="001807DA"/>
    <w:rsid w:val="0018084A"/>
    <w:rsid w:val="0018098E"/>
    <w:rsid w:val="00180A6C"/>
    <w:rsid w:val="00180F61"/>
    <w:rsid w:val="00181329"/>
    <w:rsid w:val="00181644"/>
    <w:rsid w:val="0018173F"/>
    <w:rsid w:val="00181762"/>
    <w:rsid w:val="00181FB9"/>
    <w:rsid w:val="0018266B"/>
    <w:rsid w:val="001828EE"/>
    <w:rsid w:val="0018426A"/>
    <w:rsid w:val="00184B22"/>
    <w:rsid w:val="00186422"/>
    <w:rsid w:val="00186838"/>
    <w:rsid w:val="001868D9"/>
    <w:rsid w:val="00187031"/>
    <w:rsid w:val="00187E29"/>
    <w:rsid w:val="00187F09"/>
    <w:rsid w:val="00187F2E"/>
    <w:rsid w:val="00190E83"/>
    <w:rsid w:val="00191201"/>
    <w:rsid w:val="0019144F"/>
    <w:rsid w:val="00191962"/>
    <w:rsid w:val="00191CB3"/>
    <w:rsid w:val="001926D0"/>
    <w:rsid w:val="00192C05"/>
    <w:rsid w:val="00193550"/>
    <w:rsid w:val="001947F6"/>
    <w:rsid w:val="001948C9"/>
    <w:rsid w:val="00195430"/>
    <w:rsid w:val="001954F3"/>
    <w:rsid w:val="00195E54"/>
    <w:rsid w:val="0019622C"/>
    <w:rsid w:val="0019628A"/>
    <w:rsid w:val="001967EE"/>
    <w:rsid w:val="001969CB"/>
    <w:rsid w:val="00196AF5"/>
    <w:rsid w:val="00196B9F"/>
    <w:rsid w:val="00196E88"/>
    <w:rsid w:val="00197928"/>
    <w:rsid w:val="00197D6F"/>
    <w:rsid w:val="001A0B18"/>
    <w:rsid w:val="001A0D23"/>
    <w:rsid w:val="001A22BB"/>
    <w:rsid w:val="001A2615"/>
    <w:rsid w:val="001A2E01"/>
    <w:rsid w:val="001A314E"/>
    <w:rsid w:val="001A38AD"/>
    <w:rsid w:val="001A3BAB"/>
    <w:rsid w:val="001A403F"/>
    <w:rsid w:val="001A4FD2"/>
    <w:rsid w:val="001A5831"/>
    <w:rsid w:val="001A5C73"/>
    <w:rsid w:val="001A66A9"/>
    <w:rsid w:val="001A6A66"/>
    <w:rsid w:val="001A7C93"/>
    <w:rsid w:val="001B01DE"/>
    <w:rsid w:val="001B1A99"/>
    <w:rsid w:val="001B1BAE"/>
    <w:rsid w:val="001B1D8C"/>
    <w:rsid w:val="001B2CCD"/>
    <w:rsid w:val="001B3307"/>
    <w:rsid w:val="001B37E8"/>
    <w:rsid w:val="001B47C9"/>
    <w:rsid w:val="001B4AE2"/>
    <w:rsid w:val="001B5385"/>
    <w:rsid w:val="001B5746"/>
    <w:rsid w:val="001B5EEC"/>
    <w:rsid w:val="001B663B"/>
    <w:rsid w:val="001B6D47"/>
    <w:rsid w:val="001B79E9"/>
    <w:rsid w:val="001C06B8"/>
    <w:rsid w:val="001C1572"/>
    <w:rsid w:val="001C19E8"/>
    <w:rsid w:val="001C2184"/>
    <w:rsid w:val="001C23D2"/>
    <w:rsid w:val="001C29F8"/>
    <w:rsid w:val="001C37F8"/>
    <w:rsid w:val="001C436C"/>
    <w:rsid w:val="001C4C5D"/>
    <w:rsid w:val="001C4DA3"/>
    <w:rsid w:val="001C5522"/>
    <w:rsid w:val="001C57AC"/>
    <w:rsid w:val="001C5801"/>
    <w:rsid w:val="001C5AF0"/>
    <w:rsid w:val="001C5F43"/>
    <w:rsid w:val="001C6D52"/>
    <w:rsid w:val="001C7BE8"/>
    <w:rsid w:val="001C7CAD"/>
    <w:rsid w:val="001C7D79"/>
    <w:rsid w:val="001D00D6"/>
    <w:rsid w:val="001D037F"/>
    <w:rsid w:val="001D0670"/>
    <w:rsid w:val="001D0A20"/>
    <w:rsid w:val="001D0BD0"/>
    <w:rsid w:val="001D0C27"/>
    <w:rsid w:val="001D0FA9"/>
    <w:rsid w:val="001D1979"/>
    <w:rsid w:val="001D1E1A"/>
    <w:rsid w:val="001D1F5B"/>
    <w:rsid w:val="001D20A3"/>
    <w:rsid w:val="001D280D"/>
    <w:rsid w:val="001D3CC0"/>
    <w:rsid w:val="001D3CD0"/>
    <w:rsid w:val="001D4090"/>
    <w:rsid w:val="001D46B1"/>
    <w:rsid w:val="001D4850"/>
    <w:rsid w:val="001D486B"/>
    <w:rsid w:val="001D4949"/>
    <w:rsid w:val="001D5710"/>
    <w:rsid w:val="001D572B"/>
    <w:rsid w:val="001D7490"/>
    <w:rsid w:val="001D7582"/>
    <w:rsid w:val="001D7B7E"/>
    <w:rsid w:val="001E04B2"/>
    <w:rsid w:val="001E05E4"/>
    <w:rsid w:val="001E06A5"/>
    <w:rsid w:val="001E1128"/>
    <w:rsid w:val="001E1E1A"/>
    <w:rsid w:val="001E29D2"/>
    <w:rsid w:val="001E2DDE"/>
    <w:rsid w:val="001E2EB9"/>
    <w:rsid w:val="001E2F1A"/>
    <w:rsid w:val="001E3EF6"/>
    <w:rsid w:val="001E40B9"/>
    <w:rsid w:val="001E413D"/>
    <w:rsid w:val="001E47FE"/>
    <w:rsid w:val="001E4E6E"/>
    <w:rsid w:val="001E55E4"/>
    <w:rsid w:val="001E5782"/>
    <w:rsid w:val="001E5B49"/>
    <w:rsid w:val="001E66AC"/>
    <w:rsid w:val="001E72B1"/>
    <w:rsid w:val="001E7785"/>
    <w:rsid w:val="001E7880"/>
    <w:rsid w:val="001E7DCA"/>
    <w:rsid w:val="001F1562"/>
    <w:rsid w:val="001F236A"/>
    <w:rsid w:val="001F29CD"/>
    <w:rsid w:val="001F2A03"/>
    <w:rsid w:val="001F338F"/>
    <w:rsid w:val="001F36D5"/>
    <w:rsid w:val="001F3B29"/>
    <w:rsid w:val="001F3F47"/>
    <w:rsid w:val="001F3F50"/>
    <w:rsid w:val="001F48FF"/>
    <w:rsid w:val="001F4FF6"/>
    <w:rsid w:val="001F553B"/>
    <w:rsid w:val="001F5999"/>
    <w:rsid w:val="001F59EE"/>
    <w:rsid w:val="001F5BC3"/>
    <w:rsid w:val="001F5DF2"/>
    <w:rsid w:val="001F6048"/>
    <w:rsid w:val="001F6156"/>
    <w:rsid w:val="001F6468"/>
    <w:rsid w:val="001F66B8"/>
    <w:rsid w:val="001F6AF2"/>
    <w:rsid w:val="001F6BB3"/>
    <w:rsid w:val="001F6F06"/>
    <w:rsid w:val="001F6FEF"/>
    <w:rsid w:val="001F7265"/>
    <w:rsid w:val="001F7540"/>
    <w:rsid w:val="001F770F"/>
    <w:rsid w:val="002005E3"/>
    <w:rsid w:val="00200834"/>
    <w:rsid w:val="00201DE6"/>
    <w:rsid w:val="00201F06"/>
    <w:rsid w:val="00202F30"/>
    <w:rsid w:val="00203AB9"/>
    <w:rsid w:val="00203D72"/>
    <w:rsid w:val="00205931"/>
    <w:rsid w:val="00205DBF"/>
    <w:rsid w:val="00205F8F"/>
    <w:rsid w:val="00207A64"/>
    <w:rsid w:val="00210127"/>
    <w:rsid w:val="00210256"/>
    <w:rsid w:val="00210560"/>
    <w:rsid w:val="0021097D"/>
    <w:rsid w:val="00210C87"/>
    <w:rsid w:val="00210F58"/>
    <w:rsid w:val="0021100B"/>
    <w:rsid w:val="00211253"/>
    <w:rsid w:val="00211653"/>
    <w:rsid w:val="00211A37"/>
    <w:rsid w:val="0021285C"/>
    <w:rsid w:val="00213006"/>
    <w:rsid w:val="00213510"/>
    <w:rsid w:val="00213696"/>
    <w:rsid w:val="002136A6"/>
    <w:rsid w:val="00213814"/>
    <w:rsid w:val="00213EC3"/>
    <w:rsid w:val="002146B4"/>
    <w:rsid w:val="00214907"/>
    <w:rsid w:val="00214BAA"/>
    <w:rsid w:val="00214CB8"/>
    <w:rsid w:val="00215D92"/>
    <w:rsid w:val="00216B86"/>
    <w:rsid w:val="00216C45"/>
    <w:rsid w:val="00217A0F"/>
    <w:rsid w:val="00217A4D"/>
    <w:rsid w:val="00217D57"/>
    <w:rsid w:val="00220217"/>
    <w:rsid w:val="00220250"/>
    <w:rsid w:val="002204AD"/>
    <w:rsid w:val="002208E4"/>
    <w:rsid w:val="00220945"/>
    <w:rsid w:val="00220DA9"/>
    <w:rsid w:val="00221EE5"/>
    <w:rsid w:val="002230E8"/>
    <w:rsid w:val="002234A7"/>
    <w:rsid w:val="00223AB2"/>
    <w:rsid w:val="00223BBD"/>
    <w:rsid w:val="002242BD"/>
    <w:rsid w:val="00224774"/>
    <w:rsid w:val="0022557F"/>
    <w:rsid w:val="00225788"/>
    <w:rsid w:val="00225FF3"/>
    <w:rsid w:val="002261DD"/>
    <w:rsid w:val="00226BAB"/>
    <w:rsid w:val="00226DF1"/>
    <w:rsid w:val="00226EFA"/>
    <w:rsid w:val="00226FE3"/>
    <w:rsid w:val="002274EA"/>
    <w:rsid w:val="002276C9"/>
    <w:rsid w:val="00227860"/>
    <w:rsid w:val="00227CDB"/>
    <w:rsid w:val="00227EFE"/>
    <w:rsid w:val="00227F71"/>
    <w:rsid w:val="00227FE1"/>
    <w:rsid w:val="0023032C"/>
    <w:rsid w:val="00230A82"/>
    <w:rsid w:val="00231954"/>
    <w:rsid w:val="00232C24"/>
    <w:rsid w:val="0023323C"/>
    <w:rsid w:val="002333FF"/>
    <w:rsid w:val="00233547"/>
    <w:rsid w:val="00234550"/>
    <w:rsid w:val="00234698"/>
    <w:rsid w:val="002348C4"/>
    <w:rsid w:val="00234E46"/>
    <w:rsid w:val="00236BF1"/>
    <w:rsid w:val="00236E69"/>
    <w:rsid w:val="00237A7A"/>
    <w:rsid w:val="0024055F"/>
    <w:rsid w:val="00240B8C"/>
    <w:rsid w:val="00241024"/>
    <w:rsid w:val="00241AE6"/>
    <w:rsid w:val="00241D92"/>
    <w:rsid w:val="00241DB8"/>
    <w:rsid w:val="00242459"/>
    <w:rsid w:val="00242513"/>
    <w:rsid w:val="002436AE"/>
    <w:rsid w:val="00246B91"/>
    <w:rsid w:val="0024732B"/>
    <w:rsid w:val="00247D56"/>
    <w:rsid w:val="002501FE"/>
    <w:rsid w:val="0025021A"/>
    <w:rsid w:val="00250CC6"/>
    <w:rsid w:val="00251DAA"/>
    <w:rsid w:val="002523DF"/>
    <w:rsid w:val="002525CD"/>
    <w:rsid w:val="00252D6B"/>
    <w:rsid w:val="00253031"/>
    <w:rsid w:val="00253709"/>
    <w:rsid w:val="00253A68"/>
    <w:rsid w:val="00253AAE"/>
    <w:rsid w:val="00255740"/>
    <w:rsid w:val="00255E36"/>
    <w:rsid w:val="00256589"/>
    <w:rsid w:val="00256A5B"/>
    <w:rsid w:val="00256B43"/>
    <w:rsid w:val="002572E1"/>
    <w:rsid w:val="0025745E"/>
    <w:rsid w:val="002575C3"/>
    <w:rsid w:val="0025796C"/>
    <w:rsid w:val="00257B40"/>
    <w:rsid w:val="00257D6E"/>
    <w:rsid w:val="00260367"/>
    <w:rsid w:val="0026051F"/>
    <w:rsid w:val="00260B08"/>
    <w:rsid w:val="00261761"/>
    <w:rsid w:val="00261AFF"/>
    <w:rsid w:val="00261CD7"/>
    <w:rsid w:val="0026206A"/>
    <w:rsid w:val="0026223C"/>
    <w:rsid w:val="00262327"/>
    <w:rsid w:val="00263963"/>
    <w:rsid w:val="00264191"/>
    <w:rsid w:val="002642F5"/>
    <w:rsid w:val="00264375"/>
    <w:rsid w:val="00264896"/>
    <w:rsid w:val="00264C0A"/>
    <w:rsid w:val="00264E9A"/>
    <w:rsid w:val="002654F7"/>
    <w:rsid w:val="002661AA"/>
    <w:rsid w:val="002665BE"/>
    <w:rsid w:val="00266A3F"/>
    <w:rsid w:val="00270192"/>
    <w:rsid w:val="002703BF"/>
    <w:rsid w:val="00270743"/>
    <w:rsid w:val="002711F9"/>
    <w:rsid w:val="0027124F"/>
    <w:rsid w:val="002714F7"/>
    <w:rsid w:val="00272296"/>
    <w:rsid w:val="002724BD"/>
    <w:rsid w:val="002726B6"/>
    <w:rsid w:val="0027282A"/>
    <w:rsid w:val="00273202"/>
    <w:rsid w:val="00274309"/>
    <w:rsid w:val="00274576"/>
    <w:rsid w:val="002748F4"/>
    <w:rsid w:val="00274A98"/>
    <w:rsid w:val="00274BD2"/>
    <w:rsid w:val="00274C6B"/>
    <w:rsid w:val="00274E4E"/>
    <w:rsid w:val="00275CA4"/>
    <w:rsid w:val="002763A1"/>
    <w:rsid w:val="00276BB1"/>
    <w:rsid w:val="00277723"/>
    <w:rsid w:val="00281504"/>
    <w:rsid w:val="00281907"/>
    <w:rsid w:val="00281B05"/>
    <w:rsid w:val="00281BC0"/>
    <w:rsid w:val="00282965"/>
    <w:rsid w:val="00282B7F"/>
    <w:rsid w:val="0028373A"/>
    <w:rsid w:val="002839D0"/>
    <w:rsid w:val="00283DE8"/>
    <w:rsid w:val="0028400C"/>
    <w:rsid w:val="00284B81"/>
    <w:rsid w:val="002853E4"/>
    <w:rsid w:val="00285618"/>
    <w:rsid w:val="00285BF9"/>
    <w:rsid w:val="00285C87"/>
    <w:rsid w:val="00285DAF"/>
    <w:rsid w:val="00286012"/>
    <w:rsid w:val="00286361"/>
    <w:rsid w:val="002863BF"/>
    <w:rsid w:val="00286E07"/>
    <w:rsid w:val="0029026E"/>
    <w:rsid w:val="0029044E"/>
    <w:rsid w:val="00290A1D"/>
    <w:rsid w:val="00290B1E"/>
    <w:rsid w:val="00290E67"/>
    <w:rsid w:val="00290E8C"/>
    <w:rsid w:val="00290F9A"/>
    <w:rsid w:val="0029105F"/>
    <w:rsid w:val="002918C3"/>
    <w:rsid w:val="00291EAE"/>
    <w:rsid w:val="0029209E"/>
    <w:rsid w:val="00292135"/>
    <w:rsid w:val="00292728"/>
    <w:rsid w:val="00292892"/>
    <w:rsid w:val="00293516"/>
    <w:rsid w:val="0029399E"/>
    <w:rsid w:val="002939EE"/>
    <w:rsid w:val="0029466A"/>
    <w:rsid w:val="00294AFC"/>
    <w:rsid w:val="002956A3"/>
    <w:rsid w:val="002959E9"/>
    <w:rsid w:val="00296813"/>
    <w:rsid w:val="00296CE5"/>
    <w:rsid w:val="00297592"/>
    <w:rsid w:val="00297692"/>
    <w:rsid w:val="00297C82"/>
    <w:rsid w:val="002A0245"/>
    <w:rsid w:val="002A1216"/>
    <w:rsid w:val="002A12C1"/>
    <w:rsid w:val="002A148B"/>
    <w:rsid w:val="002A14EE"/>
    <w:rsid w:val="002A1692"/>
    <w:rsid w:val="002A1AD4"/>
    <w:rsid w:val="002A1F7D"/>
    <w:rsid w:val="002A23F2"/>
    <w:rsid w:val="002A24F2"/>
    <w:rsid w:val="002A2D5B"/>
    <w:rsid w:val="002A3A1D"/>
    <w:rsid w:val="002A3ECD"/>
    <w:rsid w:val="002A46CE"/>
    <w:rsid w:val="002A4D29"/>
    <w:rsid w:val="002A53D1"/>
    <w:rsid w:val="002A5425"/>
    <w:rsid w:val="002A5708"/>
    <w:rsid w:val="002A575D"/>
    <w:rsid w:val="002A586D"/>
    <w:rsid w:val="002A5E35"/>
    <w:rsid w:val="002A6B24"/>
    <w:rsid w:val="002A7087"/>
    <w:rsid w:val="002A71B0"/>
    <w:rsid w:val="002A7276"/>
    <w:rsid w:val="002A7724"/>
    <w:rsid w:val="002A7E9E"/>
    <w:rsid w:val="002B051A"/>
    <w:rsid w:val="002B06C2"/>
    <w:rsid w:val="002B11A6"/>
    <w:rsid w:val="002B159F"/>
    <w:rsid w:val="002B15EB"/>
    <w:rsid w:val="002B1638"/>
    <w:rsid w:val="002B1656"/>
    <w:rsid w:val="002B274C"/>
    <w:rsid w:val="002B30B1"/>
    <w:rsid w:val="002B342C"/>
    <w:rsid w:val="002B38D1"/>
    <w:rsid w:val="002B3974"/>
    <w:rsid w:val="002B3F04"/>
    <w:rsid w:val="002B42E8"/>
    <w:rsid w:val="002B44DA"/>
    <w:rsid w:val="002B541E"/>
    <w:rsid w:val="002B5A39"/>
    <w:rsid w:val="002B5B28"/>
    <w:rsid w:val="002B6842"/>
    <w:rsid w:val="002B68E1"/>
    <w:rsid w:val="002B6CB0"/>
    <w:rsid w:val="002B77F3"/>
    <w:rsid w:val="002B7C54"/>
    <w:rsid w:val="002C0659"/>
    <w:rsid w:val="002C0A98"/>
    <w:rsid w:val="002C0BE6"/>
    <w:rsid w:val="002C1596"/>
    <w:rsid w:val="002C1761"/>
    <w:rsid w:val="002C1C77"/>
    <w:rsid w:val="002C2449"/>
    <w:rsid w:val="002C245D"/>
    <w:rsid w:val="002C267A"/>
    <w:rsid w:val="002C2EBF"/>
    <w:rsid w:val="002C31B0"/>
    <w:rsid w:val="002C3DAE"/>
    <w:rsid w:val="002C463B"/>
    <w:rsid w:val="002C492B"/>
    <w:rsid w:val="002C60C5"/>
    <w:rsid w:val="002C7F31"/>
    <w:rsid w:val="002D0A52"/>
    <w:rsid w:val="002D17EA"/>
    <w:rsid w:val="002D201B"/>
    <w:rsid w:val="002D2848"/>
    <w:rsid w:val="002D2DE5"/>
    <w:rsid w:val="002D2E1F"/>
    <w:rsid w:val="002D39AF"/>
    <w:rsid w:val="002D3EE1"/>
    <w:rsid w:val="002D52A5"/>
    <w:rsid w:val="002D5690"/>
    <w:rsid w:val="002D59D3"/>
    <w:rsid w:val="002D65FF"/>
    <w:rsid w:val="002D69E4"/>
    <w:rsid w:val="002D7040"/>
    <w:rsid w:val="002D70EA"/>
    <w:rsid w:val="002D7356"/>
    <w:rsid w:val="002D77CF"/>
    <w:rsid w:val="002D79A1"/>
    <w:rsid w:val="002D7C9C"/>
    <w:rsid w:val="002E1C3B"/>
    <w:rsid w:val="002E1C59"/>
    <w:rsid w:val="002E21C3"/>
    <w:rsid w:val="002E2269"/>
    <w:rsid w:val="002E232D"/>
    <w:rsid w:val="002E346C"/>
    <w:rsid w:val="002E38DD"/>
    <w:rsid w:val="002E3C8C"/>
    <w:rsid w:val="002E47B7"/>
    <w:rsid w:val="002E4996"/>
    <w:rsid w:val="002E49E0"/>
    <w:rsid w:val="002E49E5"/>
    <w:rsid w:val="002E4B97"/>
    <w:rsid w:val="002E4C52"/>
    <w:rsid w:val="002E5523"/>
    <w:rsid w:val="002E58BE"/>
    <w:rsid w:val="002E59DD"/>
    <w:rsid w:val="002E5D29"/>
    <w:rsid w:val="002E600D"/>
    <w:rsid w:val="002E6DB7"/>
    <w:rsid w:val="002E7179"/>
    <w:rsid w:val="002E73AC"/>
    <w:rsid w:val="002E7C89"/>
    <w:rsid w:val="002E7E39"/>
    <w:rsid w:val="002F042C"/>
    <w:rsid w:val="002F0445"/>
    <w:rsid w:val="002F0FC2"/>
    <w:rsid w:val="002F1774"/>
    <w:rsid w:val="002F1B7B"/>
    <w:rsid w:val="002F1D34"/>
    <w:rsid w:val="002F2025"/>
    <w:rsid w:val="002F2FB7"/>
    <w:rsid w:val="002F386A"/>
    <w:rsid w:val="002F40DB"/>
    <w:rsid w:val="002F4206"/>
    <w:rsid w:val="002F4AE9"/>
    <w:rsid w:val="002F624C"/>
    <w:rsid w:val="002F625F"/>
    <w:rsid w:val="002F6C38"/>
    <w:rsid w:val="002F7286"/>
    <w:rsid w:val="002F77D3"/>
    <w:rsid w:val="002F77F4"/>
    <w:rsid w:val="002F7989"/>
    <w:rsid w:val="002F7D1F"/>
    <w:rsid w:val="00300171"/>
    <w:rsid w:val="0030104C"/>
    <w:rsid w:val="00301659"/>
    <w:rsid w:val="003023D9"/>
    <w:rsid w:val="0030410E"/>
    <w:rsid w:val="0030414C"/>
    <w:rsid w:val="003048C7"/>
    <w:rsid w:val="00304AAB"/>
    <w:rsid w:val="00304F7F"/>
    <w:rsid w:val="00306570"/>
    <w:rsid w:val="003067BC"/>
    <w:rsid w:val="00306AB0"/>
    <w:rsid w:val="00306C27"/>
    <w:rsid w:val="00306E94"/>
    <w:rsid w:val="00307A77"/>
    <w:rsid w:val="00311BA2"/>
    <w:rsid w:val="00311E0A"/>
    <w:rsid w:val="00313195"/>
    <w:rsid w:val="003132A4"/>
    <w:rsid w:val="00313E12"/>
    <w:rsid w:val="0031400D"/>
    <w:rsid w:val="00314E1F"/>
    <w:rsid w:val="00315719"/>
    <w:rsid w:val="00315CA7"/>
    <w:rsid w:val="0031648D"/>
    <w:rsid w:val="003165EF"/>
    <w:rsid w:val="0031715A"/>
    <w:rsid w:val="00317557"/>
    <w:rsid w:val="00317649"/>
    <w:rsid w:val="0031787B"/>
    <w:rsid w:val="00320968"/>
    <w:rsid w:val="00320D4D"/>
    <w:rsid w:val="00320DA6"/>
    <w:rsid w:val="00321079"/>
    <w:rsid w:val="00321DBC"/>
    <w:rsid w:val="00321F69"/>
    <w:rsid w:val="00323145"/>
    <w:rsid w:val="00324684"/>
    <w:rsid w:val="00325134"/>
    <w:rsid w:val="003252D7"/>
    <w:rsid w:val="00325EC6"/>
    <w:rsid w:val="00326355"/>
    <w:rsid w:val="00326E09"/>
    <w:rsid w:val="00327699"/>
    <w:rsid w:val="003301BC"/>
    <w:rsid w:val="0033044A"/>
    <w:rsid w:val="0033054F"/>
    <w:rsid w:val="00330ABF"/>
    <w:rsid w:val="00330AF2"/>
    <w:rsid w:val="00330B45"/>
    <w:rsid w:val="0033143F"/>
    <w:rsid w:val="00331B16"/>
    <w:rsid w:val="00331F2D"/>
    <w:rsid w:val="00332023"/>
    <w:rsid w:val="003325D4"/>
    <w:rsid w:val="0033280D"/>
    <w:rsid w:val="00332B3C"/>
    <w:rsid w:val="00332F2F"/>
    <w:rsid w:val="00333D6C"/>
    <w:rsid w:val="00334A46"/>
    <w:rsid w:val="00335A9A"/>
    <w:rsid w:val="00335CB9"/>
    <w:rsid w:val="00335EF4"/>
    <w:rsid w:val="003363AC"/>
    <w:rsid w:val="00336512"/>
    <w:rsid w:val="00336889"/>
    <w:rsid w:val="00336941"/>
    <w:rsid w:val="0033759B"/>
    <w:rsid w:val="003403EC"/>
    <w:rsid w:val="003404E2"/>
    <w:rsid w:val="00340680"/>
    <w:rsid w:val="00340EFA"/>
    <w:rsid w:val="0034141E"/>
    <w:rsid w:val="00341D17"/>
    <w:rsid w:val="00342547"/>
    <w:rsid w:val="0034316A"/>
    <w:rsid w:val="00343324"/>
    <w:rsid w:val="00343341"/>
    <w:rsid w:val="00343543"/>
    <w:rsid w:val="00344071"/>
    <w:rsid w:val="003441E5"/>
    <w:rsid w:val="0034494A"/>
    <w:rsid w:val="00344C0F"/>
    <w:rsid w:val="0034536C"/>
    <w:rsid w:val="00345A50"/>
    <w:rsid w:val="00345BC2"/>
    <w:rsid w:val="00347685"/>
    <w:rsid w:val="00347C71"/>
    <w:rsid w:val="00350318"/>
    <w:rsid w:val="0035322B"/>
    <w:rsid w:val="00353230"/>
    <w:rsid w:val="003534A7"/>
    <w:rsid w:val="0035370C"/>
    <w:rsid w:val="00353C55"/>
    <w:rsid w:val="003544CA"/>
    <w:rsid w:val="00354C6F"/>
    <w:rsid w:val="0035581C"/>
    <w:rsid w:val="00356455"/>
    <w:rsid w:val="003569BC"/>
    <w:rsid w:val="003569BE"/>
    <w:rsid w:val="0036048E"/>
    <w:rsid w:val="00360E10"/>
    <w:rsid w:val="003616A5"/>
    <w:rsid w:val="00361E0B"/>
    <w:rsid w:val="00362577"/>
    <w:rsid w:val="00362E73"/>
    <w:rsid w:val="00363184"/>
    <w:rsid w:val="00364A96"/>
    <w:rsid w:val="00365213"/>
    <w:rsid w:val="003657AA"/>
    <w:rsid w:val="003657AC"/>
    <w:rsid w:val="00365F1F"/>
    <w:rsid w:val="00366200"/>
    <w:rsid w:val="00366489"/>
    <w:rsid w:val="00366C35"/>
    <w:rsid w:val="00367620"/>
    <w:rsid w:val="00367754"/>
    <w:rsid w:val="003678A3"/>
    <w:rsid w:val="00367ECB"/>
    <w:rsid w:val="00370948"/>
    <w:rsid w:val="003709D8"/>
    <w:rsid w:val="00370B5A"/>
    <w:rsid w:val="00370D2F"/>
    <w:rsid w:val="003718A2"/>
    <w:rsid w:val="00372665"/>
    <w:rsid w:val="00372ADC"/>
    <w:rsid w:val="00373ACC"/>
    <w:rsid w:val="00374836"/>
    <w:rsid w:val="00374CB7"/>
    <w:rsid w:val="003754C8"/>
    <w:rsid w:val="0037607C"/>
    <w:rsid w:val="003765D4"/>
    <w:rsid w:val="003800CE"/>
    <w:rsid w:val="003800D3"/>
    <w:rsid w:val="003803EB"/>
    <w:rsid w:val="00380623"/>
    <w:rsid w:val="00380A61"/>
    <w:rsid w:val="00380C64"/>
    <w:rsid w:val="00380C7A"/>
    <w:rsid w:val="00380F06"/>
    <w:rsid w:val="00381008"/>
    <w:rsid w:val="00381466"/>
    <w:rsid w:val="00381542"/>
    <w:rsid w:val="00381A53"/>
    <w:rsid w:val="00381FAC"/>
    <w:rsid w:val="003821B0"/>
    <w:rsid w:val="00382449"/>
    <w:rsid w:val="00383113"/>
    <w:rsid w:val="003841D0"/>
    <w:rsid w:val="0038579A"/>
    <w:rsid w:val="00385842"/>
    <w:rsid w:val="003865A3"/>
    <w:rsid w:val="00386A7C"/>
    <w:rsid w:val="0039051C"/>
    <w:rsid w:val="00390618"/>
    <w:rsid w:val="003908B6"/>
    <w:rsid w:val="00392637"/>
    <w:rsid w:val="00392985"/>
    <w:rsid w:val="00392D15"/>
    <w:rsid w:val="00393816"/>
    <w:rsid w:val="00394183"/>
    <w:rsid w:val="00394695"/>
    <w:rsid w:val="00394872"/>
    <w:rsid w:val="0039583D"/>
    <w:rsid w:val="003959A9"/>
    <w:rsid w:val="003959DE"/>
    <w:rsid w:val="00395F84"/>
    <w:rsid w:val="00395F85"/>
    <w:rsid w:val="0039706C"/>
    <w:rsid w:val="00397F2B"/>
    <w:rsid w:val="00397FBA"/>
    <w:rsid w:val="003A0366"/>
    <w:rsid w:val="003A1A8F"/>
    <w:rsid w:val="003A22DA"/>
    <w:rsid w:val="003A30B0"/>
    <w:rsid w:val="003A370D"/>
    <w:rsid w:val="003A3832"/>
    <w:rsid w:val="003A440A"/>
    <w:rsid w:val="003A4D73"/>
    <w:rsid w:val="003A5274"/>
    <w:rsid w:val="003A6AE8"/>
    <w:rsid w:val="003A6E6C"/>
    <w:rsid w:val="003A775D"/>
    <w:rsid w:val="003A7799"/>
    <w:rsid w:val="003A77F3"/>
    <w:rsid w:val="003B049E"/>
    <w:rsid w:val="003B05A8"/>
    <w:rsid w:val="003B0831"/>
    <w:rsid w:val="003B155B"/>
    <w:rsid w:val="003B1DC5"/>
    <w:rsid w:val="003B2066"/>
    <w:rsid w:val="003B2371"/>
    <w:rsid w:val="003B31B2"/>
    <w:rsid w:val="003B349B"/>
    <w:rsid w:val="003B3931"/>
    <w:rsid w:val="003B3945"/>
    <w:rsid w:val="003B40C0"/>
    <w:rsid w:val="003B4664"/>
    <w:rsid w:val="003B4EF3"/>
    <w:rsid w:val="003B5387"/>
    <w:rsid w:val="003B659D"/>
    <w:rsid w:val="003B72AB"/>
    <w:rsid w:val="003B72C0"/>
    <w:rsid w:val="003B781B"/>
    <w:rsid w:val="003C0354"/>
    <w:rsid w:val="003C0439"/>
    <w:rsid w:val="003C05BA"/>
    <w:rsid w:val="003C08D7"/>
    <w:rsid w:val="003C10E9"/>
    <w:rsid w:val="003C2467"/>
    <w:rsid w:val="003C2796"/>
    <w:rsid w:val="003C2EFD"/>
    <w:rsid w:val="003C2F9F"/>
    <w:rsid w:val="003C333F"/>
    <w:rsid w:val="003C3628"/>
    <w:rsid w:val="003C364D"/>
    <w:rsid w:val="003C366E"/>
    <w:rsid w:val="003C44EF"/>
    <w:rsid w:val="003C4AAF"/>
    <w:rsid w:val="003C54C1"/>
    <w:rsid w:val="003C7994"/>
    <w:rsid w:val="003D00B9"/>
    <w:rsid w:val="003D0ACC"/>
    <w:rsid w:val="003D1911"/>
    <w:rsid w:val="003D263D"/>
    <w:rsid w:val="003D2774"/>
    <w:rsid w:val="003D2C98"/>
    <w:rsid w:val="003D2FB7"/>
    <w:rsid w:val="003D3CAC"/>
    <w:rsid w:val="003D3D81"/>
    <w:rsid w:val="003D3EBA"/>
    <w:rsid w:val="003D3F4E"/>
    <w:rsid w:val="003D3FEC"/>
    <w:rsid w:val="003D42E3"/>
    <w:rsid w:val="003D4694"/>
    <w:rsid w:val="003D471B"/>
    <w:rsid w:val="003D4B34"/>
    <w:rsid w:val="003D4BE6"/>
    <w:rsid w:val="003D5B84"/>
    <w:rsid w:val="003D61D9"/>
    <w:rsid w:val="003D6E30"/>
    <w:rsid w:val="003D74F3"/>
    <w:rsid w:val="003E0220"/>
    <w:rsid w:val="003E0306"/>
    <w:rsid w:val="003E0B5B"/>
    <w:rsid w:val="003E1909"/>
    <w:rsid w:val="003E1ABB"/>
    <w:rsid w:val="003E1B36"/>
    <w:rsid w:val="003E1DAF"/>
    <w:rsid w:val="003E1FC7"/>
    <w:rsid w:val="003E3954"/>
    <w:rsid w:val="003E3A6E"/>
    <w:rsid w:val="003E3DDC"/>
    <w:rsid w:val="003E41C4"/>
    <w:rsid w:val="003E5C7C"/>
    <w:rsid w:val="003E5F31"/>
    <w:rsid w:val="003E631C"/>
    <w:rsid w:val="003E7A86"/>
    <w:rsid w:val="003F0EEC"/>
    <w:rsid w:val="003F1ADC"/>
    <w:rsid w:val="003F1FD6"/>
    <w:rsid w:val="003F2359"/>
    <w:rsid w:val="003F26CE"/>
    <w:rsid w:val="003F2CEA"/>
    <w:rsid w:val="003F319E"/>
    <w:rsid w:val="003F39B7"/>
    <w:rsid w:val="003F48D9"/>
    <w:rsid w:val="003F54E7"/>
    <w:rsid w:val="003F5A9B"/>
    <w:rsid w:val="003F5BEE"/>
    <w:rsid w:val="003F5D2B"/>
    <w:rsid w:val="003F670E"/>
    <w:rsid w:val="003F6A2B"/>
    <w:rsid w:val="003F6B2D"/>
    <w:rsid w:val="003F70D3"/>
    <w:rsid w:val="00400339"/>
    <w:rsid w:val="0040033A"/>
    <w:rsid w:val="00400485"/>
    <w:rsid w:val="004009ED"/>
    <w:rsid w:val="00400C12"/>
    <w:rsid w:val="00400E01"/>
    <w:rsid w:val="004010E8"/>
    <w:rsid w:val="004014CD"/>
    <w:rsid w:val="00401B85"/>
    <w:rsid w:val="00401BF0"/>
    <w:rsid w:val="00401C98"/>
    <w:rsid w:val="0040200E"/>
    <w:rsid w:val="00402144"/>
    <w:rsid w:val="0040243E"/>
    <w:rsid w:val="00402883"/>
    <w:rsid w:val="00402B1F"/>
    <w:rsid w:val="00403624"/>
    <w:rsid w:val="004038B8"/>
    <w:rsid w:val="00404285"/>
    <w:rsid w:val="00404493"/>
    <w:rsid w:val="00404563"/>
    <w:rsid w:val="00404B46"/>
    <w:rsid w:val="00404D54"/>
    <w:rsid w:val="00405F81"/>
    <w:rsid w:val="004061C7"/>
    <w:rsid w:val="00406E7B"/>
    <w:rsid w:val="00406E9A"/>
    <w:rsid w:val="0040721C"/>
    <w:rsid w:val="00407B63"/>
    <w:rsid w:val="00410C2B"/>
    <w:rsid w:val="00410E3C"/>
    <w:rsid w:val="00410F91"/>
    <w:rsid w:val="00412053"/>
    <w:rsid w:val="004121B3"/>
    <w:rsid w:val="0041230A"/>
    <w:rsid w:val="00412686"/>
    <w:rsid w:val="004126A3"/>
    <w:rsid w:val="00412956"/>
    <w:rsid w:val="00412E2F"/>
    <w:rsid w:val="00412EA6"/>
    <w:rsid w:val="00412F62"/>
    <w:rsid w:val="00413281"/>
    <w:rsid w:val="004137D2"/>
    <w:rsid w:val="00413935"/>
    <w:rsid w:val="00414FBB"/>
    <w:rsid w:val="0041544E"/>
    <w:rsid w:val="004160A4"/>
    <w:rsid w:val="0041656C"/>
    <w:rsid w:val="0041693E"/>
    <w:rsid w:val="004169B1"/>
    <w:rsid w:val="004171DA"/>
    <w:rsid w:val="00417438"/>
    <w:rsid w:val="0041784A"/>
    <w:rsid w:val="00417C99"/>
    <w:rsid w:val="004203EE"/>
    <w:rsid w:val="004209CF"/>
    <w:rsid w:val="00420AB0"/>
    <w:rsid w:val="00420B9C"/>
    <w:rsid w:val="00420DB7"/>
    <w:rsid w:val="004219BB"/>
    <w:rsid w:val="00421A03"/>
    <w:rsid w:val="00421A6E"/>
    <w:rsid w:val="00421B8C"/>
    <w:rsid w:val="00421BF7"/>
    <w:rsid w:val="0042226F"/>
    <w:rsid w:val="00422539"/>
    <w:rsid w:val="00422E8E"/>
    <w:rsid w:val="004231F2"/>
    <w:rsid w:val="00423C63"/>
    <w:rsid w:val="00423D97"/>
    <w:rsid w:val="00423E75"/>
    <w:rsid w:val="00424607"/>
    <w:rsid w:val="004246C4"/>
    <w:rsid w:val="00424A3F"/>
    <w:rsid w:val="00425C15"/>
    <w:rsid w:val="00425CDC"/>
    <w:rsid w:val="00426F7A"/>
    <w:rsid w:val="00427C8D"/>
    <w:rsid w:val="00430B10"/>
    <w:rsid w:val="00431245"/>
    <w:rsid w:val="0043144C"/>
    <w:rsid w:val="00431A32"/>
    <w:rsid w:val="0043233C"/>
    <w:rsid w:val="0043236B"/>
    <w:rsid w:val="00432EE8"/>
    <w:rsid w:val="0043332D"/>
    <w:rsid w:val="00433467"/>
    <w:rsid w:val="0043358A"/>
    <w:rsid w:val="00433EE7"/>
    <w:rsid w:val="004343C4"/>
    <w:rsid w:val="004343F6"/>
    <w:rsid w:val="00434B25"/>
    <w:rsid w:val="0043502A"/>
    <w:rsid w:val="00436227"/>
    <w:rsid w:val="00436813"/>
    <w:rsid w:val="0044011B"/>
    <w:rsid w:val="00440376"/>
    <w:rsid w:val="00440FA2"/>
    <w:rsid w:val="00441D89"/>
    <w:rsid w:val="004424A8"/>
    <w:rsid w:val="00443A90"/>
    <w:rsid w:val="00443CA5"/>
    <w:rsid w:val="00445B8F"/>
    <w:rsid w:val="00445DA6"/>
    <w:rsid w:val="0044660E"/>
    <w:rsid w:val="004468E8"/>
    <w:rsid w:val="00447674"/>
    <w:rsid w:val="0044783C"/>
    <w:rsid w:val="00447A59"/>
    <w:rsid w:val="00447BAB"/>
    <w:rsid w:val="00447C37"/>
    <w:rsid w:val="00447C39"/>
    <w:rsid w:val="004504E3"/>
    <w:rsid w:val="004508EA"/>
    <w:rsid w:val="00450C37"/>
    <w:rsid w:val="0045138D"/>
    <w:rsid w:val="00451F78"/>
    <w:rsid w:val="00453312"/>
    <w:rsid w:val="00453537"/>
    <w:rsid w:val="00453D49"/>
    <w:rsid w:val="00454009"/>
    <w:rsid w:val="004540B2"/>
    <w:rsid w:val="00454282"/>
    <w:rsid w:val="004542CB"/>
    <w:rsid w:val="00454C20"/>
    <w:rsid w:val="00454EDA"/>
    <w:rsid w:val="0045501B"/>
    <w:rsid w:val="004553AA"/>
    <w:rsid w:val="0045569C"/>
    <w:rsid w:val="004558A9"/>
    <w:rsid w:val="00455A76"/>
    <w:rsid w:val="00456055"/>
    <w:rsid w:val="004573D9"/>
    <w:rsid w:val="00457403"/>
    <w:rsid w:val="00457537"/>
    <w:rsid w:val="00457DE0"/>
    <w:rsid w:val="00457E1D"/>
    <w:rsid w:val="00460473"/>
    <w:rsid w:val="004604E7"/>
    <w:rsid w:val="004606F0"/>
    <w:rsid w:val="00460E16"/>
    <w:rsid w:val="00461016"/>
    <w:rsid w:val="004617C0"/>
    <w:rsid w:val="00461D5D"/>
    <w:rsid w:val="004624DD"/>
    <w:rsid w:val="00462B7C"/>
    <w:rsid w:val="00462BE3"/>
    <w:rsid w:val="0046341C"/>
    <w:rsid w:val="0046411D"/>
    <w:rsid w:val="004653F2"/>
    <w:rsid w:val="0046571C"/>
    <w:rsid w:val="004660B2"/>
    <w:rsid w:val="00467195"/>
    <w:rsid w:val="0046760E"/>
    <w:rsid w:val="00467CCB"/>
    <w:rsid w:val="00470DC6"/>
    <w:rsid w:val="004718E7"/>
    <w:rsid w:val="0047200B"/>
    <w:rsid w:val="0047238F"/>
    <w:rsid w:val="00472631"/>
    <w:rsid w:val="00473DF9"/>
    <w:rsid w:val="0047499A"/>
    <w:rsid w:val="00474DC5"/>
    <w:rsid w:val="004751F6"/>
    <w:rsid w:val="004763AF"/>
    <w:rsid w:val="004764F3"/>
    <w:rsid w:val="00476738"/>
    <w:rsid w:val="00476809"/>
    <w:rsid w:val="00476952"/>
    <w:rsid w:val="0047714E"/>
    <w:rsid w:val="00477888"/>
    <w:rsid w:val="00477AC5"/>
    <w:rsid w:val="00480D1C"/>
    <w:rsid w:val="00480ED8"/>
    <w:rsid w:val="00481194"/>
    <w:rsid w:val="00481B5E"/>
    <w:rsid w:val="00481CE7"/>
    <w:rsid w:val="00482E4E"/>
    <w:rsid w:val="00483167"/>
    <w:rsid w:val="00483728"/>
    <w:rsid w:val="004839B7"/>
    <w:rsid w:val="00483A35"/>
    <w:rsid w:val="00484546"/>
    <w:rsid w:val="00485588"/>
    <w:rsid w:val="00485CB4"/>
    <w:rsid w:val="00486456"/>
    <w:rsid w:val="00486699"/>
    <w:rsid w:val="00486B1C"/>
    <w:rsid w:val="00487708"/>
    <w:rsid w:val="0048784B"/>
    <w:rsid w:val="00487B38"/>
    <w:rsid w:val="00487BA6"/>
    <w:rsid w:val="00487E86"/>
    <w:rsid w:val="00490391"/>
    <w:rsid w:val="00490661"/>
    <w:rsid w:val="00490A46"/>
    <w:rsid w:val="00490F32"/>
    <w:rsid w:val="00491BBF"/>
    <w:rsid w:val="00493029"/>
    <w:rsid w:val="00493459"/>
    <w:rsid w:val="00493628"/>
    <w:rsid w:val="0049407D"/>
    <w:rsid w:val="00494DBD"/>
    <w:rsid w:val="00495B85"/>
    <w:rsid w:val="00496635"/>
    <w:rsid w:val="004976BA"/>
    <w:rsid w:val="00497AAF"/>
    <w:rsid w:val="00497CF7"/>
    <w:rsid w:val="004A01FE"/>
    <w:rsid w:val="004A131D"/>
    <w:rsid w:val="004A1B3E"/>
    <w:rsid w:val="004A3095"/>
    <w:rsid w:val="004A3163"/>
    <w:rsid w:val="004A344C"/>
    <w:rsid w:val="004A3905"/>
    <w:rsid w:val="004A43ED"/>
    <w:rsid w:val="004A5645"/>
    <w:rsid w:val="004A5AAC"/>
    <w:rsid w:val="004A5D6B"/>
    <w:rsid w:val="004A6F81"/>
    <w:rsid w:val="004A7B90"/>
    <w:rsid w:val="004A7C52"/>
    <w:rsid w:val="004A7E01"/>
    <w:rsid w:val="004B0095"/>
    <w:rsid w:val="004B031C"/>
    <w:rsid w:val="004B07A7"/>
    <w:rsid w:val="004B1427"/>
    <w:rsid w:val="004B1988"/>
    <w:rsid w:val="004B1CC4"/>
    <w:rsid w:val="004B21D9"/>
    <w:rsid w:val="004B271C"/>
    <w:rsid w:val="004B27A6"/>
    <w:rsid w:val="004B27B7"/>
    <w:rsid w:val="004B2933"/>
    <w:rsid w:val="004B297E"/>
    <w:rsid w:val="004B3280"/>
    <w:rsid w:val="004B3A27"/>
    <w:rsid w:val="004B3D47"/>
    <w:rsid w:val="004B3E35"/>
    <w:rsid w:val="004B473B"/>
    <w:rsid w:val="004B49B5"/>
    <w:rsid w:val="004B5A3E"/>
    <w:rsid w:val="004B5E54"/>
    <w:rsid w:val="004B64C1"/>
    <w:rsid w:val="004B70EB"/>
    <w:rsid w:val="004C008E"/>
    <w:rsid w:val="004C0187"/>
    <w:rsid w:val="004C0339"/>
    <w:rsid w:val="004C0816"/>
    <w:rsid w:val="004C1374"/>
    <w:rsid w:val="004C17F2"/>
    <w:rsid w:val="004C281B"/>
    <w:rsid w:val="004C2E7D"/>
    <w:rsid w:val="004C35DA"/>
    <w:rsid w:val="004C42D0"/>
    <w:rsid w:val="004C4C04"/>
    <w:rsid w:val="004C4C81"/>
    <w:rsid w:val="004C569D"/>
    <w:rsid w:val="004C5BF5"/>
    <w:rsid w:val="004C5D0F"/>
    <w:rsid w:val="004C696F"/>
    <w:rsid w:val="004C7BA9"/>
    <w:rsid w:val="004C7F1A"/>
    <w:rsid w:val="004D0801"/>
    <w:rsid w:val="004D0B1D"/>
    <w:rsid w:val="004D1197"/>
    <w:rsid w:val="004D14FF"/>
    <w:rsid w:val="004D1C58"/>
    <w:rsid w:val="004D27A1"/>
    <w:rsid w:val="004D28EC"/>
    <w:rsid w:val="004D2EFD"/>
    <w:rsid w:val="004D364B"/>
    <w:rsid w:val="004D3EE2"/>
    <w:rsid w:val="004D41AD"/>
    <w:rsid w:val="004D47E6"/>
    <w:rsid w:val="004D4A19"/>
    <w:rsid w:val="004D50A0"/>
    <w:rsid w:val="004D5922"/>
    <w:rsid w:val="004D5F0A"/>
    <w:rsid w:val="004D5FCA"/>
    <w:rsid w:val="004D766F"/>
    <w:rsid w:val="004D7772"/>
    <w:rsid w:val="004D793C"/>
    <w:rsid w:val="004D7E1A"/>
    <w:rsid w:val="004E05A8"/>
    <w:rsid w:val="004E0878"/>
    <w:rsid w:val="004E0E9A"/>
    <w:rsid w:val="004E1C55"/>
    <w:rsid w:val="004E1E65"/>
    <w:rsid w:val="004E28B1"/>
    <w:rsid w:val="004E30F1"/>
    <w:rsid w:val="004E36F7"/>
    <w:rsid w:val="004E375E"/>
    <w:rsid w:val="004E3804"/>
    <w:rsid w:val="004E3C83"/>
    <w:rsid w:val="004E40AE"/>
    <w:rsid w:val="004E452E"/>
    <w:rsid w:val="004E4DA9"/>
    <w:rsid w:val="004E549A"/>
    <w:rsid w:val="004E610E"/>
    <w:rsid w:val="004E684B"/>
    <w:rsid w:val="004E6F60"/>
    <w:rsid w:val="004E7A16"/>
    <w:rsid w:val="004F013D"/>
    <w:rsid w:val="004F08A9"/>
    <w:rsid w:val="004F0D56"/>
    <w:rsid w:val="004F1510"/>
    <w:rsid w:val="004F17F1"/>
    <w:rsid w:val="004F1E1F"/>
    <w:rsid w:val="004F246A"/>
    <w:rsid w:val="004F397F"/>
    <w:rsid w:val="004F449F"/>
    <w:rsid w:val="004F4FB3"/>
    <w:rsid w:val="004F570A"/>
    <w:rsid w:val="004F5CC5"/>
    <w:rsid w:val="004F6B4A"/>
    <w:rsid w:val="004F746A"/>
    <w:rsid w:val="00500AE4"/>
    <w:rsid w:val="0050117B"/>
    <w:rsid w:val="005011D3"/>
    <w:rsid w:val="00501480"/>
    <w:rsid w:val="00501C6E"/>
    <w:rsid w:val="00501F27"/>
    <w:rsid w:val="00502B67"/>
    <w:rsid w:val="00502BCF"/>
    <w:rsid w:val="005033AB"/>
    <w:rsid w:val="00503675"/>
    <w:rsid w:val="00503994"/>
    <w:rsid w:val="00504398"/>
    <w:rsid w:val="00504C22"/>
    <w:rsid w:val="00505951"/>
    <w:rsid w:val="00505B2F"/>
    <w:rsid w:val="00505E9D"/>
    <w:rsid w:val="00506612"/>
    <w:rsid w:val="00507472"/>
    <w:rsid w:val="0050764D"/>
    <w:rsid w:val="0051043A"/>
    <w:rsid w:val="005108C8"/>
    <w:rsid w:val="005109B3"/>
    <w:rsid w:val="00510ADE"/>
    <w:rsid w:val="00511C64"/>
    <w:rsid w:val="00512426"/>
    <w:rsid w:val="00512969"/>
    <w:rsid w:val="00513CA4"/>
    <w:rsid w:val="0051440F"/>
    <w:rsid w:val="005145E0"/>
    <w:rsid w:val="0051496E"/>
    <w:rsid w:val="00514FF1"/>
    <w:rsid w:val="0051540B"/>
    <w:rsid w:val="00515A28"/>
    <w:rsid w:val="00515B02"/>
    <w:rsid w:val="00516849"/>
    <w:rsid w:val="005169A4"/>
    <w:rsid w:val="00516AF2"/>
    <w:rsid w:val="00516F79"/>
    <w:rsid w:val="0051777E"/>
    <w:rsid w:val="00517D12"/>
    <w:rsid w:val="00520240"/>
    <w:rsid w:val="005205A2"/>
    <w:rsid w:val="005209EA"/>
    <w:rsid w:val="00520BDC"/>
    <w:rsid w:val="00520E37"/>
    <w:rsid w:val="00521068"/>
    <w:rsid w:val="005216F0"/>
    <w:rsid w:val="005217A3"/>
    <w:rsid w:val="005225F4"/>
    <w:rsid w:val="00522B37"/>
    <w:rsid w:val="00523C04"/>
    <w:rsid w:val="00524038"/>
    <w:rsid w:val="0052449F"/>
    <w:rsid w:val="00524614"/>
    <w:rsid w:val="00524BE1"/>
    <w:rsid w:val="00525377"/>
    <w:rsid w:val="005256A2"/>
    <w:rsid w:val="00526757"/>
    <w:rsid w:val="00526934"/>
    <w:rsid w:val="00526D40"/>
    <w:rsid w:val="00526D75"/>
    <w:rsid w:val="005276E6"/>
    <w:rsid w:val="005304E4"/>
    <w:rsid w:val="00530B54"/>
    <w:rsid w:val="00530EC3"/>
    <w:rsid w:val="005317DD"/>
    <w:rsid w:val="00531AEB"/>
    <w:rsid w:val="0053207F"/>
    <w:rsid w:val="00532211"/>
    <w:rsid w:val="00533588"/>
    <w:rsid w:val="00533837"/>
    <w:rsid w:val="00533859"/>
    <w:rsid w:val="005338B5"/>
    <w:rsid w:val="00534654"/>
    <w:rsid w:val="00534A32"/>
    <w:rsid w:val="00534B8F"/>
    <w:rsid w:val="00534BE1"/>
    <w:rsid w:val="005351B2"/>
    <w:rsid w:val="00535B19"/>
    <w:rsid w:val="00535D82"/>
    <w:rsid w:val="00536837"/>
    <w:rsid w:val="0053698E"/>
    <w:rsid w:val="00536F98"/>
    <w:rsid w:val="00540ED2"/>
    <w:rsid w:val="00541FC5"/>
    <w:rsid w:val="00542C28"/>
    <w:rsid w:val="0054341D"/>
    <w:rsid w:val="005438F0"/>
    <w:rsid w:val="0054396C"/>
    <w:rsid w:val="005440D2"/>
    <w:rsid w:val="005441CD"/>
    <w:rsid w:val="00544451"/>
    <w:rsid w:val="005446AC"/>
    <w:rsid w:val="005447D6"/>
    <w:rsid w:val="00544B0E"/>
    <w:rsid w:val="00545528"/>
    <w:rsid w:val="005467C0"/>
    <w:rsid w:val="005469E4"/>
    <w:rsid w:val="0054710D"/>
    <w:rsid w:val="005505DB"/>
    <w:rsid w:val="00550DD5"/>
    <w:rsid w:val="0055115A"/>
    <w:rsid w:val="00551AAF"/>
    <w:rsid w:val="00552C7C"/>
    <w:rsid w:val="00553049"/>
    <w:rsid w:val="00555659"/>
    <w:rsid w:val="00555697"/>
    <w:rsid w:val="0055569A"/>
    <w:rsid w:val="00555A28"/>
    <w:rsid w:val="005560C0"/>
    <w:rsid w:val="0055673D"/>
    <w:rsid w:val="005567B9"/>
    <w:rsid w:val="00556981"/>
    <w:rsid w:val="00557341"/>
    <w:rsid w:val="00557DBB"/>
    <w:rsid w:val="00557ED2"/>
    <w:rsid w:val="00560387"/>
    <w:rsid w:val="005615B8"/>
    <w:rsid w:val="005617F2"/>
    <w:rsid w:val="00561C6D"/>
    <w:rsid w:val="00562138"/>
    <w:rsid w:val="0056243C"/>
    <w:rsid w:val="005628B2"/>
    <w:rsid w:val="005628CC"/>
    <w:rsid w:val="005628E5"/>
    <w:rsid w:val="005631B2"/>
    <w:rsid w:val="005631CF"/>
    <w:rsid w:val="00563378"/>
    <w:rsid w:val="00563A99"/>
    <w:rsid w:val="00563DAE"/>
    <w:rsid w:val="0056489C"/>
    <w:rsid w:val="00564D46"/>
    <w:rsid w:val="00564F61"/>
    <w:rsid w:val="005651E3"/>
    <w:rsid w:val="005665E9"/>
    <w:rsid w:val="00567374"/>
    <w:rsid w:val="00567531"/>
    <w:rsid w:val="0056769B"/>
    <w:rsid w:val="005703EA"/>
    <w:rsid w:val="0057042E"/>
    <w:rsid w:val="005708EB"/>
    <w:rsid w:val="00570991"/>
    <w:rsid w:val="00570AC4"/>
    <w:rsid w:val="005710C6"/>
    <w:rsid w:val="0057114C"/>
    <w:rsid w:val="005711F3"/>
    <w:rsid w:val="005720A5"/>
    <w:rsid w:val="005722D9"/>
    <w:rsid w:val="00572B42"/>
    <w:rsid w:val="0057327D"/>
    <w:rsid w:val="0057329A"/>
    <w:rsid w:val="005746D3"/>
    <w:rsid w:val="00574DB6"/>
    <w:rsid w:val="00575115"/>
    <w:rsid w:val="005759F8"/>
    <w:rsid w:val="005760B6"/>
    <w:rsid w:val="00576AD4"/>
    <w:rsid w:val="00576F78"/>
    <w:rsid w:val="00577EA8"/>
    <w:rsid w:val="00580571"/>
    <w:rsid w:val="00581A39"/>
    <w:rsid w:val="00581E7F"/>
    <w:rsid w:val="00582C12"/>
    <w:rsid w:val="005835FA"/>
    <w:rsid w:val="00583618"/>
    <w:rsid w:val="0058399D"/>
    <w:rsid w:val="00583C67"/>
    <w:rsid w:val="00584AD6"/>
    <w:rsid w:val="00584D08"/>
    <w:rsid w:val="00584D32"/>
    <w:rsid w:val="00584EEB"/>
    <w:rsid w:val="005856B3"/>
    <w:rsid w:val="005861DF"/>
    <w:rsid w:val="0058633A"/>
    <w:rsid w:val="0058673B"/>
    <w:rsid w:val="00586AD6"/>
    <w:rsid w:val="00586E1B"/>
    <w:rsid w:val="00587155"/>
    <w:rsid w:val="005872BE"/>
    <w:rsid w:val="005872C5"/>
    <w:rsid w:val="00587DD1"/>
    <w:rsid w:val="00591AC9"/>
    <w:rsid w:val="00591D35"/>
    <w:rsid w:val="00592556"/>
    <w:rsid w:val="005929FB"/>
    <w:rsid w:val="00594498"/>
    <w:rsid w:val="0059482F"/>
    <w:rsid w:val="00594E2F"/>
    <w:rsid w:val="00595D3E"/>
    <w:rsid w:val="00595FD8"/>
    <w:rsid w:val="00596900"/>
    <w:rsid w:val="00596AA6"/>
    <w:rsid w:val="005A03BC"/>
    <w:rsid w:val="005A0918"/>
    <w:rsid w:val="005A0C99"/>
    <w:rsid w:val="005A0EAC"/>
    <w:rsid w:val="005A1300"/>
    <w:rsid w:val="005A1901"/>
    <w:rsid w:val="005A249A"/>
    <w:rsid w:val="005A2518"/>
    <w:rsid w:val="005A2A80"/>
    <w:rsid w:val="005A3714"/>
    <w:rsid w:val="005A3B8F"/>
    <w:rsid w:val="005A3D6B"/>
    <w:rsid w:val="005A4167"/>
    <w:rsid w:val="005A4413"/>
    <w:rsid w:val="005A49D0"/>
    <w:rsid w:val="005A4A42"/>
    <w:rsid w:val="005A5084"/>
    <w:rsid w:val="005A78D0"/>
    <w:rsid w:val="005B0163"/>
    <w:rsid w:val="005B03D4"/>
    <w:rsid w:val="005B0681"/>
    <w:rsid w:val="005B06CD"/>
    <w:rsid w:val="005B08F3"/>
    <w:rsid w:val="005B0A2C"/>
    <w:rsid w:val="005B107B"/>
    <w:rsid w:val="005B26A5"/>
    <w:rsid w:val="005B2BD6"/>
    <w:rsid w:val="005B2DF3"/>
    <w:rsid w:val="005B2F2B"/>
    <w:rsid w:val="005B2FC2"/>
    <w:rsid w:val="005B3B14"/>
    <w:rsid w:val="005B3E87"/>
    <w:rsid w:val="005B3EB8"/>
    <w:rsid w:val="005B4B75"/>
    <w:rsid w:val="005B4D0E"/>
    <w:rsid w:val="005B549A"/>
    <w:rsid w:val="005C1117"/>
    <w:rsid w:val="005C1A9F"/>
    <w:rsid w:val="005C22A8"/>
    <w:rsid w:val="005C258D"/>
    <w:rsid w:val="005C300D"/>
    <w:rsid w:val="005C33C7"/>
    <w:rsid w:val="005C3ED3"/>
    <w:rsid w:val="005C4519"/>
    <w:rsid w:val="005C4683"/>
    <w:rsid w:val="005C4A49"/>
    <w:rsid w:val="005C5943"/>
    <w:rsid w:val="005C5B69"/>
    <w:rsid w:val="005C60C9"/>
    <w:rsid w:val="005C6178"/>
    <w:rsid w:val="005C6C6A"/>
    <w:rsid w:val="005C7C12"/>
    <w:rsid w:val="005C7D11"/>
    <w:rsid w:val="005D0B3B"/>
    <w:rsid w:val="005D0D14"/>
    <w:rsid w:val="005D1267"/>
    <w:rsid w:val="005D194C"/>
    <w:rsid w:val="005D1ACC"/>
    <w:rsid w:val="005D2D04"/>
    <w:rsid w:val="005D3EBD"/>
    <w:rsid w:val="005D603A"/>
    <w:rsid w:val="005D69BC"/>
    <w:rsid w:val="005D6BC9"/>
    <w:rsid w:val="005D6E21"/>
    <w:rsid w:val="005D784E"/>
    <w:rsid w:val="005E017E"/>
    <w:rsid w:val="005E0991"/>
    <w:rsid w:val="005E1766"/>
    <w:rsid w:val="005E1C4F"/>
    <w:rsid w:val="005E1DE5"/>
    <w:rsid w:val="005E246A"/>
    <w:rsid w:val="005E2A09"/>
    <w:rsid w:val="005E314C"/>
    <w:rsid w:val="005E32BA"/>
    <w:rsid w:val="005E36BF"/>
    <w:rsid w:val="005E37A1"/>
    <w:rsid w:val="005E3C70"/>
    <w:rsid w:val="005E404E"/>
    <w:rsid w:val="005E4321"/>
    <w:rsid w:val="005E4DB2"/>
    <w:rsid w:val="005E5122"/>
    <w:rsid w:val="005E535E"/>
    <w:rsid w:val="005E54AA"/>
    <w:rsid w:val="005E552E"/>
    <w:rsid w:val="005E56F1"/>
    <w:rsid w:val="005E5C34"/>
    <w:rsid w:val="005E5DF2"/>
    <w:rsid w:val="005E5FB8"/>
    <w:rsid w:val="005E69B5"/>
    <w:rsid w:val="005E7A78"/>
    <w:rsid w:val="005E7EBF"/>
    <w:rsid w:val="005F0733"/>
    <w:rsid w:val="005F08CA"/>
    <w:rsid w:val="005F0EA0"/>
    <w:rsid w:val="005F0EC6"/>
    <w:rsid w:val="005F1983"/>
    <w:rsid w:val="005F1B49"/>
    <w:rsid w:val="005F2DF7"/>
    <w:rsid w:val="005F4163"/>
    <w:rsid w:val="005F4207"/>
    <w:rsid w:val="005F48AB"/>
    <w:rsid w:val="005F5B03"/>
    <w:rsid w:val="005F5ED5"/>
    <w:rsid w:val="005F6038"/>
    <w:rsid w:val="005F6F4F"/>
    <w:rsid w:val="005F6FEE"/>
    <w:rsid w:val="005F766E"/>
    <w:rsid w:val="005F7C0A"/>
    <w:rsid w:val="005F7CD5"/>
    <w:rsid w:val="005F7E5F"/>
    <w:rsid w:val="005F7F23"/>
    <w:rsid w:val="00600124"/>
    <w:rsid w:val="00600BC5"/>
    <w:rsid w:val="006016CF"/>
    <w:rsid w:val="00601F11"/>
    <w:rsid w:val="00602787"/>
    <w:rsid w:val="00603AFB"/>
    <w:rsid w:val="00603F35"/>
    <w:rsid w:val="00604C1F"/>
    <w:rsid w:val="006052D0"/>
    <w:rsid w:val="00605A37"/>
    <w:rsid w:val="00605AE5"/>
    <w:rsid w:val="00606013"/>
    <w:rsid w:val="00606B54"/>
    <w:rsid w:val="00607A87"/>
    <w:rsid w:val="00610333"/>
    <w:rsid w:val="006107DC"/>
    <w:rsid w:val="00610989"/>
    <w:rsid w:val="00610AD6"/>
    <w:rsid w:val="0061230A"/>
    <w:rsid w:val="00612CCA"/>
    <w:rsid w:val="00613159"/>
    <w:rsid w:val="00613236"/>
    <w:rsid w:val="00613B65"/>
    <w:rsid w:val="00615587"/>
    <w:rsid w:val="0061562C"/>
    <w:rsid w:val="00616309"/>
    <w:rsid w:val="00617012"/>
    <w:rsid w:val="00617119"/>
    <w:rsid w:val="0061761A"/>
    <w:rsid w:val="00617680"/>
    <w:rsid w:val="00617882"/>
    <w:rsid w:val="00617A64"/>
    <w:rsid w:val="00617EE6"/>
    <w:rsid w:val="006201D7"/>
    <w:rsid w:val="00620381"/>
    <w:rsid w:val="006205C3"/>
    <w:rsid w:val="006205F9"/>
    <w:rsid w:val="00620678"/>
    <w:rsid w:val="006218F1"/>
    <w:rsid w:val="00622039"/>
    <w:rsid w:val="00623013"/>
    <w:rsid w:val="006232C2"/>
    <w:rsid w:val="006234B6"/>
    <w:rsid w:val="006239F9"/>
    <w:rsid w:val="00623A00"/>
    <w:rsid w:val="00623F31"/>
    <w:rsid w:val="00624084"/>
    <w:rsid w:val="006240E7"/>
    <w:rsid w:val="00624E52"/>
    <w:rsid w:val="00625428"/>
    <w:rsid w:val="00626190"/>
    <w:rsid w:val="006261E7"/>
    <w:rsid w:val="006262A3"/>
    <w:rsid w:val="00626634"/>
    <w:rsid w:val="0062707C"/>
    <w:rsid w:val="0062729F"/>
    <w:rsid w:val="0063011C"/>
    <w:rsid w:val="00630424"/>
    <w:rsid w:val="0063159D"/>
    <w:rsid w:val="00631948"/>
    <w:rsid w:val="00631B19"/>
    <w:rsid w:val="006321D7"/>
    <w:rsid w:val="00632211"/>
    <w:rsid w:val="00632589"/>
    <w:rsid w:val="00632778"/>
    <w:rsid w:val="00633BC0"/>
    <w:rsid w:val="00634354"/>
    <w:rsid w:val="00634DD1"/>
    <w:rsid w:val="00634F30"/>
    <w:rsid w:val="006350C1"/>
    <w:rsid w:val="006351D0"/>
    <w:rsid w:val="00635378"/>
    <w:rsid w:val="0063575E"/>
    <w:rsid w:val="00636366"/>
    <w:rsid w:val="00636475"/>
    <w:rsid w:val="00636C38"/>
    <w:rsid w:val="00636F17"/>
    <w:rsid w:val="00637155"/>
    <w:rsid w:val="00637A98"/>
    <w:rsid w:val="00637CAA"/>
    <w:rsid w:val="00640562"/>
    <w:rsid w:val="00640818"/>
    <w:rsid w:val="00640824"/>
    <w:rsid w:val="006408CC"/>
    <w:rsid w:val="00642C92"/>
    <w:rsid w:val="006430AF"/>
    <w:rsid w:val="00643129"/>
    <w:rsid w:val="006432CE"/>
    <w:rsid w:val="0064458C"/>
    <w:rsid w:val="00644CD5"/>
    <w:rsid w:val="00644F35"/>
    <w:rsid w:val="00644F8E"/>
    <w:rsid w:val="006450DB"/>
    <w:rsid w:val="006466EA"/>
    <w:rsid w:val="006467C4"/>
    <w:rsid w:val="00646D53"/>
    <w:rsid w:val="00647026"/>
    <w:rsid w:val="006470BC"/>
    <w:rsid w:val="00647B2E"/>
    <w:rsid w:val="00647DE7"/>
    <w:rsid w:val="006500A9"/>
    <w:rsid w:val="00650568"/>
    <w:rsid w:val="00651487"/>
    <w:rsid w:val="00652921"/>
    <w:rsid w:val="0065302A"/>
    <w:rsid w:val="0065314F"/>
    <w:rsid w:val="00653749"/>
    <w:rsid w:val="006539BC"/>
    <w:rsid w:val="00653AF6"/>
    <w:rsid w:val="00654006"/>
    <w:rsid w:val="00654270"/>
    <w:rsid w:val="006544A9"/>
    <w:rsid w:val="0065489D"/>
    <w:rsid w:val="006548F7"/>
    <w:rsid w:val="00656B4E"/>
    <w:rsid w:val="006573E6"/>
    <w:rsid w:val="00657947"/>
    <w:rsid w:val="00660417"/>
    <w:rsid w:val="00660427"/>
    <w:rsid w:val="0066080A"/>
    <w:rsid w:val="006608FC"/>
    <w:rsid w:val="00660DDC"/>
    <w:rsid w:val="00660F71"/>
    <w:rsid w:val="00661510"/>
    <w:rsid w:val="00661776"/>
    <w:rsid w:val="006619B3"/>
    <w:rsid w:val="006622C4"/>
    <w:rsid w:val="006634D4"/>
    <w:rsid w:val="00663ADE"/>
    <w:rsid w:val="00664784"/>
    <w:rsid w:val="006647B3"/>
    <w:rsid w:val="00665028"/>
    <w:rsid w:val="00665256"/>
    <w:rsid w:val="00665822"/>
    <w:rsid w:val="006659E6"/>
    <w:rsid w:val="00665E95"/>
    <w:rsid w:val="00665F8F"/>
    <w:rsid w:val="006664EC"/>
    <w:rsid w:val="006666EA"/>
    <w:rsid w:val="006670A8"/>
    <w:rsid w:val="00667409"/>
    <w:rsid w:val="00667675"/>
    <w:rsid w:val="0066795E"/>
    <w:rsid w:val="0067007B"/>
    <w:rsid w:val="00670126"/>
    <w:rsid w:val="00670165"/>
    <w:rsid w:val="006714A3"/>
    <w:rsid w:val="0067202A"/>
    <w:rsid w:val="00673336"/>
    <w:rsid w:val="006734D4"/>
    <w:rsid w:val="0067376A"/>
    <w:rsid w:val="0067469E"/>
    <w:rsid w:val="00674BAD"/>
    <w:rsid w:val="00674E5C"/>
    <w:rsid w:val="00674EA7"/>
    <w:rsid w:val="00675EC8"/>
    <w:rsid w:val="00676143"/>
    <w:rsid w:val="00676F24"/>
    <w:rsid w:val="0067725A"/>
    <w:rsid w:val="00677465"/>
    <w:rsid w:val="006802B3"/>
    <w:rsid w:val="00680317"/>
    <w:rsid w:val="0068156D"/>
    <w:rsid w:val="00681CC2"/>
    <w:rsid w:val="00683C77"/>
    <w:rsid w:val="00684AB3"/>
    <w:rsid w:val="00684E3D"/>
    <w:rsid w:val="00685431"/>
    <w:rsid w:val="00685F62"/>
    <w:rsid w:val="006877F4"/>
    <w:rsid w:val="0068789B"/>
    <w:rsid w:val="00687A5D"/>
    <w:rsid w:val="00687C6C"/>
    <w:rsid w:val="00687D73"/>
    <w:rsid w:val="00687F10"/>
    <w:rsid w:val="00690F95"/>
    <w:rsid w:val="00691ABE"/>
    <w:rsid w:val="00691B89"/>
    <w:rsid w:val="00691C0E"/>
    <w:rsid w:val="00691C13"/>
    <w:rsid w:val="00691CC8"/>
    <w:rsid w:val="006920D4"/>
    <w:rsid w:val="0069288F"/>
    <w:rsid w:val="00692928"/>
    <w:rsid w:val="00692EE0"/>
    <w:rsid w:val="00692FEE"/>
    <w:rsid w:val="00693227"/>
    <w:rsid w:val="0069349A"/>
    <w:rsid w:val="006937ED"/>
    <w:rsid w:val="00693E6A"/>
    <w:rsid w:val="00695AC1"/>
    <w:rsid w:val="00695CF5"/>
    <w:rsid w:val="00695E95"/>
    <w:rsid w:val="00696B44"/>
    <w:rsid w:val="00696CFE"/>
    <w:rsid w:val="0069700F"/>
    <w:rsid w:val="006970DB"/>
    <w:rsid w:val="00697441"/>
    <w:rsid w:val="00697870"/>
    <w:rsid w:val="006A039F"/>
    <w:rsid w:val="006A0A20"/>
    <w:rsid w:val="006A17D5"/>
    <w:rsid w:val="006A198A"/>
    <w:rsid w:val="006A1F9C"/>
    <w:rsid w:val="006A2099"/>
    <w:rsid w:val="006A224B"/>
    <w:rsid w:val="006A2545"/>
    <w:rsid w:val="006A39AE"/>
    <w:rsid w:val="006A4B55"/>
    <w:rsid w:val="006A4C7D"/>
    <w:rsid w:val="006A4EC3"/>
    <w:rsid w:val="006A50F9"/>
    <w:rsid w:val="006A523F"/>
    <w:rsid w:val="006A5533"/>
    <w:rsid w:val="006A590C"/>
    <w:rsid w:val="006A5CC6"/>
    <w:rsid w:val="006A7777"/>
    <w:rsid w:val="006A79CD"/>
    <w:rsid w:val="006A7EDF"/>
    <w:rsid w:val="006B0569"/>
    <w:rsid w:val="006B0DD5"/>
    <w:rsid w:val="006B11B9"/>
    <w:rsid w:val="006B179E"/>
    <w:rsid w:val="006B34AB"/>
    <w:rsid w:val="006B3851"/>
    <w:rsid w:val="006B3A4A"/>
    <w:rsid w:val="006B468C"/>
    <w:rsid w:val="006B6025"/>
    <w:rsid w:val="006B63C1"/>
    <w:rsid w:val="006B7747"/>
    <w:rsid w:val="006B7A15"/>
    <w:rsid w:val="006C08F2"/>
    <w:rsid w:val="006C0F00"/>
    <w:rsid w:val="006C18A8"/>
    <w:rsid w:val="006C22D6"/>
    <w:rsid w:val="006C2440"/>
    <w:rsid w:val="006C38A1"/>
    <w:rsid w:val="006C3BBC"/>
    <w:rsid w:val="006C3DA0"/>
    <w:rsid w:val="006C4223"/>
    <w:rsid w:val="006C4449"/>
    <w:rsid w:val="006C4779"/>
    <w:rsid w:val="006C4A6F"/>
    <w:rsid w:val="006C4CC7"/>
    <w:rsid w:val="006C5664"/>
    <w:rsid w:val="006C5CCC"/>
    <w:rsid w:val="006C5D5B"/>
    <w:rsid w:val="006C60B8"/>
    <w:rsid w:val="006C6342"/>
    <w:rsid w:val="006C64D0"/>
    <w:rsid w:val="006C7066"/>
    <w:rsid w:val="006C73C6"/>
    <w:rsid w:val="006C765F"/>
    <w:rsid w:val="006C7689"/>
    <w:rsid w:val="006C771D"/>
    <w:rsid w:val="006C7895"/>
    <w:rsid w:val="006C7964"/>
    <w:rsid w:val="006C79E2"/>
    <w:rsid w:val="006C7FF8"/>
    <w:rsid w:val="006D034F"/>
    <w:rsid w:val="006D05FA"/>
    <w:rsid w:val="006D0C1D"/>
    <w:rsid w:val="006D0ED5"/>
    <w:rsid w:val="006D2140"/>
    <w:rsid w:val="006D279E"/>
    <w:rsid w:val="006D2F7E"/>
    <w:rsid w:val="006D31E6"/>
    <w:rsid w:val="006D3284"/>
    <w:rsid w:val="006D4339"/>
    <w:rsid w:val="006D44FE"/>
    <w:rsid w:val="006D461A"/>
    <w:rsid w:val="006D5305"/>
    <w:rsid w:val="006D584B"/>
    <w:rsid w:val="006D6058"/>
    <w:rsid w:val="006D6386"/>
    <w:rsid w:val="006D66BF"/>
    <w:rsid w:val="006D6D56"/>
    <w:rsid w:val="006D6E71"/>
    <w:rsid w:val="006D6F40"/>
    <w:rsid w:val="006D743E"/>
    <w:rsid w:val="006E0445"/>
    <w:rsid w:val="006E0A0E"/>
    <w:rsid w:val="006E0A22"/>
    <w:rsid w:val="006E0B7B"/>
    <w:rsid w:val="006E14E6"/>
    <w:rsid w:val="006E18E2"/>
    <w:rsid w:val="006E1B3C"/>
    <w:rsid w:val="006E1B65"/>
    <w:rsid w:val="006E1E87"/>
    <w:rsid w:val="006E213A"/>
    <w:rsid w:val="006E2433"/>
    <w:rsid w:val="006E246E"/>
    <w:rsid w:val="006E2AD8"/>
    <w:rsid w:val="006E30AC"/>
    <w:rsid w:val="006E3545"/>
    <w:rsid w:val="006E3AA5"/>
    <w:rsid w:val="006E3B14"/>
    <w:rsid w:val="006E3BCE"/>
    <w:rsid w:val="006E4624"/>
    <w:rsid w:val="006E5910"/>
    <w:rsid w:val="006E612F"/>
    <w:rsid w:val="006E6134"/>
    <w:rsid w:val="006E6337"/>
    <w:rsid w:val="006E679F"/>
    <w:rsid w:val="006E6871"/>
    <w:rsid w:val="006E69E3"/>
    <w:rsid w:val="006E6C7B"/>
    <w:rsid w:val="006E7B09"/>
    <w:rsid w:val="006E7D9C"/>
    <w:rsid w:val="006F0E92"/>
    <w:rsid w:val="006F10AA"/>
    <w:rsid w:val="006F247F"/>
    <w:rsid w:val="006F2797"/>
    <w:rsid w:val="006F311B"/>
    <w:rsid w:val="006F4B4A"/>
    <w:rsid w:val="006F627E"/>
    <w:rsid w:val="006F6534"/>
    <w:rsid w:val="006F6799"/>
    <w:rsid w:val="006F6C67"/>
    <w:rsid w:val="006F764C"/>
    <w:rsid w:val="006F7D1B"/>
    <w:rsid w:val="00700707"/>
    <w:rsid w:val="0070070C"/>
    <w:rsid w:val="0070109A"/>
    <w:rsid w:val="007014A1"/>
    <w:rsid w:val="007021FF"/>
    <w:rsid w:val="007030AA"/>
    <w:rsid w:val="00703671"/>
    <w:rsid w:val="00703E24"/>
    <w:rsid w:val="007042B7"/>
    <w:rsid w:val="00705011"/>
    <w:rsid w:val="00705E5D"/>
    <w:rsid w:val="0070626A"/>
    <w:rsid w:val="0070647B"/>
    <w:rsid w:val="0070790E"/>
    <w:rsid w:val="007101E1"/>
    <w:rsid w:val="007105AF"/>
    <w:rsid w:val="00710EEC"/>
    <w:rsid w:val="00711A6C"/>
    <w:rsid w:val="00711A9D"/>
    <w:rsid w:val="00711ACD"/>
    <w:rsid w:val="00712AEC"/>
    <w:rsid w:val="00712BBC"/>
    <w:rsid w:val="00712DCB"/>
    <w:rsid w:val="007131FD"/>
    <w:rsid w:val="0071346A"/>
    <w:rsid w:val="0071363D"/>
    <w:rsid w:val="00713B8E"/>
    <w:rsid w:val="00713C21"/>
    <w:rsid w:val="00713E0D"/>
    <w:rsid w:val="007147F3"/>
    <w:rsid w:val="00714D34"/>
    <w:rsid w:val="0071578C"/>
    <w:rsid w:val="00716BAE"/>
    <w:rsid w:val="00717A01"/>
    <w:rsid w:val="007203B4"/>
    <w:rsid w:val="00720E7C"/>
    <w:rsid w:val="00720E84"/>
    <w:rsid w:val="00721019"/>
    <w:rsid w:val="00721585"/>
    <w:rsid w:val="007217D0"/>
    <w:rsid w:val="00721892"/>
    <w:rsid w:val="00721E87"/>
    <w:rsid w:val="00722DAC"/>
    <w:rsid w:val="0072336B"/>
    <w:rsid w:val="00723AAB"/>
    <w:rsid w:val="00723FE1"/>
    <w:rsid w:val="007241EE"/>
    <w:rsid w:val="007244C1"/>
    <w:rsid w:val="0072485E"/>
    <w:rsid w:val="0072576F"/>
    <w:rsid w:val="00725C58"/>
    <w:rsid w:val="007264EB"/>
    <w:rsid w:val="00726870"/>
    <w:rsid w:val="00726909"/>
    <w:rsid w:val="0072766D"/>
    <w:rsid w:val="007276B2"/>
    <w:rsid w:val="0072787D"/>
    <w:rsid w:val="0073021E"/>
    <w:rsid w:val="007307DA"/>
    <w:rsid w:val="0073105E"/>
    <w:rsid w:val="0073185F"/>
    <w:rsid w:val="00731E35"/>
    <w:rsid w:val="00731F0E"/>
    <w:rsid w:val="00732425"/>
    <w:rsid w:val="007324EC"/>
    <w:rsid w:val="007330B2"/>
    <w:rsid w:val="00733576"/>
    <w:rsid w:val="007337B0"/>
    <w:rsid w:val="007338E1"/>
    <w:rsid w:val="00733F51"/>
    <w:rsid w:val="00734573"/>
    <w:rsid w:val="007348B5"/>
    <w:rsid w:val="00734BB4"/>
    <w:rsid w:val="00735489"/>
    <w:rsid w:val="00735506"/>
    <w:rsid w:val="00736305"/>
    <w:rsid w:val="0073676A"/>
    <w:rsid w:val="007367E4"/>
    <w:rsid w:val="00736861"/>
    <w:rsid w:val="00736EE8"/>
    <w:rsid w:val="007376D5"/>
    <w:rsid w:val="00737AF1"/>
    <w:rsid w:val="007402A6"/>
    <w:rsid w:val="007404F2"/>
    <w:rsid w:val="007406DB"/>
    <w:rsid w:val="00740703"/>
    <w:rsid w:val="00740ADD"/>
    <w:rsid w:val="00741CC4"/>
    <w:rsid w:val="00744024"/>
    <w:rsid w:val="00744FD4"/>
    <w:rsid w:val="007451C9"/>
    <w:rsid w:val="00745A6B"/>
    <w:rsid w:val="007466AB"/>
    <w:rsid w:val="007468F7"/>
    <w:rsid w:val="00746E22"/>
    <w:rsid w:val="007503F3"/>
    <w:rsid w:val="007506FF"/>
    <w:rsid w:val="0075158C"/>
    <w:rsid w:val="00751C72"/>
    <w:rsid w:val="00751E13"/>
    <w:rsid w:val="0075319F"/>
    <w:rsid w:val="00753558"/>
    <w:rsid w:val="00753CA9"/>
    <w:rsid w:val="007549B0"/>
    <w:rsid w:val="00754AA3"/>
    <w:rsid w:val="00754F65"/>
    <w:rsid w:val="00755357"/>
    <w:rsid w:val="007563E1"/>
    <w:rsid w:val="00756750"/>
    <w:rsid w:val="007573FF"/>
    <w:rsid w:val="007574EF"/>
    <w:rsid w:val="007575B4"/>
    <w:rsid w:val="007576CD"/>
    <w:rsid w:val="00757F5C"/>
    <w:rsid w:val="007602B7"/>
    <w:rsid w:val="0076089F"/>
    <w:rsid w:val="00760D84"/>
    <w:rsid w:val="00760F4C"/>
    <w:rsid w:val="007612B2"/>
    <w:rsid w:val="0076161B"/>
    <w:rsid w:val="00761C29"/>
    <w:rsid w:val="00761D14"/>
    <w:rsid w:val="007634CF"/>
    <w:rsid w:val="00763779"/>
    <w:rsid w:val="007647F3"/>
    <w:rsid w:val="00764895"/>
    <w:rsid w:val="00764D37"/>
    <w:rsid w:val="00765162"/>
    <w:rsid w:val="00766EC3"/>
    <w:rsid w:val="00767D66"/>
    <w:rsid w:val="007707F2"/>
    <w:rsid w:val="00770E30"/>
    <w:rsid w:val="00773917"/>
    <w:rsid w:val="0077431A"/>
    <w:rsid w:val="00774649"/>
    <w:rsid w:val="007753BB"/>
    <w:rsid w:val="00776FC3"/>
    <w:rsid w:val="00777670"/>
    <w:rsid w:val="00777C89"/>
    <w:rsid w:val="00777E35"/>
    <w:rsid w:val="00780078"/>
    <w:rsid w:val="00780EC6"/>
    <w:rsid w:val="0078136A"/>
    <w:rsid w:val="00781740"/>
    <w:rsid w:val="00781A33"/>
    <w:rsid w:val="00783098"/>
    <w:rsid w:val="00783231"/>
    <w:rsid w:val="00783D70"/>
    <w:rsid w:val="00783F97"/>
    <w:rsid w:val="007843C8"/>
    <w:rsid w:val="007846AB"/>
    <w:rsid w:val="00784CD8"/>
    <w:rsid w:val="007854DA"/>
    <w:rsid w:val="00785504"/>
    <w:rsid w:val="00785F3D"/>
    <w:rsid w:val="00786CE1"/>
    <w:rsid w:val="00786F0A"/>
    <w:rsid w:val="00787D20"/>
    <w:rsid w:val="007907FF"/>
    <w:rsid w:val="007910C3"/>
    <w:rsid w:val="00791305"/>
    <w:rsid w:val="00791525"/>
    <w:rsid w:val="00791A24"/>
    <w:rsid w:val="0079215A"/>
    <w:rsid w:val="00792B3D"/>
    <w:rsid w:val="00792D2B"/>
    <w:rsid w:val="007933E5"/>
    <w:rsid w:val="007938D3"/>
    <w:rsid w:val="00795955"/>
    <w:rsid w:val="00796090"/>
    <w:rsid w:val="0079669A"/>
    <w:rsid w:val="0079732D"/>
    <w:rsid w:val="007976BC"/>
    <w:rsid w:val="0079788B"/>
    <w:rsid w:val="00797971"/>
    <w:rsid w:val="007A09F4"/>
    <w:rsid w:val="007A1B50"/>
    <w:rsid w:val="007A3721"/>
    <w:rsid w:val="007A3DF4"/>
    <w:rsid w:val="007A3E9F"/>
    <w:rsid w:val="007A4062"/>
    <w:rsid w:val="007A4530"/>
    <w:rsid w:val="007A5844"/>
    <w:rsid w:val="007A6043"/>
    <w:rsid w:val="007A6494"/>
    <w:rsid w:val="007A70C5"/>
    <w:rsid w:val="007A7195"/>
    <w:rsid w:val="007A7292"/>
    <w:rsid w:val="007A7A93"/>
    <w:rsid w:val="007A7E17"/>
    <w:rsid w:val="007B0055"/>
    <w:rsid w:val="007B0224"/>
    <w:rsid w:val="007B0DB2"/>
    <w:rsid w:val="007B11C1"/>
    <w:rsid w:val="007B2671"/>
    <w:rsid w:val="007B309D"/>
    <w:rsid w:val="007B34FC"/>
    <w:rsid w:val="007B3770"/>
    <w:rsid w:val="007B3859"/>
    <w:rsid w:val="007B46B5"/>
    <w:rsid w:val="007B48A4"/>
    <w:rsid w:val="007B491A"/>
    <w:rsid w:val="007B5DED"/>
    <w:rsid w:val="007B627A"/>
    <w:rsid w:val="007B6616"/>
    <w:rsid w:val="007B6AB4"/>
    <w:rsid w:val="007B6E40"/>
    <w:rsid w:val="007B70FC"/>
    <w:rsid w:val="007C00A8"/>
    <w:rsid w:val="007C01BA"/>
    <w:rsid w:val="007C07D4"/>
    <w:rsid w:val="007C0DCD"/>
    <w:rsid w:val="007C1002"/>
    <w:rsid w:val="007C16E6"/>
    <w:rsid w:val="007C178D"/>
    <w:rsid w:val="007C2109"/>
    <w:rsid w:val="007C24EF"/>
    <w:rsid w:val="007C29A2"/>
    <w:rsid w:val="007C2A93"/>
    <w:rsid w:val="007C369D"/>
    <w:rsid w:val="007C3A9C"/>
    <w:rsid w:val="007C403E"/>
    <w:rsid w:val="007C40CC"/>
    <w:rsid w:val="007C4500"/>
    <w:rsid w:val="007C5432"/>
    <w:rsid w:val="007C554C"/>
    <w:rsid w:val="007C60F0"/>
    <w:rsid w:val="007C6861"/>
    <w:rsid w:val="007C7350"/>
    <w:rsid w:val="007C7504"/>
    <w:rsid w:val="007C7B91"/>
    <w:rsid w:val="007C7C5F"/>
    <w:rsid w:val="007D04F6"/>
    <w:rsid w:val="007D0FA8"/>
    <w:rsid w:val="007D1BA0"/>
    <w:rsid w:val="007D20CF"/>
    <w:rsid w:val="007D2227"/>
    <w:rsid w:val="007D25A7"/>
    <w:rsid w:val="007D3158"/>
    <w:rsid w:val="007D3B91"/>
    <w:rsid w:val="007D3CE4"/>
    <w:rsid w:val="007D4114"/>
    <w:rsid w:val="007D422E"/>
    <w:rsid w:val="007D4495"/>
    <w:rsid w:val="007D4C69"/>
    <w:rsid w:val="007D4FA4"/>
    <w:rsid w:val="007D5706"/>
    <w:rsid w:val="007D6352"/>
    <w:rsid w:val="007D66AE"/>
    <w:rsid w:val="007D6BA5"/>
    <w:rsid w:val="007D6EE1"/>
    <w:rsid w:val="007D766B"/>
    <w:rsid w:val="007D7C2C"/>
    <w:rsid w:val="007E0E0A"/>
    <w:rsid w:val="007E148A"/>
    <w:rsid w:val="007E46A7"/>
    <w:rsid w:val="007E4A63"/>
    <w:rsid w:val="007E51A2"/>
    <w:rsid w:val="007E5B20"/>
    <w:rsid w:val="007E625B"/>
    <w:rsid w:val="007E6365"/>
    <w:rsid w:val="007E6591"/>
    <w:rsid w:val="007E6B44"/>
    <w:rsid w:val="007E7039"/>
    <w:rsid w:val="007E717F"/>
    <w:rsid w:val="007E75DF"/>
    <w:rsid w:val="007E7DC4"/>
    <w:rsid w:val="007E7FD8"/>
    <w:rsid w:val="007F0176"/>
    <w:rsid w:val="007F0900"/>
    <w:rsid w:val="007F0B21"/>
    <w:rsid w:val="007F0BE5"/>
    <w:rsid w:val="007F1045"/>
    <w:rsid w:val="007F117B"/>
    <w:rsid w:val="007F1A9B"/>
    <w:rsid w:val="007F206B"/>
    <w:rsid w:val="007F2147"/>
    <w:rsid w:val="007F22F4"/>
    <w:rsid w:val="007F2B32"/>
    <w:rsid w:val="007F2E21"/>
    <w:rsid w:val="007F3319"/>
    <w:rsid w:val="007F3460"/>
    <w:rsid w:val="007F3E7F"/>
    <w:rsid w:val="007F4B81"/>
    <w:rsid w:val="007F4C46"/>
    <w:rsid w:val="007F4DB8"/>
    <w:rsid w:val="007F6692"/>
    <w:rsid w:val="007F740D"/>
    <w:rsid w:val="007F74A7"/>
    <w:rsid w:val="007F74E0"/>
    <w:rsid w:val="007F7772"/>
    <w:rsid w:val="00800B9D"/>
    <w:rsid w:val="008016F3"/>
    <w:rsid w:val="00801E1F"/>
    <w:rsid w:val="00802CC8"/>
    <w:rsid w:val="00803080"/>
    <w:rsid w:val="00803B09"/>
    <w:rsid w:val="00803B88"/>
    <w:rsid w:val="00803EB6"/>
    <w:rsid w:val="00804A0E"/>
    <w:rsid w:val="00804A94"/>
    <w:rsid w:val="0080532B"/>
    <w:rsid w:val="0080641B"/>
    <w:rsid w:val="00806AFC"/>
    <w:rsid w:val="00806E5B"/>
    <w:rsid w:val="008070AB"/>
    <w:rsid w:val="00807C87"/>
    <w:rsid w:val="00807D52"/>
    <w:rsid w:val="00810A87"/>
    <w:rsid w:val="00811073"/>
    <w:rsid w:val="0081164A"/>
    <w:rsid w:val="008119AB"/>
    <w:rsid w:val="00811ABC"/>
    <w:rsid w:val="00812130"/>
    <w:rsid w:val="008126F1"/>
    <w:rsid w:val="00812D34"/>
    <w:rsid w:val="0081389F"/>
    <w:rsid w:val="00813BBD"/>
    <w:rsid w:val="00813C21"/>
    <w:rsid w:val="00814378"/>
    <w:rsid w:val="008158A0"/>
    <w:rsid w:val="0081691B"/>
    <w:rsid w:val="00816A69"/>
    <w:rsid w:val="00816B11"/>
    <w:rsid w:val="00816E1F"/>
    <w:rsid w:val="00816FDD"/>
    <w:rsid w:val="00817250"/>
    <w:rsid w:val="00817E8A"/>
    <w:rsid w:val="00820580"/>
    <w:rsid w:val="00820D02"/>
    <w:rsid w:val="00820E38"/>
    <w:rsid w:val="008212BF"/>
    <w:rsid w:val="00821C54"/>
    <w:rsid w:val="00821DF8"/>
    <w:rsid w:val="008223E6"/>
    <w:rsid w:val="0082249C"/>
    <w:rsid w:val="00822682"/>
    <w:rsid w:val="008227AB"/>
    <w:rsid w:val="008229E5"/>
    <w:rsid w:val="00823699"/>
    <w:rsid w:val="00824C49"/>
    <w:rsid w:val="00824CEF"/>
    <w:rsid w:val="00825E6F"/>
    <w:rsid w:val="00826175"/>
    <w:rsid w:val="00827EF4"/>
    <w:rsid w:val="008300D5"/>
    <w:rsid w:val="008303E3"/>
    <w:rsid w:val="008305B9"/>
    <w:rsid w:val="00830F8B"/>
    <w:rsid w:val="008318E3"/>
    <w:rsid w:val="00831AFA"/>
    <w:rsid w:val="00831F9E"/>
    <w:rsid w:val="008322AA"/>
    <w:rsid w:val="00833C3B"/>
    <w:rsid w:val="00834253"/>
    <w:rsid w:val="008346E9"/>
    <w:rsid w:val="00834731"/>
    <w:rsid w:val="00834BA1"/>
    <w:rsid w:val="00834BC2"/>
    <w:rsid w:val="0083542F"/>
    <w:rsid w:val="008356DF"/>
    <w:rsid w:val="00835710"/>
    <w:rsid w:val="008357AD"/>
    <w:rsid w:val="00835B99"/>
    <w:rsid w:val="008362B3"/>
    <w:rsid w:val="00836358"/>
    <w:rsid w:val="00836A0A"/>
    <w:rsid w:val="00836F98"/>
    <w:rsid w:val="00840076"/>
    <w:rsid w:val="0084017E"/>
    <w:rsid w:val="008402F9"/>
    <w:rsid w:val="00840593"/>
    <w:rsid w:val="00840EAC"/>
    <w:rsid w:val="00840EF3"/>
    <w:rsid w:val="00840FEA"/>
    <w:rsid w:val="008411BD"/>
    <w:rsid w:val="00841946"/>
    <w:rsid w:val="00841CB1"/>
    <w:rsid w:val="008427F6"/>
    <w:rsid w:val="00843A9E"/>
    <w:rsid w:val="0084475C"/>
    <w:rsid w:val="0084477D"/>
    <w:rsid w:val="00844846"/>
    <w:rsid w:val="008448E7"/>
    <w:rsid w:val="008450A4"/>
    <w:rsid w:val="008462D7"/>
    <w:rsid w:val="008464FC"/>
    <w:rsid w:val="00846679"/>
    <w:rsid w:val="00846B50"/>
    <w:rsid w:val="00846B7A"/>
    <w:rsid w:val="008477B9"/>
    <w:rsid w:val="0085010A"/>
    <w:rsid w:val="008519EE"/>
    <w:rsid w:val="00851B94"/>
    <w:rsid w:val="00851DF0"/>
    <w:rsid w:val="008543F1"/>
    <w:rsid w:val="00854470"/>
    <w:rsid w:val="008546E5"/>
    <w:rsid w:val="00855969"/>
    <w:rsid w:val="00855DBA"/>
    <w:rsid w:val="00855DBF"/>
    <w:rsid w:val="00856272"/>
    <w:rsid w:val="00856801"/>
    <w:rsid w:val="0085685A"/>
    <w:rsid w:val="00856DFF"/>
    <w:rsid w:val="00856E15"/>
    <w:rsid w:val="00856ED3"/>
    <w:rsid w:val="00860154"/>
    <w:rsid w:val="008610F7"/>
    <w:rsid w:val="0086157D"/>
    <w:rsid w:val="0086198B"/>
    <w:rsid w:val="00862401"/>
    <w:rsid w:val="00862581"/>
    <w:rsid w:val="00862C0D"/>
    <w:rsid w:val="0086309B"/>
    <w:rsid w:val="0086365E"/>
    <w:rsid w:val="00863700"/>
    <w:rsid w:val="008637A2"/>
    <w:rsid w:val="00863A26"/>
    <w:rsid w:val="00863B7C"/>
    <w:rsid w:val="00863C34"/>
    <w:rsid w:val="00863F1D"/>
    <w:rsid w:val="00863FDC"/>
    <w:rsid w:val="00864946"/>
    <w:rsid w:val="0086495F"/>
    <w:rsid w:val="00864CFD"/>
    <w:rsid w:val="00864DE3"/>
    <w:rsid w:val="008656A6"/>
    <w:rsid w:val="00865EB3"/>
    <w:rsid w:val="008668FA"/>
    <w:rsid w:val="00866AE1"/>
    <w:rsid w:val="00867A91"/>
    <w:rsid w:val="0087119F"/>
    <w:rsid w:val="00871D20"/>
    <w:rsid w:val="008722C5"/>
    <w:rsid w:val="00872B92"/>
    <w:rsid w:val="00873ADE"/>
    <w:rsid w:val="008740AB"/>
    <w:rsid w:val="008741C1"/>
    <w:rsid w:val="00874285"/>
    <w:rsid w:val="00874503"/>
    <w:rsid w:val="0087496B"/>
    <w:rsid w:val="00874B16"/>
    <w:rsid w:val="00874D97"/>
    <w:rsid w:val="008751B4"/>
    <w:rsid w:val="0087524E"/>
    <w:rsid w:val="00875D59"/>
    <w:rsid w:val="00875D95"/>
    <w:rsid w:val="0087720D"/>
    <w:rsid w:val="0087722C"/>
    <w:rsid w:val="00877371"/>
    <w:rsid w:val="008773BB"/>
    <w:rsid w:val="0087754E"/>
    <w:rsid w:val="00877918"/>
    <w:rsid w:val="00877A3E"/>
    <w:rsid w:val="00877E06"/>
    <w:rsid w:val="00880DF6"/>
    <w:rsid w:val="00881382"/>
    <w:rsid w:val="00881DDF"/>
    <w:rsid w:val="00881F10"/>
    <w:rsid w:val="00881F26"/>
    <w:rsid w:val="00882460"/>
    <w:rsid w:val="00882789"/>
    <w:rsid w:val="00882BC3"/>
    <w:rsid w:val="00883C12"/>
    <w:rsid w:val="008842BB"/>
    <w:rsid w:val="0088449F"/>
    <w:rsid w:val="008844F9"/>
    <w:rsid w:val="0088484C"/>
    <w:rsid w:val="008849A3"/>
    <w:rsid w:val="008850D6"/>
    <w:rsid w:val="00885B02"/>
    <w:rsid w:val="00885D80"/>
    <w:rsid w:val="0088617C"/>
    <w:rsid w:val="00886190"/>
    <w:rsid w:val="00886AF4"/>
    <w:rsid w:val="00887563"/>
    <w:rsid w:val="0089088E"/>
    <w:rsid w:val="0089093D"/>
    <w:rsid w:val="00891C02"/>
    <w:rsid w:val="00891D65"/>
    <w:rsid w:val="00891EA9"/>
    <w:rsid w:val="00892179"/>
    <w:rsid w:val="00892258"/>
    <w:rsid w:val="00893026"/>
    <w:rsid w:val="0089334A"/>
    <w:rsid w:val="00893655"/>
    <w:rsid w:val="00893B18"/>
    <w:rsid w:val="00893C99"/>
    <w:rsid w:val="00893D9E"/>
    <w:rsid w:val="00894A9B"/>
    <w:rsid w:val="00895A66"/>
    <w:rsid w:val="00895DC5"/>
    <w:rsid w:val="0089627F"/>
    <w:rsid w:val="00896F06"/>
    <w:rsid w:val="008977B8"/>
    <w:rsid w:val="00897858"/>
    <w:rsid w:val="008A0467"/>
    <w:rsid w:val="008A0565"/>
    <w:rsid w:val="008A0905"/>
    <w:rsid w:val="008A0E9D"/>
    <w:rsid w:val="008A11CC"/>
    <w:rsid w:val="008A1655"/>
    <w:rsid w:val="008A1F34"/>
    <w:rsid w:val="008A2885"/>
    <w:rsid w:val="008A322B"/>
    <w:rsid w:val="008A3B75"/>
    <w:rsid w:val="008A40AC"/>
    <w:rsid w:val="008A42EF"/>
    <w:rsid w:val="008A55A8"/>
    <w:rsid w:val="008A677E"/>
    <w:rsid w:val="008A6896"/>
    <w:rsid w:val="008A693B"/>
    <w:rsid w:val="008A7793"/>
    <w:rsid w:val="008A7C66"/>
    <w:rsid w:val="008A7FB2"/>
    <w:rsid w:val="008B02F7"/>
    <w:rsid w:val="008B0B69"/>
    <w:rsid w:val="008B1504"/>
    <w:rsid w:val="008B159F"/>
    <w:rsid w:val="008B2A43"/>
    <w:rsid w:val="008B38D2"/>
    <w:rsid w:val="008B3F8D"/>
    <w:rsid w:val="008B42C5"/>
    <w:rsid w:val="008B44F9"/>
    <w:rsid w:val="008B4504"/>
    <w:rsid w:val="008B4D55"/>
    <w:rsid w:val="008B4FA2"/>
    <w:rsid w:val="008B5538"/>
    <w:rsid w:val="008B57F4"/>
    <w:rsid w:val="008B5949"/>
    <w:rsid w:val="008B594A"/>
    <w:rsid w:val="008B5996"/>
    <w:rsid w:val="008B604A"/>
    <w:rsid w:val="008B63D9"/>
    <w:rsid w:val="008B65F0"/>
    <w:rsid w:val="008B689D"/>
    <w:rsid w:val="008B697F"/>
    <w:rsid w:val="008B78F8"/>
    <w:rsid w:val="008C01B5"/>
    <w:rsid w:val="008C03F0"/>
    <w:rsid w:val="008C0A5C"/>
    <w:rsid w:val="008C0A8C"/>
    <w:rsid w:val="008C15C2"/>
    <w:rsid w:val="008C268A"/>
    <w:rsid w:val="008C2770"/>
    <w:rsid w:val="008C2814"/>
    <w:rsid w:val="008C3BA2"/>
    <w:rsid w:val="008C42E1"/>
    <w:rsid w:val="008C4A30"/>
    <w:rsid w:val="008C5651"/>
    <w:rsid w:val="008C5B71"/>
    <w:rsid w:val="008C67CD"/>
    <w:rsid w:val="008C6A63"/>
    <w:rsid w:val="008C6AE6"/>
    <w:rsid w:val="008C6B6C"/>
    <w:rsid w:val="008C6CB6"/>
    <w:rsid w:val="008C7232"/>
    <w:rsid w:val="008C7CEE"/>
    <w:rsid w:val="008D00C8"/>
    <w:rsid w:val="008D0415"/>
    <w:rsid w:val="008D054F"/>
    <w:rsid w:val="008D05AF"/>
    <w:rsid w:val="008D0DE8"/>
    <w:rsid w:val="008D14CF"/>
    <w:rsid w:val="008D1AE5"/>
    <w:rsid w:val="008D275A"/>
    <w:rsid w:val="008D2F58"/>
    <w:rsid w:val="008D3232"/>
    <w:rsid w:val="008D3CC8"/>
    <w:rsid w:val="008D4E14"/>
    <w:rsid w:val="008D506E"/>
    <w:rsid w:val="008D667B"/>
    <w:rsid w:val="008E09E0"/>
    <w:rsid w:val="008E157C"/>
    <w:rsid w:val="008E17AC"/>
    <w:rsid w:val="008E1937"/>
    <w:rsid w:val="008E193E"/>
    <w:rsid w:val="008E1F27"/>
    <w:rsid w:val="008E2249"/>
    <w:rsid w:val="008E268B"/>
    <w:rsid w:val="008E2D20"/>
    <w:rsid w:val="008E2E67"/>
    <w:rsid w:val="008E3769"/>
    <w:rsid w:val="008E3D8C"/>
    <w:rsid w:val="008E4298"/>
    <w:rsid w:val="008E46F2"/>
    <w:rsid w:val="008E49AB"/>
    <w:rsid w:val="008E4D9E"/>
    <w:rsid w:val="008E502E"/>
    <w:rsid w:val="008E5271"/>
    <w:rsid w:val="008E5482"/>
    <w:rsid w:val="008E5569"/>
    <w:rsid w:val="008E5700"/>
    <w:rsid w:val="008E57DC"/>
    <w:rsid w:val="008E5DD1"/>
    <w:rsid w:val="008E5E47"/>
    <w:rsid w:val="008E638C"/>
    <w:rsid w:val="008E6430"/>
    <w:rsid w:val="008E68B3"/>
    <w:rsid w:val="008E6B09"/>
    <w:rsid w:val="008F086A"/>
    <w:rsid w:val="008F09A6"/>
    <w:rsid w:val="008F0FAE"/>
    <w:rsid w:val="008F1235"/>
    <w:rsid w:val="008F14D1"/>
    <w:rsid w:val="008F188E"/>
    <w:rsid w:val="008F23E3"/>
    <w:rsid w:val="008F26F5"/>
    <w:rsid w:val="008F2928"/>
    <w:rsid w:val="008F2CD8"/>
    <w:rsid w:val="008F2D98"/>
    <w:rsid w:val="008F2E96"/>
    <w:rsid w:val="008F30CA"/>
    <w:rsid w:val="008F38A6"/>
    <w:rsid w:val="008F3BC4"/>
    <w:rsid w:val="008F423F"/>
    <w:rsid w:val="008F56DE"/>
    <w:rsid w:val="008F5892"/>
    <w:rsid w:val="008F5C42"/>
    <w:rsid w:val="008F5FA9"/>
    <w:rsid w:val="008F60BE"/>
    <w:rsid w:val="008F625A"/>
    <w:rsid w:val="008F63BB"/>
    <w:rsid w:val="008F6884"/>
    <w:rsid w:val="008F6ADE"/>
    <w:rsid w:val="008F700C"/>
    <w:rsid w:val="008F70C3"/>
    <w:rsid w:val="009001CD"/>
    <w:rsid w:val="009006B6"/>
    <w:rsid w:val="00900851"/>
    <w:rsid w:val="009010B4"/>
    <w:rsid w:val="009015FD"/>
    <w:rsid w:val="00901F0F"/>
    <w:rsid w:val="00902994"/>
    <w:rsid w:val="00902A41"/>
    <w:rsid w:val="00902A89"/>
    <w:rsid w:val="00902E9B"/>
    <w:rsid w:val="0090302D"/>
    <w:rsid w:val="00903423"/>
    <w:rsid w:val="009037F6"/>
    <w:rsid w:val="00904454"/>
    <w:rsid w:val="00905155"/>
    <w:rsid w:val="009051D3"/>
    <w:rsid w:val="009056C1"/>
    <w:rsid w:val="00905A4F"/>
    <w:rsid w:val="00905CDD"/>
    <w:rsid w:val="00905DBC"/>
    <w:rsid w:val="00906119"/>
    <w:rsid w:val="009062C5"/>
    <w:rsid w:val="00906331"/>
    <w:rsid w:val="009068CF"/>
    <w:rsid w:val="00913200"/>
    <w:rsid w:val="00913CBA"/>
    <w:rsid w:val="00913D04"/>
    <w:rsid w:val="00913E72"/>
    <w:rsid w:val="00913E87"/>
    <w:rsid w:val="00914380"/>
    <w:rsid w:val="009145E7"/>
    <w:rsid w:val="00914825"/>
    <w:rsid w:val="00914C72"/>
    <w:rsid w:val="00915639"/>
    <w:rsid w:val="009160B9"/>
    <w:rsid w:val="009167F4"/>
    <w:rsid w:val="00916E1D"/>
    <w:rsid w:val="009171CC"/>
    <w:rsid w:val="0091732E"/>
    <w:rsid w:val="009179FF"/>
    <w:rsid w:val="009200FD"/>
    <w:rsid w:val="009202D4"/>
    <w:rsid w:val="009206D0"/>
    <w:rsid w:val="00920B92"/>
    <w:rsid w:val="009214BB"/>
    <w:rsid w:val="00922856"/>
    <w:rsid w:val="00923617"/>
    <w:rsid w:val="00923F04"/>
    <w:rsid w:val="009246DC"/>
    <w:rsid w:val="009247B1"/>
    <w:rsid w:val="00925B56"/>
    <w:rsid w:val="009261F1"/>
    <w:rsid w:val="00926650"/>
    <w:rsid w:val="00926EE5"/>
    <w:rsid w:val="009278D1"/>
    <w:rsid w:val="00927B95"/>
    <w:rsid w:val="0093038F"/>
    <w:rsid w:val="009306B5"/>
    <w:rsid w:val="00930B07"/>
    <w:rsid w:val="009319F9"/>
    <w:rsid w:val="0093231F"/>
    <w:rsid w:val="00932A86"/>
    <w:rsid w:val="00932EB5"/>
    <w:rsid w:val="00932FC0"/>
    <w:rsid w:val="009336DE"/>
    <w:rsid w:val="009342C2"/>
    <w:rsid w:val="00934731"/>
    <w:rsid w:val="00935422"/>
    <w:rsid w:val="00935FD2"/>
    <w:rsid w:val="00936401"/>
    <w:rsid w:val="00937B6F"/>
    <w:rsid w:val="00937E2A"/>
    <w:rsid w:val="009406E7"/>
    <w:rsid w:val="00941E0F"/>
    <w:rsid w:val="0094283F"/>
    <w:rsid w:val="00942EC8"/>
    <w:rsid w:val="00943D70"/>
    <w:rsid w:val="00944E15"/>
    <w:rsid w:val="00944E30"/>
    <w:rsid w:val="0094550C"/>
    <w:rsid w:val="00945CCC"/>
    <w:rsid w:val="00946327"/>
    <w:rsid w:val="00946388"/>
    <w:rsid w:val="009471D9"/>
    <w:rsid w:val="009472E6"/>
    <w:rsid w:val="00947C01"/>
    <w:rsid w:val="00950BF7"/>
    <w:rsid w:val="00950E08"/>
    <w:rsid w:val="00950FF5"/>
    <w:rsid w:val="0095145C"/>
    <w:rsid w:val="0095194E"/>
    <w:rsid w:val="00952795"/>
    <w:rsid w:val="009539FE"/>
    <w:rsid w:val="00953A62"/>
    <w:rsid w:val="00954870"/>
    <w:rsid w:val="0095683E"/>
    <w:rsid w:val="009576A9"/>
    <w:rsid w:val="00957E59"/>
    <w:rsid w:val="009606A7"/>
    <w:rsid w:val="00960E50"/>
    <w:rsid w:val="00961A44"/>
    <w:rsid w:val="00961A6E"/>
    <w:rsid w:val="009624EA"/>
    <w:rsid w:val="00962DCA"/>
    <w:rsid w:val="00963537"/>
    <w:rsid w:val="0096378E"/>
    <w:rsid w:val="00963E24"/>
    <w:rsid w:val="0096422F"/>
    <w:rsid w:val="0096465F"/>
    <w:rsid w:val="00964F5A"/>
    <w:rsid w:val="0096538E"/>
    <w:rsid w:val="009653F4"/>
    <w:rsid w:val="00965641"/>
    <w:rsid w:val="00965EA9"/>
    <w:rsid w:val="009660C6"/>
    <w:rsid w:val="009664DC"/>
    <w:rsid w:val="00966702"/>
    <w:rsid w:val="00966D56"/>
    <w:rsid w:val="009675F0"/>
    <w:rsid w:val="00967864"/>
    <w:rsid w:val="00967F6B"/>
    <w:rsid w:val="00970316"/>
    <w:rsid w:val="009703FD"/>
    <w:rsid w:val="009705EE"/>
    <w:rsid w:val="00970C2D"/>
    <w:rsid w:val="00970E43"/>
    <w:rsid w:val="00970E75"/>
    <w:rsid w:val="00971437"/>
    <w:rsid w:val="009716BC"/>
    <w:rsid w:val="009718AD"/>
    <w:rsid w:val="00971DC8"/>
    <w:rsid w:val="00972934"/>
    <w:rsid w:val="00972C2C"/>
    <w:rsid w:val="00972CA8"/>
    <w:rsid w:val="00973091"/>
    <w:rsid w:val="00973131"/>
    <w:rsid w:val="00974576"/>
    <w:rsid w:val="00974DFD"/>
    <w:rsid w:val="00975C31"/>
    <w:rsid w:val="00976000"/>
    <w:rsid w:val="0097607E"/>
    <w:rsid w:val="00976273"/>
    <w:rsid w:val="009764F3"/>
    <w:rsid w:val="0097654C"/>
    <w:rsid w:val="00976638"/>
    <w:rsid w:val="009766FE"/>
    <w:rsid w:val="00977869"/>
    <w:rsid w:val="00980238"/>
    <w:rsid w:val="00980373"/>
    <w:rsid w:val="00980BB7"/>
    <w:rsid w:val="00981B29"/>
    <w:rsid w:val="00981CD8"/>
    <w:rsid w:val="009821DA"/>
    <w:rsid w:val="00982F08"/>
    <w:rsid w:val="00983536"/>
    <w:rsid w:val="00983CFF"/>
    <w:rsid w:val="00983D13"/>
    <w:rsid w:val="00984ABD"/>
    <w:rsid w:val="00984C01"/>
    <w:rsid w:val="009852A1"/>
    <w:rsid w:val="0098579F"/>
    <w:rsid w:val="00985FA5"/>
    <w:rsid w:val="00986E94"/>
    <w:rsid w:val="00986EF6"/>
    <w:rsid w:val="00987364"/>
    <w:rsid w:val="00987921"/>
    <w:rsid w:val="00987990"/>
    <w:rsid w:val="009902CB"/>
    <w:rsid w:val="009908E5"/>
    <w:rsid w:val="00991087"/>
    <w:rsid w:val="00991388"/>
    <w:rsid w:val="009913B6"/>
    <w:rsid w:val="00991448"/>
    <w:rsid w:val="00991F81"/>
    <w:rsid w:val="00992FE2"/>
    <w:rsid w:val="009932CD"/>
    <w:rsid w:val="009933E4"/>
    <w:rsid w:val="00994008"/>
    <w:rsid w:val="0099417A"/>
    <w:rsid w:val="009943BD"/>
    <w:rsid w:val="0099441C"/>
    <w:rsid w:val="00994661"/>
    <w:rsid w:val="00994B04"/>
    <w:rsid w:val="00994C4A"/>
    <w:rsid w:val="00994C93"/>
    <w:rsid w:val="00996514"/>
    <w:rsid w:val="009967BE"/>
    <w:rsid w:val="00996A7B"/>
    <w:rsid w:val="0099764F"/>
    <w:rsid w:val="00997FBC"/>
    <w:rsid w:val="009A0484"/>
    <w:rsid w:val="009A04DB"/>
    <w:rsid w:val="009A0598"/>
    <w:rsid w:val="009A079F"/>
    <w:rsid w:val="009A0F07"/>
    <w:rsid w:val="009A112B"/>
    <w:rsid w:val="009A1461"/>
    <w:rsid w:val="009A157E"/>
    <w:rsid w:val="009A23D5"/>
    <w:rsid w:val="009A2670"/>
    <w:rsid w:val="009A3425"/>
    <w:rsid w:val="009A3431"/>
    <w:rsid w:val="009A3A46"/>
    <w:rsid w:val="009A3C4C"/>
    <w:rsid w:val="009A5CB6"/>
    <w:rsid w:val="009A5EA6"/>
    <w:rsid w:val="009A639D"/>
    <w:rsid w:val="009A6421"/>
    <w:rsid w:val="009A73EA"/>
    <w:rsid w:val="009A750A"/>
    <w:rsid w:val="009B0919"/>
    <w:rsid w:val="009B28E8"/>
    <w:rsid w:val="009B2B72"/>
    <w:rsid w:val="009B2B85"/>
    <w:rsid w:val="009B2FD8"/>
    <w:rsid w:val="009B3DB9"/>
    <w:rsid w:val="009B4251"/>
    <w:rsid w:val="009B49E0"/>
    <w:rsid w:val="009B49FC"/>
    <w:rsid w:val="009B4A8C"/>
    <w:rsid w:val="009B4BDD"/>
    <w:rsid w:val="009B4FAC"/>
    <w:rsid w:val="009B5824"/>
    <w:rsid w:val="009B691D"/>
    <w:rsid w:val="009B7043"/>
    <w:rsid w:val="009B72F3"/>
    <w:rsid w:val="009B7D10"/>
    <w:rsid w:val="009C071B"/>
    <w:rsid w:val="009C0938"/>
    <w:rsid w:val="009C1BEA"/>
    <w:rsid w:val="009C2408"/>
    <w:rsid w:val="009C358C"/>
    <w:rsid w:val="009C4C87"/>
    <w:rsid w:val="009C4DC8"/>
    <w:rsid w:val="009C4EB8"/>
    <w:rsid w:val="009C52F1"/>
    <w:rsid w:val="009C5ABF"/>
    <w:rsid w:val="009C5E4F"/>
    <w:rsid w:val="009C5E65"/>
    <w:rsid w:val="009C61FA"/>
    <w:rsid w:val="009C638B"/>
    <w:rsid w:val="009C6B2F"/>
    <w:rsid w:val="009C74A0"/>
    <w:rsid w:val="009C79DB"/>
    <w:rsid w:val="009C7F6D"/>
    <w:rsid w:val="009D01E6"/>
    <w:rsid w:val="009D04B5"/>
    <w:rsid w:val="009D0776"/>
    <w:rsid w:val="009D079F"/>
    <w:rsid w:val="009D096A"/>
    <w:rsid w:val="009D0A15"/>
    <w:rsid w:val="009D180B"/>
    <w:rsid w:val="009D1FA6"/>
    <w:rsid w:val="009D242A"/>
    <w:rsid w:val="009D279C"/>
    <w:rsid w:val="009D2828"/>
    <w:rsid w:val="009D33FB"/>
    <w:rsid w:val="009D36F4"/>
    <w:rsid w:val="009D3EE8"/>
    <w:rsid w:val="009D47FA"/>
    <w:rsid w:val="009D4927"/>
    <w:rsid w:val="009D524F"/>
    <w:rsid w:val="009D53AB"/>
    <w:rsid w:val="009D5A90"/>
    <w:rsid w:val="009D62F0"/>
    <w:rsid w:val="009D6554"/>
    <w:rsid w:val="009D6F0F"/>
    <w:rsid w:val="009D761E"/>
    <w:rsid w:val="009D77F5"/>
    <w:rsid w:val="009E0400"/>
    <w:rsid w:val="009E0A1D"/>
    <w:rsid w:val="009E1F65"/>
    <w:rsid w:val="009E1F74"/>
    <w:rsid w:val="009E209D"/>
    <w:rsid w:val="009E20A5"/>
    <w:rsid w:val="009E2883"/>
    <w:rsid w:val="009E2AAF"/>
    <w:rsid w:val="009E30E9"/>
    <w:rsid w:val="009E3511"/>
    <w:rsid w:val="009E3567"/>
    <w:rsid w:val="009E365F"/>
    <w:rsid w:val="009E4F95"/>
    <w:rsid w:val="009E57D3"/>
    <w:rsid w:val="009E5F3A"/>
    <w:rsid w:val="009E5F69"/>
    <w:rsid w:val="009E6117"/>
    <w:rsid w:val="009E6AE2"/>
    <w:rsid w:val="009F0106"/>
    <w:rsid w:val="009F158E"/>
    <w:rsid w:val="009F1B22"/>
    <w:rsid w:val="009F1FF8"/>
    <w:rsid w:val="009F2314"/>
    <w:rsid w:val="009F2359"/>
    <w:rsid w:val="009F2904"/>
    <w:rsid w:val="009F2FD1"/>
    <w:rsid w:val="009F3253"/>
    <w:rsid w:val="009F413C"/>
    <w:rsid w:val="009F48B5"/>
    <w:rsid w:val="009F5155"/>
    <w:rsid w:val="009F5604"/>
    <w:rsid w:val="009F5CAD"/>
    <w:rsid w:val="009F5FE7"/>
    <w:rsid w:val="009F6340"/>
    <w:rsid w:val="009F65B1"/>
    <w:rsid w:val="009F7A51"/>
    <w:rsid w:val="00A0021D"/>
    <w:rsid w:val="00A0035B"/>
    <w:rsid w:val="00A00765"/>
    <w:rsid w:val="00A00A55"/>
    <w:rsid w:val="00A00E3B"/>
    <w:rsid w:val="00A011A3"/>
    <w:rsid w:val="00A016F0"/>
    <w:rsid w:val="00A01A93"/>
    <w:rsid w:val="00A01ECD"/>
    <w:rsid w:val="00A022BD"/>
    <w:rsid w:val="00A03941"/>
    <w:rsid w:val="00A03A97"/>
    <w:rsid w:val="00A03AD0"/>
    <w:rsid w:val="00A043F0"/>
    <w:rsid w:val="00A045B0"/>
    <w:rsid w:val="00A05342"/>
    <w:rsid w:val="00A055E3"/>
    <w:rsid w:val="00A06A58"/>
    <w:rsid w:val="00A06B82"/>
    <w:rsid w:val="00A07111"/>
    <w:rsid w:val="00A074CA"/>
    <w:rsid w:val="00A07566"/>
    <w:rsid w:val="00A07A7C"/>
    <w:rsid w:val="00A10CE4"/>
    <w:rsid w:val="00A10E0E"/>
    <w:rsid w:val="00A111C7"/>
    <w:rsid w:val="00A11BF7"/>
    <w:rsid w:val="00A1284B"/>
    <w:rsid w:val="00A133AB"/>
    <w:rsid w:val="00A1371C"/>
    <w:rsid w:val="00A13955"/>
    <w:rsid w:val="00A13BC8"/>
    <w:rsid w:val="00A141EF"/>
    <w:rsid w:val="00A145FA"/>
    <w:rsid w:val="00A14A65"/>
    <w:rsid w:val="00A15812"/>
    <w:rsid w:val="00A15988"/>
    <w:rsid w:val="00A170C0"/>
    <w:rsid w:val="00A17809"/>
    <w:rsid w:val="00A1792C"/>
    <w:rsid w:val="00A17B63"/>
    <w:rsid w:val="00A20B89"/>
    <w:rsid w:val="00A20CA8"/>
    <w:rsid w:val="00A21AA2"/>
    <w:rsid w:val="00A22088"/>
    <w:rsid w:val="00A228B3"/>
    <w:rsid w:val="00A23BE2"/>
    <w:rsid w:val="00A23C0F"/>
    <w:rsid w:val="00A23CC1"/>
    <w:rsid w:val="00A2482A"/>
    <w:rsid w:val="00A24A78"/>
    <w:rsid w:val="00A24F42"/>
    <w:rsid w:val="00A2519A"/>
    <w:rsid w:val="00A2524E"/>
    <w:rsid w:val="00A257F2"/>
    <w:rsid w:val="00A2619D"/>
    <w:rsid w:val="00A2691B"/>
    <w:rsid w:val="00A2691E"/>
    <w:rsid w:val="00A27117"/>
    <w:rsid w:val="00A2723D"/>
    <w:rsid w:val="00A277F2"/>
    <w:rsid w:val="00A279EE"/>
    <w:rsid w:val="00A27E50"/>
    <w:rsid w:val="00A307F2"/>
    <w:rsid w:val="00A307FC"/>
    <w:rsid w:val="00A31A3D"/>
    <w:rsid w:val="00A33655"/>
    <w:rsid w:val="00A338D4"/>
    <w:rsid w:val="00A33EC6"/>
    <w:rsid w:val="00A3560B"/>
    <w:rsid w:val="00A35B20"/>
    <w:rsid w:val="00A35B2F"/>
    <w:rsid w:val="00A35B92"/>
    <w:rsid w:val="00A35C1E"/>
    <w:rsid w:val="00A35DB6"/>
    <w:rsid w:val="00A36D6C"/>
    <w:rsid w:val="00A36DF3"/>
    <w:rsid w:val="00A37198"/>
    <w:rsid w:val="00A37582"/>
    <w:rsid w:val="00A400FF"/>
    <w:rsid w:val="00A405E9"/>
    <w:rsid w:val="00A40885"/>
    <w:rsid w:val="00A40E3B"/>
    <w:rsid w:val="00A41B12"/>
    <w:rsid w:val="00A425ED"/>
    <w:rsid w:val="00A427ED"/>
    <w:rsid w:val="00A42CE8"/>
    <w:rsid w:val="00A42CEA"/>
    <w:rsid w:val="00A4323F"/>
    <w:rsid w:val="00A44820"/>
    <w:rsid w:val="00A44B86"/>
    <w:rsid w:val="00A4505C"/>
    <w:rsid w:val="00A452F7"/>
    <w:rsid w:val="00A46E26"/>
    <w:rsid w:val="00A46E59"/>
    <w:rsid w:val="00A46ECE"/>
    <w:rsid w:val="00A46FF7"/>
    <w:rsid w:val="00A47295"/>
    <w:rsid w:val="00A4729E"/>
    <w:rsid w:val="00A50016"/>
    <w:rsid w:val="00A50033"/>
    <w:rsid w:val="00A506F7"/>
    <w:rsid w:val="00A50B2A"/>
    <w:rsid w:val="00A5113F"/>
    <w:rsid w:val="00A522D9"/>
    <w:rsid w:val="00A52CCB"/>
    <w:rsid w:val="00A53121"/>
    <w:rsid w:val="00A54ED2"/>
    <w:rsid w:val="00A55427"/>
    <w:rsid w:val="00A55C1E"/>
    <w:rsid w:val="00A55F44"/>
    <w:rsid w:val="00A56CDB"/>
    <w:rsid w:val="00A56E9B"/>
    <w:rsid w:val="00A57096"/>
    <w:rsid w:val="00A57218"/>
    <w:rsid w:val="00A5743D"/>
    <w:rsid w:val="00A577AA"/>
    <w:rsid w:val="00A60D2D"/>
    <w:rsid w:val="00A611CA"/>
    <w:rsid w:val="00A61902"/>
    <w:rsid w:val="00A61AED"/>
    <w:rsid w:val="00A6269F"/>
    <w:rsid w:val="00A63421"/>
    <w:rsid w:val="00A63B65"/>
    <w:rsid w:val="00A640FD"/>
    <w:rsid w:val="00A643F0"/>
    <w:rsid w:val="00A64E91"/>
    <w:rsid w:val="00A64EAC"/>
    <w:rsid w:val="00A65094"/>
    <w:rsid w:val="00A65726"/>
    <w:rsid w:val="00A65B18"/>
    <w:rsid w:val="00A65B2C"/>
    <w:rsid w:val="00A65D8F"/>
    <w:rsid w:val="00A65F44"/>
    <w:rsid w:val="00A65FF6"/>
    <w:rsid w:val="00A6743A"/>
    <w:rsid w:val="00A678D0"/>
    <w:rsid w:val="00A6793B"/>
    <w:rsid w:val="00A67A0F"/>
    <w:rsid w:val="00A67DE1"/>
    <w:rsid w:val="00A708D7"/>
    <w:rsid w:val="00A70AE2"/>
    <w:rsid w:val="00A7128C"/>
    <w:rsid w:val="00A71AB1"/>
    <w:rsid w:val="00A71B11"/>
    <w:rsid w:val="00A71E30"/>
    <w:rsid w:val="00A71FA7"/>
    <w:rsid w:val="00A71FB3"/>
    <w:rsid w:val="00A72056"/>
    <w:rsid w:val="00A7208D"/>
    <w:rsid w:val="00A7216C"/>
    <w:rsid w:val="00A7219F"/>
    <w:rsid w:val="00A728EE"/>
    <w:rsid w:val="00A7398F"/>
    <w:rsid w:val="00A73D80"/>
    <w:rsid w:val="00A74EB1"/>
    <w:rsid w:val="00A74F55"/>
    <w:rsid w:val="00A74F6F"/>
    <w:rsid w:val="00A7537A"/>
    <w:rsid w:val="00A766A7"/>
    <w:rsid w:val="00A76F38"/>
    <w:rsid w:val="00A77862"/>
    <w:rsid w:val="00A77C4F"/>
    <w:rsid w:val="00A77CA1"/>
    <w:rsid w:val="00A77DD2"/>
    <w:rsid w:val="00A83D57"/>
    <w:rsid w:val="00A83F09"/>
    <w:rsid w:val="00A842E2"/>
    <w:rsid w:val="00A84C3F"/>
    <w:rsid w:val="00A851EB"/>
    <w:rsid w:val="00A85322"/>
    <w:rsid w:val="00A85401"/>
    <w:rsid w:val="00A860CC"/>
    <w:rsid w:val="00A8637D"/>
    <w:rsid w:val="00A86488"/>
    <w:rsid w:val="00A8659C"/>
    <w:rsid w:val="00A8773E"/>
    <w:rsid w:val="00A878B9"/>
    <w:rsid w:val="00A90061"/>
    <w:rsid w:val="00A9050B"/>
    <w:rsid w:val="00A90EC8"/>
    <w:rsid w:val="00A92044"/>
    <w:rsid w:val="00A92740"/>
    <w:rsid w:val="00A9279D"/>
    <w:rsid w:val="00A9290E"/>
    <w:rsid w:val="00A93157"/>
    <w:rsid w:val="00A93213"/>
    <w:rsid w:val="00A93667"/>
    <w:rsid w:val="00A9399D"/>
    <w:rsid w:val="00A943A8"/>
    <w:rsid w:val="00A94B92"/>
    <w:rsid w:val="00A95436"/>
    <w:rsid w:val="00A95A56"/>
    <w:rsid w:val="00A967F2"/>
    <w:rsid w:val="00A96C6C"/>
    <w:rsid w:val="00A96D7C"/>
    <w:rsid w:val="00A97378"/>
    <w:rsid w:val="00A97B31"/>
    <w:rsid w:val="00AA03B3"/>
    <w:rsid w:val="00AA08F7"/>
    <w:rsid w:val="00AA11E4"/>
    <w:rsid w:val="00AA12F0"/>
    <w:rsid w:val="00AA13F4"/>
    <w:rsid w:val="00AA1516"/>
    <w:rsid w:val="00AA17FE"/>
    <w:rsid w:val="00AA21E9"/>
    <w:rsid w:val="00AA2A45"/>
    <w:rsid w:val="00AA329A"/>
    <w:rsid w:val="00AA3321"/>
    <w:rsid w:val="00AA33E7"/>
    <w:rsid w:val="00AA357B"/>
    <w:rsid w:val="00AA3630"/>
    <w:rsid w:val="00AA3864"/>
    <w:rsid w:val="00AA423C"/>
    <w:rsid w:val="00AA44DC"/>
    <w:rsid w:val="00AA48A3"/>
    <w:rsid w:val="00AA50C6"/>
    <w:rsid w:val="00AA6B62"/>
    <w:rsid w:val="00AB0692"/>
    <w:rsid w:val="00AB0F37"/>
    <w:rsid w:val="00AB1B98"/>
    <w:rsid w:val="00AB1BC7"/>
    <w:rsid w:val="00AB1D8F"/>
    <w:rsid w:val="00AB2A46"/>
    <w:rsid w:val="00AB2D4F"/>
    <w:rsid w:val="00AB49CC"/>
    <w:rsid w:val="00AB4D5F"/>
    <w:rsid w:val="00AB6268"/>
    <w:rsid w:val="00AB655A"/>
    <w:rsid w:val="00AB678F"/>
    <w:rsid w:val="00AB6990"/>
    <w:rsid w:val="00AB7099"/>
    <w:rsid w:val="00AB76E6"/>
    <w:rsid w:val="00AC0196"/>
    <w:rsid w:val="00AC0234"/>
    <w:rsid w:val="00AC0362"/>
    <w:rsid w:val="00AC0666"/>
    <w:rsid w:val="00AC0842"/>
    <w:rsid w:val="00AC1396"/>
    <w:rsid w:val="00AC1772"/>
    <w:rsid w:val="00AC194E"/>
    <w:rsid w:val="00AC1BC4"/>
    <w:rsid w:val="00AC1BD4"/>
    <w:rsid w:val="00AC25D1"/>
    <w:rsid w:val="00AC32A5"/>
    <w:rsid w:val="00AC3315"/>
    <w:rsid w:val="00AC35D3"/>
    <w:rsid w:val="00AC3CE4"/>
    <w:rsid w:val="00AC4518"/>
    <w:rsid w:val="00AC4E28"/>
    <w:rsid w:val="00AC5994"/>
    <w:rsid w:val="00AC5F50"/>
    <w:rsid w:val="00AC61FB"/>
    <w:rsid w:val="00AC62AE"/>
    <w:rsid w:val="00AC6471"/>
    <w:rsid w:val="00AC67D6"/>
    <w:rsid w:val="00AC6F16"/>
    <w:rsid w:val="00AC7CA5"/>
    <w:rsid w:val="00AD0678"/>
    <w:rsid w:val="00AD10D3"/>
    <w:rsid w:val="00AD1670"/>
    <w:rsid w:val="00AD1AE3"/>
    <w:rsid w:val="00AD3068"/>
    <w:rsid w:val="00AD309E"/>
    <w:rsid w:val="00AD331D"/>
    <w:rsid w:val="00AD3604"/>
    <w:rsid w:val="00AD36F9"/>
    <w:rsid w:val="00AD42CB"/>
    <w:rsid w:val="00AD4350"/>
    <w:rsid w:val="00AD49A2"/>
    <w:rsid w:val="00AD4AB1"/>
    <w:rsid w:val="00AD5164"/>
    <w:rsid w:val="00AD5DF5"/>
    <w:rsid w:val="00AD5EA7"/>
    <w:rsid w:val="00AD64D7"/>
    <w:rsid w:val="00AD66F4"/>
    <w:rsid w:val="00AD6A3F"/>
    <w:rsid w:val="00AD6EF5"/>
    <w:rsid w:val="00AD6EF8"/>
    <w:rsid w:val="00AD70FB"/>
    <w:rsid w:val="00AD75E7"/>
    <w:rsid w:val="00AD7883"/>
    <w:rsid w:val="00AD7ED5"/>
    <w:rsid w:val="00AE2572"/>
    <w:rsid w:val="00AE46F3"/>
    <w:rsid w:val="00AE4D88"/>
    <w:rsid w:val="00AE4FC4"/>
    <w:rsid w:val="00AE52D8"/>
    <w:rsid w:val="00AE5786"/>
    <w:rsid w:val="00AE7F38"/>
    <w:rsid w:val="00AE7FDC"/>
    <w:rsid w:val="00AF03B2"/>
    <w:rsid w:val="00AF0A39"/>
    <w:rsid w:val="00AF1420"/>
    <w:rsid w:val="00AF21A1"/>
    <w:rsid w:val="00AF25C3"/>
    <w:rsid w:val="00AF2E1E"/>
    <w:rsid w:val="00AF2FFD"/>
    <w:rsid w:val="00AF3299"/>
    <w:rsid w:val="00AF335D"/>
    <w:rsid w:val="00AF3EE8"/>
    <w:rsid w:val="00AF3F99"/>
    <w:rsid w:val="00AF4113"/>
    <w:rsid w:val="00AF4515"/>
    <w:rsid w:val="00AF4658"/>
    <w:rsid w:val="00AF6E4B"/>
    <w:rsid w:val="00AF7E04"/>
    <w:rsid w:val="00B00614"/>
    <w:rsid w:val="00B01971"/>
    <w:rsid w:val="00B0232C"/>
    <w:rsid w:val="00B02DAD"/>
    <w:rsid w:val="00B036E8"/>
    <w:rsid w:val="00B03A17"/>
    <w:rsid w:val="00B03C5D"/>
    <w:rsid w:val="00B04682"/>
    <w:rsid w:val="00B05C15"/>
    <w:rsid w:val="00B05E08"/>
    <w:rsid w:val="00B060FD"/>
    <w:rsid w:val="00B061EA"/>
    <w:rsid w:val="00B06620"/>
    <w:rsid w:val="00B06D9A"/>
    <w:rsid w:val="00B078C0"/>
    <w:rsid w:val="00B07E10"/>
    <w:rsid w:val="00B10447"/>
    <w:rsid w:val="00B104A4"/>
    <w:rsid w:val="00B10DAB"/>
    <w:rsid w:val="00B11343"/>
    <w:rsid w:val="00B1138C"/>
    <w:rsid w:val="00B11B04"/>
    <w:rsid w:val="00B11D21"/>
    <w:rsid w:val="00B1252B"/>
    <w:rsid w:val="00B127E7"/>
    <w:rsid w:val="00B12CBF"/>
    <w:rsid w:val="00B1398C"/>
    <w:rsid w:val="00B13A26"/>
    <w:rsid w:val="00B13E19"/>
    <w:rsid w:val="00B14129"/>
    <w:rsid w:val="00B142ED"/>
    <w:rsid w:val="00B14CA7"/>
    <w:rsid w:val="00B15855"/>
    <w:rsid w:val="00B15B3C"/>
    <w:rsid w:val="00B15F2D"/>
    <w:rsid w:val="00B1645C"/>
    <w:rsid w:val="00B16497"/>
    <w:rsid w:val="00B168F7"/>
    <w:rsid w:val="00B17631"/>
    <w:rsid w:val="00B17682"/>
    <w:rsid w:val="00B17998"/>
    <w:rsid w:val="00B17BB7"/>
    <w:rsid w:val="00B2005E"/>
    <w:rsid w:val="00B20471"/>
    <w:rsid w:val="00B20A9D"/>
    <w:rsid w:val="00B20F94"/>
    <w:rsid w:val="00B21011"/>
    <w:rsid w:val="00B211CC"/>
    <w:rsid w:val="00B21612"/>
    <w:rsid w:val="00B21F42"/>
    <w:rsid w:val="00B22892"/>
    <w:rsid w:val="00B22F46"/>
    <w:rsid w:val="00B23237"/>
    <w:rsid w:val="00B243E2"/>
    <w:rsid w:val="00B247E2"/>
    <w:rsid w:val="00B25102"/>
    <w:rsid w:val="00B2568E"/>
    <w:rsid w:val="00B25721"/>
    <w:rsid w:val="00B26095"/>
    <w:rsid w:val="00B261A1"/>
    <w:rsid w:val="00B26552"/>
    <w:rsid w:val="00B26A6D"/>
    <w:rsid w:val="00B26AEF"/>
    <w:rsid w:val="00B2789E"/>
    <w:rsid w:val="00B27B60"/>
    <w:rsid w:val="00B27DAA"/>
    <w:rsid w:val="00B306EB"/>
    <w:rsid w:val="00B30B57"/>
    <w:rsid w:val="00B319C8"/>
    <w:rsid w:val="00B31BE2"/>
    <w:rsid w:val="00B31C5A"/>
    <w:rsid w:val="00B323BB"/>
    <w:rsid w:val="00B327ED"/>
    <w:rsid w:val="00B32919"/>
    <w:rsid w:val="00B32EF4"/>
    <w:rsid w:val="00B332FA"/>
    <w:rsid w:val="00B334A9"/>
    <w:rsid w:val="00B33DB7"/>
    <w:rsid w:val="00B33DD7"/>
    <w:rsid w:val="00B34EC8"/>
    <w:rsid w:val="00B3591D"/>
    <w:rsid w:val="00B36292"/>
    <w:rsid w:val="00B3648A"/>
    <w:rsid w:val="00B364F4"/>
    <w:rsid w:val="00B37AD0"/>
    <w:rsid w:val="00B40422"/>
    <w:rsid w:val="00B4083B"/>
    <w:rsid w:val="00B40A97"/>
    <w:rsid w:val="00B41173"/>
    <w:rsid w:val="00B41390"/>
    <w:rsid w:val="00B41A31"/>
    <w:rsid w:val="00B41CE5"/>
    <w:rsid w:val="00B420B8"/>
    <w:rsid w:val="00B42494"/>
    <w:rsid w:val="00B42962"/>
    <w:rsid w:val="00B429CD"/>
    <w:rsid w:val="00B42AFD"/>
    <w:rsid w:val="00B43052"/>
    <w:rsid w:val="00B44692"/>
    <w:rsid w:val="00B44FCA"/>
    <w:rsid w:val="00B45899"/>
    <w:rsid w:val="00B46466"/>
    <w:rsid w:val="00B4661D"/>
    <w:rsid w:val="00B46734"/>
    <w:rsid w:val="00B46BBA"/>
    <w:rsid w:val="00B46C9F"/>
    <w:rsid w:val="00B4743C"/>
    <w:rsid w:val="00B4752E"/>
    <w:rsid w:val="00B47E32"/>
    <w:rsid w:val="00B504F6"/>
    <w:rsid w:val="00B510EE"/>
    <w:rsid w:val="00B5133A"/>
    <w:rsid w:val="00B5135A"/>
    <w:rsid w:val="00B514B6"/>
    <w:rsid w:val="00B52657"/>
    <w:rsid w:val="00B526BF"/>
    <w:rsid w:val="00B545D3"/>
    <w:rsid w:val="00B54C75"/>
    <w:rsid w:val="00B551D4"/>
    <w:rsid w:val="00B55611"/>
    <w:rsid w:val="00B56361"/>
    <w:rsid w:val="00B5773B"/>
    <w:rsid w:val="00B5799B"/>
    <w:rsid w:val="00B57C29"/>
    <w:rsid w:val="00B57F97"/>
    <w:rsid w:val="00B6052B"/>
    <w:rsid w:val="00B6180C"/>
    <w:rsid w:val="00B61D80"/>
    <w:rsid w:val="00B62301"/>
    <w:rsid w:val="00B62461"/>
    <w:rsid w:val="00B62A30"/>
    <w:rsid w:val="00B63DE1"/>
    <w:rsid w:val="00B64199"/>
    <w:rsid w:val="00B64C15"/>
    <w:rsid w:val="00B6550D"/>
    <w:rsid w:val="00B65702"/>
    <w:rsid w:val="00B65F5F"/>
    <w:rsid w:val="00B66EAA"/>
    <w:rsid w:val="00B66EC3"/>
    <w:rsid w:val="00B67703"/>
    <w:rsid w:val="00B7069C"/>
    <w:rsid w:val="00B7143A"/>
    <w:rsid w:val="00B716C9"/>
    <w:rsid w:val="00B7276C"/>
    <w:rsid w:val="00B72BA1"/>
    <w:rsid w:val="00B72DE9"/>
    <w:rsid w:val="00B72E29"/>
    <w:rsid w:val="00B72E70"/>
    <w:rsid w:val="00B73B4D"/>
    <w:rsid w:val="00B7442D"/>
    <w:rsid w:val="00B74E9B"/>
    <w:rsid w:val="00B754CC"/>
    <w:rsid w:val="00B75B2D"/>
    <w:rsid w:val="00B75C3F"/>
    <w:rsid w:val="00B76EF8"/>
    <w:rsid w:val="00B803FE"/>
    <w:rsid w:val="00B8079D"/>
    <w:rsid w:val="00B81B65"/>
    <w:rsid w:val="00B82237"/>
    <w:rsid w:val="00B82579"/>
    <w:rsid w:val="00B8389F"/>
    <w:rsid w:val="00B84C66"/>
    <w:rsid w:val="00B84D70"/>
    <w:rsid w:val="00B84F56"/>
    <w:rsid w:val="00B8558D"/>
    <w:rsid w:val="00B855AC"/>
    <w:rsid w:val="00B85BDC"/>
    <w:rsid w:val="00B85C57"/>
    <w:rsid w:val="00B86091"/>
    <w:rsid w:val="00B86401"/>
    <w:rsid w:val="00B86931"/>
    <w:rsid w:val="00B86C37"/>
    <w:rsid w:val="00B8735B"/>
    <w:rsid w:val="00B878D9"/>
    <w:rsid w:val="00B8791C"/>
    <w:rsid w:val="00B90261"/>
    <w:rsid w:val="00B91EB7"/>
    <w:rsid w:val="00B92146"/>
    <w:rsid w:val="00B9254F"/>
    <w:rsid w:val="00B92F10"/>
    <w:rsid w:val="00B93053"/>
    <w:rsid w:val="00B934F4"/>
    <w:rsid w:val="00B93640"/>
    <w:rsid w:val="00B93AAC"/>
    <w:rsid w:val="00B93D5D"/>
    <w:rsid w:val="00B93E04"/>
    <w:rsid w:val="00B944A4"/>
    <w:rsid w:val="00B945FF"/>
    <w:rsid w:val="00B94B5E"/>
    <w:rsid w:val="00B94E7A"/>
    <w:rsid w:val="00B959A8"/>
    <w:rsid w:val="00B95E04"/>
    <w:rsid w:val="00B9630A"/>
    <w:rsid w:val="00B96C31"/>
    <w:rsid w:val="00BA038D"/>
    <w:rsid w:val="00BA0C28"/>
    <w:rsid w:val="00BA0CD6"/>
    <w:rsid w:val="00BA1ED4"/>
    <w:rsid w:val="00BA2202"/>
    <w:rsid w:val="00BA31D8"/>
    <w:rsid w:val="00BA35D0"/>
    <w:rsid w:val="00BA3755"/>
    <w:rsid w:val="00BA3BBB"/>
    <w:rsid w:val="00BA3D3E"/>
    <w:rsid w:val="00BA3D5D"/>
    <w:rsid w:val="00BA3DEA"/>
    <w:rsid w:val="00BA4750"/>
    <w:rsid w:val="00BA4947"/>
    <w:rsid w:val="00BA4980"/>
    <w:rsid w:val="00BA4D01"/>
    <w:rsid w:val="00BA4F06"/>
    <w:rsid w:val="00BA52D5"/>
    <w:rsid w:val="00BA73E2"/>
    <w:rsid w:val="00BB0360"/>
    <w:rsid w:val="00BB0A70"/>
    <w:rsid w:val="00BB0D8D"/>
    <w:rsid w:val="00BB0F25"/>
    <w:rsid w:val="00BB0F55"/>
    <w:rsid w:val="00BB13CD"/>
    <w:rsid w:val="00BB1591"/>
    <w:rsid w:val="00BB191D"/>
    <w:rsid w:val="00BB1E22"/>
    <w:rsid w:val="00BB30D0"/>
    <w:rsid w:val="00BB3A5A"/>
    <w:rsid w:val="00BB44E6"/>
    <w:rsid w:val="00BB454C"/>
    <w:rsid w:val="00BB4585"/>
    <w:rsid w:val="00BB4721"/>
    <w:rsid w:val="00BB4757"/>
    <w:rsid w:val="00BB4830"/>
    <w:rsid w:val="00BB487B"/>
    <w:rsid w:val="00BB5245"/>
    <w:rsid w:val="00BB53A0"/>
    <w:rsid w:val="00BB557D"/>
    <w:rsid w:val="00BB56E1"/>
    <w:rsid w:val="00BB6EB4"/>
    <w:rsid w:val="00BB72AD"/>
    <w:rsid w:val="00BC0309"/>
    <w:rsid w:val="00BC0541"/>
    <w:rsid w:val="00BC0BEE"/>
    <w:rsid w:val="00BC0DFF"/>
    <w:rsid w:val="00BC1AD9"/>
    <w:rsid w:val="00BC21A6"/>
    <w:rsid w:val="00BC2276"/>
    <w:rsid w:val="00BC321C"/>
    <w:rsid w:val="00BC34C7"/>
    <w:rsid w:val="00BC383B"/>
    <w:rsid w:val="00BC3E56"/>
    <w:rsid w:val="00BC47D0"/>
    <w:rsid w:val="00BC5046"/>
    <w:rsid w:val="00BC5A31"/>
    <w:rsid w:val="00BC5DCE"/>
    <w:rsid w:val="00BC5E9B"/>
    <w:rsid w:val="00BC602C"/>
    <w:rsid w:val="00BC6351"/>
    <w:rsid w:val="00BC6664"/>
    <w:rsid w:val="00BC68DA"/>
    <w:rsid w:val="00BC693A"/>
    <w:rsid w:val="00BC7261"/>
    <w:rsid w:val="00BC7376"/>
    <w:rsid w:val="00BC75D5"/>
    <w:rsid w:val="00BC7D46"/>
    <w:rsid w:val="00BC7D86"/>
    <w:rsid w:val="00BD0AE4"/>
    <w:rsid w:val="00BD0E25"/>
    <w:rsid w:val="00BD0F38"/>
    <w:rsid w:val="00BD2475"/>
    <w:rsid w:val="00BD2986"/>
    <w:rsid w:val="00BD29EB"/>
    <w:rsid w:val="00BD2CFA"/>
    <w:rsid w:val="00BD31EB"/>
    <w:rsid w:val="00BD3769"/>
    <w:rsid w:val="00BD3E6A"/>
    <w:rsid w:val="00BD45B6"/>
    <w:rsid w:val="00BD49DB"/>
    <w:rsid w:val="00BD4C4E"/>
    <w:rsid w:val="00BD5136"/>
    <w:rsid w:val="00BD5471"/>
    <w:rsid w:val="00BD5B4D"/>
    <w:rsid w:val="00BD7CF5"/>
    <w:rsid w:val="00BE00A1"/>
    <w:rsid w:val="00BE02C0"/>
    <w:rsid w:val="00BE07E7"/>
    <w:rsid w:val="00BE0917"/>
    <w:rsid w:val="00BE0924"/>
    <w:rsid w:val="00BE0A3F"/>
    <w:rsid w:val="00BE1554"/>
    <w:rsid w:val="00BE17BE"/>
    <w:rsid w:val="00BE1AA2"/>
    <w:rsid w:val="00BE1CB3"/>
    <w:rsid w:val="00BE26D8"/>
    <w:rsid w:val="00BE2CDD"/>
    <w:rsid w:val="00BE3271"/>
    <w:rsid w:val="00BE343C"/>
    <w:rsid w:val="00BE371E"/>
    <w:rsid w:val="00BE37C1"/>
    <w:rsid w:val="00BE3A38"/>
    <w:rsid w:val="00BE40E3"/>
    <w:rsid w:val="00BE41EB"/>
    <w:rsid w:val="00BE45E2"/>
    <w:rsid w:val="00BE4CE8"/>
    <w:rsid w:val="00BE4DA7"/>
    <w:rsid w:val="00BE4E5C"/>
    <w:rsid w:val="00BE51E9"/>
    <w:rsid w:val="00BE5A14"/>
    <w:rsid w:val="00BE6347"/>
    <w:rsid w:val="00BE63E1"/>
    <w:rsid w:val="00BE6464"/>
    <w:rsid w:val="00BE6C3D"/>
    <w:rsid w:val="00BE7511"/>
    <w:rsid w:val="00BE76A6"/>
    <w:rsid w:val="00BE7A7E"/>
    <w:rsid w:val="00BE7C04"/>
    <w:rsid w:val="00BE7C59"/>
    <w:rsid w:val="00BF0284"/>
    <w:rsid w:val="00BF22A6"/>
    <w:rsid w:val="00BF2424"/>
    <w:rsid w:val="00BF24C0"/>
    <w:rsid w:val="00BF25DB"/>
    <w:rsid w:val="00BF260A"/>
    <w:rsid w:val="00BF2672"/>
    <w:rsid w:val="00BF27C6"/>
    <w:rsid w:val="00BF2F88"/>
    <w:rsid w:val="00BF35F7"/>
    <w:rsid w:val="00BF390D"/>
    <w:rsid w:val="00BF3AD9"/>
    <w:rsid w:val="00BF3C6A"/>
    <w:rsid w:val="00BF47DB"/>
    <w:rsid w:val="00BF514F"/>
    <w:rsid w:val="00BF55ED"/>
    <w:rsid w:val="00BF582F"/>
    <w:rsid w:val="00BF5A76"/>
    <w:rsid w:val="00BF5EF9"/>
    <w:rsid w:val="00BF6F49"/>
    <w:rsid w:val="00BF7037"/>
    <w:rsid w:val="00BF7CDA"/>
    <w:rsid w:val="00C00026"/>
    <w:rsid w:val="00C00209"/>
    <w:rsid w:val="00C0053C"/>
    <w:rsid w:val="00C00DC5"/>
    <w:rsid w:val="00C01095"/>
    <w:rsid w:val="00C010CB"/>
    <w:rsid w:val="00C0164E"/>
    <w:rsid w:val="00C01667"/>
    <w:rsid w:val="00C016A4"/>
    <w:rsid w:val="00C016B3"/>
    <w:rsid w:val="00C02191"/>
    <w:rsid w:val="00C021C6"/>
    <w:rsid w:val="00C02455"/>
    <w:rsid w:val="00C0256C"/>
    <w:rsid w:val="00C02A2D"/>
    <w:rsid w:val="00C034C4"/>
    <w:rsid w:val="00C04692"/>
    <w:rsid w:val="00C048A8"/>
    <w:rsid w:val="00C04A15"/>
    <w:rsid w:val="00C05CBC"/>
    <w:rsid w:val="00C06B4A"/>
    <w:rsid w:val="00C06FDD"/>
    <w:rsid w:val="00C07226"/>
    <w:rsid w:val="00C07840"/>
    <w:rsid w:val="00C07CE1"/>
    <w:rsid w:val="00C07E5D"/>
    <w:rsid w:val="00C113BE"/>
    <w:rsid w:val="00C120D7"/>
    <w:rsid w:val="00C125EF"/>
    <w:rsid w:val="00C13037"/>
    <w:rsid w:val="00C13835"/>
    <w:rsid w:val="00C13C42"/>
    <w:rsid w:val="00C13FEA"/>
    <w:rsid w:val="00C15958"/>
    <w:rsid w:val="00C15EFA"/>
    <w:rsid w:val="00C160C0"/>
    <w:rsid w:val="00C16290"/>
    <w:rsid w:val="00C1714F"/>
    <w:rsid w:val="00C1783C"/>
    <w:rsid w:val="00C2016F"/>
    <w:rsid w:val="00C20184"/>
    <w:rsid w:val="00C201D5"/>
    <w:rsid w:val="00C20AA8"/>
    <w:rsid w:val="00C20E9E"/>
    <w:rsid w:val="00C2120D"/>
    <w:rsid w:val="00C21243"/>
    <w:rsid w:val="00C214D1"/>
    <w:rsid w:val="00C21899"/>
    <w:rsid w:val="00C229A5"/>
    <w:rsid w:val="00C22A93"/>
    <w:rsid w:val="00C23384"/>
    <w:rsid w:val="00C237F7"/>
    <w:rsid w:val="00C239D1"/>
    <w:rsid w:val="00C23ADD"/>
    <w:rsid w:val="00C24227"/>
    <w:rsid w:val="00C2480D"/>
    <w:rsid w:val="00C24DA7"/>
    <w:rsid w:val="00C25F6E"/>
    <w:rsid w:val="00C268D3"/>
    <w:rsid w:val="00C27595"/>
    <w:rsid w:val="00C27726"/>
    <w:rsid w:val="00C27B6F"/>
    <w:rsid w:val="00C30489"/>
    <w:rsid w:val="00C30794"/>
    <w:rsid w:val="00C3116C"/>
    <w:rsid w:val="00C31833"/>
    <w:rsid w:val="00C325EA"/>
    <w:rsid w:val="00C32BE7"/>
    <w:rsid w:val="00C32BFB"/>
    <w:rsid w:val="00C32C6D"/>
    <w:rsid w:val="00C3318B"/>
    <w:rsid w:val="00C3408D"/>
    <w:rsid w:val="00C34EF8"/>
    <w:rsid w:val="00C35ED3"/>
    <w:rsid w:val="00C36E5B"/>
    <w:rsid w:val="00C3702B"/>
    <w:rsid w:val="00C37932"/>
    <w:rsid w:val="00C404D6"/>
    <w:rsid w:val="00C42578"/>
    <w:rsid w:val="00C429E8"/>
    <w:rsid w:val="00C42D6F"/>
    <w:rsid w:val="00C42E4D"/>
    <w:rsid w:val="00C437D7"/>
    <w:rsid w:val="00C44125"/>
    <w:rsid w:val="00C445E4"/>
    <w:rsid w:val="00C44995"/>
    <w:rsid w:val="00C458BE"/>
    <w:rsid w:val="00C45941"/>
    <w:rsid w:val="00C46427"/>
    <w:rsid w:val="00C46D08"/>
    <w:rsid w:val="00C46D29"/>
    <w:rsid w:val="00C46F47"/>
    <w:rsid w:val="00C47345"/>
    <w:rsid w:val="00C47B6D"/>
    <w:rsid w:val="00C5037B"/>
    <w:rsid w:val="00C5182B"/>
    <w:rsid w:val="00C521B0"/>
    <w:rsid w:val="00C530EE"/>
    <w:rsid w:val="00C530F1"/>
    <w:rsid w:val="00C533C2"/>
    <w:rsid w:val="00C534B1"/>
    <w:rsid w:val="00C538BE"/>
    <w:rsid w:val="00C53A12"/>
    <w:rsid w:val="00C558F8"/>
    <w:rsid w:val="00C55DB4"/>
    <w:rsid w:val="00C55DDF"/>
    <w:rsid w:val="00C56326"/>
    <w:rsid w:val="00C566A3"/>
    <w:rsid w:val="00C5752F"/>
    <w:rsid w:val="00C605B2"/>
    <w:rsid w:val="00C61087"/>
    <w:rsid w:val="00C61245"/>
    <w:rsid w:val="00C61950"/>
    <w:rsid w:val="00C61C5D"/>
    <w:rsid w:val="00C61F75"/>
    <w:rsid w:val="00C64337"/>
    <w:rsid w:val="00C648BB"/>
    <w:rsid w:val="00C64C4D"/>
    <w:rsid w:val="00C64EA5"/>
    <w:rsid w:val="00C651AB"/>
    <w:rsid w:val="00C6674D"/>
    <w:rsid w:val="00C66D98"/>
    <w:rsid w:val="00C66F3F"/>
    <w:rsid w:val="00C67B50"/>
    <w:rsid w:val="00C70B15"/>
    <w:rsid w:val="00C70B7A"/>
    <w:rsid w:val="00C7135C"/>
    <w:rsid w:val="00C7186D"/>
    <w:rsid w:val="00C71897"/>
    <w:rsid w:val="00C71B8E"/>
    <w:rsid w:val="00C7219F"/>
    <w:rsid w:val="00C7226D"/>
    <w:rsid w:val="00C72E12"/>
    <w:rsid w:val="00C72E2E"/>
    <w:rsid w:val="00C73009"/>
    <w:rsid w:val="00C730A2"/>
    <w:rsid w:val="00C73370"/>
    <w:rsid w:val="00C73469"/>
    <w:rsid w:val="00C74342"/>
    <w:rsid w:val="00C74D11"/>
    <w:rsid w:val="00C75801"/>
    <w:rsid w:val="00C75FC4"/>
    <w:rsid w:val="00C767C7"/>
    <w:rsid w:val="00C769D3"/>
    <w:rsid w:val="00C770E6"/>
    <w:rsid w:val="00C7738E"/>
    <w:rsid w:val="00C77F46"/>
    <w:rsid w:val="00C80248"/>
    <w:rsid w:val="00C805A0"/>
    <w:rsid w:val="00C816C9"/>
    <w:rsid w:val="00C81C6F"/>
    <w:rsid w:val="00C82955"/>
    <w:rsid w:val="00C82D59"/>
    <w:rsid w:val="00C82F06"/>
    <w:rsid w:val="00C82F80"/>
    <w:rsid w:val="00C84046"/>
    <w:rsid w:val="00C853C3"/>
    <w:rsid w:val="00C85D1C"/>
    <w:rsid w:val="00C8606C"/>
    <w:rsid w:val="00C86C28"/>
    <w:rsid w:val="00C86E1C"/>
    <w:rsid w:val="00C86F9F"/>
    <w:rsid w:val="00C87B1A"/>
    <w:rsid w:val="00C87D27"/>
    <w:rsid w:val="00C87E6A"/>
    <w:rsid w:val="00C87F07"/>
    <w:rsid w:val="00C90A99"/>
    <w:rsid w:val="00C90F89"/>
    <w:rsid w:val="00C91079"/>
    <w:rsid w:val="00C9120C"/>
    <w:rsid w:val="00C914A1"/>
    <w:rsid w:val="00C9280F"/>
    <w:rsid w:val="00C93374"/>
    <w:rsid w:val="00C933D4"/>
    <w:rsid w:val="00C940F0"/>
    <w:rsid w:val="00C94A39"/>
    <w:rsid w:val="00C94F03"/>
    <w:rsid w:val="00C951EC"/>
    <w:rsid w:val="00C95AFD"/>
    <w:rsid w:val="00C96037"/>
    <w:rsid w:val="00C960BE"/>
    <w:rsid w:val="00C96106"/>
    <w:rsid w:val="00C96422"/>
    <w:rsid w:val="00C96E71"/>
    <w:rsid w:val="00C96FBD"/>
    <w:rsid w:val="00CA0196"/>
    <w:rsid w:val="00CA0822"/>
    <w:rsid w:val="00CA1B5D"/>
    <w:rsid w:val="00CA272A"/>
    <w:rsid w:val="00CA2B47"/>
    <w:rsid w:val="00CA31E3"/>
    <w:rsid w:val="00CA321A"/>
    <w:rsid w:val="00CA3516"/>
    <w:rsid w:val="00CA3E25"/>
    <w:rsid w:val="00CA46FD"/>
    <w:rsid w:val="00CA5615"/>
    <w:rsid w:val="00CA5C25"/>
    <w:rsid w:val="00CA6C05"/>
    <w:rsid w:val="00CA6FFD"/>
    <w:rsid w:val="00CA7121"/>
    <w:rsid w:val="00CA7CE1"/>
    <w:rsid w:val="00CB0C24"/>
    <w:rsid w:val="00CB1922"/>
    <w:rsid w:val="00CB221E"/>
    <w:rsid w:val="00CB296D"/>
    <w:rsid w:val="00CB3AE0"/>
    <w:rsid w:val="00CB45F8"/>
    <w:rsid w:val="00CB4D98"/>
    <w:rsid w:val="00CB5002"/>
    <w:rsid w:val="00CB5041"/>
    <w:rsid w:val="00CB523C"/>
    <w:rsid w:val="00CB60BB"/>
    <w:rsid w:val="00CB6CAC"/>
    <w:rsid w:val="00CB75CF"/>
    <w:rsid w:val="00CB7CA9"/>
    <w:rsid w:val="00CB7DAB"/>
    <w:rsid w:val="00CB7E9C"/>
    <w:rsid w:val="00CC1359"/>
    <w:rsid w:val="00CC2128"/>
    <w:rsid w:val="00CC2EB6"/>
    <w:rsid w:val="00CC4784"/>
    <w:rsid w:val="00CC48DB"/>
    <w:rsid w:val="00CC57A8"/>
    <w:rsid w:val="00CC5892"/>
    <w:rsid w:val="00CC67B2"/>
    <w:rsid w:val="00CC7080"/>
    <w:rsid w:val="00CC727B"/>
    <w:rsid w:val="00CC775A"/>
    <w:rsid w:val="00CC7D11"/>
    <w:rsid w:val="00CD014A"/>
    <w:rsid w:val="00CD0207"/>
    <w:rsid w:val="00CD0222"/>
    <w:rsid w:val="00CD036F"/>
    <w:rsid w:val="00CD0F82"/>
    <w:rsid w:val="00CD1FA1"/>
    <w:rsid w:val="00CD2C22"/>
    <w:rsid w:val="00CD3B1F"/>
    <w:rsid w:val="00CD423F"/>
    <w:rsid w:val="00CD44CB"/>
    <w:rsid w:val="00CD4581"/>
    <w:rsid w:val="00CD474D"/>
    <w:rsid w:val="00CD4865"/>
    <w:rsid w:val="00CD48D2"/>
    <w:rsid w:val="00CD5622"/>
    <w:rsid w:val="00CD5777"/>
    <w:rsid w:val="00CD64FF"/>
    <w:rsid w:val="00CD6E1E"/>
    <w:rsid w:val="00CD6FE3"/>
    <w:rsid w:val="00CE0253"/>
    <w:rsid w:val="00CE0A5F"/>
    <w:rsid w:val="00CE1097"/>
    <w:rsid w:val="00CE1F60"/>
    <w:rsid w:val="00CE2313"/>
    <w:rsid w:val="00CE258D"/>
    <w:rsid w:val="00CE2BB1"/>
    <w:rsid w:val="00CE3097"/>
    <w:rsid w:val="00CE3223"/>
    <w:rsid w:val="00CE3493"/>
    <w:rsid w:val="00CE3592"/>
    <w:rsid w:val="00CE3741"/>
    <w:rsid w:val="00CE3C26"/>
    <w:rsid w:val="00CE3F74"/>
    <w:rsid w:val="00CE3F97"/>
    <w:rsid w:val="00CE416F"/>
    <w:rsid w:val="00CE4E0F"/>
    <w:rsid w:val="00CE51E2"/>
    <w:rsid w:val="00CE5229"/>
    <w:rsid w:val="00CE562F"/>
    <w:rsid w:val="00CE5862"/>
    <w:rsid w:val="00CE59B0"/>
    <w:rsid w:val="00CE5F90"/>
    <w:rsid w:val="00CE6144"/>
    <w:rsid w:val="00CE6211"/>
    <w:rsid w:val="00CE63F9"/>
    <w:rsid w:val="00CE6A54"/>
    <w:rsid w:val="00CE6D46"/>
    <w:rsid w:val="00CE7F04"/>
    <w:rsid w:val="00CF185A"/>
    <w:rsid w:val="00CF199B"/>
    <w:rsid w:val="00CF21BC"/>
    <w:rsid w:val="00CF23A6"/>
    <w:rsid w:val="00CF24C7"/>
    <w:rsid w:val="00CF2C31"/>
    <w:rsid w:val="00CF2EE3"/>
    <w:rsid w:val="00CF3666"/>
    <w:rsid w:val="00CF3C05"/>
    <w:rsid w:val="00CF43D1"/>
    <w:rsid w:val="00CF5D06"/>
    <w:rsid w:val="00CF5D6C"/>
    <w:rsid w:val="00CF5F66"/>
    <w:rsid w:val="00CF61B0"/>
    <w:rsid w:val="00CF662B"/>
    <w:rsid w:val="00CF676A"/>
    <w:rsid w:val="00CF705A"/>
    <w:rsid w:val="00CF724C"/>
    <w:rsid w:val="00CF7B52"/>
    <w:rsid w:val="00D0045F"/>
    <w:rsid w:val="00D01CBD"/>
    <w:rsid w:val="00D01EAE"/>
    <w:rsid w:val="00D032C4"/>
    <w:rsid w:val="00D03808"/>
    <w:rsid w:val="00D044AC"/>
    <w:rsid w:val="00D052F9"/>
    <w:rsid w:val="00D052FB"/>
    <w:rsid w:val="00D06746"/>
    <w:rsid w:val="00D06844"/>
    <w:rsid w:val="00D07264"/>
    <w:rsid w:val="00D0764B"/>
    <w:rsid w:val="00D100A0"/>
    <w:rsid w:val="00D103C6"/>
    <w:rsid w:val="00D1051E"/>
    <w:rsid w:val="00D10D30"/>
    <w:rsid w:val="00D1101B"/>
    <w:rsid w:val="00D12B8D"/>
    <w:rsid w:val="00D131F5"/>
    <w:rsid w:val="00D1349E"/>
    <w:rsid w:val="00D13FDD"/>
    <w:rsid w:val="00D1417D"/>
    <w:rsid w:val="00D1473D"/>
    <w:rsid w:val="00D14D29"/>
    <w:rsid w:val="00D171A4"/>
    <w:rsid w:val="00D17339"/>
    <w:rsid w:val="00D201E3"/>
    <w:rsid w:val="00D203FD"/>
    <w:rsid w:val="00D2048D"/>
    <w:rsid w:val="00D204BB"/>
    <w:rsid w:val="00D2110C"/>
    <w:rsid w:val="00D21421"/>
    <w:rsid w:val="00D21ED6"/>
    <w:rsid w:val="00D223C5"/>
    <w:rsid w:val="00D22AE9"/>
    <w:rsid w:val="00D2335D"/>
    <w:rsid w:val="00D234E6"/>
    <w:rsid w:val="00D23C2D"/>
    <w:rsid w:val="00D24488"/>
    <w:rsid w:val="00D254EE"/>
    <w:rsid w:val="00D25C20"/>
    <w:rsid w:val="00D26153"/>
    <w:rsid w:val="00D26778"/>
    <w:rsid w:val="00D26BB9"/>
    <w:rsid w:val="00D27C5C"/>
    <w:rsid w:val="00D27D9B"/>
    <w:rsid w:val="00D302DA"/>
    <w:rsid w:val="00D30C2A"/>
    <w:rsid w:val="00D30CD0"/>
    <w:rsid w:val="00D30F7C"/>
    <w:rsid w:val="00D313B5"/>
    <w:rsid w:val="00D31419"/>
    <w:rsid w:val="00D326EF"/>
    <w:rsid w:val="00D3276A"/>
    <w:rsid w:val="00D3282F"/>
    <w:rsid w:val="00D3294C"/>
    <w:rsid w:val="00D32F62"/>
    <w:rsid w:val="00D33FFE"/>
    <w:rsid w:val="00D341C9"/>
    <w:rsid w:val="00D344E4"/>
    <w:rsid w:val="00D344E5"/>
    <w:rsid w:val="00D348C9"/>
    <w:rsid w:val="00D3495E"/>
    <w:rsid w:val="00D34E54"/>
    <w:rsid w:val="00D34F66"/>
    <w:rsid w:val="00D351B1"/>
    <w:rsid w:val="00D35E95"/>
    <w:rsid w:val="00D35EA1"/>
    <w:rsid w:val="00D360C7"/>
    <w:rsid w:val="00D368DE"/>
    <w:rsid w:val="00D373CC"/>
    <w:rsid w:val="00D37993"/>
    <w:rsid w:val="00D379B5"/>
    <w:rsid w:val="00D405EB"/>
    <w:rsid w:val="00D40BE2"/>
    <w:rsid w:val="00D410CD"/>
    <w:rsid w:val="00D41263"/>
    <w:rsid w:val="00D414D7"/>
    <w:rsid w:val="00D423F8"/>
    <w:rsid w:val="00D430D8"/>
    <w:rsid w:val="00D43ACC"/>
    <w:rsid w:val="00D43E62"/>
    <w:rsid w:val="00D43F05"/>
    <w:rsid w:val="00D448A0"/>
    <w:rsid w:val="00D44C6C"/>
    <w:rsid w:val="00D4516A"/>
    <w:rsid w:val="00D4541D"/>
    <w:rsid w:val="00D45F67"/>
    <w:rsid w:val="00D46EA7"/>
    <w:rsid w:val="00D4735E"/>
    <w:rsid w:val="00D4737E"/>
    <w:rsid w:val="00D474FA"/>
    <w:rsid w:val="00D47B99"/>
    <w:rsid w:val="00D5045B"/>
    <w:rsid w:val="00D5087B"/>
    <w:rsid w:val="00D50ACE"/>
    <w:rsid w:val="00D50DD1"/>
    <w:rsid w:val="00D51205"/>
    <w:rsid w:val="00D51988"/>
    <w:rsid w:val="00D51C02"/>
    <w:rsid w:val="00D52015"/>
    <w:rsid w:val="00D5338E"/>
    <w:rsid w:val="00D5350B"/>
    <w:rsid w:val="00D53709"/>
    <w:rsid w:val="00D54237"/>
    <w:rsid w:val="00D54CEE"/>
    <w:rsid w:val="00D56388"/>
    <w:rsid w:val="00D56A71"/>
    <w:rsid w:val="00D57CAE"/>
    <w:rsid w:val="00D6008F"/>
    <w:rsid w:val="00D60678"/>
    <w:rsid w:val="00D606BD"/>
    <w:rsid w:val="00D60C4F"/>
    <w:rsid w:val="00D6169E"/>
    <w:rsid w:val="00D61B79"/>
    <w:rsid w:val="00D62435"/>
    <w:rsid w:val="00D62542"/>
    <w:rsid w:val="00D63CBB"/>
    <w:rsid w:val="00D642E2"/>
    <w:rsid w:val="00D66977"/>
    <w:rsid w:val="00D674FB"/>
    <w:rsid w:val="00D67727"/>
    <w:rsid w:val="00D67A5A"/>
    <w:rsid w:val="00D70855"/>
    <w:rsid w:val="00D715E8"/>
    <w:rsid w:val="00D71FDD"/>
    <w:rsid w:val="00D734E7"/>
    <w:rsid w:val="00D73555"/>
    <w:rsid w:val="00D73F92"/>
    <w:rsid w:val="00D7453C"/>
    <w:rsid w:val="00D748C0"/>
    <w:rsid w:val="00D74D2F"/>
    <w:rsid w:val="00D75913"/>
    <w:rsid w:val="00D75AC8"/>
    <w:rsid w:val="00D7795B"/>
    <w:rsid w:val="00D779F7"/>
    <w:rsid w:val="00D805D4"/>
    <w:rsid w:val="00D80C48"/>
    <w:rsid w:val="00D8106A"/>
    <w:rsid w:val="00D81096"/>
    <w:rsid w:val="00D812F5"/>
    <w:rsid w:val="00D81331"/>
    <w:rsid w:val="00D81617"/>
    <w:rsid w:val="00D81B20"/>
    <w:rsid w:val="00D823F7"/>
    <w:rsid w:val="00D82B63"/>
    <w:rsid w:val="00D83B2A"/>
    <w:rsid w:val="00D843FB"/>
    <w:rsid w:val="00D848B4"/>
    <w:rsid w:val="00D850A1"/>
    <w:rsid w:val="00D852AA"/>
    <w:rsid w:val="00D8618D"/>
    <w:rsid w:val="00D87342"/>
    <w:rsid w:val="00D907F1"/>
    <w:rsid w:val="00D914D5"/>
    <w:rsid w:val="00D91513"/>
    <w:rsid w:val="00D9187D"/>
    <w:rsid w:val="00D91B88"/>
    <w:rsid w:val="00D91FAB"/>
    <w:rsid w:val="00D92AC8"/>
    <w:rsid w:val="00D930DB"/>
    <w:rsid w:val="00D93B08"/>
    <w:rsid w:val="00D95B29"/>
    <w:rsid w:val="00D96363"/>
    <w:rsid w:val="00D96A24"/>
    <w:rsid w:val="00D974BF"/>
    <w:rsid w:val="00D977EB"/>
    <w:rsid w:val="00D97886"/>
    <w:rsid w:val="00DA09B2"/>
    <w:rsid w:val="00DA0A94"/>
    <w:rsid w:val="00DA1020"/>
    <w:rsid w:val="00DA1165"/>
    <w:rsid w:val="00DA19F6"/>
    <w:rsid w:val="00DA1A21"/>
    <w:rsid w:val="00DA249D"/>
    <w:rsid w:val="00DA24A3"/>
    <w:rsid w:val="00DA3AF4"/>
    <w:rsid w:val="00DA3F49"/>
    <w:rsid w:val="00DA45AF"/>
    <w:rsid w:val="00DA4C8F"/>
    <w:rsid w:val="00DA52CB"/>
    <w:rsid w:val="00DA718A"/>
    <w:rsid w:val="00DA7B7C"/>
    <w:rsid w:val="00DB0370"/>
    <w:rsid w:val="00DB088C"/>
    <w:rsid w:val="00DB08F6"/>
    <w:rsid w:val="00DB105B"/>
    <w:rsid w:val="00DB1C96"/>
    <w:rsid w:val="00DB209A"/>
    <w:rsid w:val="00DB4150"/>
    <w:rsid w:val="00DB57F8"/>
    <w:rsid w:val="00DB5AD2"/>
    <w:rsid w:val="00DB6394"/>
    <w:rsid w:val="00DB65C0"/>
    <w:rsid w:val="00DB689B"/>
    <w:rsid w:val="00DB6E58"/>
    <w:rsid w:val="00DB7444"/>
    <w:rsid w:val="00DB7F65"/>
    <w:rsid w:val="00DC095D"/>
    <w:rsid w:val="00DC10AC"/>
    <w:rsid w:val="00DC1C85"/>
    <w:rsid w:val="00DC1F34"/>
    <w:rsid w:val="00DC23CE"/>
    <w:rsid w:val="00DC2DBD"/>
    <w:rsid w:val="00DC40BF"/>
    <w:rsid w:val="00DC4F06"/>
    <w:rsid w:val="00DC4F3D"/>
    <w:rsid w:val="00DC5EFE"/>
    <w:rsid w:val="00DC6373"/>
    <w:rsid w:val="00DC639A"/>
    <w:rsid w:val="00DC649A"/>
    <w:rsid w:val="00DC67F9"/>
    <w:rsid w:val="00DC6C68"/>
    <w:rsid w:val="00DC7390"/>
    <w:rsid w:val="00DC7B71"/>
    <w:rsid w:val="00DD02FA"/>
    <w:rsid w:val="00DD046E"/>
    <w:rsid w:val="00DD089B"/>
    <w:rsid w:val="00DD0DF1"/>
    <w:rsid w:val="00DD118C"/>
    <w:rsid w:val="00DD11F3"/>
    <w:rsid w:val="00DD1459"/>
    <w:rsid w:val="00DD1466"/>
    <w:rsid w:val="00DD1D82"/>
    <w:rsid w:val="00DD2235"/>
    <w:rsid w:val="00DD260F"/>
    <w:rsid w:val="00DD3ADA"/>
    <w:rsid w:val="00DD41E6"/>
    <w:rsid w:val="00DD45E3"/>
    <w:rsid w:val="00DD46C7"/>
    <w:rsid w:val="00DD48AB"/>
    <w:rsid w:val="00DD534A"/>
    <w:rsid w:val="00DD5840"/>
    <w:rsid w:val="00DD6995"/>
    <w:rsid w:val="00DD6DC8"/>
    <w:rsid w:val="00DE0F11"/>
    <w:rsid w:val="00DE1211"/>
    <w:rsid w:val="00DE1867"/>
    <w:rsid w:val="00DE1F98"/>
    <w:rsid w:val="00DE463B"/>
    <w:rsid w:val="00DE478E"/>
    <w:rsid w:val="00DE4E1E"/>
    <w:rsid w:val="00DE5385"/>
    <w:rsid w:val="00DE54D7"/>
    <w:rsid w:val="00DE5F90"/>
    <w:rsid w:val="00DE62EB"/>
    <w:rsid w:val="00DE6650"/>
    <w:rsid w:val="00DE7431"/>
    <w:rsid w:val="00DE7482"/>
    <w:rsid w:val="00DE7B6E"/>
    <w:rsid w:val="00DE7C01"/>
    <w:rsid w:val="00DE7E5B"/>
    <w:rsid w:val="00DE7FDF"/>
    <w:rsid w:val="00DF0A4A"/>
    <w:rsid w:val="00DF0FC0"/>
    <w:rsid w:val="00DF1077"/>
    <w:rsid w:val="00DF15CD"/>
    <w:rsid w:val="00DF16E4"/>
    <w:rsid w:val="00DF1904"/>
    <w:rsid w:val="00DF1B0D"/>
    <w:rsid w:val="00DF1CE2"/>
    <w:rsid w:val="00DF36DE"/>
    <w:rsid w:val="00DF3B7C"/>
    <w:rsid w:val="00DF4016"/>
    <w:rsid w:val="00DF40C7"/>
    <w:rsid w:val="00DF51EB"/>
    <w:rsid w:val="00DF56A4"/>
    <w:rsid w:val="00DF64D5"/>
    <w:rsid w:val="00DF6E3A"/>
    <w:rsid w:val="00DF7012"/>
    <w:rsid w:val="00DF7B19"/>
    <w:rsid w:val="00DF7F26"/>
    <w:rsid w:val="00DF7FF3"/>
    <w:rsid w:val="00E0021D"/>
    <w:rsid w:val="00E00433"/>
    <w:rsid w:val="00E009AF"/>
    <w:rsid w:val="00E01410"/>
    <w:rsid w:val="00E0199E"/>
    <w:rsid w:val="00E01A55"/>
    <w:rsid w:val="00E020B5"/>
    <w:rsid w:val="00E02433"/>
    <w:rsid w:val="00E025EC"/>
    <w:rsid w:val="00E02654"/>
    <w:rsid w:val="00E026C4"/>
    <w:rsid w:val="00E02882"/>
    <w:rsid w:val="00E03473"/>
    <w:rsid w:val="00E04212"/>
    <w:rsid w:val="00E05297"/>
    <w:rsid w:val="00E056D7"/>
    <w:rsid w:val="00E05DF0"/>
    <w:rsid w:val="00E0614D"/>
    <w:rsid w:val="00E062DB"/>
    <w:rsid w:val="00E06D23"/>
    <w:rsid w:val="00E0774C"/>
    <w:rsid w:val="00E108B8"/>
    <w:rsid w:val="00E10DF3"/>
    <w:rsid w:val="00E11484"/>
    <w:rsid w:val="00E11B88"/>
    <w:rsid w:val="00E132DD"/>
    <w:rsid w:val="00E13371"/>
    <w:rsid w:val="00E137B5"/>
    <w:rsid w:val="00E13D11"/>
    <w:rsid w:val="00E148AB"/>
    <w:rsid w:val="00E148CA"/>
    <w:rsid w:val="00E14E8F"/>
    <w:rsid w:val="00E154B3"/>
    <w:rsid w:val="00E15D22"/>
    <w:rsid w:val="00E162EB"/>
    <w:rsid w:val="00E1630F"/>
    <w:rsid w:val="00E1694E"/>
    <w:rsid w:val="00E1745B"/>
    <w:rsid w:val="00E175B4"/>
    <w:rsid w:val="00E176C1"/>
    <w:rsid w:val="00E17D46"/>
    <w:rsid w:val="00E2019C"/>
    <w:rsid w:val="00E2040E"/>
    <w:rsid w:val="00E20480"/>
    <w:rsid w:val="00E205E5"/>
    <w:rsid w:val="00E2061C"/>
    <w:rsid w:val="00E20F47"/>
    <w:rsid w:val="00E2156D"/>
    <w:rsid w:val="00E2168A"/>
    <w:rsid w:val="00E227A3"/>
    <w:rsid w:val="00E2530D"/>
    <w:rsid w:val="00E2562D"/>
    <w:rsid w:val="00E25A42"/>
    <w:rsid w:val="00E25EEF"/>
    <w:rsid w:val="00E26865"/>
    <w:rsid w:val="00E26D89"/>
    <w:rsid w:val="00E2786E"/>
    <w:rsid w:val="00E30EA7"/>
    <w:rsid w:val="00E31366"/>
    <w:rsid w:val="00E319A8"/>
    <w:rsid w:val="00E32FD0"/>
    <w:rsid w:val="00E33035"/>
    <w:rsid w:val="00E33120"/>
    <w:rsid w:val="00E33366"/>
    <w:rsid w:val="00E3338F"/>
    <w:rsid w:val="00E33756"/>
    <w:rsid w:val="00E33DC3"/>
    <w:rsid w:val="00E34767"/>
    <w:rsid w:val="00E34912"/>
    <w:rsid w:val="00E34E96"/>
    <w:rsid w:val="00E35237"/>
    <w:rsid w:val="00E3548E"/>
    <w:rsid w:val="00E35E91"/>
    <w:rsid w:val="00E35FCE"/>
    <w:rsid w:val="00E3643F"/>
    <w:rsid w:val="00E36A72"/>
    <w:rsid w:val="00E36D48"/>
    <w:rsid w:val="00E37218"/>
    <w:rsid w:val="00E3745D"/>
    <w:rsid w:val="00E37FE6"/>
    <w:rsid w:val="00E40DDA"/>
    <w:rsid w:val="00E419C9"/>
    <w:rsid w:val="00E41A38"/>
    <w:rsid w:val="00E41A95"/>
    <w:rsid w:val="00E4228B"/>
    <w:rsid w:val="00E4235C"/>
    <w:rsid w:val="00E42D31"/>
    <w:rsid w:val="00E43062"/>
    <w:rsid w:val="00E43A5F"/>
    <w:rsid w:val="00E43C16"/>
    <w:rsid w:val="00E44050"/>
    <w:rsid w:val="00E44685"/>
    <w:rsid w:val="00E446F8"/>
    <w:rsid w:val="00E45392"/>
    <w:rsid w:val="00E459D1"/>
    <w:rsid w:val="00E462F8"/>
    <w:rsid w:val="00E46771"/>
    <w:rsid w:val="00E46802"/>
    <w:rsid w:val="00E468D1"/>
    <w:rsid w:val="00E46916"/>
    <w:rsid w:val="00E4768A"/>
    <w:rsid w:val="00E4799F"/>
    <w:rsid w:val="00E47D13"/>
    <w:rsid w:val="00E47E8A"/>
    <w:rsid w:val="00E509EB"/>
    <w:rsid w:val="00E51EC2"/>
    <w:rsid w:val="00E54981"/>
    <w:rsid w:val="00E54B9C"/>
    <w:rsid w:val="00E55346"/>
    <w:rsid w:val="00E5547D"/>
    <w:rsid w:val="00E56986"/>
    <w:rsid w:val="00E57562"/>
    <w:rsid w:val="00E57714"/>
    <w:rsid w:val="00E57D1A"/>
    <w:rsid w:val="00E601C1"/>
    <w:rsid w:val="00E601DD"/>
    <w:rsid w:val="00E604AF"/>
    <w:rsid w:val="00E60E23"/>
    <w:rsid w:val="00E611C0"/>
    <w:rsid w:val="00E61201"/>
    <w:rsid w:val="00E6179E"/>
    <w:rsid w:val="00E63AD7"/>
    <w:rsid w:val="00E63E50"/>
    <w:rsid w:val="00E64590"/>
    <w:rsid w:val="00E6550F"/>
    <w:rsid w:val="00E65934"/>
    <w:rsid w:val="00E65E57"/>
    <w:rsid w:val="00E66722"/>
    <w:rsid w:val="00E66A09"/>
    <w:rsid w:val="00E66BB2"/>
    <w:rsid w:val="00E6721E"/>
    <w:rsid w:val="00E672C0"/>
    <w:rsid w:val="00E7022E"/>
    <w:rsid w:val="00E7050F"/>
    <w:rsid w:val="00E70E34"/>
    <w:rsid w:val="00E71BED"/>
    <w:rsid w:val="00E71E3C"/>
    <w:rsid w:val="00E72F8E"/>
    <w:rsid w:val="00E72F9F"/>
    <w:rsid w:val="00E73550"/>
    <w:rsid w:val="00E73648"/>
    <w:rsid w:val="00E73761"/>
    <w:rsid w:val="00E73921"/>
    <w:rsid w:val="00E73EF2"/>
    <w:rsid w:val="00E7411B"/>
    <w:rsid w:val="00E74135"/>
    <w:rsid w:val="00E7478C"/>
    <w:rsid w:val="00E74A99"/>
    <w:rsid w:val="00E7592C"/>
    <w:rsid w:val="00E75D3E"/>
    <w:rsid w:val="00E75F01"/>
    <w:rsid w:val="00E75FC9"/>
    <w:rsid w:val="00E760E4"/>
    <w:rsid w:val="00E76EC8"/>
    <w:rsid w:val="00E772A8"/>
    <w:rsid w:val="00E77E0E"/>
    <w:rsid w:val="00E80032"/>
    <w:rsid w:val="00E80971"/>
    <w:rsid w:val="00E80B52"/>
    <w:rsid w:val="00E80D23"/>
    <w:rsid w:val="00E80EEE"/>
    <w:rsid w:val="00E80F14"/>
    <w:rsid w:val="00E8116E"/>
    <w:rsid w:val="00E811AF"/>
    <w:rsid w:val="00E81572"/>
    <w:rsid w:val="00E83E6D"/>
    <w:rsid w:val="00E83E8C"/>
    <w:rsid w:val="00E842AD"/>
    <w:rsid w:val="00E84BBF"/>
    <w:rsid w:val="00E85702"/>
    <w:rsid w:val="00E8591B"/>
    <w:rsid w:val="00E85A0F"/>
    <w:rsid w:val="00E86CFB"/>
    <w:rsid w:val="00E87587"/>
    <w:rsid w:val="00E87EF7"/>
    <w:rsid w:val="00E90253"/>
    <w:rsid w:val="00E909AD"/>
    <w:rsid w:val="00E90B89"/>
    <w:rsid w:val="00E90EB0"/>
    <w:rsid w:val="00E914AE"/>
    <w:rsid w:val="00E92125"/>
    <w:rsid w:val="00E928D0"/>
    <w:rsid w:val="00E92EC3"/>
    <w:rsid w:val="00E93355"/>
    <w:rsid w:val="00E934C7"/>
    <w:rsid w:val="00E95434"/>
    <w:rsid w:val="00E95F70"/>
    <w:rsid w:val="00E96082"/>
    <w:rsid w:val="00E971E2"/>
    <w:rsid w:val="00E97D21"/>
    <w:rsid w:val="00EA08BA"/>
    <w:rsid w:val="00EA0B42"/>
    <w:rsid w:val="00EA1A08"/>
    <w:rsid w:val="00EA2160"/>
    <w:rsid w:val="00EA2487"/>
    <w:rsid w:val="00EA275D"/>
    <w:rsid w:val="00EA2CF9"/>
    <w:rsid w:val="00EA306F"/>
    <w:rsid w:val="00EA359C"/>
    <w:rsid w:val="00EA35DC"/>
    <w:rsid w:val="00EA36AA"/>
    <w:rsid w:val="00EA3713"/>
    <w:rsid w:val="00EA4B72"/>
    <w:rsid w:val="00EA519F"/>
    <w:rsid w:val="00EA589B"/>
    <w:rsid w:val="00EA58FF"/>
    <w:rsid w:val="00EA5DF8"/>
    <w:rsid w:val="00EA5EEF"/>
    <w:rsid w:val="00EA67A8"/>
    <w:rsid w:val="00EA6A1E"/>
    <w:rsid w:val="00EA6B52"/>
    <w:rsid w:val="00EA721B"/>
    <w:rsid w:val="00EA79E9"/>
    <w:rsid w:val="00EA7AC2"/>
    <w:rsid w:val="00EB02DE"/>
    <w:rsid w:val="00EB1522"/>
    <w:rsid w:val="00EB19BF"/>
    <w:rsid w:val="00EB19D9"/>
    <w:rsid w:val="00EB28F9"/>
    <w:rsid w:val="00EB2C5A"/>
    <w:rsid w:val="00EB3248"/>
    <w:rsid w:val="00EB334D"/>
    <w:rsid w:val="00EB3EE4"/>
    <w:rsid w:val="00EB41AF"/>
    <w:rsid w:val="00EB4B49"/>
    <w:rsid w:val="00EB4C63"/>
    <w:rsid w:val="00EB62B0"/>
    <w:rsid w:val="00EB68A3"/>
    <w:rsid w:val="00EB7440"/>
    <w:rsid w:val="00EB7827"/>
    <w:rsid w:val="00EC06EA"/>
    <w:rsid w:val="00EC0F39"/>
    <w:rsid w:val="00EC1E77"/>
    <w:rsid w:val="00EC2801"/>
    <w:rsid w:val="00EC3000"/>
    <w:rsid w:val="00EC463C"/>
    <w:rsid w:val="00EC5539"/>
    <w:rsid w:val="00EC55DC"/>
    <w:rsid w:val="00EC5AB4"/>
    <w:rsid w:val="00EC6133"/>
    <w:rsid w:val="00EC7087"/>
    <w:rsid w:val="00EC77C9"/>
    <w:rsid w:val="00ED07E8"/>
    <w:rsid w:val="00ED0D23"/>
    <w:rsid w:val="00ED116E"/>
    <w:rsid w:val="00ED17AD"/>
    <w:rsid w:val="00ED1941"/>
    <w:rsid w:val="00ED1CF5"/>
    <w:rsid w:val="00ED28EB"/>
    <w:rsid w:val="00ED2CC9"/>
    <w:rsid w:val="00ED304D"/>
    <w:rsid w:val="00ED380F"/>
    <w:rsid w:val="00ED4372"/>
    <w:rsid w:val="00ED6EFD"/>
    <w:rsid w:val="00ED7141"/>
    <w:rsid w:val="00ED71E8"/>
    <w:rsid w:val="00ED73CC"/>
    <w:rsid w:val="00EE06CC"/>
    <w:rsid w:val="00EE0726"/>
    <w:rsid w:val="00EE200A"/>
    <w:rsid w:val="00EE2A96"/>
    <w:rsid w:val="00EE2AD7"/>
    <w:rsid w:val="00EE32F0"/>
    <w:rsid w:val="00EE35DC"/>
    <w:rsid w:val="00EE35EA"/>
    <w:rsid w:val="00EE364D"/>
    <w:rsid w:val="00EE3791"/>
    <w:rsid w:val="00EE3EA8"/>
    <w:rsid w:val="00EE4845"/>
    <w:rsid w:val="00EE4A1B"/>
    <w:rsid w:val="00EE4C33"/>
    <w:rsid w:val="00EE524F"/>
    <w:rsid w:val="00EE5737"/>
    <w:rsid w:val="00EE5ACF"/>
    <w:rsid w:val="00EE670C"/>
    <w:rsid w:val="00EE6F57"/>
    <w:rsid w:val="00EE7534"/>
    <w:rsid w:val="00EF0B50"/>
    <w:rsid w:val="00EF155B"/>
    <w:rsid w:val="00EF2301"/>
    <w:rsid w:val="00EF272E"/>
    <w:rsid w:val="00EF3884"/>
    <w:rsid w:val="00EF3B24"/>
    <w:rsid w:val="00EF3B4F"/>
    <w:rsid w:val="00EF3C9F"/>
    <w:rsid w:val="00EF403E"/>
    <w:rsid w:val="00EF4600"/>
    <w:rsid w:val="00EF4BE5"/>
    <w:rsid w:val="00EF5402"/>
    <w:rsid w:val="00EF5E56"/>
    <w:rsid w:val="00EF6531"/>
    <w:rsid w:val="00EF65BE"/>
    <w:rsid w:val="00EF6CF7"/>
    <w:rsid w:val="00EF6E9A"/>
    <w:rsid w:val="00EF6F13"/>
    <w:rsid w:val="00EF6F23"/>
    <w:rsid w:val="00EF7053"/>
    <w:rsid w:val="00F007E8"/>
    <w:rsid w:val="00F00808"/>
    <w:rsid w:val="00F00BD8"/>
    <w:rsid w:val="00F01044"/>
    <w:rsid w:val="00F0148F"/>
    <w:rsid w:val="00F018EF"/>
    <w:rsid w:val="00F01E8B"/>
    <w:rsid w:val="00F02292"/>
    <w:rsid w:val="00F026CC"/>
    <w:rsid w:val="00F02904"/>
    <w:rsid w:val="00F02F33"/>
    <w:rsid w:val="00F02F47"/>
    <w:rsid w:val="00F034FD"/>
    <w:rsid w:val="00F0367B"/>
    <w:rsid w:val="00F046AE"/>
    <w:rsid w:val="00F05157"/>
    <w:rsid w:val="00F05221"/>
    <w:rsid w:val="00F0529D"/>
    <w:rsid w:val="00F05412"/>
    <w:rsid w:val="00F05DCC"/>
    <w:rsid w:val="00F06C74"/>
    <w:rsid w:val="00F06DFB"/>
    <w:rsid w:val="00F073D9"/>
    <w:rsid w:val="00F0790C"/>
    <w:rsid w:val="00F07A4A"/>
    <w:rsid w:val="00F07C46"/>
    <w:rsid w:val="00F1016B"/>
    <w:rsid w:val="00F109D1"/>
    <w:rsid w:val="00F11842"/>
    <w:rsid w:val="00F11CF5"/>
    <w:rsid w:val="00F123E4"/>
    <w:rsid w:val="00F12C53"/>
    <w:rsid w:val="00F13367"/>
    <w:rsid w:val="00F1468C"/>
    <w:rsid w:val="00F1478D"/>
    <w:rsid w:val="00F14BB0"/>
    <w:rsid w:val="00F158B1"/>
    <w:rsid w:val="00F15AA6"/>
    <w:rsid w:val="00F15E30"/>
    <w:rsid w:val="00F162F7"/>
    <w:rsid w:val="00F16415"/>
    <w:rsid w:val="00F16A04"/>
    <w:rsid w:val="00F16A48"/>
    <w:rsid w:val="00F16F6F"/>
    <w:rsid w:val="00F172A4"/>
    <w:rsid w:val="00F2003C"/>
    <w:rsid w:val="00F200F8"/>
    <w:rsid w:val="00F20281"/>
    <w:rsid w:val="00F20E50"/>
    <w:rsid w:val="00F213DB"/>
    <w:rsid w:val="00F2184E"/>
    <w:rsid w:val="00F21A84"/>
    <w:rsid w:val="00F225AA"/>
    <w:rsid w:val="00F227EB"/>
    <w:rsid w:val="00F22B16"/>
    <w:rsid w:val="00F22B64"/>
    <w:rsid w:val="00F238E7"/>
    <w:rsid w:val="00F23CCC"/>
    <w:rsid w:val="00F23D17"/>
    <w:rsid w:val="00F23D84"/>
    <w:rsid w:val="00F24B9B"/>
    <w:rsid w:val="00F24DC9"/>
    <w:rsid w:val="00F250CA"/>
    <w:rsid w:val="00F25362"/>
    <w:rsid w:val="00F25536"/>
    <w:rsid w:val="00F26555"/>
    <w:rsid w:val="00F26610"/>
    <w:rsid w:val="00F26C5F"/>
    <w:rsid w:val="00F275D9"/>
    <w:rsid w:val="00F30112"/>
    <w:rsid w:val="00F30444"/>
    <w:rsid w:val="00F304C5"/>
    <w:rsid w:val="00F309F5"/>
    <w:rsid w:val="00F30B94"/>
    <w:rsid w:val="00F30DF6"/>
    <w:rsid w:val="00F31809"/>
    <w:rsid w:val="00F32353"/>
    <w:rsid w:val="00F33791"/>
    <w:rsid w:val="00F337C6"/>
    <w:rsid w:val="00F33EB2"/>
    <w:rsid w:val="00F347D6"/>
    <w:rsid w:val="00F35B44"/>
    <w:rsid w:val="00F3681B"/>
    <w:rsid w:val="00F3690C"/>
    <w:rsid w:val="00F37A8D"/>
    <w:rsid w:val="00F37B51"/>
    <w:rsid w:val="00F37CE0"/>
    <w:rsid w:val="00F401B8"/>
    <w:rsid w:val="00F41738"/>
    <w:rsid w:val="00F42E66"/>
    <w:rsid w:val="00F436E5"/>
    <w:rsid w:val="00F43AE5"/>
    <w:rsid w:val="00F43B3E"/>
    <w:rsid w:val="00F441DD"/>
    <w:rsid w:val="00F44B0B"/>
    <w:rsid w:val="00F44CFE"/>
    <w:rsid w:val="00F44EA5"/>
    <w:rsid w:val="00F450D1"/>
    <w:rsid w:val="00F45724"/>
    <w:rsid w:val="00F468A4"/>
    <w:rsid w:val="00F46E50"/>
    <w:rsid w:val="00F47574"/>
    <w:rsid w:val="00F477A3"/>
    <w:rsid w:val="00F47EB0"/>
    <w:rsid w:val="00F50299"/>
    <w:rsid w:val="00F50AC1"/>
    <w:rsid w:val="00F50B32"/>
    <w:rsid w:val="00F51B61"/>
    <w:rsid w:val="00F51BCA"/>
    <w:rsid w:val="00F524E6"/>
    <w:rsid w:val="00F52A83"/>
    <w:rsid w:val="00F52CBA"/>
    <w:rsid w:val="00F53813"/>
    <w:rsid w:val="00F53CCE"/>
    <w:rsid w:val="00F540DE"/>
    <w:rsid w:val="00F54423"/>
    <w:rsid w:val="00F549C7"/>
    <w:rsid w:val="00F549D7"/>
    <w:rsid w:val="00F54CD5"/>
    <w:rsid w:val="00F5545B"/>
    <w:rsid w:val="00F55774"/>
    <w:rsid w:val="00F57CE4"/>
    <w:rsid w:val="00F61504"/>
    <w:rsid w:val="00F61C0F"/>
    <w:rsid w:val="00F62C90"/>
    <w:rsid w:val="00F63637"/>
    <w:rsid w:val="00F63E9C"/>
    <w:rsid w:val="00F643E9"/>
    <w:rsid w:val="00F64E59"/>
    <w:rsid w:val="00F65398"/>
    <w:rsid w:val="00F655DD"/>
    <w:rsid w:val="00F6577E"/>
    <w:rsid w:val="00F66C00"/>
    <w:rsid w:val="00F66D15"/>
    <w:rsid w:val="00F672E8"/>
    <w:rsid w:val="00F67391"/>
    <w:rsid w:val="00F67737"/>
    <w:rsid w:val="00F70659"/>
    <w:rsid w:val="00F708A9"/>
    <w:rsid w:val="00F70BDA"/>
    <w:rsid w:val="00F70D2C"/>
    <w:rsid w:val="00F711DF"/>
    <w:rsid w:val="00F7134F"/>
    <w:rsid w:val="00F715C1"/>
    <w:rsid w:val="00F7218A"/>
    <w:rsid w:val="00F727C8"/>
    <w:rsid w:val="00F7283D"/>
    <w:rsid w:val="00F72D4C"/>
    <w:rsid w:val="00F72EFC"/>
    <w:rsid w:val="00F7323E"/>
    <w:rsid w:val="00F734F4"/>
    <w:rsid w:val="00F736F1"/>
    <w:rsid w:val="00F7413C"/>
    <w:rsid w:val="00F74806"/>
    <w:rsid w:val="00F75F5A"/>
    <w:rsid w:val="00F76356"/>
    <w:rsid w:val="00F768B0"/>
    <w:rsid w:val="00F76948"/>
    <w:rsid w:val="00F76A96"/>
    <w:rsid w:val="00F76D9D"/>
    <w:rsid w:val="00F76E84"/>
    <w:rsid w:val="00F77515"/>
    <w:rsid w:val="00F77C79"/>
    <w:rsid w:val="00F77D4F"/>
    <w:rsid w:val="00F77DC2"/>
    <w:rsid w:val="00F77FB1"/>
    <w:rsid w:val="00F811F2"/>
    <w:rsid w:val="00F812C6"/>
    <w:rsid w:val="00F813F9"/>
    <w:rsid w:val="00F827A4"/>
    <w:rsid w:val="00F82ACA"/>
    <w:rsid w:val="00F837B3"/>
    <w:rsid w:val="00F845C7"/>
    <w:rsid w:val="00F846E8"/>
    <w:rsid w:val="00F846FF"/>
    <w:rsid w:val="00F84AB9"/>
    <w:rsid w:val="00F85AA8"/>
    <w:rsid w:val="00F85AEC"/>
    <w:rsid w:val="00F85E8D"/>
    <w:rsid w:val="00F85F95"/>
    <w:rsid w:val="00F87093"/>
    <w:rsid w:val="00F8730F"/>
    <w:rsid w:val="00F874E9"/>
    <w:rsid w:val="00F87B07"/>
    <w:rsid w:val="00F87D8D"/>
    <w:rsid w:val="00F90712"/>
    <w:rsid w:val="00F90BB5"/>
    <w:rsid w:val="00F90D3E"/>
    <w:rsid w:val="00F916C9"/>
    <w:rsid w:val="00F928F1"/>
    <w:rsid w:val="00F94007"/>
    <w:rsid w:val="00F94756"/>
    <w:rsid w:val="00F94925"/>
    <w:rsid w:val="00F94BC0"/>
    <w:rsid w:val="00F94D94"/>
    <w:rsid w:val="00F94DB4"/>
    <w:rsid w:val="00F955DA"/>
    <w:rsid w:val="00F96088"/>
    <w:rsid w:val="00F96E99"/>
    <w:rsid w:val="00F974FC"/>
    <w:rsid w:val="00F97951"/>
    <w:rsid w:val="00F97B59"/>
    <w:rsid w:val="00F97D5F"/>
    <w:rsid w:val="00F97F0C"/>
    <w:rsid w:val="00F97F4D"/>
    <w:rsid w:val="00FA0D58"/>
    <w:rsid w:val="00FA0E38"/>
    <w:rsid w:val="00FA0FF2"/>
    <w:rsid w:val="00FA1497"/>
    <w:rsid w:val="00FA14B5"/>
    <w:rsid w:val="00FA2660"/>
    <w:rsid w:val="00FA2892"/>
    <w:rsid w:val="00FA2D2C"/>
    <w:rsid w:val="00FA2ED5"/>
    <w:rsid w:val="00FA321E"/>
    <w:rsid w:val="00FA4CEE"/>
    <w:rsid w:val="00FA52D3"/>
    <w:rsid w:val="00FA531E"/>
    <w:rsid w:val="00FA54AA"/>
    <w:rsid w:val="00FA5908"/>
    <w:rsid w:val="00FA5D98"/>
    <w:rsid w:val="00FA7787"/>
    <w:rsid w:val="00FA7D5A"/>
    <w:rsid w:val="00FA7E32"/>
    <w:rsid w:val="00FA7FCA"/>
    <w:rsid w:val="00FB0B3C"/>
    <w:rsid w:val="00FB17B6"/>
    <w:rsid w:val="00FB1D19"/>
    <w:rsid w:val="00FB2CF4"/>
    <w:rsid w:val="00FB3AF0"/>
    <w:rsid w:val="00FB3CDD"/>
    <w:rsid w:val="00FB4BCF"/>
    <w:rsid w:val="00FB4CB1"/>
    <w:rsid w:val="00FB51AE"/>
    <w:rsid w:val="00FB5CF4"/>
    <w:rsid w:val="00FB5EFC"/>
    <w:rsid w:val="00FB5F31"/>
    <w:rsid w:val="00FB6173"/>
    <w:rsid w:val="00FB68C4"/>
    <w:rsid w:val="00FB70D6"/>
    <w:rsid w:val="00FB7540"/>
    <w:rsid w:val="00FB779F"/>
    <w:rsid w:val="00FB7C32"/>
    <w:rsid w:val="00FC04B3"/>
    <w:rsid w:val="00FC0702"/>
    <w:rsid w:val="00FC0F56"/>
    <w:rsid w:val="00FC1A51"/>
    <w:rsid w:val="00FC1DBC"/>
    <w:rsid w:val="00FC24C1"/>
    <w:rsid w:val="00FC26CF"/>
    <w:rsid w:val="00FC2741"/>
    <w:rsid w:val="00FC2FD4"/>
    <w:rsid w:val="00FC34A3"/>
    <w:rsid w:val="00FC3D08"/>
    <w:rsid w:val="00FC432C"/>
    <w:rsid w:val="00FC4AEA"/>
    <w:rsid w:val="00FC4C74"/>
    <w:rsid w:val="00FC5621"/>
    <w:rsid w:val="00FC61B4"/>
    <w:rsid w:val="00FC6FA3"/>
    <w:rsid w:val="00FC7714"/>
    <w:rsid w:val="00FC7865"/>
    <w:rsid w:val="00FD05BB"/>
    <w:rsid w:val="00FD0D6B"/>
    <w:rsid w:val="00FD12C6"/>
    <w:rsid w:val="00FD1D2E"/>
    <w:rsid w:val="00FD1D7F"/>
    <w:rsid w:val="00FD1F8C"/>
    <w:rsid w:val="00FD2EE6"/>
    <w:rsid w:val="00FD2F1D"/>
    <w:rsid w:val="00FD4E36"/>
    <w:rsid w:val="00FD5049"/>
    <w:rsid w:val="00FD5FD3"/>
    <w:rsid w:val="00FD612C"/>
    <w:rsid w:val="00FD630E"/>
    <w:rsid w:val="00FD6971"/>
    <w:rsid w:val="00FD6D5C"/>
    <w:rsid w:val="00FD72DC"/>
    <w:rsid w:val="00FD7EDA"/>
    <w:rsid w:val="00FE0778"/>
    <w:rsid w:val="00FE0C5F"/>
    <w:rsid w:val="00FE0CC2"/>
    <w:rsid w:val="00FE10CA"/>
    <w:rsid w:val="00FE132E"/>
    <w:rsid w:val="00FE150F"/>
    <w:rsid w:val="00FE1F62"/>
    <w:rsid w:val="00FE30FF"/>
    <w:rsid w:val="00FE346D"/>
    <w:rsid w:val="00FE3B61"/>
    <w:rsid w:val="00FE3D81"/>
    <w:rsid w:val="00FE3F12"/>
    <w:rsid w:val="00FE4293"/>
    <w:rsid w:val="00FE4804"/>
    <w:rsid w:val="00FE5651"/>
    <w:rsid w:val="00FE591F"/>
    <w:rsid w:val="00FE6354"/>
    <w:rsid w:val="00FE6356"/>
    <w:rsid w:val="00FE637D"/>
    <w:rsid w:val="00FE65CD"/>
    <w:rsid w:val="00FE6795"/>
    <w:rsid w:val="00FE6823"/>
    <w:rsid w:val="00FE6947"/>
    <w:rsid w:val="00FE6CE3"/>
    <w:rsid w:val="00FE7246"/>
    <w:rsid w:val="00FE7617"/>
    <w:rsid w:val="00FF0013"/>
    <w:rsid w:val="00FF0059"/>
    <w:rsid w:val="00FF01F2"/>
    <w:rsid w:val="00FF0BBB"/>
    <w:rsid w:val="00FF187A"/>
    <w:rsid w:val="00FF210F"/>
    <w:rsid w:val="00FF22F9"/>
    <w:rsid w:val="00FF2445"/>
    <w:rsid w:val="00FF4C69"/>
    <w:rsid w:val="00FF5CBE"/>
    <w:rsid w:val="00FF624A"/>
    <w:rsid w:val="00FF6315"/>
    <w:rsid w:val="00FF663A"/>
    <w:rsid w:val="00FF66AF"/>
    <w:rsid w:val="00FF72AB"/>
    <w:rsid w:val="00FF7517"/>
    <w:rsid w:val="00FF7B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EA05364"/>
  <w15:chartTrackingRefBased/>
  <w15:docId w15:val="{D988B523-BD2F-4409-88D5-277390E59F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227A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764F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D642E2"/>
    <w:pPr>
      <w:keepNext/>
      <w:keepLines/>
      <w:spacing w:before="40" w:after="0" w:line="240" w:lineRule="auto"/>
      <w:outlineLvl w:val="4"/>
    </w:pPr>
    <w:rPr>
      <w:rFonts w:asciiTheme="majorHAnsi" w:eastAsiaTheme="majorEastAsia" w:hAnsiTheme="majorHAnsi" w:cstheme="majorBidi"/>
      <w:color w:val="2E74B5" w:themeColor="accent1" w:themeShade="BF"/>
      <w:szCs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8227AB"/>
    <w:pPr>
      <w:keepNext/>
      <w:keepLines/>
      <w:spacing w:before="40" w:after="0" w:line="240" w:lineRule="auto"/>
      <w:outlineLvl w:val="5"/>
    </w:pPr>
    <w:rPr>
      <w:rFonts w:asciiTheme="majorHAnsi" w:eastAsiaTheme="majorEastAsia" w:hAnsiTheme="majorHAnsi" w:cstheme="majorBidi"/>
      <w:color w:val="1F4D78" w:themeColor="accent1" w:themeShade="7F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32C6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32C6D"/>
  </w:style>
  <w:style w:type="paragraph" w:styleId="Footer">
    <w:name w:val="footer"/>
    <w:basedOn w:val="Normal"/>
    <w:link w:val="FooterChar"/>
    <w:uiPriority w:val="99"/>
    <w:unhideWhenUsed/>
    <w:rsid w:val="00C32C6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32C6D"/>
  </w:style>
  <w:style w:type="paragraph" w:styleId="ListParagraph">
    <w:name w:val="List Paragraph"/>
    <w:basedOn w:val="Normal"/>
    <w:uiPriority w:val="34"/>
    <w:qFormat/>
    <w:rsid w:val="00905155"/>
    <w:pPr>
      <w:ind w:left="720"/>
      <w:contextualSpacing/>
    </w:pPr>
  </w:style>
  <w:style w:type="table" w:styleId="TableGrid">
    <w:name w:val="Table Grid"/>
    <w:basedOn w:val="TableNormal"/>
    <w:uiPriority w:val="59"/>
    <w:rsid w:val="00B8735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5E7A7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E7A7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E7A7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E7A7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E7A78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E7A7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E7A78"/>
    <w:rPr>
      <w:rFonts w:ascii="Segoe UI" w:hAnsi="Segoe UI" w:cs="Segoe UI"/>
      <w:sz w:val="18"/>
      <w:szCs w:val="18"/>
    </w:rPr>
  </w:style>
  <w:style w:type="character" w:customStyle="1" w:styleId="apple-converted-space">
    <w:name w:val="apple-converted-space"/>
    <w:basedOn w:val="DefaultParagraphFont"/>
    <w:rsid w:val="002C7F31"/>
  </w:style>
  <w:style w:type="character" w:styleId="Hyperlink">
    <w:name w:val="Hyperlink"/>
    <w:basedOn w:val="DefaultParagraphFont"/>
    <w:uiPriority w:val="99"/>
    <w:unhideWhenUsed/>
    <w:rsid w:val="00181329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FD72D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mi">
    <w:name w:val="mi"/>
    <w:basedOn w:val="DefaultParagraphFont"/>
    <w:rsid w:val="00FD72DC"/>
  </w:style>
  <w:style w:type="character" w:customStyle="1" w:styleId="mtext">
    <w:name w:val="mtext"/>
    <w:basedOn w:val="DefaultParagraphFont"/>
    <w:rsid w:val="00FD72DC"/>
  </w:style>
  <w:style w:type="character" w:customStyle="1" w:styleId="mo">
    <w:name w:val="mo"/>
    <w:basedOn w:val="DefaultParagraphFont"/>
    <w:rsid w:val="00FD72DC"/>
  </w:style>
  <w:style w:type="character" w:customStyle="1" w:styleId="mn">
    <w:name w:val="mn"/>
    <w:basedOn w:val="DefaultParagraphFont"/>
    <w:rsid w:val="00FD72DC"/>
  </w:style>
  <w:style w:type="character" w:customStyle="1" w:styleId="nowrap">
    <w:name w:val="nowrap"/>
    <w:basedOn w:val="DefaultParagraphFont"/>
    <w:rsid w:val="00FD72DC"/>
  </w:style>
  <w:style w:type="paragraph" w:customStyle="1" w:styleId="EndNoteBibliographyTitle">
    <w:name w:val="EndNote Bibliography Title"/>
    <w:basedOn w:val="Normal"/>
    <w:link w:val="EndNoteBibliographyTitleChar"/>
    <w:rsid w:val="009D524F"/>
    <w:pPr>
      <w:spacing w:after="0"/>
      <w:jc w:val="center"/>
    </w:pPr>
    <w:rPr>
      <w:rFonts w:ascii="Calibri" w:hAnsi="Calibri" w:cs="Calibri"/>
      <w:noProof/>
      <w:lang w:val="en-US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9D524F"/>
    <w:rPr>
      <w:rFonts w:ascii="Calibri" w:hAnsi="Calibri" w:cs="Calibri"/>
      <w:noProof/>
      <w:lang w:val="en-US"/>
    </w:rPr>
  </w:style>
  <w:style w:type="paragraph" w:customStyle="1" w:styleId="EndNoteBibliography">
    <w:name w:val="EndNote Bibliography"/>
    <w:basedOn w:val="Normal"/>
    <w:link w:val="EndNoteBibliographyChar"/>
    <w:rsid w:val="009D524F"/>
    <w:pPr>
      <w:spacing w:line="240" w:lineRule="auto"/>
    </w:pPr>
    <w:rPr>
      <w:rFonts w:ascii="Calibri" w:hAnsi="Calibri" w:cs="Calibri"/>
      <w:noProof/>
      <w:lang w:val="en-US"/>
    </w:rPr>
  </w:style>
  <w:style w:type="character" w:customStyle="1" w:styleId="EndNoteBibliographyChar">
    <w:name w:val="EndNote Bibliography Char"/>
    <w:basedOn w:val="DefaultParagraphFont"/>
    <w:link w:val="EndNoteBibliography"/>
    <w:rsid w:val="009D524F"/>
    <w:rPr>
      <w:rFonts w:ascii="Calibri" w:hAnsi="Calibri" w:cs="Calibri"/>
      <w:noProof/>
      <w:lang w:val="en-US"/>
    </w:rPr>
  </w:style>
  <w:style w:type="paragraph" w:styleId="Revision">
    <w:name w:val="Revision"/>
    <w:hidden/>
    <w:uiPriority w:val="99"/>
    <w:semiHidden/>
    <w:rsid w:val="00003C77"/>
    <w:pPr>
      <w:spacing w:after="0" w:line="240" w:lineRule="auto"/>
    </w:pPr>
  </w:style>
  <w:style w:type="character" w:customStyle="1" w:styleId="Mention1">
    <w:name w:val="Mention1"/>
    <w:basedOn w:val="DefaultParagraphFont"/>
    <w:uiPriority w:val="99"/>
    <w:semiHidden/>
    <w:unhideWhenUsed/>
    <w:rsid w:val="008C2814"/>
    <w:rPr>
      <w:color w:val="2B579A"/>
      <w:shd w:val="clear" w:color="auto" w:fill="E6E6E6"/>
    </w:rPr>
  </w:style>
  <w:style w:type="character" w:styleId="LineNumber">
    <w:name w:val="line number"/>
    <w:basedOn w:val="DefaultParagraphFont"/>
    <w:uiPriority w:val="99"/>
    <w:semiHidden/>
    <w:unhideWhenUsed/>
    <w:rsid w:val="001075BB"/>
  </w:style>
  <w:style w:type="character" w:customStyle="1" w:styleId="Mention2">
    <w:name w:val="Mention2"/>
    <w:basedOn w:val="DefaultParagraphFont"/>
    <w:uiPriority w:val="99"/>
    <w:semiHidden/>
    <w:unhideWhenUsed/>
    <w:rsid w:val="002B274C"/>
    <w:rPr>
      <w:color w:val="2B579A"/>
      <w:shd w:val="clear" w:color="auto" w:fill="E6E6E6"/>
    </w:rPr>
  </w:style>
  <w:style w:type="character" w:customStyle="1" w:styleId="Mention3">
    <w:name w:val="Mention3"/>
    <w:basedOn w:val="DefaultParagraphFont"/>
    <w:uiPriority w:val="99"/>
    <w:semiHidden/>
    <w:unhideWhenUsed/>
    <w:rsid w:val="00D7453C"/>
    <w:rPr>
      <w:color w:val="2B579A"/>
      <w:shd w:val="clear" w:color="auto" w:fill="E6E6E6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F42E0"/>
    <w:rPr>
      <w:color w:val="808080"/>
      <w:shd w:val="clear" w:color="auto" w:fill="E6E6E6"/>
    </w:rPr>
  </w:style>
  <w:style w:type="character" w:customStyle="1" w:styleId="Heading2Char">
    <w:name w:val="Heading 2 Char"/>
    <w:basedOn w:val="DefaultParagraphFont"/>
    <w:link w:val="Heading2"/>
    <w:uiPriority w:val="9"/>
    <w:rsid w:val="004764F3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styleId="Emphasis">
    <w:name w:val="Emphasis"/>
    <w:basedOn w:val="DefaultParagraphFont"/>
    <w:uiPriority w:val="20"/>
    <w:qFormat/>
    <w:rsid w:val="00447674"/>
    <w:rPr>
      <w:i/>
      <w:iCs/>
    </w:rPr>
  </w:style>
  <w:style w:type="character" w:customStyle="1" w:styleId="highwire-cite-authors">
    <w:name w:val="highwire-cite-authors"/>
    <w:basedOn w:val="DefaultParagraphFont"/>
    <w:rsid w:val="00105E30"/>
  </w:style>
  <w:style w:type="character" w:customStyle="1" w:styleId="nlm-surname">
    <w:name w:val="nlm-surname"/>
    <w:basedOn w:val="DefaultParagraphFont"/>
    <w:rsid w:val="00105E30"/>
  </w:style>
  <w:style w:type="character" w:customStyle="1" w:styleId="nlm-given-names">
    <w:name w:val="nlm-given-names"/>
    <w:basedOn w:val="DefaultParagraphFont"/>
    <w:rsid w:val="00105E30"/>
  </w:style>
  <w:style w:type="character" w:customStyle="1" w:styleId="highwire-cite-title">
    <w:name w:val="highwire-cite-title"/>
    <w:basedOn w:val="DefaultParagraphFont"/>
    <w:rsid w:val="00105E30"/>
  </w:style>
  <w:style w:type="character" w:customStyle="1" w:styleId="highwire-cite-metadata-journal">
    <w:name w:val="highwire-cite-metadata-journal"/>
    <w:basedOn w:val="DefaultParagraphFont"/>
    <w:rsid w:val="00105E30"/>
  </w:style>
  <w:style w:type="character" w:customStyle="1" w:styleId="highwire-cite-metadata-date">
    <w:name w:val="highwire-cite-metadata-date"/>
    <w:basedOn w:val="DefaultParagraphFont"/>
    <w:rsid w:val="00105E30"/>
  </w:style>
  <w:style w:type="character" w:customStyle="1" w:styleId="highwire-cite-metadata-volume">
    <w:name w:val="highwire-cite-metadata-volume"/>
    <w:basedOn w:val="DefaultParagraphFont"/>
    <w:rsid w:val="00105E30"/>
  </w:style>
  <w:style w:type="character" w:styleId="FollowedHyperlink">
    <w:name w:val="FollowedHyperlink"/>
    <w:basedOn w:val="DefaultParagraphFont"/>
    <w:uiPriority w:val="99"/>
    <w:semiHidden/>
    <w:unhideWhenUsed/>
    <w:rsid w:val="00E43A5F"/>
    <w:rPr>
      <w:color w:val="954F72" w:themeColor="followedHyperlink"/>
      <w:u w:val="single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E43A5F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E43A5F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E43A5F"/>
    <w:rPr>
      <w:vertAlign w:val="superscript"/>
    </w:rPr>
  </w:style>
  <w:style w:type="paragraph" w:customStyle="1" w:styleId="Default">
    <w:name w:val="Default"/>
    <w:rsid w:val="008B604A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" w:eastAsia="Helvetica" w:hAnsi="Helvetica" w:cs="Helvetica"/>
      <w:color w:val="000000"/>
      <w:bdr w:val="nil"/>
      <w:lang w:eastAsia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7F0B21"/>
    <w:rPr>
      <w:color w:val="808080"/>
      <w:shd w:val="clear" w:color="auto" w:fill="E6E6E6"/>
    </w:rPr>
  </w:style>
  <w:style w:type="character" w:customStyle="1" w:styleId="Heading5Char">
    <w:name w:val="Heading 5 Char"/>
    <w:basedOn w:val="DefaultParagraphFont"/>
    <w:link w:val="Heading5"/>
    <w:uiPriority w:val="9"/>
    <w:rsid w:val="00D642E2"/>
    <w:rPr>
      <w:rFonts w:asciiTheme="majorHAnsi" w:eastAsiaTheme="majorEastAsia" w:hAnsiTheme="majorHAnsi" w:cstheme="majorBidi"/>
      <w:color w:val="2E74B5" w:themeColor="accent1" w:themeShade="BF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8227AB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6Char">
    <w:name w:val="Heading 6 Char"/>
    <w:basedOn w:val="DefaultParagraphFont"/>
    <w:link w:val="Heading6"/>
    <w:uiPriority w:val="9"/>
    <w:rsid w:val="008227AB"/>
    <w:rPr>
      <w:rFonts w:asciiTheme="majorHAnsi" w:eastAsiaTheme="majorEastAsia" w:hAnsiTheme="majorHAnsi" w:cstheme="majorBidi"/>
      <w:color w:val="1F4D78" w:themeColor="accent1" w:themeShade="7F"/>
      <w:szCs w:val="20"/>
    </w:rPr>
  </w:style>
  <w:style w:type="character" w:styleId="Strong">
    <w:name w:val="Strong"/>
    <w:basedOn w:val="DefaultParagraphFont"/>
    <w:uiPriority w:val="22"/>
    <w:qFormat/>
    <w:rsid w:val="00F711DF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845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59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92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77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41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09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12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57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438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964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294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188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093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762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806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383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687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238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657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503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567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110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112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819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341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420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154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791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025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429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86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100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336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125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464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200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810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542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993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071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641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423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788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576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640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255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611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173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81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445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766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033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073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541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406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036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904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302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282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917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491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153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40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664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683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220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690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322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988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589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687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55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0873877">
          <w:marLeft w:val="0"/>
          <w:marRight w:val="0"/>
          <w:marTop w:val="332"/>
          <w:marBottom w:val="33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1134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12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5956728">
                  <w:marLeft w:val="0"/>
                  <w:marRight w:val="0"/>
                  <w:marTop w:val="240"/>
                  <w:marBottom w:val="24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62870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156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067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551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763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932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830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382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344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193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040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704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922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891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254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108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316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844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9CDC05-B43D-4759-A500-E37A36A596B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</Pages>
  <Words>3432</Words>
  <Characters>21348</Characters>
  <Application>Microsoft Office Word</Application>
  <DocSecurity>0</DocSecurity>
  <Lines>323</Lines>
  <Paragraphs>5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Bristol</Company>
  <LinksUpToDate>false</LinksUpToDate>
  <CharactersWithSpaces>247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 Hollingworth</dc:creator>
  <cp:keywords/>
  <dc:description/>
  <cp:lastModifiedBy>Tim Jones</cp:lastModifiedBy>
  <cp:revision>3</cp:revision>
  <cp:lastPrinted>2019-06-18T10:15:00Z</cp:lastPrinted>
  <dcterms:created xsi:type="dcterms:W3CDTF">2022-04-05T08:07:00Z</dcterms:created>
  <dcterms:modified xsi:type="dcterms:W3CDTF">2022-04-05T08:08:00Z</dcterms:modified>
</cp:coreProperties>
</file>